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33B3F7" w14:textId="0F1CE41B" w:rsidR="00561F62" w:rsidRPr="006112B8" w:rsidRDefault="009D3791" w:rsidP="00FA438C">
      <w:pPr>
        <w:jc w:val="left"/>
        <w:rPr>
          <w:rFonts w:ascii="Arial" w:hAnsi="Arial" w:cs="Arial"/>
          <w:b/>
          <w:szCs w:val="21"/>
        </w:rPr>
      </w:pPr>
      <w:bookmarkStart w:id="0" w:name="_Hlk78403036"/>
      <w:r w:rsidRPr="006112B8">
        <w:rPr>
          <w:rFonts w:ascii="Arial" w:hAnsi="Arial" w:cs="Arial"/>
          <w:b/>
          <w:szCs w:val="21"/>
        </w:rPr>
        <w:t xml:space="preserve">Supplementary </w:t>
      </w:r>
      <w:r w:rsidR="0053545D" w:rsidRPr="006112B8">
        <w:rPr>
          <w:rFonts w:ascii="Arial" w:hAnsi="Arial" w:cs="Arial"/>
          <w:b/>
          <w:szCs w:val="21"/>
        </w:rPr>
        <w:t>T</w:t>
      </w:r>
      <w:r w:rsidR="00D56E90" w:rsidRPr="006112B8">
        <w:rPr>
          <w:rFonts w:ascii="Arial" w:hAnsi="Arial" w:cs="Arial"/>
          <w:b/>
          <w:szCs w:val="21"/>
        </w:rPr>
        <w:t>able 1</w:t>
      </w:r>
      <w:r w:rsidR="006112B8" w:rsidRPr="006112B8">
        <w:rPr>
          <w:rFonts w:ascii="Arial" w:hAnsi="Arial" w:cs="Arial"/>
          <w:b/>
          <w:szCs w:val="21"/>
        </w:rPr>
        <w:t>.</w:t>
      </w:r>
      <w:r w:rsidR="00FA438C" w:rsidRPr="006112B8">
        <w:rPr>
          <w:rFonts w:ascii="Arial" w:hAnsi="Arial" w:cs="Arial"/>
          <w:b/>
          <w:szCs w:val="21"/>
        </w:rPr>
        <w:t xml:space="preserve"> Compounds capable of binding with MMP9, and their LibDock scores</w:t>
      </w:r>
      <w:r w:rsidR="006112B8">
        <w:rPr>
          <w:rFonts w:ascii="Arial" w:hAnsi="Arial" w:cs="Arial"/>
          <w:b/>
          <w:szCs w:val="21"/>
        </w:rPr>
        <w:t>.</w:t>
      </w:r>
    </w:p>
    <w:tbl>
      <w:tblPr>
        <w:tblW w:w="8600" w:type="dxa"/>
        <w:tblInd w:w="108" w:type="dxa"/>
        <w:tblLook w:val="04A0" w:firstRow="1" w:lastRow="0" w:firstColumn="1" w:lastColumn="0" w:noHBand="0" w:noVBand="1"/>
      </w:tblPr>
      <w:tblGrid>
        <w:gridCol w:w="928"/>
        <w:gridCol w:w="1960"/>
        <w:gridCol w:w="1497"/>
        <w:gridCol w:w="928"/>
        <w:gridCol w:w="1980"/>
        <w:gridCol w:w="1777"/>
      </w:tblGrid>
      <w:tr w:rsidR="006650B1" w:rsidRPr="006650B1" w14:paraId="1848EC20" w14:textId="77777777" w:rsidTr="006650B1">
        <w:trPr>
          <w:trHeight w:val="280"/>
        </w:trPr>
        <w:tc>
          <w:tcPr>
            <w:tcW w:w="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0"/>
          <w:p w14:paraId="4EFA1258" w14:textId="77777777" w:rsidR="006650B1" w:rsidRPr="00B375E4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B375E4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Number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9EA50A" w14:textId="77777777" w:rsidR="006650B1" w:rsidRPr="00B375E4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B375E4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Compounds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2E6020" w14:textId="77777777" w:rsidR="006650B1" w:rsidRPr="00B375E4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B375E4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Libdock score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A9042" w14:textId="77777777" w:rsidR="006650B1" w:rsidRPr="00B375E4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B375E4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Number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CE547" w14:textId="77777777" w:rsidR="006650B1" w:rsidRPr="00B375E4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B375E4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Compounds</w:t>
            </w:r>
          </w:p>
        </w:tc>
        <w:tc>
          <w:tcPr>
            <w:tcW w:w="1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24C290" w14:textId="77777777" w:rsidR="006650B1" w:rsidRPr="00B375E4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B375E4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Libdock score</w:t>
            </w:r>
          </w:p>
        </w:tc>
        <w:bookmarkStart w:id="1" w:name="_GoBack"/>
        <w:bookmarkEnd w:id="1"/>
      </w:tr>
      <w:tr w:rsidR="006650B1" w:rsidRPr="006650B1" w14:paraId="344E0E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4A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8A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065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D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E1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5F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48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2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492</w:t>
            </w:r>
          </w:p>
        </w:tc>
      </w:tr>
      <w:tr w:rsidR="006650B1" w:rsidRPr="006650B1" w14:paraId="065784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040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0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428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5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5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3C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8DA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749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5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24</w:t>
            </w:r>
          </w:p>
        </w:tc>
      </w:tr>
      <w:tr w:rsidR="006650B1" w:rsidRPr="006650B1" w14:paraId="39E5DE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9F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F26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7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E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1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D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04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72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3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794</w:t>
            </w:r>
          </w:p>
        </w:tc>
      </w:tr>
      <w:tr w:rsidR="006650B1" w:rsidRPr="006650B1" w14:paraId="21894A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BB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7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AD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8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AB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7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A80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36</w:t>
            </w:r>
          </w:p>
        </w:tc>
      </w:tr>
      <w:tr w:rsidR="006650B1" w:rsidRPr="006650B1" w14:paraId="6CE74A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72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1B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27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1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9A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D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CF7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7824</w:t>
            </w:r>
          </w:p>
        </w:tc>
      </w:tr>
      <w:tr w:rsidR="006650B1" w:rsidRPr="006650B1" w14:paraId="08528E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F5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7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35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DF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8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8A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4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9B6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693</w:t>
            </w:r>
          </w:p>
        </w:tc>
      </w:tr>
      <w:tr w:rsidR="006650B1" w:rsidRPr="006650B1" w14:paraId="2991BE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DD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9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65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D4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3AF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3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1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E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382</w:t>
            </w:r>
          </w:p>
        </w:tc>
      </w:tr>
      <w:tr w:rsidR="006650B1" w:rsidRPr="006650B1" w14:paraId="5182CB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4AD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73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26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32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1D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30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2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67C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0701</w:t>
            </w:r>
          </w:p>
        </w:tc>
      </w:tr>
      <w:tr w:rsidR="006650B1" w:rsidRPr="006650B1" w14:paraId="11DD5C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7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A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6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E0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2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932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42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24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71A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103</w:t>
            </w:r>
          </w:p>
        </w:tc>
      </w:tr>
      <w:tr w:rsidR="006650B1" w:rsidRPr="006650B1" w14:paraId="58A660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4B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11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3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8C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5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357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578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82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1909</w:t>
            </w:r>
          </w:p>
        </w:tc>
      </w:tr>
      <w:tr w:rsidR="006650B1" w:rsidRPr="006650B1" w14:paraId="0E48BE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0B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2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7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0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2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F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88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12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6A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213</w:t>
            </w:r>
          </w:p>
        </w:tc>
      </w:tr>
      <w:tr w:rsidR="006650B1" w:rsidRPr="006650B1" w14:paraId="04F2E7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131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273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8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81A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7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FB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4C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84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801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428</w:t>
            </w:r>
          </w:p>
        </w:tc>
      </w:tr>
      <w:tr w:rsidR="006650B1" w:rsidRPr="006650B1" w14:paraId="397880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61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EA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9586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9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2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6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065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3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422</w:t>
            </w:r>
          </w:p>
        </w:tc>
      </w:tr>
      <w:tr w:rsidR="006650B1" w:rsidRPr="006650B1" w14:paraId="605F17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1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3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9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B94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6E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67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331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622</w:t>
            </w:r>
          </w:p>
        </w:tc>
      </w:tr>
      <w:tr w:rsidR="006650B1" w:rsidRPr="006650B1" w14:paraId="522EA6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4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9F0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0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D51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.3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2D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63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956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71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9523</w:t>
            </w:r>
          </w:p>
        </w:tc>
      </w:tr>
      <w:tr w:rsidR="006650B1" w:rsidRPr="006650B1" w14:paraId="34FD5C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DD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3C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1B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7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23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531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CD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035</w:t>
            </w:r>
          </w:p>
        </w:tc>
      </w:tr>
      <w:tr w:rsidR="006650B1" w:rsidRPr="006650B1" w14:paraId="5DC532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8F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8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6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FE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BA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EC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57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2C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645</w:t>
            </w:r>
          </w:p>
        </w:tc>
      </w:tr>
      <w:tr w:rsidR="006650B1" w:rsidRPr="006650B1" w14:paraId="6AE1CA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97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8E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9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659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8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A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73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17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41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8995</w:t>
            </w:r>
          </w:p>
        </w:tc>
      </w:tr>
      <w:tr w:rsidR="006650B1" w:rsidRPr="006650B1" w14:paraId="45003D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2A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7F2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98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3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7E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1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2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EF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13</w:t>
            </w:r>
          </w:p>
        </w:tc>
      </w:tr>
      <w:tr w:rsidR="006650B1" w:rsidRPr="006650B1" w14:paraId="5CBBA5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E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3A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52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9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CC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7C0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11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652</w:t>
            </w:r>
          </w:p>
        </w:tc>
      </w:tr>
      <w:tr w:rsidR="006650B1" w:rsidRPr="006650B1" w14:paraId="245EDB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8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E12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7C0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6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AC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65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8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AB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7098</w:t>
            </w:r>
          </w:p>
        </w:tc>
      </w:tr>
      <w:tr w:rsidR="006650B1" w:rsidRPr="006650B1" w14:paraId="6D84F2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77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FD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1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8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3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9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B3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43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B7E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4393</w:t>
            </w:r>
          </w:p>
        </w:tc>
      </w:tr>
      <w:tr w:rsidR="006650B1" w:rsidRPr="006650B1" w14:paraId="3D5CF3F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6AC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9D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2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FE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8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27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81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83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85E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3273</w:t>
            </w:r>
          </w:p>
        </w:tc>
      </w:tr>
      <w:tr w:rsidR="006650B1" w:rsidRPr="006650B1" w14:paraId="408882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2F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68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386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8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9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31C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1C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9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B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813</w:t>
            </w:r>
          </w:p>
        </w:tc>
      </w:tr>
      <w:tr w:rsidR="006650B1" w:rsidRPr="006650B1" w14:paraId="136DDC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C9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22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03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EB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255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4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4AC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847</w:t>
            </w:r>
          </w:p>
        </w:tc>
      </w:tr>
      <w:tr w:rsidR="006650B1" w:rsidRPr="006650B1" w14:paraId="13F64D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2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5F4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3722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C07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99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1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E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5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CA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252</w:t>
            </w:r>
          </w:p>
        </w:tc>
      </w:tr>
      <w:tr w:rsidR="006650B1" w:rsidRPr="006650B1" w14:paraId="28CFD8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6A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E9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386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7C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3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9A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9B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15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3D1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809</w:t>
            </w:r>
          </w:p>
        </w:tc>
      </w:tr>
      <w:tr w:rsidR="006650B1" w:rsidRPr="006650B1" w14:paraId="31C86E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D6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EF0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294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A36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6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0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17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E65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608</w:t>
            </w:r>
          </w:p>
        </w:tc>
      </w:tr>
      <w:tr w:rsidR="006650B1" w:rsidRPr="006650B1" w14:paraId="4C7E96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9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A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50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8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.5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3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E7E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50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487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827</w:t>
            </w:r>
          </w:p>
        </w:tc>
      </w:tr>
      <w:tr w:rsidR="006650B1" w:rsidRPr="006650B1" w14:paraId="1D2796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C5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6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4D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3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39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36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45E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167</w:t>
            </w:r>
          </w:p>
        </w:tc>
      </w:tr>
      <w:tr w:rsidR="006650B1" w:rsidRPr="006650B1" w14:paraId="32E6DD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08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26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9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D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A1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4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14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575</w:t>
            </w:r>
          </w:p>
        </w:tc>
      </w:tr>
      <w:tr w:rsidR="006650B1" w:rsidRPr="006650B1" w14:paraId="7B94A5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4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D2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19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8C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2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65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FB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DA5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056</w:t>
            </w:r>
          </w:p>
        </w:tc>
      </w:tr>
      <w:tr w:rsidR="006650B1" w:rsidRPr="006650B1" w14:paraId="7D3E0C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2E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E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1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199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7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7C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34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5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33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162</w:t>
            </w:r>
          </w:p>
        </w:tc>
      </w:tr>
      <w:tr w:rsidR="006650B1" w:rsidRPr="006650B1" w14:paraId="38EA1E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7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A3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47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27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03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8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BE3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8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73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99</w:t>
            </w:r>
          </w:p>
        </w:tc>
      </w:tr>
      <w:tr w:rsidR="006650B1" w:rsidRPr="006650B1" w14:paraId="48F50A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DA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48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2113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17B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6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6E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44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54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A4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408</w:t>
            </w:r>
          </w:p>
        </w:tc>
      </w:tr>
      <w:tr w:rsidR="006650B1" w:rsidRPr="006650B1" w14:paraId="6AA531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50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2B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49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4D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2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2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5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23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07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86</w:t>
            </w:r>
          </w:p>
        </w:tc>
      </w:tr>
      <w:tr w:rsidR="006650B1" w:rsidRPr="006650B1" w14:paraId="72B111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8C2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17C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54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4A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9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5B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0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8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32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1904</w:t>
            </w:r>
          </w:p>
        </w:tc>
      </w:tr>
      <w:tr w:rsidR="006650B1" w:rsidRPr="006650B1" w14:paraId="2A0A8E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64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5F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717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72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1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F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6B0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698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954</w:t>
            </w:r>
          </w:p>
        </w:tc>
      </w:tr>
      <w:tr w:rsidR="006650B1" w:rsidRPr="006650B1" w14:paraId="1F374D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C91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167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8681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83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BCA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1F9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8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489</w:t>
            </w:r>
          </w:p>
        </w:tc>
      </w:tr>
      <w:tr w:rsidR="006650B1" w:rsidRPr="006650B1" w14:paraId="3A291D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8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A3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CC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C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7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F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7331</w:t>
            </w:r>
          </w:p>
        </w:tc>
      </w:tr>
      <w:tr w:rsidR="006650B1" w:rsidRPr="006650B1" w14:paraId="1D5BFC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AB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942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1EB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3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D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746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C7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17</w:t>
            </w:r>
          </w:p>
        </w:tc>
      </w:tr>
      <w:tr w:rsidR="006650B1" w:rsidRPr="006650B1" w14:paraId="30C233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8A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94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013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0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6A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8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D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7054</w:t>
            </w:r>
          </w:p>
        </w:tc>
      </w:tr>
      <w:tr w:rsidR="006650B1" w:rsidRPr="006650B1" w14:paraId="6174F2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85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BE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06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C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9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D3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24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F2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9211</w:t>
            </w:r>
          </w:p>
        </w:tc>
      </w:tr>
      <w:tr w:rsidR="006650B1" w:rsidRPr="006650B1" w14:paraId="4E519B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5B5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E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02743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501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.15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4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F8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3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A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447</w:t>
            </w:r>
          </w:p>
        </w:tc>
      </w:tr>
      <w:tr w:rsidR="006650B1" w:rsidRPr="006650B1" w14:paraId="2B6CAD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CFA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FFC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2113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7E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6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B08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98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5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37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326</w:t>
            </w:r>
          </w:p>
        </w:tc>
      </w:tr>
      <w:tr w:rsidR="006650B1" w:rsidRPr="006650B1" w14:paraId="41714B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6BD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AAC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72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2B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9B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AD0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7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A1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6037</w:t>
            </w:r>
          </w:p>
        </w:tc>
      </w:tr>
      <w:tr w:rsidR="006650B1" w:rsidRPr="006650B1" w14:paraId="66C5DC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DE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A4E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586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9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CA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91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8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D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15</w:t>
            </w:r>
          </w:p>
        </w:tc>
      </w:tr>
      <w:tr w:rsidR="006650B1" w:rsidRPr="006650B1" w14:paraId="78FAF3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2AB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98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B3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357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09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536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580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705</w:t>
            </w:r>
          </w:p>
        </w:tc>
      </w:tr>
      <w:tr w:rsidR="006650B1" w:rsidRPr="006650B1" w14:paraId="528DEA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482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E7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43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B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1A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85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919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F7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805</w:t>
            </w:r>
          </w:p>
        </w:tc>
      </w:tr>
      <w:tr w:rsidR="006650B1" w:rsidRPr="006650B1" w14:paraId="34A9A4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CC9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5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3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EB1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0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4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E5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B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9105</w:t>
            </w:r>
          </w:p>
        </w:tc>
      </w:tr>
      <w:tr w:rsidR="006650B1" w:rsidRPr="006650B1" w14:paraId="63CFFA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D9C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1E5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77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BB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9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89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A7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3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9632</w:t>
            </w:r>
          </w:p>
        </w:tc>
      </w:tr>
      <w:tr w:rsidR="006650B1" w:rsidRPr="006650B1" w14:paraId="773E1E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FD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200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5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368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4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8F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F7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4D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715</w:t>
            </w:r>
          </w:p>
        </w:tc>
      </w:tr>
      <w:tr w:rsidR="006650B1" w:rsidRPr="006650B1" w14:paraId="2E6FC4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75E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3D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A5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4B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DA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33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1E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72</w:t>
            </w:r>
          </w:p>
        </w:tc>
      </w:tr>
      <w:tr w:rsidR="006650B1" w:rsidRPr="006650B1" w14:paraId="132FAF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F9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E5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47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3FA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9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F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7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268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6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577</w:t>
            </w:r>
          </w:p>
        </w:tc>
      </w:tr>
      <w:tr w:rsidR="006650B1" w:rsidRPr="006650B1" w14:paraId="7C7493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D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F1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62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51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9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39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B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956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3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126</w:t>
            </w:r>
          </w:p>
        </w:tc>
      </w:tr>
      <w:tr w:rsidR="006650B1" w:rsidRPr="006650B1" w14:paraId="52039E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06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CB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69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3C2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94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BDA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AC3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8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81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023</w:t>
            </w:r>
          </w:p>
        </w:tc>
      </w:tr>
      <w:tr w:rsidR="006650B1" w:rsidRPr="006650B1" w14:paraId="6F1490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6A7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1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3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D6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8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CC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6DA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6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2798</w:t>
            </w:r>
          </w:p>
        </w:tc>
      </w:tr>
      <w:tr w:rsidR="006650B1" w:rsidRPr="006650B1" w14:paraId="42FBF6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B91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80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76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B4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E8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71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509</w:t>
            </w:r>
          </w:p>
        </w:tc>
      </w:tr>
      <w:tr w:rsidR="006650B1" w:rsidRPr="006650B1" w14:paraId="4011BA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4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4C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4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1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DCA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7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CE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11</w:t>
            </w:r>
          </w:p>
        </w:tc>
      </w:tr>
      <w:tr w:rsidR="006650B1" w:rsidRPr="006650B1" w14:paraId="3FFBB4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41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6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28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4C1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56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14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9DE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5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02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231</w:t>
            </w:r>
          </w:p>
        </w:tc>
      </w:tr>
      <w:tr w:rsidR="006650B1" w:rsidRPr="006650B1" w14:paraId="79F053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81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C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3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3A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6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AB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37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60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055</w:t>
            </w:r>
          </w:p>
        </w:tc>
      </w:tr>
      <w:tr w:rsidR="006650B1" w:rsidRPr="006650B1" w14:paraId="186A27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A5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F0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7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0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E7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11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1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166</w:t>
            </w:r>
          </w:p>
        </w:tc>
      </w:tr>
      <w:tr w:rsidR="006650B1" w:rsidRPr="006650B1" w14:paraId="64409B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EA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76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EB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4E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56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7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455</w:t>
            </w:r>
          </w:p>
        </w:tc>
      </w:tr>
      <w:tr w:rsidR="006650B1" w:rsidRPr="006650B1" w14:paraId="1ECCF0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1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5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6E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8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6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C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9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5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952</w:t>
            </w:r>
          </w:p>
        </w:tc>
      </w:tr>
      <w:tr w:rsidR="006650B1" w:rsidRPr="006650B1" w14:paraId="354689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5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6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3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DC2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3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A77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24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F4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03</w:t>
            </w:r>
          </w:p>
        </w:tc>
      </w:tr>
      <w:tr w:rsidR="006650B1" w:rsidRPr="006650B1" w14:paraId="59653F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9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F9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4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808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6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0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4D9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E4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42</w:t>
            </w:r>
          </w:p>
        </w:tc>
      </w:tr>
      <w:tr w:rsidR="006650B1" w:rsidRPr="006650B1" w14:paraId="3683A9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1C5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B9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833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0D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5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8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53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13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.043</w:t>
            </w:r>
          </w:p>
        </w:tc>
      </w:tr>
      <w:tr w:rsidR="006650B1" w:rsidRPr="006650B1" w14:paraId="1FD1F9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E6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8C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453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2E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6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FE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20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9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B5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1041</w:t>
            </w:r>
          </w:p>
        </w:tc>
      </w:tr>
      <w:tr w:rsidR="006650B1" w:rsidRPr="006650B1" w14:paraId="6E773F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D1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03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52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0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57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EF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007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CD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19</w:t>
            </w:r>
          </w:p>
        </w:tc>
      </w:tr>
      <w:tr w:rsidR="006650B1" w:rsidRPr="006650B1" w14:paraId="6C3F08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12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C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E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56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0FA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413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A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382</w:t>
            </w:r>
          </w:p>
        </w:tc>
      </w:tr>
      <w:tr w:rsidR="006650B1" w:rsidRPr="006650B1" w14:paraId="6FCE66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9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2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4BE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6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FF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9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34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76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504</w:t>
            </w:r>
          </w:p>
        </w:tc>
      </w:tr>
      <w:tr w:rsidR="006650B1" w:rsidRPr="006650B1" w14:paraId="0A3076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E8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1C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6F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29C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8B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348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F4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255</w:t>
            </w:r>
          </w:p>
        </w:tc>
      </w:tr>
      <w:tr w:rsidR="006650B1" w:rsidRPr="006650B1" w14:paraId="1CDFAC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F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7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2286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5E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8A8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3E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27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195</w:t>
            </w:r>
          </w:p>
        </w:tc>
      </w:tr>
      <w:tr w:rsidR="006650B1" w:rsidRPr="006650B1" w14:paraId="047760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042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8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B5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1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DD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1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4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43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4458</w:t>
            </w:r>
          </w:p>
        </w:tc>
      </w:tr>
      <w:tr w:rsidR="006650B1" w:rsidRPr="006650B1" w14:paraId="6C4315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AA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3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D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4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3B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9B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4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8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4477</w:t>
            </w:r>
          </w:p>
        </w:tc>
      </w:tr>
      <w:tr w:rsidR="006650B1" w:rsidRPr="006650B1" w14:paraId="7C06FC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4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A4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5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519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C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71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A81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927</w:t>
            </w:r>
          </w:p>
        </w:tc>
      </w:tr>
      <w:tr w:rsidR="006650B1" w:rsidRPr="006650B1" w14:paraId="43C628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A1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8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7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331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6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96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24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835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8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998</w:t>
            </w:r>
          </w:p>
        </w:tc>
      </w:tr>
      <w:tr w:rsidR="006650B1" w:rsidRPr="006650B1" w14:paraId="61995E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4B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5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8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BA5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C9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2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844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91E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716</w:t>
            </w:r>
          </w:p>
        </w:tc>
      </w:tr>
      <w:tr w:rsidR="006650B1" w:rsidRPr="006650B1" w14:paraId="6EC8A6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1A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9F9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5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49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8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E6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3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844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FE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646</w:t>
            </w:r>
          </w:p>
        </w:tc>
      </w:tr>
      <w:tr w:rsidR="006650B1" w:rsidRPr="006650B1" w14:paraId="26D647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F4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48B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9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2B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FB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90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38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64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19</w:t>
            </w:r>
          </w:p>
        </w:tc>
      </w:tr>
      <w:tr w:rsidR="006650B1" w:rsidRPr="006650B1" w14:paraId="2CD6F1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3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CB2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D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9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14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E3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3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F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388</w:t>
            </w:r>
          </w:p>
        </w:tc>
      </w:tr>
      <w:tr w:rsidR="006650B1" w:rsidRPr="006650B1" w14:paraId="0165B0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F7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2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87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F37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71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5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3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D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.6666</w:t>
            </w:r>
          </w:p>
        </w:tc>
      </w:tr>
      <w:tr w:rsidR="006650B1" w:rsidRPr="006650B1" w14:paraId="5516FB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9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18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0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0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7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83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83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444</w:t>
            </w:r>
          </w:p>
        </w:tc>
      </w:tr>
      <w:tr w:rsidR="006650B1" w:rsidRPr="006650B1" w14:paraId="7B1CCF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90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2E1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54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A5F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2A0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66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6E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4523</w:t>
            </w:r>
          </w:p>
        </w:tc>
      </w:tr>
      <w:tr w:rsidR="006650B1" w:rsidRPr="006650B1" w14:paraId="602C05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A9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CD6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9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D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6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26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8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8E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352</w:t>
            </w:r>
          </w:p>
        </w:tc>
      </w:tr>
      <w:tr w:rsidR="006650B1" w:rsidRPr="006650B1" w14:paraId="40E520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BF2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67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9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B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6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41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E11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59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F7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47</w:t>
            </w:r>
          </w:p>
        </w:tc>
      </w:tr>
      <w:tr w:rsidR="006650B1" w:rsidRPr="006650B1" w14:paraId="03C1D0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99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C5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0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9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5A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255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8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79A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954</w:t>
            </w:r>
          </w:p>
        </w:tc>
      </w:tr>
      <w:tr w:rsidR="006650B1" w:rsidRPr="006650B1" w14:paraId="0DF1AC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07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1E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2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24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1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2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23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78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835</w:t>
            </w:r>
          </w:p>
        </w:tc>
      </w:tr>
      <w:tr w:rsidR="006650B1" w:rsidRPr="006650B1" w14:paraId="4206D4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6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821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4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4F7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9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C8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A1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AB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2265</w:t>
            </w:r>
          </w:p>
        </w:tc>
      </w:tr>
      <w:tr w:rsidR="006650B1" w:rsidRPr="006650B1" w14:paraId="4DD15E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F0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E5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30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4FA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8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31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F9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94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79</w:t>
            </w:r>
          </w:p>
        </w:tc>
      </w:tr>
      <w:tr w:rsidR="006650B1" w:rsidRPr="006650B1" w14:paraId="604DD2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CA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981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01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4F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42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4B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88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14</w:t>
            </w:r>
          </w:p>
        </w:tc>
      </w:tr>
      <w:tr w:rsidR="006650B1" w:rsidRPr="006650B1" w14:paraId="23A685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5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373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03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16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1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C8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C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71E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3717</w:t>
            </w:r>
          </w:p>
        </w:tc>
      </w:tr>
      <w:tr w:rsidR="006650B1" w:rsidRPr="006650B1" w14:paraId="516C1C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F1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A1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96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19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9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9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AA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3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7685</w:t>
            </w:r>
          </w:p>
        </w:tc>
      </w:tr>
      <w:tr w:rsidR="006650B1" w:rsidRPr="006650B1" w14:paraId="6E763E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5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453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2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DA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3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24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20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E38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67</w:t>
            </w:r>
          </w:p>
        </w:tc>
      </w:tr>
      <w:tr w:rsidR="006650B1" w:rsidRPr="006650B1" w14:paraId="2CF1B9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FF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C7A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18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F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5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97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C7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20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5B3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494</w:t>
            </w:r>
          </w:p>
        </w:tc>
      </w:tr>
      <w:tr w:rsidR="006650B1" w:rsidRPr="006650B1" w14:paraId="4D7B6E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ED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DCE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29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B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9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D8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0C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6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72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538</w:t>
            </w:r>
          </w:p>
        </w:tc>
      </w:tr>
      <w:tr w:rsidR="006650B1" w:rsidRPr="006650B1" w14:paraId="208F9F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E1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F4F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59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0A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C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0A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08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DF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6782</w:t>
            </w:r>
          </w:p>
        </w:tc>
      </w:tr>
      <w:tr w:rsidR="006650B1" w:rsidRPr="006650B1" w14:paraId="12770D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E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81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59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2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4C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AB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475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9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539</w:t>
            </w:r>
          </w:p>
        </w:tc>
      </w:tr>
      <w:tr w:rsidR="006650B1" w:rsidRPr="006650B1" w14:paraId="2CCC32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59C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00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30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57D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0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25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FA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13</w:t>
            </w:r>
          </w:p>
        </w:tc>
      </w:tr>
      <w:tr w:rsidR="006650B1" w:rsidRPr="006650B1" w14:paraId="1C8DFF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D84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92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C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B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41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40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01A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44</w:t>
            </w:r>
          </w:p>
        </w:tc>
      </w:tr>
      <w:tr w:rsidR="006650B1" w:rsidRPr="006650B1" w14:paraId="2E7DF5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F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EF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21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E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5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94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32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3A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63</w:t>
            </w:r>
          </w:p>
        </w:tc>
      </w:tr>
      <w:tr w:rsidR="006650B1" w:rsidRPr="006650B1" w14:paraId="41C206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D8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37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2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F54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8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43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33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496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2587</w:t>
            </w:r>
          </w:p>
        </w:tc>
      </w:tr>
      <w:tr w:rsidR="006650B1" w:rsidRPr="006650B1" w14:paraId="24268B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7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51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9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AF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B5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8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43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75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086</w:t>
            </w:r>
          </w:p>
        </w:tc>
      </w:tr>
      <w:tr w:rsidR="006650B1" w:rsidRPr="006650B1" w14:paraId="32B232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5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C0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88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94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C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F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7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64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0255</w:t>
            </w:r>
          </w:p>
        </w:tc>
      </w:tr>
      <w:tr w:rsidR="006650B1" w:rsidRPr="006650B1" w14:paraId="6EBE34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2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0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8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D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6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19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F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1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3416</w:t>
            </w:r>
          </w:p>
        </w:tc>
      </w:tr>
      <w:tr w:rsidR="006650B1" w:rsidRPr="006650B1" w14:paraId="2A071B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3E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1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34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69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09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11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65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E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107</w:t>
            </w:r>
          </w:p>
        </w:tc>
      </w:tr>
      <w:tr w:rsidR="006650B1" w:rsidRPr="006650B1" w14:paraId="36A4C8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D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02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F9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B17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85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2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98B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066</w:t>
            </w:r>
          </w:p>
        </w:tc>
      </w:tr>
      <w:tr w:rsidR="006650B1" w:rsidRPr="006650B1" w14:paraId="612143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56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703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1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61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9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5A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2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7B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633</w:t>
            </w:r>
          </w:p>
        </w:tc>
      </w:tr>
      <w:tr w:rsidR="006650B1" w:rsidRPr="006650B1" w14:paraId="012450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742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06D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1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C02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C56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66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2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59C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391</w:t>
            </w:r>
          </w:p>
        </w:tc>
      </w:tr>
      <w:tr w:rsidR="006650B1" w:rsidRPr="006650B1" w14:paraId="795003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F9F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9F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1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62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5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6F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05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2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A1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836</w:t>
            </w:r>
          </w:p>
        </w:tc>
      </w:tr>
      <w:tr w:rsidR="006650B1" w:rsidRPr="006650B1" w14:paraId="006B34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B3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CA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1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7B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4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B2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ED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69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F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509</w:t>
            </w:r>
          </w:p>
        </w:tc>
      </w:tr>
      <w:tr w:rsidR="006650B1" w:rsidRPr="006650B1" w14:paraId="53DA9F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75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05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1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A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079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A7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41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924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501</w:t>
            </w:r>
          </w:p>
        </w:tc>
      </w:tr>
      <w:tr w:rsidR="006650B1" w:rsidRPr="006650B1" w14:paraId="514507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87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1A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1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37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8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63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297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0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86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646</w:t>
            </w:r>
          </w:p>
        </w:tc>
      </w:tr>
      <w:tr w:rsidR="006650B1" w:rsidRPr="006650B1" w14:paraId="55FF57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8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CB8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73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7E8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8C1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DBE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32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4B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08</w:t>
            </w:r>
          </w:p>
        </w:tc>
      </w:tr>
      <w:tr w:rsidR="006650B1" w:rsidRPr="006650B1" w14:paraId="45D965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A8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C6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832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6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3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D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562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5E1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3223</w:t>
            </w:r>
          </w:p>
        </w:tc>
      </w:tr>
      <w:tr w:rsidR="006650B1" w:rsidRPr="006650B1" w14:paraId="4EE533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235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7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080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D2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48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2B6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A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97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CC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69</w:t>
            </w:r>
          </w:p>
        </w:tc>
      </w:tr>
      <w:tr w:rsidR="006650B1" w:rsidRPr="006650B1" w14:paraId="2551C9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D8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F2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82B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8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F1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1C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54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B9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139</w:t>
            </w:r>
          </w:p>
        </w:tc>
      </w:tr>
      <w:tr w:rsidR="006650B1" w:rsidRPr="006650B1" w14:paraId="40CBC8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3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A5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726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D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73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E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3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19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BA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043</w:t>
            </w:r>
          </w:p>
        </w:tc>
      </w:tr>
      <w:tr w:rsidR="006650B1" w:rsidRPr="006650B1" w14:paraId="4F8C89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D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CB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200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95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2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5B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AC0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44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41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17</w:t>
            </w:r>
          </w:p>
        </w:tc>
      </w:tr>
      <w:tr w:rsidR="006650B1" w:rsidRPr="006650B1" w14:paraId="1111A1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570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A3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D8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90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1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54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92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168</w:t>
            </w:r>
          </w:p>
        </w:tc>
      </w:tr>
      <w:tr w:rsidR="006650B1" w:rsidRPr="006650B1" w14:paraId="0B598C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FE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A5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A9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AC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4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7133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C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09</w:t>
            </w:r>
          </w:p>
        </w:tc>
      </w:tr>
      <w:tr w:rsidR="006650B1" w:rsidRPr="006650B1" w14:paraId="050A7C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ACA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D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D8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5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8A8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30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812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09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421</w:t>
            </w:r>
          </w:p>
        </w:tc>
      </w:tr>
      <w:tr w:rsidR="006650B1" w:rsidRPr="006650B1" w14:paraId="26731A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A9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2E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A4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3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04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61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990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4F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977</w:t>
            </w:r>
          </w:p>
        </w:tc>
      </w:tr>
      <w:tr w:rsidR="006650B1" w:rsidRPr="006650B1" w14:paraId="40954A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1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7A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812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78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03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D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100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255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962</w:t>
            </w:r>
          </w:p>
        </w:tc>
      </w:tr>
      <w:tr w:rsidR="006650B1" w:rsidRPr="006650B1" w14:paraId="3EA8AD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AC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D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6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E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3B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32006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EA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456</w:t>
            </w:r>
          </w:p>
        </w:tc>
      </w:tr>
      <w:tr w:rsidR="006650B1" w:rsidRPr="006650B1" w14:paraId="3D3C5A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3D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BE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8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C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7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61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29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51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5C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4569</w:t>
            </w:r>
          </w:p>
        </w:tc>
      </w:tr>
      <w:tr w:rsidR="006650B1" w:rsidRPr="006650B1" w14:paraId="0541CA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1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1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9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C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0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6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3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30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347</w:t>
            </w:r>
          </w:p>
        </w:tc>
      </w:tr>
      <w:tr w:rsidR="006650B1" w:rsidRPr="006650B1" w14:paraId="5BCCD0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A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92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08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F6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EB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730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044</w:t>
            </w:r>
          </w:p>
        </w:tc>
      </w:tr>
      <w:tr w:rsidR="006650B1" w:rsidRPr="006650B1" w14:paraId="755F19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F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7E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68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9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BF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A9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6302</w:t>
            </w:r>
          </w:p>
        </w:tc>
      </w:tr>
      <w:tr w:rsidR="006650B1" w:rsidRPr="006650B1" w14:paraId="7F4416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4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8B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44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5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1D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ADA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8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BB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544</w:t>
            </w:r>
          </w:p>
        </w:tc>
      </w:tr>
      <w:tr w:rsidR="006650B1" w:rsidRPr="006650B1" w14:paraId="2CB250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B6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F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13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9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10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9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9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3672</w:t>
            </w:r>
          </w:p>
        </w:tc>
      </w:tr>
      <w:tr w:rsidR="006650B1" w:rsidRPr="006650B1" w14:paraId="58AF48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4E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616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0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81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78F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B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0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D1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16</w:t>
            </w:r>
          </w:p>
        </w:tc>
      </w:tr>
      <w:tr w:rsidR="006650B1" w:rsidRPr="006650B1" w14:paraId="1D4F38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0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26F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959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95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29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51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02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5777</w:t>
            </w:r>
          </w:p>
        </w:tc>
      </w:tr>
      <w:tr w:rsidR="006650B1" w:rsidRPr="006650B1" w14:paraId="333355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7E8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BE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4362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E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55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D7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3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08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56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479</w:t>
            </w:r>
          </w:p>
        </w:tc>
      </w:tr>
      <w:tr w:rsidR="006650B1" w:rsidRPr="006650B1" w14:paraId="245E88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6A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28B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8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BB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8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0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7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AA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86</w:t>
            </w:r>
          </w:p>
        </w:tc>
      </w:tr>
      <w:tr w:rsidR="006650B1" w:rsidRPr="006650B1" w14:paraId="17918C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BC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2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53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27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9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285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17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8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532</w:t>
            </w:r>
          </w:p>
        </w:tc>
      </w:tr>
      <w:tr w:rsidR="006650B1" w:rsidRPr="006650B1" w14:paraId="01D58F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4C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2B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3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A4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4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F35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2F5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77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4C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548</w:t>
            </w:r>
          </w:p>
        </w:tc>
      </w:tr>
      <w:tr w:rsidR="006650B1" w:rsidRPr="006650B1" w14:paraId="79244C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3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A0C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3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AEF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13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049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6D7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0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B9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755</w:t>
            </w:r>
          </w:p>
        </w:tc>
      </w:tr>
      <w:tr w:rsidR="006650B1" w:rsidRPr="006650B1" w14:paraId="3AD3A0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B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BF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3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CE6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4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40A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8B9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508</w:t>
            </w:r>
          </w:p>
        </w:tc>
      </w:tr>
      <w:tr w:rsidR="006650B1" w:rsidRPr="006650B1" w14:paraId="04AEBD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2C3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C1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47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E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9DA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0C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33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25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495</w:t>
            </w:r>
          </w:p>
        </w:tc>
      </w:tr>
      <w:tr w:rsidR="006650B1" w:rsidRPr="006650B1" w14:paraId="36EF83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6F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20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474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159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3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215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F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57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FAF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8532</w:t>
            </w:r>
          </w:p>
        </w:tc>
      </w:tr>
      <w:tr w:rsidR="006650B1" w:rsidRPr="006650B1" w14:paraId="0F2481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67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01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47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3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FE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5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0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9D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226</w:t>
            </w:r>
          </w:p>
        </w:tc>
      </w:tr>
      <w:tr w:rsidR="006650B1" w:rsidRPr="006650B1" w14:paraId="0B42BC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CF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BA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6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14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5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C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9F0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0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C8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476</w:t>
            </w:r>
          </w:p>
        </w:tc>
      </w:tr>
      <w:tr w:rsidR="006650B1" w:rsidRPr="006650B1" w14:paraId="231C16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E7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2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17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6C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4EE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70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A9C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903</w:t>
            </w:r>
          </w:p>
        </w:tc>
      </w:tr>
      <w:tr w:rsidR="006650B1" w:rsidRPr="006650B1" w14:paraId="59BBBC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98D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86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8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FDD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42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CA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46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0A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49</w:t>
            </w:r>
          </w:p>
        </w:tc>
      </w:tr>
      <w:tr w:rsidR="006650B1" w:rsidRPr="006650B1" w14:paraId="3DF607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12D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C6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56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78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CA0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08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47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A2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588</w:t>
            </w:r>
          </w:p>
        </w:tc>
      </w:tr>
      <w:tr w:rsidR="006650B1" w:rsidRPr="006650B1" w14:paraId="6936F5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C90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53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478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F2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86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4D0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52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AB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63</w:t>
            </w:r>
          </w:p>
        </w:tc>
      </w:tr>
      <w:tr w:rsidR="006650B1" w:rsidRPr="006650B1" w14:paraId="3E10F8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85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2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07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4E9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7D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6D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67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B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6</w:t>
            </w:r>
          </w:p>
        </w:tc>
      </w:tr>
      <w:tr w:rsidR="006650B1" w:rsidRPr="006650B1" w14:paraId="1CC888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64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27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6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FC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1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04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00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5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73</w:t>
            </w:r>
          </w:p>
        </w:tc>
      </w:tr>
      <w:tr w:rsidR="006650B1" w:rsidRPr="006650B1" w14:paraId="048B6B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78A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5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8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7DE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5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E3D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CF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9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66B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898</w:t>
            </w:r>
          </w:p>
        </w:tc>
      </w:tr>
      <w:tr w:rsidR="006650B1" w:rsidRPr="006650B1" w14:paraId="3474E6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D8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D8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4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0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1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7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9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74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51</w:t>
            </w:r>
          </w:p>
        </w:tc>
      </w:tr>
      <w:tr w:rsidR="006650B1" w:rsidRPr="006650B1" w14:paraId="2CC1BC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06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78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96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6E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2D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90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32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38</w:t>
            </w:r>
          </w:p>
        </w:tc>
      </w:tr>
      <w:tr w:rsidR="006650B1" w:rsidRPr="006650B1" w14:paraId="0EB5C3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6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F8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CF1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82E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07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22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9111</w:t>
            </w:r>
          </w:p>
        </w:tc>
      </w:tr>
      <w:tr w:rsidR="006650B1" w:rsidRPr="006650B1" w14:paraId="424CE9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05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7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96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AA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7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45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C3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8F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651</w:t>
            </w:r>
          </w:p>
        </w:tc>
      </w:tr>
      <w:tr w:rsidR="006650B1" w:rsidRPr="006650B1" w14:paraId="2B3484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94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D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17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43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5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E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33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DE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093</w:t>
            </w:r>
          </w:p>
        </w:tc>
      </w:tr>
      <w:tr w:rsidR="006650B1" w:rsidRPr="006650B1" w14:paraId="44284B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7A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AA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28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CD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0D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DC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36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5D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758</w:t>
            </w:r>
          </w:p>
        </w:tc>
      </w:tr>
      <w:tr w:rsidR="006650B1" w:rsidRPr="006650B1" w14:paraId="14A379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9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39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38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7D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64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B6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39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9C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2214</w:t>
            </w:r>
          </w:p>
        </w:tc>
      </w:tr>
      <w:tr w:rsidR="006650B1" w:rsidRPr="006650B1" w14:paraId="3F9762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A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46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135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81D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A4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AA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41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40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152</w:t>
            </w:r>
          </w:p>
        </w:tc>
      </w:tr>
      <w:tr w:rsidR="006650B1" w:rsidRPr="006650B1" w14:paraId="57A653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8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7C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9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3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CB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EA6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0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C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721</w:t>
            </w:r>
          </w:p>
        </w:tc>
      </w:tr>
      <w:tr w:rsidR="006650B1" w:rsidRPr="006650B1" w14:paraId="0873C5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5B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6A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35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1C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6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82F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3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7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3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02</w:t>
            </w:r>
          </w:p>
        </w:tc>
      </w:tr>
      <w:tr w:rsidR="006650B1" w:rsidRPr="006650B1" w14:paraId="003764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F5F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589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58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C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72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B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87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80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701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7211</w:t>
            </w:r>
          </w:p>
        </w:tc>
      </w:tr>
      <w:tr w:rsidR="006650B1" w:rsidRPr="006650B1" w14:paraId="06D24B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B2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70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2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A1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E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7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A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919</w:t>
            </w:r>
          </w:p>
        </w:tc>
      </w:tr>
      <w:tr w:rsidR="006650B1" w:rsidRPr="006650B1" w14:paraId="61DB48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58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3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6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9B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.94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CE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D2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0DA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289</w:t>
            </w:r>
          </w:p>
        </w:tc>
      </w:tr>
      <w:tr w:rsidR="006650B1" w:rsidRPr="006650B1" w14:paraId="0A3046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497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BA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4376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B59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.51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F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B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2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AD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72</w:t>
            </w:r>
          </w:p>
        </w:tc>
      </w:tr>
      <w:tr w:rsidR="006650B1" w:rsidRPr="006650B1" w14:paraId="701156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6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255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A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76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A9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74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E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401</w:t>
            </w:r>
          </w:p>
        </w:tc>
      </w:tr>
      <w:tr w:rsidR="006650B1" w:rsidRPr="006650B1" w14:paraId="34B6DE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1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60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9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37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C4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AED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2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7D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174</w:t>
            </w:r>
          </w:p>
        </w:tc>
      </w:tr>
      <w:tr w:rsidR="006650B1" w:rsidRPr="006650B1" w14:paraId="3A084B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7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84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67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04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9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8F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9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3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3A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844</w:t>
            </w:r>
          </w:p>
        </w:tc>
      </w:tr>
      <w:tr w:rsidR="006650B1" w:rsidRPr="006650B1" w14:paraId="1E17FF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C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B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CA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07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95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6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2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66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279</w:t>
            </w:r>
          </w:p>
        </w:tc>
      </w:tr>
      <w:tr w:rsidR="006650B1" w:rsidRPr="006650B1" w14:paraId="0FA29F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F51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A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57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06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74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63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FB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69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AA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974</w:t>
            </w:r>
          </w:p>
        </w:tc>
      </w:tr>
      <w:tr w:rsidR="006650B1" w:rsidRPr="006650B1" w14:paraId="14018E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21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101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5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8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DD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C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3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DE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303</w:t>
            </w:r>
          </w:p>
        </w:tc>
      </w:tr>
      <w:tr w:rsidR="006650B1" w:rsidRPr="006650B1" w14:paraId="39B695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3A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21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BE1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6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83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30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67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606</w:t>
            </w:r>
          </w:p>
        </w:tc>
      </w:tr>
      <w:tr w:rsidR="006650B1" w:rsidRPr="006650B1" w14:paraId="1A2F47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43E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CAB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9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9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A0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73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54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3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022</w:t>
            </w:r>
          </w:p>
        </w:tc>
      </w:tr>
      <w:tr w:rsidR="006650B1" w:rsidRPr="006650B1" w14:paraId="1CE0CC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3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5D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9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D8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4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EC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22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49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53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244</w:t>
            </w:r>
          </w:p>
        </w:tc>
      </w:tr>
      <w:tr w:rsidR="006650B1" w:rsidRPr="006650B1" w14:paraId="40271E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40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8E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7E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9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F8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6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4DC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283</w:t>
            </w:r>
          </w:p>
        </w:tc>
      </w:tr>
      <w:tr w:rsidR="006650B1" w:rsidRPr="006650B1" w14:paraId="66C3C6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18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8A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1C3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6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A1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4F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13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E1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339</w:t>
            </w:r>
          </w:p>
        </w:tc>
      </w:tr>
      <w:tr w:rsidR="006650B1" w:rsidRPr="006650B1" w14:paraId="5E545D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E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AA4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4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B8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9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B8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B0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56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5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719</w:t>
            </w:r>
          </w:p>
        </w:tc>
      </w:tr>
      <w:tr w:rsidR="006650B1" w:rsidRPr="006650B1" w14:paraId="0F407E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41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49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93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FD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6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B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6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B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077</w:t>
            </w:r>
          </w:p>
        </w:tc>
      </w:tr>
      <w:tr w:rsidR="006650B1" w:rsidRPr="006650B1" w14:paraId="2ABD01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1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CF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6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95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56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9F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85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D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077</w:t>
            </w:r>
          </w:p>
        </w:tc>
      </w:tr>
      <w:tr w:rsidR="006650B1" w:rsidRPr="006650B1" w14:paraId="5D193E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C2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04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D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2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A7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10C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38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3243</w:t>
            </w:r>
          </w:p>
        </w:tc>
      </w:tr>
      <w:tr w:rsidR="006650B1" w:rsidRPr="006650B1" w14:paraId="078CA1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40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6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85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C25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F8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3E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13</w:t>
            </w:r>
          </w:p>
        </w:tc>
      </w:tr>
      <w:tr w:rsidR="006650B1" w:rsidRPr="006650B1" w14:paraId="0E46CB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3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6ED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4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2AB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6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0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26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466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A3D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073</w:t>
            </w:r>
          </w:p>
        </w:tc>
      </w:tr>
      <w:tr w:rsidR="006650B1" w:rsidRPr="006650B1" w14:paraId="28027B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3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E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4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B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01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A11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8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1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0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619</w:t>
            </w:r>
          </w:p>
        </w:tc>
      </w:tr>
      <w:tr w:rsidR="006650B1" w:rsidRPr="006650B1" w14:paraId="42D0F3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547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4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9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3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54E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F1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1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A2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5795</w:t>
            </w:r>
          </w:p>
        </w:tc>
      </w:tr>
      <w:tr w:rsidR="006650B1" w:rsidRPr="006650B1" w14:paraId="05E8B3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01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7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6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EB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EC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F8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3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1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576</w:t>
            </w:r>
          </w:p>
        </w:tc>
      </w:tr>
      <w:tr w:rsidR="006650B1" w:rsidRPr="006650B1" w14:paraId="069CD5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7C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DB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21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48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AA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D6F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3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10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61</w:t>
            </w:r>
          </w:p>
        </w:tc>
      </w:tr>
      <w:tr w:rsidR="006650B1" w:rsidRPr="006650B1" w14:paraId="5B6B0B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7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E5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9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7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11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47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0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731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F3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502</w:t>
            </w:r>
          </w:p>
        </w:tc>
      </w:tr>
      <w:tr w:rsidR="006650B1" w:rsidRPr="006650B1" w14:paraId="631866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62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80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09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9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0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B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F3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2427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B1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079</w:t>
            </w:r>
          </w:p>
        </w:tc>
      </w:tr>
      <w:tr w:rsidR="006650B1" w:rsidRPr="006650B1" w14:paraId="149AB7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26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EB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2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6B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9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2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0C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15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78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725</w:t>
            </w:r>
          </w:p>
        </w:tc>
      </w:tr>
      <w:tr w:rsidR="006650B1" w:rsidRPr="006650B1" w14:paraId="4D7B76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71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27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77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3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9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A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28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A09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09</w:t>
            </w:r>
          </w:p>
        </w:tc>
      </w:tr>
      <w:tr w:rsidR="006650B1" w:rsidRPr="006650B1" w14:paraId="6E74DF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2AD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6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2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75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3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0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53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34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44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9746</w:t>
            </w:r>
          </w:p>
        </w:tc>
      </w:tr>
      <w:tr w:rsidR="006650B1" w:rsidRPr="006650B1" w14:paraId="1D4938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42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71D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6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3CA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E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30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E89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645</w:t>
            </w:r>
          </w:p>
        </w:tc>
      </w:tr>
      <w:tr w:rsidR="006650B1" w:rsidRPr="006650B1" w14:paraId="1B1975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3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AA4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949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8E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10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8B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93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90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4</w:t>
            </w:r>
          </w:p>
        </w:tc>
      </w:tr>
      <w:tr w:rsidR="006650B1" w:rsidRPr="006650B1" w14:paraId="190274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A1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AFA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3B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3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37C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F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911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69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33</w:t>
            </w:r>
          </w:p>
        </w:tc>
      </w:tr>
      <w:tr w:rsidR="006650B1" w:rsidRPr="006650B1" w14:paraId="61A0A7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1B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C4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6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5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393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C2F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44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4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9543</w:t>
            </w:r>
          </w:p>
        </w:tc>
      </w:tr>
      <w:tr w:rsidR="006650B1" w:rsidRPr="006650B1" w14:paraId="13C655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AA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7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35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1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5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E87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99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C7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413</w:t>
            </w:r>
          </w:p>
        </w:tc>
      </w:tr>
      <w:tr w:rsidR="006650B1" w:rsidRPr="006650B1" w14:paraId="08C118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7EC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08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5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1BB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72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1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30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0575</w:t>
            </w:r>
          </w:p>
        </w:tc>
      </w:tr>
      <w:tr w:rsidR="006650B1" w:rsidRPr="006650B1" w14:paraId="7F9B2D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D4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0A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11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11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4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B6A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57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9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195</w:t>
            </w:r>
          </w:p>
        </w:tc>
      </w:tr>
      <w:tr w:rsidR="006650B1" w:rsidRPr="006650B1" w14:paraId="6D5CF4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D6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DE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9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CAF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7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6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B2D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E65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656</w:t>
            </w:r>
          </w:p>
        </w:tc>
      </w:tr>
      <w:tr w:rsidR="006650B1" w:rsidRPr="006650B1" w14:paraId="1D003E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42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78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0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C6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66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76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F9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ED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433</w:t>
            </w:r>
          </w:p>
        </w:tc>
      </w:tr>
      <w:tr w:rsidR="006650B1" w:rsidRPr="006650B1" w14:paraId="44203A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37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D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65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E8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9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F7C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B08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05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E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718</w:t>
            </w:r>
          </w:p>
        </w:tc>
      </w:tr>
      <w:tr w:rsidR="006650B1" w:rsidRPr="006650B1" w14:paraId="6C5F97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E8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A5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7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8F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8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8C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406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54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B83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45</w:t>
            </w:r>
          </w:p>
        </w:tc>
      </w:tr>
      <w:tr w:rsidR="006650B1" w:rsidRPr="006650B1" w14:paraId="343586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08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407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365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B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66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F94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9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1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8561</w:t>
            </w:r>
          </w:p>
        </w:tc>
      </w:tr>
      <w:tr w:rsidR="006650B1" w:rsidRPr="006650B1" w14:paraId="1D1B93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1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D1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31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86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D7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1C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72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1B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87</w:t>
            </w:r>
          </w:p>
        </w:tc>
      </w:tr>
      <w:tr w:rsidR="006650B1" w:rsidRPr="006650B1" w14:paraId="4ECCD9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5D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7F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3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E3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C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12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0C1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313</w:t>
            </w:r>
          </w:p>
        </w:tc>
      </w:tr>
      <w:tr w:rsidR="006650B1" w:rsidRPr="006650B1" w14:paraId="7ED94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B5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10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46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C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0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67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72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41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828</w:t>
            </w:r>
          </w:p>
        </w:tc>
      </w:tr>
      <w:tr w:rsidR="006650B1" w:rsidRPr="006650B1" w14:paraId="223456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B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9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22338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6A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4FF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95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90C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906</w:t>
            </w:r>
          </w:p>
        </w:tc>
      </w:tr>
      <w:tr w:rsidR="006650B1" w:rsidRPr="006650B1" w14:paraId="37121F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81B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98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431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D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0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75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4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D3C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019</w:t>
            </w:r>
          </w:p>
        </w:tc>
      </w:tr>
      <w:tr w:rsidR="006650B1" w:rsidRPr="006650B1" w14:paraId="583A7B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1C1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F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45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B78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0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04A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92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34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0E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85</w:t>
            </w:r>
          </w:p>
        </w:tc>
      </w:tr>
      <w:tr w:rsidR="006650B1" w:rsidRPr="006650B1" w14:paraId="0C0D18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3B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1CF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91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04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8B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E3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0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68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2</w:t>
            </w:r>
          </w:p>
        </w:tc>
      </w:tr>
      <w:tr w:rsidR="006650B1" w:rsidRPr="006650B1" w14:paraId="08FF52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D8A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A0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95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AF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3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3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09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635</w:t>
            </w:r>
          </w:p>
        </w:tc>
      </w:tr>
      <w:tr w:rsidR="006650B1" w:rsidRPr="006650B1" w14:paraId="23E233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A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FC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2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5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8A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3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C2B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4115</w:t>
            </w:r>
          </w:p>
        </w:tc>
      </w:tr>
      <w:tr w:rsidR="006650B1" w:rsidRPr="006650B1" w14:paraId="29B05F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6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83C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66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D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AC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4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EF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625</w:t>
            </w:r>
          </w:p>
        </w:tc>
      </w:tr>
      <w:tr w:rsidR="006650B1" w:rsidRPr="006650B1" w14:paraId="440180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F0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A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45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7E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02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32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6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86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23</w:t>
            </w:r>
          </w:p>
        </w:tc>
      </w:tr>
      <w:tr w:rsidR="006650B1" w:rsidRPr="006650B1" w14:paraId="0E0B09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880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1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C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33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71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6E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7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3B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881</w:t>
            </w:r>
          </w:p>
        </w:tc>
      </w:tr>
      <w:tr w:rsidR="006650B1" w:rsidRPr="006650B1" w14:paraId="355EBE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20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D6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52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67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5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B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AB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01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1B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292</w:t>
            </w:r>
          </w:p>
        </w:tc>
      </w:tr>
      <w:tr w:rsidR="006650B1" w:rsidRPr="006650B1" w14:paraId="05525B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49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D79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F65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59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BA6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D5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897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483</w:t>
            </w:r>
          </w:p>
        </w:tc>
      </w:tr>
      <w:tr w:rsidR="006650B1" w:rsidRPr="006650B1" w14:paraId="2D8F52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F7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5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7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A09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5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2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80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0707</w:t>
            </w:r>
          </w:p>
        </w:tc>
      </w:tr>
      <w:tr w:rsidR="006650B1" w:rsidRPr="006650B1" w14:paraId="384131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9E3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71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7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4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5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EAB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11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3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7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914</w:t>
            </w:r>
          </w:p>
        </w:tc>
      </w:tr>
      <w:tr w:rsidR="006650B1" w:rsidRPr="006650B1" w14:paraId="1AA6CF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AF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46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01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9A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B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1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7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AD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3818</w:t>
            </w:r>
          </w:p>
        </w:tc>
      </w:tr>
      <w:tr w:rsidR="006650B1" w:rsidRPr="006650B1" w14:paraId="12F3C4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E64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2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82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0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5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B3F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36F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8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66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915</w:t>
            </w:r>
          </w:p>
        </w:tc>
      </w:tr>
      <w:tr w:rsidR="006650B1" w:rsidRPr="006650B1" w14:paraId="134994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EF3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1B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61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3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6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737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00B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1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C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6</w:t>
            </w:r>
          </w:p>
        </w:tc>
      </w:tr>
      <w:tr w:rsidR="006650B1" w:rsidRPr="006650B1" w14:paraId="2B72FB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CB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B1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5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B0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8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6CC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7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03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64</w:t>
            </w:r>
          </w:p>
        </w:tc>
      </w:tr>
      <w:tr w:rsidR="006650B1" w:rsidRPr="006650B1" w14:paraId="305627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98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9F7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5742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02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49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A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8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B3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03</w:t>
            </w:r>
          </w:p>
        </w:tc>
      </w:tr>
      <w:tr w:rsidR="006650B1" w:rsidRPr="006650B1" w14:paraId="311ABA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18E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A9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0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3F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5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9E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9D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9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5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768</w:t>
            </w:r>
          </w:p>
        </w:tc>
      </w:tr>
      <w:tr w:rsidR="006650B1" w:rsidRPr="006650B1" w14:paraId="21CFE0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36D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A9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30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F1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4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963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DBD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7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FE2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2235</w:t>
            </w:r>
          </w:p>
        </w:tc>
      </w:tr>
      <w:tr w:rsidR="006650B1" w:rsidRPr="006650B1" w14:paraId="72C8C2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243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413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51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8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4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D4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6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75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872</w:t>
            </w:r>
          </w:p>
        </w:tc>
      </w:tr>
      <w:tr w:rsidR="006650B1" w:rsidRPr="006650B1" w14:paraId="290E02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E6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41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10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6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1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1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2B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EC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0535</w:t>
            </w:r>
          </w:p>
        </w:tc>
      </w:tr>
      <w:tr w:rsidR="006650B1" w:rsidRPr="006650B1" w14:paraId="61E2A4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8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C4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1F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36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1D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7A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241</w:t>
            </w:r>
          </w:p>
        </w:tc>
      </w:tr>
      <w:tr w:rsidR="006650B1" w:rsidRPr="006650B1" w14:paraId="0F87EE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7C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2E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61E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3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B8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080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886</w:t>
            </w:r>
          </w:p>
        </w:tc>
      </w:tr>
      <w:tr w:rsidR="006650B1" w:rsidRPr="006650B1" w14:paraId="01A20D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49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AD8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57483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9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5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10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2C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52</w:t>
            </w:r>
          </w:p>
        </w:tc>
      </w:tr>
      <w:tr w:rsidR="006650B1" w:rsidRPr="006650B1" w14:paraId="14088F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D3E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C22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57483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6E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C56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9A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27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75</w:t>
            </w:r>
          </w:p>
        </w:tc>
      </w:tr>
      <w:tr w:rsidR="006650B1" w:rsidRPr="006650B1" w14:paraId="72B431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D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6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57483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0F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8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27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691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5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787</w:t>
            </w:r>
          </w:p>
        </w:tc>
      </w:tr>
      <w:tr w:rsidR="006650B1" w:rsidRPr="006650B1" w14:paraId="5C103E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AD2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1A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68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.6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A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84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1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A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186</w:t>
            </w:r>
          </w:p>
        </w:tc>
      </w:tr>
      <w:tr w:rsidR="006650B1" w:rsidRPr="006650B1" w14:paraId="67436F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4B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D75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3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EF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2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33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13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1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258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833</w:t>
            </w:r>
          </w:p>
        </w:tc>
      </w:tr>
      <w:tr w:rsidR="006650B1" w:rsidRPr="006650B1" w14:paraId="71A51C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70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8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515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D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83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CF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4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C3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752</w:t>
            </w:r>
          </w:p>
        </w:tc>
      </w:tr>
      <w:tr w:rsidR="006650B1" w:rsidRPr="006650B1" w14:paraId="180B9F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D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34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515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42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0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3E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905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1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348</w:t>
            </w:r>
          </w:p>
        </w:tc>
      </w:tr>
      <w:tr w:rsidR="006650B1" w:rsidRPr="006650B1" w14:paraId="43A934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C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DFE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3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F9D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CCA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BB7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0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D3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883</w:t>
            </w:r>
          </w:p>
        </w:tc>
      </w:tr>
      <w:tr w:rsidR="006650B1" w:rsidRPr="006650B1" w14:paraId="4CF87C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0A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08F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69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352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72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12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38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5F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1754</w:t>
            </w:r>
          </w:p>
        </w:tc>
      </w:tr>
      <w:tr w:rsidR="006650B1" w:rsidRPr="006650B1" w14:paraId="1E8FD6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B7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73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1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D8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53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15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7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928</w:t>
            </w:r>
          </w:p>
        </w:tc>
      </w:tr>
      <w:tr w:rsidR="006650B1" w:rsidRPr="006650B1" w14:paraId="2653B1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0E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E9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0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F1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0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78B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97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64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D7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14</w:t>
            </w:r>
          </w:p>
        </w:tc>
      </w:tr>
      <w:tr w:rsidR="006650B1" w:rsidRPr="006650B1" w14:paraId="6134B8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AAC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BD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57496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45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4F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EC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4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E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288</w:t>
            </w:r>
          </w:p>
        </w:tc>
      </w:tr>
      <w:tr w:rsidR="006650B1" w:rsidRPr="006650B1" w14:paraId="291D6E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90D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53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57496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FD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15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2C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37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F20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72</w:t>
            </w:r>
          </w:p>
        </w:tc>
      </w:tr>
      <w:tr w:rsidR="006650B1" w:rsidRPr="006650B1" w14:paraId="335AE1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14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CC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5664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B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9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FB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9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0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54</w:t>
            </w:r>
          </w:p>
        </w:tc>
      </w:tr>
      <w:tr w:rsidR="006650B1" w:rsidRPr="006650B1" w14:paraId="0DB9C8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274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8C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5664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F7E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5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0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FA8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046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8C1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375</w:t>
            </w:r>
          </w:p>
        </w:tc>
      </w:tr>
      <w:tr w:rsidR="006650B1" w:rsidRPr="006650B1" w14:paraId="425D63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4E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F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51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14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3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75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3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9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41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62</w:t>
            </w:r>
          </w:p>
        </w:tc>
      </w:tr>
      <w:tr w:rsidR="006650B1" w:rsidRPr="006650B1" w14:paraId="441154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07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4E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F6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3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E05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E74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B1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473</w:t>
            </w:r>
          </w:p>
        </w:tc>
      </w:tr>
      <w:tr w:rsidR="006650B1" w:rsidRPr="006650B1" w14:paraId="5CCF02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3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AB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116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B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7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C08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3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BB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288</w:t>
            </w:r>
          </w:p>
        </w:tc>
      </w:tr>
      <w:tr w:rsidR="006650B1" w:rsidRPr="006650B1" w14:paraId="43D137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747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F8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5D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0B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9E4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43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C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9387</w:t>
            </w:r>
          </w:p>
        </w:tc>
      </w:tr>
      <w:tr w:rsidR="006650B1" w:rsidRPr="006650B1" w14:paraId="6508ED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3B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27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4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8D1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7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33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6D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68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620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153</w:t>
            </w:r>
          </w:p>
        </w:tc>
      </w:tr>
      <w:tr w:rsidR="006650B1" w:rsidRPr="006650B1" w14:paraId="5A3C51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88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7C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19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4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8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E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F8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83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3A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062</w:t>
            </w:r>
          </w:p>
        </w:tc>
      </w:tr>
      <w:tr w:rsidR="006650B1" w:rsidRPr="006650B1" w14:paraId="58355F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8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70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6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DB3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C1C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F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60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59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39</w:t>
            </w:r>
          </w:p>
        </w:tc>
      </w:tr>
      <w:tr w:rsidR="006650B1" w:rsidRPr="006650B1" w14:paraId="2ABF1E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CD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31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43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E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BE3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C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2351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A3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455</w:t>
            </w:r>
          </w:p>
        </w:tc>
      </w:tr>
      <w:tr w:rsidR="006650B1" w:rsidRPr="006650B1" w14:paraId="0CD494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A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53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602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A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7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8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8B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2614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D6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395</w:t>
            </w:r>
          </w:p>
        </w:tc>
      </w:tr>
      <w:tr w:rsidR="006650B1" w:rsidRPr="006650B1" w14:paraId="23A1B8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4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FD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978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3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6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F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48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359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2E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242</w:t>
            </w:r>
          </w:p>
        </w:tc>
      </w:tr>
      <w:tr w:rsidR="006650B1" w:rsidRPr="006650B1" w14:paraId="4257F2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1F8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9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0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8D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4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C1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510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8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D3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38</w:t>
            </w:r>
          </w:p>
        </w:tc>
      </w:tr>
      <w:tr w:rsidR="006650B1" w:rsidRPr="006650B1" w14:paraId="2A7F59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4D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6B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2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E73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9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47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D9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74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40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051</w:t>
            </w:r>
          </w:p>
        </w:tc>
      </w:tr>
      <w:tr w:rsidR="006650B1" w:rsidRPr="006650B1" w14:paraId="6C664E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A50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DE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9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73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8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AA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95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12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E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628</w:t>
            </w:r>
          </w:p>
        </w:tc>
      </w:tr>
      <w:tr w:rsidR="006650B1" w:rsidRPr="006650B1" w14:paraId="104A15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367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71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1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B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2E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38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42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DE2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132</w:t>
            </w:r>
          </w:p>
        </w:tc>
      </w:tr>
      <w:tr w:rsidR="006650B1" w:rsidRPr="006650B1" w14:paraId="29A61F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6D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7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673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3D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EB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1C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15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6B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41</w:t>
            </w:r>
          </w:p>
        </w:tc>
      </w:tr>
      <w:tr w:rsidR="006650B1" w:rsidRPr="006650B1" w14:paraId="43724D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F6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DE5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DDA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3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C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65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68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8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606</w:t>
            </w:r>
          </w:p>
        </w:tc>
      </w:tr>
      <w:tr w:rsidR="006650B1" w:rsidRPr="006650B1" w14:paraId="3E5AA5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DAB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94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6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88E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3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502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90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83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F4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801</w:t>
            </w:r>
          </w:p>
        </w:tc>
      </w:tr>
      <w:tr w:rsidR="006650B1" w:rsidRPr="006650B1" w14:paraId="72A994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94F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B69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D78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0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1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2D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7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D5D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867</w:t>
            </w:r>
          </w:p>
        </w:tc>
      </w:tr>
      <w:tr w:rsidR="006650B1" w:rsidRPr="006650B1" w14:paraId="62BC20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69A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63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3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74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9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20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B8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15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87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08</w:t>
            </w:r>
          </w:p>
        </w:tc>
      </w:tr>
      <w:tr w:rsidR="006650B1" w:rsidRPr="006650B1" w14:paraId="0C794E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1C9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C25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68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A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60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4C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61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BB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71</w:t>
            </w:r>
          </w:p>
        </w:tc>
      </w:tr>
      <w:tr w:rsidR="006650B1" w:rsidRPr="006650B1" w14:paraId="2457A2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B6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EC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06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03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5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7F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C8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3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B2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694</w:t>
            </w:r>
          </w:p>
        </w:tc>
      </w:tr>
      <w:tr w:rsidR="006650B1" w:rsidRPr="006650B1" w14:paraId="089205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AF2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2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8DA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5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B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97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5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4BF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827</w:t>
            </w:r>
          </w:p>
        </w:tc>
      </w:tr>
      <w:tr w:rsidR="006650B1" w:rsidRPr="006650B1" w14:paraId="1DFCC7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A4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E1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36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5C3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57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9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F3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37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E5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0829</w:t>
            </w:r>
          </w:p>
        </w:tc>
      </w:tr>
      <w:tr w:rsidR="006650B1" w:rsidRPr="006650B1" w14:paraId="192908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C0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D16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2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AB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0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89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C19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17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46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31</w:t>
            </w:r>
          </w:p>
        </w:tc>
      </w:tr>
      <w:tr w:rsidR="006650B1" w:rsidRPr="006650B1" w14:paraId="0E3218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2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90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3EF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976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1A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99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FD2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78</w:t>
            </w:r>
          </w:p>
        </w:tc>
      </w:tr>
      <w:tr w:rsidR="006650B1" w:rsidRPr="006650B1" w14:paraId="7424E5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0D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D0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71253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37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9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8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7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3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011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84</w:t>
            </w:r>
          </w:p>
        </w:tc>
      </w:tr>
      <w:tr w:rsidR="006650B1" w:rsidRPr="006650B1" w14:paraId="048A03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F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1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12546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72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6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2F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D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3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6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381</w:t>
            </w:r>
          </w:p>
        </w:tc>
      </w:tr>
      <w:tr w:rsidR="006650B1" w:rsidRPr="006650B1" w14:paraId="15CD6B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3BC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43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8E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3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2E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85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71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48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.616</w:t>
            </w:r>
          </w:p>
        </w:tc>
      </w:tr>
      <w:tr w:rsidR="006650B1" w:rsidRPr="006650B1" w14:paraId="7CE53A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A77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B3C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5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B3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1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0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9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58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3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883</w:t>
            </w:r>
          </w:p>
        </w:tc>
      </w:tr>
      <w:tr w:rsidR="006650B1" w:rsidRPr="006650B1" w14:paraId="6C3DB8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01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5B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9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6A4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8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9E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1B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D5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073</w:t>
            </w:r>
          </w:p>
        </w:tc>
      </w:tr>
      <w:tr w:rsidR="006650B1" w:rsidRPr="006650B1" w14:paraId="3BD3AD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48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D04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2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FD9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14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5E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9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43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18</w:t>
            </w:r>
          </w:p>
        </w:tc>
      </w:tr>
      <w:tr w:rsidR="006650B1" w:rsidRPr="006650B1" w14:paraId="07FDEA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00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9D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226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55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3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3E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30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3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51</w:t>
            </w:r>
          </w:p>
        </w:tc>
      </w:tr>
      <w:tr w:rsidR="006650B1" w:rsidRPr="006650B1" w14:paraId="6F2C9F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11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3B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B4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10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03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2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8B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397</w:t>
            </w:r>
          </w:p>
        </w:tc>
      </w:tr>
      <w:tr w:rsidR="006650B1" w:rsidRPr="006650B1" w14:paraId="6D6E6E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DE7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BD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6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5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2DF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D2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3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0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508</w:t>
            </w:r>
          </w:p>
        </w:tc>
      </w:tr>
      <w:tr w:rsidR="006650B1" w:rsidRPr="006650B1" w14:paraId="32526B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7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97C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8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C2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0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1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6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C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43</w:t>
            </w:r>
          </w:p>
        </w:tc>
      </w:tr>
      <w:tr w:rsidR="006650B1" w:rsidRPr="006650B1" w14:paraId="3FDCE4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56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7A0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60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9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7F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B4A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7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4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436</w:t>
            </w:r>
          </w:p>
        </w:tc>
      </w:tr>
      <w:tr w:rsidR="006650B1" w:rsidRPr="006650B1" w14:paraId="268546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F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77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2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3A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EA0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E91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3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54</w:t>
            </w:r>
          </w:p>
        </w:tc>
      </w:tr>
      <w:tr w:rsidR="006650B1" w:rsidRPr="006650B1" w14:paraId="4CD0A0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264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29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493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A9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9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1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DC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98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536</w:t>
            </w:r>
          </w:p>
        </w:tc>
      </w:tr>
      <w:tr w:rsidR="006650B1" w:rsidRPr="006650B1" w14:paraId="25752D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F6A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45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2205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5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8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7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8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3B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0757</w:t>
            </w:r>
          </w:p>
        </w:tc>
      </w:tr>
      <w:tr w:rsidR="006650B1" w:rsidRPr="006650B1" w14:paraId="2AAFC5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07E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CC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0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43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8D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C30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AE3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849</w:t>
            </w:r>
          </w:p>
        </w:tc>
      </w:tr>
      <w:tr w:rsidR="006650B1" w:rsidRPr="006650B1" w14:paraId="65E0FB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DD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2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2171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18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2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B06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68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71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04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614</w:t>
            </w:r>
          </w:p>
        </w:tc>
      </w:tr>
      <w:tr w:rsidR="006650B1" w:rsidRPr="006650B1" w14:paraId="21D496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1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A0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749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20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6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7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E97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AA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203</w:t>
            </w:r>
          </w:p>
        </w:tc>
      </w:tr>
      <w:tr w:rsidR="006650B1" w:rsidRPr="006650B1" w14:paraId="7DDEA4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0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E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749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07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8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6C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483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7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D1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975</w:t>
            </w:r>
          </w:p>
        </w:tc>
      </w:tr>
      <w:tr w:rsidR="006650B1" w:rsidRPr="006650B1" w14:paraId="101ABA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389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03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7622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0A5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3B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DE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7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4D2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639</w:t>
            </w:r>
          </w:p>
        </w:tc>
      </w:tr>
      <w:tr w:rsidR="006650B1" w:rsidRPr="006650B1" w14:paraId="7FC2C9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0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2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7097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EF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92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BC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0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9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5B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97</w:t>
            </w:r>
          </w:p>
        </w:tc>
      </w:tr>
      <w:tr w:rsidR="006650B1" w:rsidRPr="006650B1" w14:paraId="5DBCF3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4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F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4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6D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2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8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B8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BE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6366</w:t>
            </w:r>
          </w:p>
        </w:tc>
      </w:tr>
      <w:tr w:rsidR="006650B1" w:rsidRPr="006650B1" w14:paraId="6A2A3A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C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3D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8AB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01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F1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78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144</w:t>
            </w:r>
          </w:p>
        </w:tc>
      </w:tr>
      <w:tr w:rsidR="006650B1" w:rsidRPr="006650B1" w14:paraId="374176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87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F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211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79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79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CD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9D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0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0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809</w:t>
            </w:r>
          </w:p>
        </w:tc>
      </w:tr>
      <w:tr w:rsidR="006650B1" w:rsidRPr="006650B1" w14:paraId="4688D6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F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DCF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69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F3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0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CD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4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235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826</w:t>
            </w:r>
          </w:p>
        </w:tc>
      </w:tr>
      <w:tr w:rsidR="006650B1" w:rsidRPr="006650B1" w14:paraId="368858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7B9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6F5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501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32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33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91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8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16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1753</w:t>
            </w:r>
          </w:p>
        </w:tc>
      </w:tr>
      <w:tr w:rsidR="006650B1" w:rsidRPr="006650B1" w14:paraId="7E175C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710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09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6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40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7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75C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AA2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5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7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385</w:t>
            </w:r>
          </w:p>
        </w:tc>
      </w:tr>
      <w:tr w:rsidR="006650B1" w:rsidRPr="006650B1" w14:paraId="6D5F16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9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32B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220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63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8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83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9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0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91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08</w:t>
            </w:r>
          </w:p>
        </w:tc>
      </w:tr>
      <w:tr w:rsidR="006650B1" w:rsidRPr="006650B1" w14:paraId="529367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A2A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4F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2171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198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2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E8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8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EF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398</w:t>
            </w:r>
          </w:p>
        </w:tc>
      </w:tr>
      <w:tr w:rsidR="006650B1" w:rsidRPr="006650B1" w14:paraId="6A70D8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C5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EF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749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D0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1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F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52A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30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74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461</w:t>
            </w:r>
          </w:p>
        </w:tc>
      </w:tr>
      <w:tr w:rsidR="006650B1" w:rsidRPr="006650B1" w14:paraId="5F394A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9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CF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749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5C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5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E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31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B2A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8</w:t>
            </w:r>
          </w:p>
        </w:tc>
      </w:tr>
      <w:tr w:rsidR="006650B1" w:rsidRPr="006650B1" w14:paraId="46D187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ED7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BEE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933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682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5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7A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1A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31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AA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12</w:t>
            </w:r>
          </w:p>
        </w:tc>
      </w:tr>
      <w:tr w:rsidR="006650B1" w:rsidRPr="006650B1" w14:paraId="52691D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48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7B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933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C5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36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72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62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8A4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6773</w:t>
            </w:r>
          </w:p>
        </w:tc>
      </w:tr>
      <w:tr w:rsidR="006650B1" w:rsidRPr="006650B1" w14:paraId="0E8D36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33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E9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35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6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2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6AB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2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5C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74</w:t>
            </w:r>
          </w:p>
        </w:tc>
      </w:tr>
      <w:tr w:rsidR="006650B1" w:rsidRPr="006650B1" w14:paraId="126178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22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7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2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1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21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FEA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28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C0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762</w:t>
            </w:r>
          </w:p>
        </w:tc>
      </w:tr>
      <w:tr w:rsidR="006650B1" w:rsidRPr="006650B1" w14:paraId="3872C3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13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977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0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1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6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8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E33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4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06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558</w:t>
            </w:r>
          </w:p>
        </w:tc>
      </w:tr>
      <w:tr w:rsidR="006650B1" w:rsidRPr="006650B1" w14:paraId="6CB75D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BB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2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501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34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9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D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DB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C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923</w:t>
            </w:r>
          </w:p>
        </w:tc>
      </w:tr>
      <w:tr w:rsidR="006650B1" w:rsidRPr="006650B1" w14:paraId="3CC29D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B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15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C7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55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1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7A2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944</w:t>
            </w:r>
          </w:p>
        </w:tc>
      </w:tr>
      <w:tr w:rsidR="006650B1" w:rsidRPr="006650B1" w14:paraId="1E6954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1F0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E4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3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3C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BA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A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035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E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58</w:t>
            </w:r>
          </w:p>
        </w:tc>
      </w:tr>
      <w:tr w:rsidR="006650B1" w:rsidRPr="006650B1" w14:paraId="72C567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1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C6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9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D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4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19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07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31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4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9115</w:t>
            </w:r>
          </w:p>
        </w:tc>
      </w:tr>
      <w:tr w:rsidR="006650B1" w:rsidRPr="006650B1" w14:paraId="4F536B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ED5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6A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53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D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95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58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0B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31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8E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806</w:t>
            </w:r>
          </w:p>
        </w:tc>
      </w:tr>
      <w:tr w:rsidR="006650B1" w:rsidRPr="006650B1" w14:paraId="489B4F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51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FC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53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04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33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59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A1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217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0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05</w:t>
            </w:r>
          </w:p>
        </w:tc>
      </w:tr>
      <w:tr w:rsidR="006650B1" w:rsidRPr="006650B1" w14:paraId="2FAEF5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2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1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AA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3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A3E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052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12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D1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41</w:t>
            </w:r>
          </w:p>
        </w:tc>
      </w:tr>
      <w:tr w:rsidR="006650B1" w:rsidRPr="006650B1" w14:paraId="3FFB7D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7B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0A6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E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2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8A3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3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758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96</w:t>
            </w:r>
          </w:p>
        </w:tc>
      </w:tr>
      <w:tr w:rsidR="006650B1" w:rsidRPr="006650B1" w14:paraId="0FBC41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B0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E7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6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4B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2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AE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39E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54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F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358</w:t>
            </w:r>
          </w:p>
        </w:tc>
      </w:tr>
      <w:tr w:rsidR="006650B1" w:rsidRPr="006650B1" w14:paraId="24D993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62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9B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9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373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4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731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BB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0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E4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14</w:t>
            </w:r>
          </w:p>
        </w:tc>
      </w:tr>
      <w:tr w:rsidR="006650B1" w:rsidRPr="006650B1" w14:paraId="719523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14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95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5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9CA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1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A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56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8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5DE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384</w:t>
            </w:r>
          </w:p>
        </w:tc>
      </w:tr>
      <w:tr w:rsidR="006650B1" w:rsidRPr="006650B1" w14:paraId="57AEEA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B9E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FE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5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16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7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14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D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06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594</w:t>
            </w:r>
          </w:p>
        </w:tc>
      </w:tr>
      <w:tr w:rsidR="006650B1" w:rsidRPr="006650B1" w14:paraId="6A314D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4B2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C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58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3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2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0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B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95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688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629</w:t>
            </w:r>
          </w:p>
        </w:tc>
      </w:tr>
      <w:tr w:rsidR="006650B1" w:rsidRPr="006650B1" w14:paraId="7B7159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C1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D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808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10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1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0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E7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733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F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779</w:t>
            </w:r>
          </w:p>
        </w:tc>
      </w:tr>
      <w:tr w:rsidR="006650B1" w:rsidRPr="006650B1" w14:paraId="660175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02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6C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451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B02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1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DA2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14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D8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622</w:t>
            </w:r>
          </w:p>
        </w:tc>
      </w:tr>
      <w:tr w:rsidR="006650B1" w:rsidRPr="006650B1" w14:paraId="5AF932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78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17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8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B7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9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4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A1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7E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14</w:t>
            </w:r>
          </w:p>
        </w:tc>
      </w:tr>
      <w:tr w:rsidR="006650B1" w:rsidRPr="006650B1" w14:paraId="48761C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522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4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3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5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E9A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6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4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0BF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843</w:t>
            </w:r>
          </w:p>
        </w:tc>
      </w:tr>
      <w:tr w:rsidR="006650B1" w:rsidRPr="006650B1" w14:paraId="629A71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AC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12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1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A9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5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5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4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5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750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31</w:t>
            </w:r>
          </w:p>
        </w:tc>
      </w:tr>
      <w:tr w:rsidR="006650B1" w:rsidRPr="006650B1" w14:paraId="32BA97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C3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9D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26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9FF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8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1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13D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5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B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22</w:t>
            </w:r>
          </w:p>
        </w:tc>
      </w:tr>
      <w:tr w:rsidR="006650B1" w:rsidRPr="006650B1" w14:paraId="0B9EBB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77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1F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64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C0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3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B7D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4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7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FC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62</w:t>
            </w:r>
          </w:p>
        </w:tc>
      </w:tr>
      <w:tr w:rsidR="006650B1" w:rsidRPr="006650B1" w14:paraId="24ED51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AF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4D5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1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A0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8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CA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63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01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01</w:t>
            </w:r>
          </w:p>
        </w:tc>
      </w:tr>
      <w:tr w:rsidR="006650B1" w:rsidRPr="006650B1" w14:paraId="3234F5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332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1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650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450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C8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67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9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3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179</w:t>
            </w:r>
          </w:p>
        </w:tc>
      </w:tr>
      <w:tr w:rsidR="006650B1" w:rsidRPr="006650B1" w14:paraId="6896E5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F8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EDE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788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E6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04B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FB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9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6D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647</w:t>
            </w:r>
          </w:p>
        </w:tc>
      </w:tr>
      <w:tr w:rsidR="006650B1" w:rsidRPr="006650B1" w14:paraId="39109C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79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53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4491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E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0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8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5F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9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9E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485</w:t>
            </w:r>
          </w:p>
        </w:tc>
      </w:tr>
      <w:tr w:rsidR="006650B1" w:rsidRPr="006650B1" w14:paraId="56731A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E8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F4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743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5C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AB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6E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0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A0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982</w:t>
            </w:r>
          </w:p>
        </w:tc>
      </w:tr>
      <w:tr w:rsidR="006650B1" w:rsidRPr="006650B1" w14:paraId="5A4CEE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A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33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FD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6C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C3B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0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6B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23</w:t>
            </w:r>
          </w:p>
        </w:tc>
      </w:tr>
      <w:tr w:rsidR="006650B1" w:rsidRPr="006650B1" w14:paraId="3E03D9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B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220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CB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1F1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D1B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37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5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438</w:t>
            </w:r>
          </w:p>
        </w:tc>
      </w:tr>
      <w:tr w:rsidR="006650B1" w:rsidRPr="006650B1" w14:paraId="33E828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B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09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3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73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9D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B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2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3E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46</w:t>
            </w:r>
          </w:p>
        </w:tc>
      </w:tr>
      <w:tr w:rsidR="006650B1" w:rsidRPr="006650B1" w14:paraId="51ADD0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7A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01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7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7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3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70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B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54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E23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884</w:t>
            </w:r>
          </w:p>
        </w:tc>
      </w:tr>
      <w:tr w:rsidR="006650B1" w:rsidRPr="006650B1" w14:paraId="12FFDE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917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6F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2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BA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8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FB6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36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18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215</w:t>
            </w:r>
          </w:p>
        </w:tc>
      </w:tr>
      <w:tr w:rsidR="006650B1" w:rsidRPr="006650B1" w14:paraId="01FD30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76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B82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5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FF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0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C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5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A8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2192</w:t>
            </w:r>
          </w:p>
        </w:tc>
      </w:tr>
      <w:tr w:rsidR="006650B1" w:rsidRPr="006650B1" w14:paraId="007B8A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1C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9FB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5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3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7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B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43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9B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3195</w:t>
            </w:r>
          </w:p>
        </w:tc>
      </w:tr>
      <w:tr w:rsidR="006650B1" w:rsidRPr="006650B1" w14:paraId="26D27A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59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82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47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C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3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FE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94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87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5EC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6101</w:t>
            </w:r>
          </w:p>
        </w:tc>
      </w:tr>
      <w:tr w:rsidR="006650B1" w:rsidRPr="006650B1" w14:paraId="5D4C4F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B7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B8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4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2E2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1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913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5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731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9D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939</w:t>
            </w:r>
          </w:p>
        </w:tc>
      </w:tr>
      <w:tr w:rsidR="006650B1" w:rsidRPr="006650B1" w14:paraId="1663E8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1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42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53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0B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64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857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88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0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417</w:t>
            </w:r>
          </w:p>
        </w:tc>
      </w:tr>
      <w:tr w:rsidR="006650B1" w:rsidRPr="006650B1" w14:paraId="2D7683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2AF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91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53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0E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89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48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08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4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C73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25</w:t>
            </w:r>
          </w:p>
        </w:tc>
      </w:tr>
      <w:tr w:rsidR="006650B1" w:rsidRPr="006650B1" w14:paraId="3D47E7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2D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F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CA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1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6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24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2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551</w:t>
            </w:r>
          </w:p>
        </w:tc>
      </w:tr>
      <w:tr w:rsidR="006650B1" w:rsidRPr="006650B1" w14:paraId="1711D4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71E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92C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33D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4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CE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BC1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9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19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854</w:t>
            </w:r>
          </w:p>
        </w:tc>
      </w:tr>
      <w:tr w:rsidR="006650B1" w:rsidRPr="006650B1" w14:paraId="113C2D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F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64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98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08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25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D20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3535</w:t>
            </w:r>
          </w:p>
        </w:tc>
      </w:tr>
      <w:tr w:rsidR="006650B1" w:rsidRPr="006650B1" w14:paraId="080E7A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DE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8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9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1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72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7D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0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73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6D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524</w:t>
            </w:r>
          </w:p>
        </w:tc>
      </w:tr>
      <w:tr w:rsidR="006650B1" w:rsidRPr="006650B1" w14:paraId="63E615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D0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F1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5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DE7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1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9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89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44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44</w:t>
            </w:r>
          </w:p>
        </w:tc>
      </w:tr>
      <w:tr w:rsidR="006650B1" w:rsidRPr="006650B1" w14:paraId="754C10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33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72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5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97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7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3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BD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26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A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97</w:t>
            </w:r>
          </w:p>
        </w:tc>
      </w:tr>
      <w:tr w:rsidR="006650B1" w:rsidRPr="006650B1" w14:paraId="52C3C8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F4A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EFC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00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47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4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EE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E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6E6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72</w:t>
            </w:r>
          </w:p>
        </w:tc>
      </w:tr>
      <w:tr w:rsidR="006650B1" w:rsidRPr="006650B1" w14:paraId="53CD8E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B8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34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58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5E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10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95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F8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5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6A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274</w:t>
            </w:r>
          </w:p>
        </w:tc>
      </w:tr>
      <w:tr w:rsidR="006650B1" w:rsidRPr="006650B1" w14:paraId="76665A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2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E4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2283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C4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60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39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19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26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31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5656</w:t>
            </w:r>
          </w:p>
        </w:tc>
      </w:tr>
      <w:tr w:rsidR="006650B1" w:rsidRPr="006650B1" w14:paraId="6BC9CD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42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5C0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2283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F6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E3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79F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3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BC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116</w:t>
            </w:r>
          </w:p>
        </w:tc>
      </w:tr>
      <w:tr w:rsidR="006650B1" w:rsidRPr="006650B1" w14:paraId="75653F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B9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5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83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41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9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5E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0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38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665</w:t>
            </w:r>
          </w:p>
        </w:tc>
      </w:tr>
      <w:tr w:rsidR="006650B1" w:rsidRPr="006650B1" w14:paraId="210547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2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11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0C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9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2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DE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9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A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296</w:t>
            </w:r>
          </w:p>
        </w:tc>
      </w:tr>
      <w:tr w:rsidR="006650B1" w:rsidRPr="006650B1" w14:paraId="5F960D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F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E4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4A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1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55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0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0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5201</w:t>
            </w:r>
          </w:p>
        </w:tc>
      </w:tr>
      <w:tr w:rsidR="006650B1" w:rsidRPr="006650B1" w14:paraId="1BC78E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F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F67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15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B30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0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6EA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8B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38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E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63</w:t>
            </w:r>
          </w:p>
        </w:tc>
      </w:tr>
      <w:tr w:rsidR="006650B1" w:rsidRPr="006650B1" w14:paraId="2F14E9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7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84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43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8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3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A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1F5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4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80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04</w:t>
            </w:r>
          </w:p>
        </w:tc>
      </w:tr>
      <w:tr w:rsidR="006650B1" w:rsidRPr="006650B1" w14:paraId="187C42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4A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FA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6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AAE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6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F4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9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1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DB6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149</w:t>
            </w:r>
          </w:p>
        </w:tc>
      </w:tr>
      <w:tr w:rsidR="006650B1" w:rsidRPr="006650B1" w14:paraId="7F882E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8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E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07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71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0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5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E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9638</w:t>
            </w:r>
          </w:p>
        </w:tc>
      </w:tr>
      <w:tr w:rsidR="006650B1" w:rsidRPr="006650B1" w14:paraId="67CC71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2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CE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788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BF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C7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14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DA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35</w:t>
            </w:r>
          </w:p>
        </w:tc>
      </w:tr>
      <w:tr w:rsidR="006650B1" w:rsidRPr="006650B1" w14:paraId="0269DF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E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6E7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6177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B62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9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3A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96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7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5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06</w:t>
            </w:r>
          </w:p>
        </w:tc>
      </w:tr>
      <w:tr w:rsidR="006650B1" w:rsidRPr="006650B1" w14:paraId="379327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7C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054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4642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428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73A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5C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9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DC5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536</w:t>
            </w:r>
          </w:p>
        </w:tc>
      </w:tr>
      <w:tr w:rsidR="006650B1" w:rsidRPr="006650B1" w14:paraId="491A67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F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1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6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B4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7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DE1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F36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9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6</w:t>
            </w:r>
          </w:p>
        </w:tc>
      </w:tr>
      <w:tr w:rsidR="006650B1" w:rsidRPr="006650B1" w14:paraId="6984C7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80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B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F0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2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0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CB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64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E5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623</w:t>
            </w:r>
          </w:p>
        </w:tc>
      </w:tr>
      <w:tr w:rsidR="006650B1" w:rsidRPr="006650B1" w14:paraId="474375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EB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0D8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840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3B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8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F0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41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0B7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426</w:t>
            </w:r>
          </w:p>
        </w:tc>
      </w:tr>
      <w:tr w:rsidR="006650B1" w:rsidRPr="006650B1" w14:paraId="166757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B5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D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481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E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BF5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6C7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67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91</w:t>
            </w:r>
          </w:p>
        </w:tc>
      </w:tr>
      <w:tr w:rsidR="006650B1" w:rsidRPr="006650B1" w14:paraId="336849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0E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3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1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C4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1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56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3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1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9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649</w:t>
            </w:r>
          </w:p>
        </w:tc>
      </w:tr>
      <w:tr w:rsidR="006650B1" w:rsidRPr="006650B1" w14:paraId="0D8DB3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63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3A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9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53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7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18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0E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81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3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145</w:t>
            </w:r>
          </w:p>
        </w:tc>
      </w:tr>
      <w:tr w:rsidR="006650B1" w:rsidRPr="006650B1" w14:paraId="10D394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83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71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3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DA3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6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2B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751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4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26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738</w:t>
            </w:r>
          </w:p>
        </w:tc>
      </w:tr>
      <w:tr w:rsidR="006650B1" w:rsidRPr="006650B1" w14:paraId="5C68B4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1BA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A8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6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7F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56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A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96</w:t>
            </w:r>
          </w:p>
        </w:tc>
      </w:tr>
      <w:tr w:rsidR="006650B1" w:rsidRPr="006650B1" w14:paraId="2A5AC9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3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97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0D9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3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8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ED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A7B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763</w:t>
            </w:r>
          </w:p>
        </w:tc>
      </w:tr>
      <w:tr w:rsidR="006650B1" w:rsidRPr="006650B1" w14:paraId="3B648D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B73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AC0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7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C9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2B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BAE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0B3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902</w:t>
            </w:r>
          </w:p>
        </w:tc>
      </w:tr>
      <w:tr w:rsidR="006650B1" w:rsidRPr="006650B1" w14:paraId="5DD019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9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3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8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1E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2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00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1D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7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D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298</w:t>
            </w:r>
          </w:p>
        </w:tc>
      </w:tr>
      <w:tr w:rsidR="006650B1" w:rsidRPr="006650B1" w14:paraId="3BDD58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9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4B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9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70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06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05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5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B2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9408</w:t>
            </w:r>
          </w:p>
        </w:tc>
      </w:tr>
      <w:tr w:rsidR="006650B1" w:rsidRPr="006650B1" w14:paraId="1643BB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35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EE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460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FFF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8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9C3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EF2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3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BC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782</w:t>
            </w:r>
          </w:p>
        </w:tc>
      </w:tr>
      <w:tr w:rsidR="006650B1" w:rsidRPr="006650B1" w14:paraId="36DF5A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2D4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55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08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21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.19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479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2B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8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B1E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976</w:t>
            </w:r>
          </w:p>
        </w:tc>
      </w:tr>
      <w:tr w:rsidR="006650B1" w:rsidRPr="006650B1" w14:paraId="0780BF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1F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E8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08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F50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2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06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581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20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A8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42</w:t>
            </w:r>
          </w:p>
        </w:tc>
      </w:tr>
      <w:tr w:rsidR="006650B1" w:rsidRPr="006650B1" w14:paraId="29D77C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5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02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4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8BF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8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6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5C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23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5C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006</w:t>
            </w:r>
          </w:p>
        </w:tc>
      </w:tr>
      <w:tr w:rsidR="006650B1" w:rsidRPr="006650B1" w14:paraId="238D03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3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F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95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A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5ED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5B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1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77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446</w:t>
            </w:r>
          </w:p>
        </w:tc>
      </w:tr>
      <w:tr w:rsidR="006650B1" w:rsidRPr="006650B1" w14:paraId="532134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BC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11A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218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9A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4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26E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0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2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EB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36</w:t>
            </w:r>
          </w:p>
        </w:tc>
      </w:tr>
      <w:tr w:rsidR="006650B1" w:rsidRPr="006650B1" w14:paraId="75CC3A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4DD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02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218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A0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A7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5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32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E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62</w:t>
            </w:r>
          </w:p>
        </w:tc>
      </w:tr>
      <w:tr w:rsidR="006650B1" w:rsidRPr="006650B1" w14:paraId="57E0E3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826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19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3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CC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99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F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33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B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064</w:t>
            </w:r>
          </w:p>
        </w:tc>
      </w:tr>
      <w:tr w:rsidR="006650B1" w:rsidRPr="006650B1" w14:paraId="1E28D9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EA8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5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61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49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3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F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C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77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17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544</w:t>
            </w:r>
          </w:p>
        </w:tc>
      </w:tr>
      <w:tr w:rsidR="006650B1" w:rsidRPr="006650B1" w14:paraId="06B015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70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4E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025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A8D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20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CE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77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C5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71</w:t>
            </w:r>
          </w:p>
        </w:tc>
      </w:tr>
      <w:tr w:rsidR="006650B1" w:rsidRPr="006650B1" w14:paraId="548D7E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D8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C5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4113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FDB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6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2D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580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C1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462</w:t>
            </w:r>
          </w:p>
        </w:tc>
      </w:tr>
      <w:tr w:rsidR="006650B1" w:rsidRPr="006650B1" w14:paraId="76D922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04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31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128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0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8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027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7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79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974</w:t>
            </w:r>
          </w:p>
        </w:tc>
      </w:tr>
      <w:tr w:rsidR="006650B1" w:rsidRPr="006650B1" w14:paraId="5C2F53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ED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7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5394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13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C5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60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76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92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82</w:t>
            </w:r>
          </w:p>
        </w:tc>
      </w:tr>
      <w:tr w:rsidR="006650B1" w:rsidRPr="006650B1" w14:paraId="19E859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16B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4FC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3615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81B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1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1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DC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7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33</w:t>
            </w:r>
          </w:p>
        </w:tc>
      </w:tr>
      <w:tr w:rsidR="006650B1" w:rsidRPr="006650B1" w14:paraId="7A6ABD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3B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E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52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B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5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8F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46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29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53</w:t>
            </w:r>
          </w:p>
        </w:tc>
      </w:tr>
      <w:tr w:rsidR="006650B1" w:rsidRPr="006650B1" w14:paraId="551F19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C9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F4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06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8B0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2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1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B63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E5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0188</w:t>
            </w:r>
          </w:p>
        </w:tc>
      </w:tr>
      <w:tr w:rsidR="006650B1" w:rsidRPr="006650B1" w14:paraId="6B078F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13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C3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417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8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C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34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A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914</w:t>
            </w:r>
          </w:p>
        </w:tc>
      </w:tr>
      <w:tr w:rsidR="006650B1" w:rsidRPr="006650B1" w14:paraId="780BB6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3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1C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052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5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6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4E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F3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D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949</w:t>
            </w:r>
          </w:p>
        </w:tc>
      </w:tr>
      <w:tr w:rsidR="006650B1" w:rsidRPr="006650B1" w14:paraId="43242D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5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A0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052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8C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A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975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EE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352</w:t>
            </w:r>
          </w:p>
        </w:tc>
      </w:tr>
      <w:tr w:rsidR="006650B1" w:rsidRPr="006650B1" w14:paraId="5BF25F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C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5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1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23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A7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A8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92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491</w:t>
            </w:r>
          </w:p>
        </w:tc>
      </w:tr>
      <w:tr w:rsidR="006650B1" w:rsidRPr="006650B1" w14:paraId="24916E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0B7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EC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1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06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02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5FB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71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7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8919</w:t>
            </w:r>
          </w:p>
        </w:tc>
      </w:tr>
      <w:tr w:rsidR="006650B1" w:rsidRPr="006650B1" w14:paraId="597EA4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2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BF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9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33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73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940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8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52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C30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496</w:t>
            </w:r>
          </w:p>
        </w:tc>
      </w:tr>
      <w:tr w:rsidR="006650B1" w:rsidRPr="006650B1" w14:paraId="34BBB1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6C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31D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39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6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6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C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6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FA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583</w:t>
            </w:r>
          </w:p>
        </w:tc>
      </w:tr>
      <w:tr w:rsidR="006650B1" w:rsidRPr="006650B1" w14:paraId="7EBE7A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A9D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3E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3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802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9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04A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7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5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25</w:t>
            </w:r>
          </w:p>
        </w:tc>
      </w:tr>
      <w:tr w:rsidR="006650B1" w:rsidRPr="006650B1" w14:paraId="1B81EB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97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B42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28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2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5F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5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9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A1B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91</w:t>
            </w:r>
          </w:p>
        </w:tc>
      </w:tr>
      <w:tr w:rsidR="006650B1" w:rsidRPr="006650B1" w14:paraId="6B9807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A9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E6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7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55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6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69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8C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4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6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318</w:t>
            </w:r>
          </w:p>
        </w:tc>
      </w:tr>
      <w:tr w:rsidR="006650B1" w:rsidRPr="006650B1" w14:paraId="2C68E4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34E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93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8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47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6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28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52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20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4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037</w:t>
            </w:r>
          </w:p>
        </w:tc>
      </w:tr>
      <w:tr w:rsidR="006650B1" w:rsidRPr="006650B1" w14:paraId="2AFBDE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2B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9C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7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2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5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C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2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450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34</w:t>
            </w:r>
          </w:p>
        </w:tc>
      </w:tr>
      <w:tr w:rsidR="006650B1" w:rsidRPr="006650B1" w14:paraId="2DDBA9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93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42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9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79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9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B8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70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4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B93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157</w:t>
            </w:r>
          </w:p>
        </w:tc>
      </w:tr>
      <w:tr w:rsidR="006650B1" w:rsidRPr="006650B1" w14:paraId="6EDC0E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DC6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51B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08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B8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5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2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0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6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62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56</w:t>
            </w:r>
          </w:p>
        </w:tc>
      </w:tr>
      <w:tr w:rsidR="006650B1" w:rsidRPr="006650B1" w14:paraId="2D96EE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693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9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49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0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04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73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5E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88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F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833</w:t>
            </w:r>
          </w:p>
        </w:tc>
      </w:tr>
      <w:tr w:rsidR="006650B1" w:rsidRPr="006650B1" w14:paraId="37D6BF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058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D2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95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78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75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8C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78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F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78</w:t>
            </w:r>
          </w:p>
        </w:tc>
      </w:tr>
      <w:tr w:rsidR="006650B1" w:rsidRPr="006650B1" w14:paraId="3CBEB7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3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FB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21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44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A8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2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CC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243</w:t>
            </w:r>
          </w:p>
        </w:tc>
      </w:tr>
      <w:tr w:rsidR="006650B1" w:rsidRPr="006650B1" w14:paraId="7DA70C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6F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BA5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218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70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D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33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5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55</w:t>
            </w:r>
          </w:p>
        </w:tc>
      </w:tr>
      <w:tr w:rsidR="006650B1" w:rsidRPr="006650B1" w14:paraId="63E5B5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A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58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617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B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05A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DA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6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103</w:t>
            </w:r>
          </w:p>
        </w:tc>
      </w:tr>
      <w:tr w:rsidR="006650B1" w:rsidRPr="006650B1" w14:paraId="44B87C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97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220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0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87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5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2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3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99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952</w:t>
            </w:r>
          </w:p>
        </w:tc>
      </w:tr>
      <w:tr w:rsidR="006650B1" w:rsidRPr="006650B1" w14:paraId="627552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A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3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6751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A3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5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31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AE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AF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195</w:t>
            </w:r>
          </w:p>
        </w:tc>
      </w:tr>
      <w:tr w:rsidR="006650B1" w:rsidRPr="006650B1" w14:paraId="4FD8FC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1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9D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52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E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6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12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CE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47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093</w:t>
            </w:r>
          </w:p>
        </w:tc>
      </w:tr>
      <w:tr w:rsidR="006650B1" w:rsidRPr="006650B1" w14:paraId="3C303F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56A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23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13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D9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7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53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6D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43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B4B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82</w:t>
            </w:r>
          </w:p>
        </w:tc>
      </w:tr>
      <w:tr w:rsidR="006650B1" w:rsidRPr="006650B1" w14:paraId="259ABC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8A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0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8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2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A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09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A8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122</w:t>
            </w:r>
          </w:p>
        </w:tc>
      </w:tr>
      <w:tr w:rsidR="006650B1" w:rsidRPr="006650B1" w14:paraId="6A56A6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94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B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3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5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9C7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F5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03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63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65</w:t>
            </w:r>
          </w:p>
        </w:tc>
      </w:tr>
      <w:tr w:rsidR="006650B1" w:rsidRPr="006650B1" w14:paraId="44911F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E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C0D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9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0F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2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28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E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8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9D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0555</w:t>
            </w:r>
          </w:p>
        </w:tc>
      </w:tr>
      <w:tr w:rsidR="006650B1" w:rsidRPr="006650B1" w14:paraId="6C9474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54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69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3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76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4B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9EC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9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D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558</w:t>
            </w:r>
          </w:p>
        </w:tc>
      </w:tr>
      <w:tr w:rsidR="006650B1" w:rsidRPr="006650B1" w14:paraId="08DD17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39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E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9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E57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62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2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9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A0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207</w:t>
            </w:r>
          </w:p>
        </w:tc>
      </w:tr>
      <w:tr w:rsidR="006650B1" w:rsidRPr="006650B1" w14:paraId="6C09FE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B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E2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87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C25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257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8C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22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F4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301</w:t>
            </w:r>
          </w:p>
        </w:tc>
      </w:tr>
      <w:tr w:rsidR="006650B1" w:rsidRPr="006650B1" w14:paraId="164C11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070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5A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BD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6B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3B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395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7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872</w:t>
            </w:r>
          </w:p>
        </w:tc>
      </w:tr>
      <w:tr w:rsidR="006650B1" w:rsidRPr="006650B1" w14:paraId="0F33F1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B7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4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8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9C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CB8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9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4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3B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159</w:t>
            </w:r>
          </w:p>
        </w:tc>
      </w:tr>
      <w:tr w:rsidR="006650B1" w:rsidRPr="006650B1" w14:paraId="682C46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4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F7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01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241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0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5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2A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631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177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451</w:t>
            </w:r>
          </w:p>
        </w:tc>
      </w:tr>
      <w:tr w:rsidR="006650B1" w:rsidRPr="006650B1" w14:paraId="4BC439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60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A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7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720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3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7C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1FB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631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B5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86</w:t>
            </w:r>
          </w:p>
        </w:tc>
      </w:tr>
      <w:tr w:rsidR="006650B1" w:rsidRPr="006650B1" w14:paraId="764121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76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7B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0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D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44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68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D4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637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3D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275</w:t>
            </w:r>
          </w:p>
        </w:tc>
      </w:tr>
      <w:tr w:rsidR="006650B1" w:rsidRPr="006650B1" w14:paraId="20B770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54B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D7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08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3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1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B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23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47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60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306</w:t>
            </w:r>
          </w:p>
        </w:tc>
      </w:tr>
      <w:tr w:rsidR="006650B1" w:rsidRPr="006650B1" w14:paraId="55C824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86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AC6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40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4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5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2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4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36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DB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78</w:t>
            </w:r>
          </w:p>
        </w:tc>
      </w:tr>
      <w:tr w:rsidR="006650B1" w:rsidRPr="006650B1" w14:paraId="65BB1C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4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7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4C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8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32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930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47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47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693</w:t>
            </w:r>
          </w:p>
        </w:tc>
      </w:tr>
      <w:tr w:rsidR="006650B1" w:rsidRPr="006650B1" w14:paraId="71627B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7B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AD3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9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8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7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A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48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40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167</w:t>
            </w:r>
          </w:p>
        </w:tc>
      </w:tr>
      <w:tr w:rsidR="006650B1" w:rsidRPr="006650B1" w14:paraId="2F2EA1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7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1C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34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EB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7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C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86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568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C4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127</w:t>
            </w:r>
          </w:p>
        </w:tc>
      </w:tr>
      <w:tr w:rsidR="006650B1" w:rsidRPr="006650B1" w14:paraId="2E2FAF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BE1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40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58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A7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3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44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2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4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9F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969</w:t>
            </w:r>
          </w:p>
        </w:tc>
      </w:tr>
      <w:tr w:rsidR="006650B1" w:rsidRPr="006650B1" w14:paraId="6D68F3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F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A4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60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9F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58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1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71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2C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39</w:t>
            </w:r>
          </w:p>
        </w:tc>
      </w:tr>
      <w:tr w:rsidR="006650B1" w:rsidRPr="006650B1" w14:paraId="7524B7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22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AB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21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A1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2E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AB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4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483</w:t>
            </w:r>
          </w:p>
        </w:tc>
      </w:tr>
      <w:tr w:rsidR="006650B1" w:rsidRPr="006650B1" w14:paraId="7659FB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4F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ECF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5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0AB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0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2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5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37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46</w:t>
            </w:r>
          </w:p>
        </w:tc>
      </w:tr>
      <w:tr w:rsidR="006650B1" w:rsidRPr="006650B1" w14:paraId="2FA958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D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3FE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81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0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2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2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5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0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CBD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626</w:t>
            </w:r>
          </w:p>
        </w:tc>
      </w:tr>
      <w:tr w:rsidR="006650B1" w:rsidRPr="006650B1" w14:paraId="5518C9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F8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F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33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6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705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6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2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A44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9</w:t>
            </w:r>
          </w:p>
        </w:tc>
      </w:tr>
      <w:tr w:rsidR="006650B1" w:rsidRPr="006650B1" w14:paraId="0C73F8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94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0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57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F12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B0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4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857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58</w:t>
            </w:r>
          </w:p>
        </w:tc>
      </w:tr>
      <w:tr w:rsidR="006650B1" w:rsidRPr="006650B1" w14:paraId="66532F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249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AE5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9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E2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9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58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AF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F6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7</w:t>
            </w:r>
          </w:p>
        </w:tc>
      </w:tr>
      <w:tr w:rsidR="006650B1" w:rsidRPr="006650B1" w14:paraId="1ACDA1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D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5E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9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E7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8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38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41A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49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112</w:t>
            </w:r>
          </w:p>
        </w:tc>
      </w:tr>
      <w:tr w:rsidR="006650B1" w:rsidRPr="006650B1" w14:paraId="0C3B4A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63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123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7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9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4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8CD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5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E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823</w:t>
            </w:r>
          </w:p>
        </w:tc>
      </w:tr>
      <w:tr w:rsidR="006650B1" w:rsidRPr="006650B1" w14:paraId="550D12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05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4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E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98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03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0AA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749</w:t>
            </w:r>
          </w:p>
        </w:tc>
      </w:tr>
      <w:tr w:rsidR="006650B1" w:rsidRPr="006650B1" w14:paraId="6E3A49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772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4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65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884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D59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F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98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71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1B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428</w:t>
            </w:r>
          </w:p>
        </w:tc>
      </w:tr>
      <w:tr w:rsidR="006650B1" w:rsidRPr="006650B1" w14:paraId="20C830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0C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AA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2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1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28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5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5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F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31</w:t>
            </w:r>
          </w:p>
        </w:tc>
      </w:tr>
      <w:tr w:rsidR="006650B1" w:rsidRPr="006650B1" w14:paraId="147857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D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008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92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6D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2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86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3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07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7F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269</w:t>
            </w:r>
          </w:p>
        </w:tc>
      </w:tr>
      <w:tr w:rsidR="006650B1" w:rsidRPr="006650B1" w14:paraId="77054A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4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04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1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07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1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985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1C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224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14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734</w:t>
            </w:r>
          </w:p>
        </w:tc>
      </w:tr>
      <w:tr w:rsidR="006650B1" w:rsidRPr="006650B1" w14:paraId="5677E2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44A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FE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74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BA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248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1FE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6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B75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211</w:t>
            </w:r>
          </w:p>
        </w:tc>
      </w:tr>
      <w:tr w:rsidR="006650B1" w:rsidRPr="006650B1" w14:paraId="567836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C4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DFA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02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B6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1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A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6F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6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8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918</w:t>
            </w:r>
          </w:p>
        </w:tc>
      </w:tr>
      <w:tr w:rsidR="006650B1" w:rsidRPr="006650B1" w14:paraId="081117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92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49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7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A65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9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45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8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0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6B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99</w:t>
            </w:r>
          </w:p>
        </w:tc>
      </w:tr>
      <w:tr w:rsidR="006650B1" w:rsidRPr="006650B1" w14:paraId="00359B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A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1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082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7B5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9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C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B9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11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F7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205</w:t>
            </w:r>
          </w:p>
        </w:tc>
      </w:tr>
      <w:tr w:rsidR="006650B1" w:rsidRPr="006650B1" w14:paraId="7208E1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CE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51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40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90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7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70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85F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1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1ED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689</w:t>
            </w:r>
          </w:p>
        </w:tc>
      </w:tr>
      <w:tr w:rsidR="006650B1" w:rsidRPr="006650B1" w14:paraId="179694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D5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93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3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2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6B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E9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98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4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817</w:t>
            </w:r>
          </w:p>
        </w:tc>
      </w:tr>
      <w:tr w:rsidR="006650B1" w:rsidRPr="006650B1" w14:paraId="0759BB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222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88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DF1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E1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E9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8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C0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2703</w:t>
            </w:r>
          </w:p>
        </w:tc>
      </w:tr>
      <w:tr w:rsidR="006650B1" w:rsidRPr="006650B1" w14:paraId="3CDA30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CA5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31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6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C8F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0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DF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9DD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9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291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926</w:t>
            </w:r>
          </w:p>
        </w:tc>
      </w:tr>
      <w:tr w:rsidR="006650B1" w:rsidRPr="006650B1" w14:paraId="29CA55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FC5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F7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6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0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78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2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2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9F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51</w:t>
            </w:r>
          </w:p>
        </w:tc>
      </w:tr>
      <w:tr w:rsidR="006650B1" w:rsidRPr="006650B1" w14:paraId="6E8353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0F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95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60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A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0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9F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A6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71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E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574</w:t>
            </w:r>
          </w:p>
        </w:tc>
      </w:tr>
      <w:tr w:rsidR="006650B1" w:rsidRPr="006650B1" w14:paraId="5D8DA0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E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7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0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BD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4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760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3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32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A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1687</w:t>
            </w:r>
          </w:p>
        </w:tc>
      </w:tr>
      <w:tr w:rsidR="006650B1" w:rsidRPr="006650B1" w14:paraId="5D1756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6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D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2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96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1D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0F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45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C69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772</w:t>
            </w:r>
          </w:p>
        </w:tc>
      </w:tr>
      <w:tr w:rsidR="006650B1" w:rsidRPr="006650B1" w14:paraId="0BF035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6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D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6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1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0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D85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61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9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AE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26</w:t>
            </w:r>
          </w:p>
        </w:tc>
      </w:tr>
      <w:tr w:rsidR="006650B1" w:rsidRPr="006650B1" w14:paraId="028E6B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7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2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5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E64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1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0A2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E4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94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80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416</w:t>
            </w:r>
          </w:p>
        </w:tc>
      </w:tr>
      <w:tr w:rsidR="006650B1" w:rsidRPr="006650B1" w14:paraId="1AF0BE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736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D7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81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32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152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92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71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39</w:t>
            </w:r>
          </w:p>
        </w:tc>
      </w:tr>
      <w:tr w:rsidR="006650B1" w:rsidRPr="006650B1" w14:paraId="393D5E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9C6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B1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33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1B8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3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30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A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4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9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28</w:t>
            </w:r>
          </w:p>
        </w:tc>
      </w:tr>
      <w:tr w:rsidR="006650B1" w:rsidRPr="006650B1" w14:paraId="335BE9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A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E1A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8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6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1C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0B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4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1C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805</w:t>
            </w:r>
          </w:p>
        </w:tc>
      </w:tr>
      <w:tr w:rsidR="006650B1" w:rsidRPr="006650B1" w14:paraId="1D3F49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AF7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A5D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9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7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81F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5DB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5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F0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215</w:t>
            </w:r>
          </w:p>
        </w:tc>
      </w:tr>
      <w:tr w:rsidR="006650B1" w:rsidRPr="006650B1" w14:paraId="4F4E96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8C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7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605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02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2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B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96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1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28</w:t>
            </w:r>
          </w:p>
        </w:tc>
      </w:tr>
      <w:tr w:rsidR="006650B1" w:rsidRPr="006650B1" w14:paraId="350800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0EA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FE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604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AB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C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A3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A86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5006</w:t>
            </w:r>
          </w:p>
        </w:tc>
      </w:tr>
      <w:tr w:rsidR="006650B1" w:rsidRPr="006650B1" w14:paraId="7B1ADD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BD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0B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6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04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27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0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4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F3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9205</w:t>
            </w:r>
          </w:p>
        </w:tc>
      </w:tr>
      <w:tr w:rsidR="006650B1" w:rsidRPr="006650B1" w14:paraId="6CF4B2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64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45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6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88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FD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3D9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5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553</w:t>
            </w:r>
          </w:p>
        </w:tc>
      </w:tr>
      <w:tr w:rsidR="006650B1" w:rsidRPr="006650B1" w14:paraId="110EAA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FC4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41F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848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97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A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80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C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382</w:t>
            </w:r>
          </w:p>
        </w:tc>
      </w:tr>
      <w:tr w:rsidR="006650B1" w:rsidRPr="006650B1" w14:paraId="41950F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C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7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58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04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A9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A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6C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68</w:t>
            </w:r>
          </w:p>
        </w:tc>
      </w:tr>
      <w:tr w:rsidR="006650B1" w:rsidRPr="006650B1" w14:paraId="059FB3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D2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CC4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42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2A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BE8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D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B06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3053</w:t>
            </w:r>
          </w:p>
        </w:tc>
      </w:tr>
      <w:tr w:rsidR="006650B1" w:rsidRPr="006650B1" w14:paraId="531364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3E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8D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42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8F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B2C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51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6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61</w:t>
            </w:r>
          </w:p>
        </w:tc>
      </w:tr>
      <w:tr w:rsidR="006650B1" w:rsidRPr="006650B1" w14:paraId="3BA909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F1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E0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5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5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AF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D1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09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D36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38</w:t>
            </w:r>
          </w:p>
        </w:tc>
      </w:tr>
      <w:tr w:rsidR="006650B1" w:rsidRPr="006650B1" w14:paraId="1CBAC3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4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8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559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6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0F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90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04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45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909</w:t>
            </w:r>
          </w:p>
        </w:tc>
      </w:tr>
      <w:tr w:rsidR="006650B1" w:rsidRPr="006650B1" w14:paraId="1CF6E4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9C3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2DF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1A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18B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AC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027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8B5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002</w:t>
            </w:r>
          </w:p>
        </w:tc>
      </w:tr>
      <w:tr w:rsidR="006650B1" w:rsidRPr="006650B1" w14:paraId="2AA5EB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A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F7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1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0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0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6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009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401</w:t>
            </w:r>
          </w:p>
        </w:tc>
      </w:tr>
      <w:tr w:rsidR="006650B1" w:rsidRPr="006650B1" w14:paraId="21563D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CA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C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3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2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31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508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71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4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9897</w:t>
            </w:r>
          </w:p>
        </w:tc>
      </w:tr>
      <w:tr w:rsidR="006650B1" w:rsidRPr="006650B1" w14:paraId="7D4580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554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FE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5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F35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4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C6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1F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9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A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834</w:t>
            </w:r>
          </w:p>
        </w:tc>
      </w:tr>
      <w:tr w:rsidR="006650B1" w:rsidRPr="006650B1" w14:paraId="2DB8E1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2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9A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5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7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1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DC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3A5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398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5F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324</w:t>
            </w:r>
          </w:p>
        </w:tc>
      </w:tr>
      <w:tr w:rsidR="006650B1" w:rsidRPr="006650B1" w14:paraId="08BF49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02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6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B1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2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13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8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63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3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533</w:t>
            </w:r>
          </w:p>
        </w:tc>
      </w:tr>
      <w:tr w:rsidR="006650B1" w:rsidRPr="006650B1" w14:paraId="77428C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0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8A8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7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3E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4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D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DD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8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4A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623</w:t>
            </w:r>
          </w:p>
        </w:tc>
      </w:tr>
      <w:tr w:rsidR="006650B1" w:rsidRPr="006650B1" w14:paraId="20ACA7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321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738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7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29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7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9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C3C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924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D3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052</w:t>
            </w:r>
          </w:p>
        </w:tc>
      </w:tr>
      <w:tr w:rsidR="006650B1" w:rsidRPr="006650B1" w14:paraId="189DAF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18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8B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8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3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3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B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3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399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4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682</w:t>
            </w:r>
          </w:p>
        </w:tc>
      </w:tr>
      <w:tr w:rsidR="006650B1" w:rsidRPr="006650B1" w14:paraId="1A3073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31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F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8D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6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6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095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76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EE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303</w:t>
            </w:r>
          </w:p>
        </w:tc>
      </w:tr>
      <w:tr w:rsidR="006650B1" w:rsidRPr="006650B1" w14:paraId="6D43D6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D9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75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29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1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9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59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55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B5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559</w:t>
            </w:r>
          </w:p>
        </w:tc>
      </w:tr>
      <w:tr w:rsidR="006650B1" w:rsidRPr="006650B1" w14:paraId="533FAA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C13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B7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0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FF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3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45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15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75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E8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863</w:t>
            </w:r>
          </w:p>
        </w:tc>
      </w:tr>
      <w:tr w:rsidR="006650B1" w:rsidRPr="006650B1" w14:paraId="02688B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D7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4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9F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9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2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A8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1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24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D0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8</w:t>
            </w:r>
          </w:p>
        </w:tc>
      </w:tr>
      <w:tr w:rsidR="006650B1" w:rsidRPr="006650B1" w14:paraId="0F452A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4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89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2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49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A6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70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26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4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34</w:t>
            </w:r>
          </w:p>
        </w:tc>
      </w:tr>
      <w:tr w:rsidR="006650B1" w:rsidRPr="006650B1" w14:paraId="255FBF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AF6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F47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0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61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1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07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2FB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48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ABD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054</w:t>
            </w:r>
          </w:p>
        </w:tc>
      </w:tr>
      <w:tr w:rsidR="006650B1" w:rsidRPr="006650B1" w14:paraId="6198F2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31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394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33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707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4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95F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27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243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D7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592</w:t>
            </w:r>
          </w:p>
        </w:tc>
      </w:tr>
      <w:tr w:rsidR="006650B1" w:rsidRPr="006650B1" w14:paraId="2396C4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C74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01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33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D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2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4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CDB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749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C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42</w:t>
            </w:r>
          </w:p>
        </w:tc>
      </w:tr>
      <w:tr w:rsidR="006650B1" w:rsidRPr="006650B1" w14:paraId="1AFF0B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B98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9BB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5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F8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2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51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391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72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05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659</w:t>
            </w:r>
          </w:p>
        </w:tc>
      </w:tr>
      <w:tr w:rsidR="006650B1" w:rsidRPr="006650B1" w14:paraId="3C18A6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C5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C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3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B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3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9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6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3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A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728</w:t>
            </w:r>
          </w:p>
        </w:tc>
      </w:tr>
      <w:tr w:rsidR="006650B1" w:rsidRPr="006650B1" w14:paraId="7C2A44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8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8DB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1B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8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1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5B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9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64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675</w:t>
            </w:r>
          </w:p>
        </w:tc>
      </w:tr>
      <w:tr w:rsidR="006650B1" w:rsidRPr="006650B1" w14:paraId="56C409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6E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B6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E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3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07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77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991</w:t>
            </w:r>
          </w:p>
        </w:tc>
      </w:tr>
      <w:tr w:rsidR="006650B1" w:rsidRPr="006650B1" w14:paraId="4A42A8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F4C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9E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F6D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0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C2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E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17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9707</w:t>
            </w:r>
          </w:p>
        </w:tc>
      </w:tr>
      <w:tr w:rsidR="006650B1" w:rsidRPr="006650B1" w14:paraId="13F9A6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96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09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C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4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5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E63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9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7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903</w:t>
            </w:r>
          </w:p>
        </w:tc>
      </w:tr>
      <w:tr w:rsidR="006650B1" w:rsidRPr="006650B1" w14:paraId="09B9B0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23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960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9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0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BBA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F3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00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63A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754</w:t>
            </w:r>
          </w:p>
        </w:tc>
      </w:tr>
      <w:tr w:rsidR="006650B1" w:rsidRPr="006650B1" w14:paraId="176227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66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7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4C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E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8D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3497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8B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012</w:t>
            </w:r>
          </w:p>
        </w:tc>
      </w:tr>
      <w:tr w:rsidR="006650B1" w:rsidRPr="006650B1" w14:paraId="64E08F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78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D8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90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32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0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04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4D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8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C7B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654</w:t>
            </w:r>
          </w:p>
        </w:tc>
      </w:tr>
      <w:tr w:rsidR="006650B1" w:rsidRPr="006650B1" w14:paraId="0856B0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E0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22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08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4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90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F9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252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E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768</w:t>
            </w:r>
          </w:p>
        </w:tc>
      </w:tr>
      <w:tr w:rsidR="006650B1" w:rsidRPr="006650B1" w14:paraId="562B6B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C38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98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3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D0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4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4C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72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E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35</w:t>
            </w:r>
          </w:p>
        </w:tc>
      </w:tr>
      <w:tr w:rsidR="006650B1" w:rsidRPr="006650B1" w14:paraId="7DCB6DF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79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D3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6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0B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7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D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B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038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EF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6</w:t>
            </w:r>
          </w:p>
        </w:tc>
      </w:tr>
      <w:tr w:rsidR="006650B1" w:rsidRPr="006650B1" w14:paraId="34F094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5A5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3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2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EB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3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E3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5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932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09</w:t>
            </w:r>
          </w:p>
        </w:tc>
      </w:tr>
      <w:tr w:rsidR="006650B1" w:rsidRPr="006650B1" w14:paraId="62AC8B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86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DA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284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DE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0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2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9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5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0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957</w:t>
            </w:r>
          </w:p>
        </w:tc>
      </w:tr>
      <w:tr w:rsidR="006650B1" w:rsidRPr="006650B1" w14:paraId="468A3F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D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EB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6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01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73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65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F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7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A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504</w:t>
            </w:r>
          </w:p>
        </w:tc>
      </w:tr>
      <w:tr w:rsidR="006650B1" w:rsidRPr="006650B1" w14:paraId="609C15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2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00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385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A0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7E8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DB4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5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C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467</w:t>
            </w:r>
          </w:p>
        </w:tc>
      </w:tr>
      <w:tr w:rsidR="006650B1" w:rsidRPr="006650B1" w14:paraId="511450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C9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D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19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8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88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60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5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C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899</w:t>
            </w:r>
          </w:p>
        </w:tc>
      </w:tr>
      <w:tr w:rsidR="006650B1" w:rsidRPr="006650B1" w14:paraId="6DE389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7BA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B9E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0A9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5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23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2B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675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A3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889</w:t>
            </w:r>
          </w:p>
        </w:tc>
      </w:tr>
      <w:tr w:rsidR="006650B1" w:rsidRPr="006650B1" w14:paraId="2965A0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E7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78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0B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19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11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22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15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88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966</w:t>
            </w:r>
          </w:p>
        </w:tc>
      </w:tr>
      <w:tr w:rsidR="006650B1" w:rsidRPr="006650B1" w14:paraId="405462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D8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B1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58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1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12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F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1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4A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501</w:t>
            </w:r>
          </w:p>
        </w:tc>
      </w:tr>
      <w:tr w:rsidR="006650B1" w:rsidRPr="006650B1" w14:paraId="7E9DBE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D5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8B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E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8E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8A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1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06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367</w:t>
            </w:r>
          </w:p>
        </w:tc>
      </w:tr>
      <w:tr w:rsidR="006650B1" w:rsidRPr="006650B1" w14:paraId="052A9F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9E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DB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36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7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54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26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51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05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</w:t>
            </w:r>
          </w:p>
        </w:tc>
      </w:tr>
      <w:tr w:rsidR="006650B1" w:rsidRPr="006650B1" w14:paraId="58E6B9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23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DE1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6B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4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7F7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FC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65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2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7131</w:t>
            </w:r>
          </w:p>
        </w:tc>
      </w:tr>
      <w:tr w:rsidR="006650B1" w:rsidRPr="006650B1" w14:paraId="7815EA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7B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7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2D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C5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9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4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6C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366</w:t>
            </w:r>
          </w:p>
        </w:tc>
      </w:tr>
      <w:tr w:rsidR="006650B1" w:rsidRPr="006650B1" w14:paraId="484679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D1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FD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63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4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0C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4B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4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3D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17</w:t>
            </w:r>
          </w:p>
        </w:tc>
      </w:tr>
      <w:tr w:rsidR="006650B1" w:rsidRPr="006650B1" w14:paraId="0A1977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99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5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5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5B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445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5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E0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7783</w:t>
            </w:r>
          </w:p>
        </w:tc>
      </w:tr>
      <w:tr w:rsidR="006650B1" w:rsidRPr="006650B1" w14:paraId="7D110D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13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2E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B9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6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0E0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E1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9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EB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94</w:t>
            </w:r>
          </w:p>
        </w:tc>
      </w:tr>
      <w:tr w:rsidR="006650B1" w:rsidRPr="006650B1" w14:paraId="0E5FCF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5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60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F98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6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D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2D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17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B6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393</w:t>
            </w:r>
          </w:p>
        </w:tc>
      </w:tr>
      <w:tr w:rsidR="006650B1" w:rsidRPr="006650B1" w14:paraId="28E46D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D1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92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31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6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84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7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4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D7A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51</w:t>
            </w:r>
          </w:p>
        </w:tc>
      </w:tr>
      <w:tr w:rsidR="006650B1" w:rsidRPr="006650B1" w14:paraId="3F9B37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C0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66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C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D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D0E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0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8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403</w:t>
            </w:r>
          </w:p>
        </w:tc>
      </w:tr>
      <w:tr w:rsidR="006650B1" w:rsidRPr="006650B1" w14:paraId="47F336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0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B8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B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5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8E0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5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91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C0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33</w:t>
            </w:r>
          </w:p>
        </w:tc>
      </w:tr>
      <w:tr w:rsidR="006650B1" w:rsidRPr="006650B1" w14:paraId="21BB5A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BD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8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F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44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A4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8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4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26</w:t>
            </w:r>
          </w:p>
        </w:tc>
      </w:tr>
      <w:tr w:rsidR="006650B1" w:rsidRPr="006650B1" w14:paraId="18E06C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D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8A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92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EC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49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9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B2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2846</w:t>
            </w:r>
          </w:p>
        </w:tc>
      </w:tr>
      <w:tr w:rsidR="006650B1" w:rsidRPr="006650B1" w14:paraId="39722D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25C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D8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8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FA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38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9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9B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1189</w:t>
            </w:r>
          </w:p>
        </w:tc>
      </w:tr>
      <w:tr w:rsidR="006650B1" w:rsidRPr="006650B1" w14:paraId="68DE55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83D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D33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0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C2D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3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CE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00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7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5913</w:t>
            </w:r>
          </w:p>
        </w:tc>
      </w:tr>
      <w:tr w:rsidR="006650B1" w:rsidRPr="006650B1" w14:paraId="260465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5C2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33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DE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AA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D2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B2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1523</w:t>
            </w:r>
          </w:p>
        </w:tc>
      </w:tr>
      <w:tr w:rsidR="006650B1" w:rsidRPr="006650B1" w14:paraId="46EA38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C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218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0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8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2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78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B0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D3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34</w:t>
            </w:r>
          </w:p>
        </w:tc>
      </w:tr>
      <w:tr w:rsidR="006650B1" w:rsidRPr="006650B1" w14:paraId="0F7056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B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8F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33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B0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6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D85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3D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5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8E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919</w:t>
            </w:r>
          </w:p>
        </w:tc>
      </w:tr>
      <w:tr w:rsidR="006650B1" w:rsidRPr="006650B1" w14:paraId="2D17A7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F1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B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33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FC7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2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4B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C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93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6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878</w:t>
            </w:r>
          </w:p>
        </w:tc>
      </w:tr>
      <w:tr w:rsidR="006650B1" w:rsidRPr="006650B1" w14:paraId="0EBC70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F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5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C0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4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CF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9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DB1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227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80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B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689</w:t>
            </w:r>
          </w:p>
        </w:tc>
      </w:tr>
      <w:tr w:rsidR="006650B1" w:rsidRPr="006650B1" w14:paraId="5B92C9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9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74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2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85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243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23C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919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A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41</w:t>
            </w:r>
          </w:p>
        </w:tc>
      </w:tr>
      <w:tr w:rsidR="006650B1" w:rsidRPr="006650B1" w14:paraId="2B4019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7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41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3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A9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3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A5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0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E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593</w:t>
            </w:r>
          </w:p>
        </w:tc>
      </w:tr>
      <w:tr w:rsidR="006650B1" w:rsidRPr="006650B1" w14:paraId="4BA13A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A9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B7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7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9A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400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412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B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8123</w:t>
            </w:r>
          </w:p>
        </w:tc>
      </w:tr>
      <w:tr w:rsidR="006650B1" w:rsidRPr="006650B1" w14:paraId="54AD34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0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4F7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1A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7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35E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B2F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820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1518</w:t>
            </w:r>
          </w:p>
        </w:tc>
      </w:tr>
      <w:tr w:rsidR="006650B1" w:rsidRPr="006650B1" w14:paraId="72BB22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68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B65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5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0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D4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15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6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B7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8767</w:t>
            </w:r>
          </w:p>
        </w:tc>
      </w:tr>
      <w:tr w:rsidR="006650B1" w:rsidRPr="006650B1" w14:paraId="0B51C1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13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DC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AE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4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CB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4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268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73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634</w:t>
            </w:r>
          </w:p>
        </w:tc>
      </w:tr>
      <w:tr w:rsidR="006650B1" w:rsidRPr="006650B1" w14:paraId="2A4E67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8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32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44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F9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EC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268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6F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4519</w:t>
            </w:r>
          </w:p>
        </w:tc>
      </w:tr>
      <w:tr w:rsidR="006650B1" w:rsidRPr="006650B1" w14:paraId="1EA705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5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08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28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6A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EF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D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575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EB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71</w:t>
            </w:r>
          </w:p>
        </w:tc>
      </w:tr>
      <w:tr w:rsidR="006650B1" w:rsidRPr="006650B1" w14:paraId="362520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C7D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3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20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29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F4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E1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3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08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078</w:t>
            </w:r>
          </w:p>
        </w:tc>
      </w:tr>
      <w:tr w:rsidR="006650B1" w:rsidRPr="006650B1" w14:paraId="194F53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020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84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315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7BD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6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9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47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3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97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43</w:t>
            </w:r>
          </w:p>
        </w:tc>
      </w:tr>
      <w:tr w:rsidR="006650B1" w:rsidRPr="006650B1" w14:paraId="7B1BA1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7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75B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6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AB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6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A4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5DC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04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507</w:t>
            </w:r>
          </w:p>
        </w:tc>
      </w:tr>
      <w:tr w:rsidR="006650B1" w:rsidRPr="006650B1" w14:paraId="307912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69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F4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0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0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0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AA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D0D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4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189</w:t>
            </w:r>
          </w:p>
        </w:tc>
      </w:tr>
      <w:tr w:rsidR="006650B1" w:rsidRPr="006650B1" w14:paraId="0048AB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1B6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C3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563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9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09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D6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09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00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63</w:t>
            </w:r>
          </w:p>
        </w:tc>
      </w:tr>
      <w:tr w:rsidR="006650B1" w:rsidRPr="006650B1" w14:paraId="5362E0F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77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25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C9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3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696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B7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00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95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7809</w:t>
            </w:r>
          </w:p>
        </w:tc>
      </w:tr>
      <w:tr w:rsidR="006650B1" w:rsidRPr="006650B1" w14:paraId="02482E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65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70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6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F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CE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192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09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37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662</w:t>
            </w:r>
          </w:p>
        </w:tc>
      </w:tr>
      <w:tr w:rsidR="006650B1" w:rsidRPr="006650B1" w14:paraId="7B8991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38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D8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4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06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E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0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30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D0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105</w:t>
            </w:r>
          </w:p>
        </w:tc>
      </w:tr>
      <w:tr w:rsidR="006650B1" w:rsidRPr="006650B1" w14:paraId="19D7B3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F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DD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43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DE6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BD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28C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5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6AF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579</w:t>
            </w:r>
          </w:p>
        </w:tc>
      </w:tr>
      <w:tr w:rsidR="006650B1" w:rsidRPr="006650B1" w14:paraId="6B7E51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68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F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1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7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6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55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3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9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4D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5682</w:t>
            </w:r>
          </w:p>
        </w:tc>
      </w:tr>
      <w:tr w:rsidR="006650B1" w:rsidRPr="006650B1" w14:paraId="44D65E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CB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82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F2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7B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E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F91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024</w:t>
            </w:r>
          </w:p>
        </w:tc>
      </w:tr>
      <w:tr w:rsidR="006650B1" w:rsidRPr="006650B1" w14:paraId="3CFF15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46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F7E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2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E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98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7E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C9D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784</w:t>
            </w:r>
          </w:p>
        </w:tc>
      </w:tr>
      <w:tr w:rsidR="006650B1" w:rsidRPr="006650B1" w14:paraId="06A1A7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6A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78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E3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F1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ED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BF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354</w:t>
            </w:r>
          </w:p>
        </w:tc>
      </w:tr>
      <w:tr w:rsidR="006650B1" w:rsidRPr="006650B1" w14:paraId="11D50D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F8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D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1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2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9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0A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7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C0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09</w:t>
            </w:r>
          </w:p>
        </w:tc>
      </w:tr>
      <w:tr w:rsidR="006650B1" w:rsidRPr="006650B1" w14:paraId="416328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842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6E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1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88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4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64F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2BA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EC1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9</w:t>
            </w:r>
          </w:p>
        </w:tc>
      </w:tr>
      <w:tr w:rsidR="006650B1" w:rsidRPr="006650B1" w14:paraId="39B419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6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A0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0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FFB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2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71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EA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933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.799</w:t>
            </w:r>
          </w:p>
        </w:tc>
      </w:tr>
      <w:tr w:rsidR="006650B1" w:rsidRPr="006650B1" w14:paraId="389E86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3D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BF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79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F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5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5D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24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DB1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.422</w:t>
            </w:r>
          </w:p>
        </w:tc>
      </w:tr>
      <w:tr w:rsidR="006650B1" w:rsidRPr="006650B1" w14:paraId="78D0EF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83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FE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79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664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3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D5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F9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280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A1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27</w:t>
            </w:r>
          </w:p>
        </w:tc>
      </w:tr>
      <w:tr w:rsidR="006650B1" w:rsidRPr="006650B1" w14:paraId="4E4F2D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0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F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8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AB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B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B5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646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C44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25</w:t>
            </w:r>
          </w:p>
        </w:tc>
      </w:tr>
      <w:tr w:rsidR="006650B1" w:rsidRPr="006650B1" w14:paraId="50D566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4A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A6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8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E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3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E7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10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348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6A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571</w:t>
            </w:r>
          </w:p>
        </w:tc>
      </w:tr>
      <w:tr w:rsidR="006650B1" w:rsidRPr="006650B1" w14:paraId="0528DB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17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31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9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1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6A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2E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4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6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8545</w:t>
            </w:r>
          </w:p>
        </w:tc>
      </w:tr>
      <w:tr w:rsidR="006650B1" w:rsidRPr="006650B1" w14:paraId="06D61A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D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B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01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AB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94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67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07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4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CD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4703</w:t>
            </w:r>
          </w:p>
        </w:tc>
      </w:tr>
      <w:tr w:rsidR="006650B1" w:rsidRPr="006650B1" w14:paraId="131CB4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32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0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11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D5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06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3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716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D1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35</w:t>
            </w:r>
          </w:p>
        </w:tc>
      </w:tr>
      <w:tr w:rsidR="006650B1" w:rsidRPr="006650B1" w14:paraId="2E5061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6E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59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12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0F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8C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D8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838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4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197</w:t>
            </w:r>
          </w:p>
        </w:tc>
      </w:tr>
      <w:tr w:rsidR="006650B1" w:rsidRPr="006650B1" w14:paraId="77C58A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7B8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39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1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8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CB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44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844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9B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908</w:t>
            </w:r>
          </w:p>
        </w:tc>
      </w:tr>
      <w:tr w:rsidR="006650B1" w:rsidRPr="006650B1" w14:paraId="01CBB2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FD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59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50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A3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8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08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844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91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202</w:t>
            </w:r>
          </w:p>
        </w:tc>
      </w:tr>
      <w:tr w:rsidR="006650B1" w:rsidRPr="006650B1" w14:paraId="4F113E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9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6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2E9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1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3B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71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036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42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089</w:t>
            </w:r>
          </w:p>
        </w:tc>
      </w:tr>
      <w:tr w:rsidR="006650B1" w:rsidRPr="006650B1" w14:paraId="1BCED3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9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D2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0F8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6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FF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46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355</w:t>
            </w:r>
          </w:p>
        </w:tc>
      </w:tr>
      <w:tr w:rsidR="006650B1" w:rsidRPr="006650B1" w14:paraId="0EBE3F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6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24B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52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A2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5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2B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9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87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FB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9492</w:t>
            </w:r>
          </w:p>
        </w:tc>
      </w:tr>
      <w:tr w:rsidR="006650B1" w:rsidRPr="006650B1" w14:paraId="24CBC7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D6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6C6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97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8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3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B4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E68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E3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7286</w:t>
            </w:r>
          </w:p>
        </w:tc>
      </w:tr>
      <w:tr w:rsidR="006650B1" w:rsidRPr="006650B1" w14:paraId="67079C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A8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91A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0B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4C3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3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DD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464</w:t>
            </w:r>
          </w:p>
        </w:tc>
      </w:tr>
      <w:tr w:rsidR="006650B1" w:rsidRPr="006650B1" w14:paraId="549908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7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44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0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A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39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298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18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33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3081</w:t>
            </w:r>
          </w:p>
        </w:tc>
      </w:tr>
      <w:tr w:rsidR="006650B1" w:rsidRPr="006650B1" w14:paraId="285340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81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B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703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1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2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76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A1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576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6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113</w:t>
            </w:r>
          </w:p>
        </w:tc>
      </w:tr>
      <w:tr w:rsidR="006650B1" w:rsidRPr="006650B1" w14:paraId="4A3626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7E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FD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E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0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DB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E2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1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37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221</w:t>
            </w:r>
          </w:p>
        </w:tc>
      </w:tr>
      <w:tr w:rsidR="006650B1" w:rsidRPr="006650B1" w14:paraId="00A6C9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0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DC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58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4E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00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6F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9A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79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A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999</w:t>
            </w:r>
          </w:p>
        </w:tc>
      </w:tr>
      <w:tr w:rsidR="006650B1" w:rsidRPr="006650B1" w14:paraId="46EA9D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1E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5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F7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98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E7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2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6F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B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A1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4287</w:t>
            </w:r>
          </w:p>
        </w:tc>
      </w:tr>
      <w:tr w:rsidR="006650B1" w:rsidRPr="006650B1" w14:paraId="1E1527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A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761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4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2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3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43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0E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6726</w:t>
            </w:r>
          </w:p>
        </w:tc>
      </w:tr>
      <w:tr w:rsidR="006650B1" w:rsidRPr="006650B1" w14:paraId="319A67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BC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8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1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59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BDA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C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16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97</w:t>
            </w:r>
          </w:p>
        </w:tc>
      </w:tr>
      <w:tr w:rsidR="006650B1" w:rsidRPr="006650B1" w14:paraId="3671DA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1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C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2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EB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5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33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87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25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B2C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24</w:t>
            </w:r>
          </w:p>
        </w:tc>
      </w:tr>
      <w:tr w:rsidR="006650B1" w:rsidRPr="006650B1" w14:paraId="3FD459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C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C8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2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0D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3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D21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C9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6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F26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762</w:t>
            </w:r>
          </w:p>
        </w:tc>
      </w:tr>
      <w:tr w:rsidR="006650B1" w:rsidRPr="006650B1" w14:paraId="152861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3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78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2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E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3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DE3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18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08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CA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2036</w:t>
            </w:r>
          </w:p>
        </w:tc>
      </w:tr>
      <w:tr w:rsidR="006650B1" w:rsidRPr="006650B1" w14:paraId="06D21E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F7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34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11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8C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1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0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B8A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09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795</w:t>
            </w:r>
          </w:p>
        </w:tc>
      </w:tr>
      <w:tr w:rsidR="006650B1" w:rsidRPr="006650B1" w14:paraId="30D8C2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63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5B3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11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8F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2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7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8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7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DF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872</w:t>
            </w:r>
          </w:p>
        </w:tc>
      </w:tr>
      <w:tr w:rsidR="006650B1" w:rsidRPr="006650B1" w14:paraId="6C1DAF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67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5B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0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C8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14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7F8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4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75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885</w:t>
            </w:r>
          </w:p>
        </w:tc>
      </w:tr>
      <w:tr w:rsidR="006650B1" w:rsidRPr="006650B1" w14:paraId="711833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8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739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79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1AF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7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5A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B2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41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9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38</w:t>
            </w:r>
          </w:p>
        </w:tc>
      </w:tr>
      <w:tr w:rsidR="006650B1" w:rsidRPr="006650B1" w14:paraId="11A49B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E9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719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79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4A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7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F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B8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32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9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57</w:t>
            </w:r>
          </w:p>
        </w:tc>
      </w:tr>
      <w:tr w:rsidR="006650B1" w:rsidRPr="006650B1" w14:paraId="116256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2C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B3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89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C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C0A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91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35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A4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3769</w:t>
            </w:r>
          </w:p>
        </w:tc>
      </w:tr>
      <w:tr w:rsidR="006650B1" w:rsidRPr="006650B1" w14:paraId="279C72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DD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B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8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0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3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87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F7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65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F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617</w:t>
            </w:r>
          </w:p>
        </w:tc>
      </w:tr>
      <w:tr w:rsidR="006650B1" w:rsidRPr="006650B1" w14:paraId="500800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46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384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8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5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C9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1DB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C1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0603</w:t>
            </w:r>
          </w:p>
        </w:tc>
      </w:tr>
      <w:tr w:rsidR="006650B1" w:rsidRPr="006650B1" w14:paraId="5D1D37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2E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6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9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36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5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9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B7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8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61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84</w:t>
            </w:r>
          </w:p>
        </w:tc>
      </w:tr>
      <w:tr w:rsidR="006650B1" w:rsidRPr="006650B1" w14:paraId="25A635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982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4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50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AE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4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3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81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24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429</w:t>
            </w:r>
          </w:p>
        </w:tc>
      </w:tr>
      <w:tr w:rsidR="006650B1" w:rsidRPr="006650B1" w14:paraId="67FCED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50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4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5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BA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2F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4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9E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459</w:t>
            </w:r>
          </w:p>
        </w:tc>
      </w:tr>
      <w:tr w:rsidR="006650B1" w:rsidRPr="006650B1" w14:paraId="677023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C7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2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50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D2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7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4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1B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40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05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6862</w:t>
            </w:r>
          </w:p>
        </w:tc>
      </w:tr>
      <w:tr w:rsidR="006650B1" w:rsidRPr="006650B1" w14:paraId="128109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CD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D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656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4B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DB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66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EF6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207</w:t>
            </w:r>
          </w:p>
        </w:tc>
      </w:tr>
      <w:tr w:rsidR="006650B1" w:rsidRPr="006650B1" w14:paraId="5C4821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BC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18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54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E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6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59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0E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44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A8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829</w:t>
            </w:r>
          </w:p>
        </w:tc>
      </w:tr>
      <w:tr w:rsidR="006650B1" w:rsidRPr="006650B1" w14:paraId="5343EE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8C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F0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292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CB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A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C7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72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66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26</w:t>
            </w:r>
          </w:p>
        </w:tc>
      </w:tr>
      <w:tr w:rsidR="006650B1" w:rsidRPr="006650B1" w14:paraId="0F71B2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BF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D9B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7836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2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4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40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1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D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87</w:t>
            </w:r>
          </w:p>
        </w:tc>
      </w:tr>
      <w:tr w:rsidR="006650B1" w:rsidRPr="006650B1" w14:paraId="0299A8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BB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0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58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FF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6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4C9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D8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84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C8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0416</w:t>
            </w:r>
          </w:p>
        </w:tc>
      </w:tr>
      <w:tr w:rsidR="006650B1" w:rsidRPr="006650B1" w14:paraId="06B4CE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BE0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3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6718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B8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C4C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9B3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52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74</w:t>
            </w:r>
          </w:p>
        </w:tc>
      </w:tr>
      <w:tr w:rsidR="006650B1" w:rsidRPr="006650B1" w14:paraId="20F580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01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1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293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2A8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5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0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14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89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217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58</w:t>
            </w:r>
          </w:p>
        </w:tc>
      </w:tr>
      <w:tr w:rsidR="006650B1" w:rsidRPr="006650B1" w14:paraId="093ECF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74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79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35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A2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6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56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137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7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B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1</w:t>
            </w:r>
          </w:p>
        </w:tc>
      </w:tr>
      <w:tr w:rsidR="006650B1" w:rsidRPr="006650B1" w14:paraId="78646B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76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CF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40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D2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8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E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D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041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598</w:t>
            </w:r>
          </w:p>
        </w:tc>
      </w:tr>
      <w:tr w:rsidR="006650B1" w:rsidRPr="006650B1" w14:paraId="31E2B4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F8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FB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6D6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9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74E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4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2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703</w:t>
            </w:r>
          </w:p>
        </w:tc>
      </w:tr>
      <w:tr w:rsidR="006650B1" w:rsidRPr="006650B1" w14:paraId="5F96BB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2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9C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9D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9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C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92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50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C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06</w:t>
            </w:r>
          </w:p>
        </w:tc>
      </w:tr>
      <w:tr w:rsidR="006650B1" w:rsidRPr="006650B1" w14:paraId="59A129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2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7A9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98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E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70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24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8B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5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177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29</w:t>
            </w:r>
          </w:p>
        </w:tc>
      </w:tr>
      <w:tr w:rsidR="006650B1" w:rsidRPr="006650B1" w14:paraId="1A208D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E9B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4E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98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905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70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D3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BDB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94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42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322</w:t>
            </w:r>
          </w:p>
        </w:tc>
      </w:tr>
      <w:tr w:rsidR="006650B1" w:rsidRPr="006650B1" w14:paraId="438BB6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7D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99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0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E0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280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4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990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E9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226</w:t>
            </w:r>
          </w:p>
        </w:tc>
      </w:tr>
      <w:tr w:rsidR="006650B1" w:rsidRPr="006650B1" w14:paraId="0B6438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E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6B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20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9E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9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0C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C4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477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1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008</w:t>
            </w:r>
          </w:p>
        </w:tc>
      </w:tr>
      <w:tr w:rsidR="006650B1" w:rsidRPr="006650B1" w14:paraId="7E5290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E7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C5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2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A9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33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D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FB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3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50A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182</w:t>
            </w:r>
          </w:p>
        </w:tc>
      </w:tr>
      <w:tr w:rsidR="006650B1" w:rsidRPr="006650B1" w14:paraId="183FF0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9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91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28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F26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36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5E6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465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D7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598</w:t>
            </w:r>
          </w:p>
        </w:tc>
      </w:tr>
      <w:tr w:rsidR="006650B1" w:rsidRPr="006650B1" w14:paraId="07143D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E7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B2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2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53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5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7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4A2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52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066</w:t>
            </w:r>
          </w:p>
        </w:tc>
      </w:tr>
      <w:tr w:rsidR="006650B1" w:rsidRPr="006650B1" w14:paraId="4F463B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BB2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1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7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99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1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E5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675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8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89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1131</w:t>
            </w:r>
          </w:p>
        </w:tc>
      </w:tr>
      <w:tr w:rsidR="006650B1" w:rsidRPr="006650B1" w14:paraId="780F90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EA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0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54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C6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C6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4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8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48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1586</w:t>
            </w:r>
          </w:p>
        </w:tc>
      </w:tr>
      <w:tr w:rsidR="006650B1" w:rsidRPr="006650B1" w14:paraId="79D1B6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DA3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74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13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18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6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F8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546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9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127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027</w:t>
            </w:r>
          </w:p>
        </w:tc>
      </w:tr>
      <w:tr w:rsidR="006650B1" w:rsidRPr="006650B1" w14:paraId="4DFB28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4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F8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5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0F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.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93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008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72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015</w:t>
            </w:r>
          </w:p>
        </w:tc>
      </w:tr>
      <w:tr w:rsidR="006650B1" w:rsidRPr="006650B1" w14:paraId="0267AC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2D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B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35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58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2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174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25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5DA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861</w:t>
            </w:r>
          </w:p>
        </w:tc>
      </w:tr>
      <w:tr w:rsidR="006650B1" w:rsidRPr="006650B1" w14:paraId="6BB304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6B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DE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173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4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6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212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5E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46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6B1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57</w:t>
            </w:r>
          </w:p>
        </w:tc>
      </w:tr>
      <w:tr w:rsidR="006650B1" w:rsidRPr="006650B1" w14:paraId="29176C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6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EB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69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264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44D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1AB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26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E5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995</w:t>
            </w:r>
          </w:p>
        </w:tc>
      </w:tr>
      <w:tr w:rsidR="006650B1" w:rsidRPr="006650B1" w14:paraId="3796D8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0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9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84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12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4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C1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60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00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13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563</w:t>
            </w:r>
          </w:p>
        </w:tc>
      </w:tr>
      <w:tr w:rsidR="006650B1" w:rsidRPr="006650B1" w14:paraId="1A9E19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7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6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94B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4398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D7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0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C1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0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784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38</w:t>
            </w:r>
          </w:p>
        </w:tc>
      </w:tr>
      <w:tr w:rsidR="006650B1" w:rsidRPr="006650B1" w14:paraId="16C59F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F5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B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9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9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31D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1BB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11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8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5</w:t>
            </w:r>
          </w:p>
        </w:tc>
      </w:tr>
      <w:tr w:rsidR="006650B1" w:rsidRPr="006650B1" w14:paraId="5D5D95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07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2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293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F0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2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E1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DB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11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D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162</w:t>
            </w:r>
          </w:p>
        </w:tc>
      </w:tr>
      <w:tr w:rsidR="006650B1" w:rsidRPr="006650B1" w14:paraId="165A0F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113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5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34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7C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BB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A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10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0B6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1921</w:t>
            </w:r>
          </w:p>
        </w:tc>
      </w:tr>
      <w:tr w:rsidR="006650B1" w:rsidRPr="006650B1" w14:paraId="27821B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8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1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3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B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2B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67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7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8B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14</w:t>
            </w:r>
          </w:p>
        </w:tc>
      </w:tr>
      <w:tr w:rsidR="006650B1" w:rsidRPr="006650B1" w14:paraId="4C1D7E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D7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E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503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1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5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B87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53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30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2797</w:t>
            </w:r>
          </w:p>
        </w:tc>
      </w:tr>
      <w:tr w:rsidR="006650B1" w:rsidRPr="006650B1" w14:paraId="2112F6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08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9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8E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6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F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7C5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07</w:t>
            </w:r>
          </w:p>
        </w:tc>
      </w:tr>
      <w:tr w:rsidR="006650B1" w:rsidRPr="006650B1" w14:paraId="1703ED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5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0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217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5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D3A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D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50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E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74</w:t>
            </w:r>
          </w:p>
        </w:tc>
      </w:tr>
      <w:tr w:rsidR="006650B1" w:rsidRPr="006650B1" w14:paraId="087D21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AF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F9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8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5EB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5F0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64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5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F8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299</w:t>
            </w:r>
          </w:p>
        </w:tc>
      </w:tr>
      <w:tr w:rsidR="006650B1" w:rsidRPr="006650B1" w14:paraId="011465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BA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C94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98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14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8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71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6E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2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5A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322</w:t>
            </w:r>
          </w:p>
        </w:tc>
      </w:tr>
      <w:tr w:rsidR="006650B1" w:rsidRPr="006650B1" w14:paraId="5D8BA5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E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0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0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3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20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FEC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2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A32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519</w:t>
            </w:r>
          </w:p>
        </w:tc>
      </w:tr>
      <w:tr w:rsidR="006650B1" w:rsidRPr="006650B1" w14:paraId="4941F4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21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2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19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37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2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53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BA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98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67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73</w:t>
            </w:r>
          </w:p>
        </w:tc>
      </w:tr>
      <w:tr w:rsidR="006650B1" w:rsidRPr="006650B1" w14:paraId="58FA55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8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06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20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DE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97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2BF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5B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95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46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1942</w:t>
            </w:r>
          </w:p>
        </w:tc>
      </w:tr>
      <w:tr w:rsidR="006650B1" w:rsidRPr="006650B1" w14:paraId="3704CE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A8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A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20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B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84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11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EC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63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4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351</w:t>
            </w:r>
          </w:p>
        </w:tc>
      </w:tr>
      <w:tr w:rsidR="006650B1" w:rsidRPr="006650B1" w14:paraId="0CD5FF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51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50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22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8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B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0BE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9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0A0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428</w:t>
            </w:r>
          </w:p>
        </w:tc>
      </w:tr>
      <w:tr w:rsidR="006650B1" w:rsidRPr="006650B1" w14:paraId="5928DD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733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0A9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0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E8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13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9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B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9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C64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49</w:t>
            </w:r>
          </w:p>
        </w:tc>
      </w:tr>
      <w:tr w:rsidR="006650B1" w:rsidRPr="006650B1" w14:paraId="6D367F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8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9E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9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C2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1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C6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2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88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65</w:t>
            </w:r>
          </w:p>
        </w:tc>
      </w:tr>
      <w:tr w:rsidR="006650B1" w:rsidRPr="006650B1" w14:paraId="3DD1AF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673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A0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9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E9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1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D64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F8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AD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2927</w:t>
            </w:r>
          </w:p>
        </w:tc>
      </w:tr>
      <w:tr w:rsidR="006650B1" w:rsidRPr="006650B1" w14:paraId="4C4980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03D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E9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8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A62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2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DE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5B6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9F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32</w:t>
            </w:r>
          </w:p>
        </w:tc>
      </w:tr>
      <w:tr w:rsidR="006650B1" w:rsidRPr="006650B1" w14:paraId="03ED97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72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27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0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0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7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05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3B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34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0EB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54</w:t>
            </w:r>
          </w:p>
        </w:tc>
      </w:tr>
      <w:tr w:rsidR="006650B1" w:rsidRPr="006650B1" w14:paraId="724092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A1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7A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601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B8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4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32D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9D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4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92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821</w:t>
            </w:r>
          </w:p>
        </w:tc>
      </w:tr>
      <w:tr w:rsidR="006650B1" w:rsidRPr="006650B1" w14:paraId="2A035F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9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08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68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BE0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9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C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4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7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73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065</w:t>
            </w:r>
          </w:p>
        </w:tc>
      </w:tr>
      <w:tr w:rsidR="006650B1" w:rsidRPr="006650B1" w14:paraId="670021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6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89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F1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5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BD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F7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8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65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972</w:t>
            </w:r>
          </w:p>
        </w:tc>
      </w:tr>
      <w:tr w:rsidR="006650B1" w:rsidRPr="006650B1" w14:paraId="0275D1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6C9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A5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A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85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5D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00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F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1</w:t>
            </w:r>
          </w:p>
        </w:tc>
      </w:tr>
      <w:tr w:rsidR="006650B1" w:rsidRPr="006650B1" w14:paraId="697393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5E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50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13B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8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C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6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22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8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9444</w:t>
            </w:r>
          </w:p>
        </w:tc>
      </w:tr>
      <w:tr w:rsidR="006650B1" w:rsidRPr="006650B1" w14:paraId="4DB1FF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E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7B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7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38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3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753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681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3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84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923</w:t>
            </w:r>
          </w:p>
        </w:tc>
      </w:tr>
      <w:tr w:rsidR="006650B1" w:rsidRPr="006650B1" w14:paraId="2DB5F5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D7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2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49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1E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4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5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95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2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68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157</w:t>
            </w:r>
          </w:p>
        </w:tc>
      </w:tr>
      <w:tr w:rsidR="006650B1" w:rsidRPr="006650B1" w14:paraId="0C2196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D5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874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5318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014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9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83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4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4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B9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699</w:t>
            </w:r>
          </w:p>
        </w:tc>
      </w:tr>
      <w:tr w:rsidR="006650B1" w:rsidRPr="006650B1" w14:paraId="6D374F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D2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2BD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4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53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1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0F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A8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89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B4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44</w:t>
            </w:r>
          </w:p>
        </w:tc>
      </w:tr>
      <w:tr w:rsidR="006650B1" w:rsidRPr="006650B1" w14:paraId="716395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7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9B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08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A3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C4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4D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40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55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091</w:t>
            </w:r>
          </w:p>
        </w:tc>
      </w:tr>
      <w:tr w:rsidR="006650B1" w:rsidRPr="006650B1" w14:paraId="466B7E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9AD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0C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67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F5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1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3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91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02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06E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474</w:t>
            </w:r>
          </w:p>
        </w:tc>
      </w:tr>
      <w:tr w:rsidR="006650B1" w:rsidRPr="006650B1" w14:paraId="15F477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FE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A55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1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D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8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3A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0D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38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563</w:t>
            </w:r>
          </w:p>
        </w:tc>
      </w:tr>
      <w:tr w:rsidR="006650B1" w:rsidRPr="006650B1" w14:paraId="699A10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5B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BF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1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F7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6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CB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A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89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3C0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245</w:t>
            </w:r>
          </w:p>
        </w:tc>
      </w:tr>
      <w:tr w:rsidR="006650B1" w:rsidRPr="006650B1" w14:paraId="49ED95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B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E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50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8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C6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EA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8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68E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623</w:t>
            </w:r>
          </w:p>
        </w:tc>
      </w:tr>
      <w:tr w:rsidR="006650B1" w:rsidRPr="006650B1" w14:paraId="266433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502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CF2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98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7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CA1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96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99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013</w:t>
            </w:r>
          </w:p>
        </w:tc>
      </w:tr>
      <w:tr w:rsidR="006650B1" w:rsidRPr="006650B1" w14:paraId="04AFF9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96B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C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12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3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37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69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4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1D7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4091</w:t>
            </w:r>
          </w:p>
        </w:tc>
      </w:tr>
      <w:tr w:rsidR="006650B1" w:rsidRPr="006650B1" w14:paraId="7205D7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BB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0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6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34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086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59C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49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035</w:t>
            </w:r>
          </w:p>
        </w:tc>
      </w:tr>
      <w:tr w:rsidR="006650B1" w:rsidRPr="006650B1" w14:paraId="43C0C2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C5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E8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611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2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B9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D9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4A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8007</w:t>
            </w:r>
          </w:p>
        </w:tc>
      </w:tr>
      <w:tr w:rsidR="006650B1" w:rsidRPr="006650B1" w14:paraId="334976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D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9BB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3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A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6BF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F3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0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505</w:t>
            </w:r>
          </w:p>
        </w:tc>
      </w:tr>
      <w:tr w:rsidR="006650B1" w:rsidRPr="006650B1" w14:paraId="324421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3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D6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6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3D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7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E7E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1C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87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521</w:t>
            </w:r>
          </w:p>
        </w:tc>
      </w:tr>
      <w:tr w:rsidR="006650B1" w:rsidRPr="006650B1" w14:paraId="737F8E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205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3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90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FD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4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8C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F9D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69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0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149</w:t>
            </w:r>
          </w:p>
        </w:tc>
      </w:tr>
      <w:tr w:rsidR="006650B1" w:rsidRPr="006650B1" w14:paraId="09A303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39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17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3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A6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C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DF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58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02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2</w:t>
            </w:r>
          </w:p>
        </w:tc>
      </w:tr>
      <w:tr w:rsidR="006650B1" w:rsidRPr="006650B1" w14:paraId="7E8A82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BE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D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32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00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8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98B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7A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1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F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899</w:t>
            </w:r>
          </w:p>
        </w:tc>
      </w:tr>
      <w:tr w:rsidR="006650B1" w:rsidRPr="006650B1" w14:paraId="6AB93A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0C6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A1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35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E31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1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01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F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1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63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494</w:t>
            </w:r>
          </w:p>
        </w:tc>
      </w:tr>
      <w:tr w:rsidR="006650B1" w:rsidRPr="006650B1" w14:paraId="3CCEDC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7D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6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B4E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37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1AA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4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29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F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3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3F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565</w:t>
            </w:r>
          </w:p>
        </w:tc>
      </w:tr>
      <w:tr w:rsidR="006650B1" w:rsidRPr="006650B1" w14:paraId="48CC0D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EB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A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87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4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1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E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B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C8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666</w:t>
            </w:r>
          </w:p>
        </w:tc>
      </w:tr>
      <w:tr w:rsidR="006650B1" w:rsidRPr="006650B1" w14:paraId="06CA52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777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E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5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02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8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8D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4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3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34F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981</w:t>
            </w:r>
          </w:p>
        </w:tc>
      </w:tr>
      <w:tr w:rsidR="006650B1" w:rsidRPr="006650B1" w14:paraId="082167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A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CD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36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32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22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1F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2437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EB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487</w:t>
            </w:r>
          </w:p>
        </w:tc>
      </w:tr>
      <w:tr w:rsidR="006650B1" w:rsidRPr="006650B1" w14:paraId="03F81F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4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E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5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2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2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29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2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27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7B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4558</w:t>
            </w:r>
          </w:p>
        </w:tc>
      </w:tr>
      <w:tr w:rsidR="006650B1" w:rsidRPr="006650B1" w14:paraId="242033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B2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BB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A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2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1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E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E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441</w:t>
            </w:r>
          </w:p>
        </w:tc>
      </w:tr>
      <w:tr w:rsidR="006650B1" w:rsidRPr="006650B1" w14:paraId="383413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C5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B41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8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1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C0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6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D8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94</w:t>
            </w:r>
          </w:p>
        </w:tc>
      </w:tr>
      <w:tr w:rsidR="006650B1" w:rsidRPr="006650B1" w14:paraId="738096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6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2A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292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0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6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29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B5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F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774</w:t>
            </w:r>
          </w:p>
        </w:tc>
      </w:tr>
      <w:tr w:rsidR="006650B1" w:rsidRPr="006650B1" w14:paraId="1D2D31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F7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F1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256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39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1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CA9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01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73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6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909</w:t>
            </w:r>
          </w:p>
        </w:tc>
      </w:tr>
      <w:tr w:rsidR="006650B1" w:rsidRPr="006650B1" w14:paraId="122E0F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4D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8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02312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D2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41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717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99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C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063</w:t>
            </w:r>
          </w:p>
        </w:tc>
      </w:tr>
      <w:tr w:rsidR="006650B1" w:rsidRPr="006650B1" w14:paraId="5E6B8F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DC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7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5020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7B1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2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9E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5A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922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E01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581</w:t>
            </w:r>
          </w:p>
        </w:tc>
      </w:tr>
      <w:tr w:rsidR="006650B1" w:rsidRPr="006650B1" w14:paraId="27E410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260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FF8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35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337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58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DB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45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B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501</w:t>
            </w:r>
          </w:p>
        </w:tc>
      </w:tr>
      <w:tr w:rsidR="006650B1" w:rsidRPr="006650B1" w14:paraId="3155CF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C8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E5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65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BB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23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EA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65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C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226</w:t>
            </w:r>
          </w:p>
        </w:tc>
      </w:tr>
      <w:tr w:rsidR="006650B1" w:rsidRPr="006650B1" w14:paraId="70229F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7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8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67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51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5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41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45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99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B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5574</w:t>
            </w:r>
          </w:p>
        </w:tc>
      </w:tr>
      <w:tr w:rsidR="006650B1" w:rsidRPr="006650B1" w14:paraId="682618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71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4DF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48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6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9DF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C9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99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8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608</w:t>
            </w:r>
          </w:p>
        </w:tc>
      </w:tr>
      <w:tr w:rsidR="006650B1" w:rsidRPr="006650B1" w14:paraId="21874C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D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B6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1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3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2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1F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14F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1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71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724</w:t>
            </w:r>
          </w:p>
        </w:tc>
      </w:tr>
      <w:tr w:rsidR="006650B1" w:rsidRPr="006650B1" w14:paraId="2D9C96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80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1A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D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1A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2C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54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153</w:t>
            </w:r>
          </w:p>
        </w:tc>
      </w:tr>
      <w:tr w:rsidR="006650B1" w:rsidRPr="006650B1" w14:paraId="2FB9BB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3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50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8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EFE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0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50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0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B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542</w:t>
            </w:r>
          </w:p>
        </w:tc>
      </w:tr>
      <w:tr w:rsidR="006650B1" w:rsidRPr="006650B1" w14:paraId="792A38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3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D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0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0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4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1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5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341</w:t>
            </w:r>
          </w:p>
        </w:tc>
      </w:tr>
      <w:tr w:rsidR="006650B1" w:rsidRPr="006650B1" w14:paraId="22ABDF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F2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3B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4D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65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84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53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5D3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789</w:t>
            </w:r>
          </w:p>
        </w:tc>
      </w:tr>
      <w:tr w:rsidR="006650B1" w:rsidRPr="006650B1" w14:paraId="6C9B22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E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E1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35C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0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8F0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F8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0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F7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6447</w:t>
            </w:r>
          </w:p>
        </w:tc>
      </w:tr>
      <w:tr w:rsidR="006650B1" w:rsidRPr="006650B1" w14:paraId="471DCC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1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00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16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76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4A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CE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66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60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252</w:t>
            </w:r>
          </w:p>
        </w:tc>
      </w:tr>
      <w:tr w:rsidR="006650B1" w:rsidRPr="006650B1" w14:paraId="18BEE2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C8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324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2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8C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F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8C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30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13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172</w:t>
            </w:r>
          </w:p>
        </w:tc>
      </w:tr>
      <w:tr w:rsidR="006650B1" w:rsidRPr="006650B1" w14:paraId="3F917C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DB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AD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32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3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1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8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C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63A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116</w:t>
            </w:r>
          </w:p>
        </w:tc>
      </w:tr>
      <w:tr w:rsidR="006650B1" w:rsidRPr="006650B1" w14:paraId="0B72CD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BAD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78E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3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A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5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212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36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54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63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507</w:t>
            </w:r>
          </w:p>
        </w:tc>
      </w:tr>
      <w:tr w:rsidR="006650B1" w:rsidRPr="006650B1" w14:paraId="742E18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E7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9A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84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7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A6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F99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9E8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71</w:t>
            </w:r>
          </w:p>
        </w:tc>
      </w:tr>
      <w:tr w:rsidR="006650B1" w:rsidRPr="006650B1" w14:paraId="7E929A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2C8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6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68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.5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69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BA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1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1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249</w:t>
            </w:r>
          </w:p>
        </w:tc>
      </w:tr>
      <w:tr w:rsidR="006650B1" w:rsidRPr="006650B1" w14:paraId="3AEB2F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F91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91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114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3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9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57A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F3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4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36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373</w:t>
            </w:r>
          </w:p>
        </w:tc>
      </w:tr>
      <w:tr w:rsidR="006650B1" w:rsidRPr="006650B1" w14:paraId="5D1FF7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8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D2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867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ADA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0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D92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4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B3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858</w:t>
            </w:r>
          </w:p>
        </w:tc>
      </w:tr>
      <w:tr w:rsidR="006650B1" w:rsidRPr="006650B1" w14:paraId="649BD7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71A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7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885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D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4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E43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59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6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83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34</w:t>
            </w:r>
          </w:p>
        </w:tc>
      </w:tr>
      <w:tr w:rsidR="006650B1" w:rsidRPr="006650B1" w14:paraId="7F5973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1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C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3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20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7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E8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41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01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27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9888</w:t>
            </w:r>
          </w:p>
        </w:tc>
      </w:tr>
      <w:tr w:rsidR="006650B1" w:rsidRPr="006650B1" w14:paraId="652373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DC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74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6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2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8F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AD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98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1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84</w:t>
            </w:r>
          </w:p>
        </w:tc>
      </w:tr>
      <w:tr w:rsidR="006650B1" w:rsidRPr="006650B1" w14:paraId="5E205B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D9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D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60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23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83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4D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79</w:t>
            </w:r>
          </w:p>
        </w:tc>
      </w:tr>
      <w:tr w:rsidR="006650B1" w:rsidRPr="006650B1" w14:paraId="68E72D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2D0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110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461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C64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F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A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4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F4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74</w:t>
            </w:r>
          </w:p>
        </w:tc>
      </w:tr>
      <w:tr w:rsidR="006650B1" w:rsidRPr="006650B1" w14:paraId="0B546A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4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6C7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506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FB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3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A8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6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BFA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8271</w:t>
            </w:r>
          </w:p>
        </w:tc>
      </w:tr>
      <w:tr w:rsidR="006650B1" w:rsidRPr="006650B1" w14:paraId="1DFA75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E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6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9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5F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2F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D4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39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0F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306</w:t>
            </w:r>
          </w:p>
        </w:tc>
      </w:tr>
      <w:tr w:rsidR="006650B1" w:rsidRPr="006650B1" w14:paraId="0D2A8A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2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87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3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8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B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522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3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8E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159</w:t>
            </w:r>
          </w:p>
        </w:tc>
      </w:tr>
      <w:tr w:rsidR="006650B1" w:rsidRPr="006650B1" w14:paraId="1C5C37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7D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DA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7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70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20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DF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3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6B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443</w:t>
            </w:r>
          </w:p>
        </w:tc>
      </w:tr>
      <w:tr w:rsidR="006650B1" w:rsidRPr="006650B1" w14:paraId="3112CD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B7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9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4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7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17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F87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5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A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6773</w:t>
            </w:r>
          </w:p>
        </w:tc>
      </w:tr>
      <w:tr w:rsidR="006650B1" w:rsidRPr="006650B1" w14:paraId="0D3B46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37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694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8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52D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8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4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C0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6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52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6807</w:t>
            </w:r>
          </w:p>
        </w:tc>
      </w:tr>
      <w:tr w:rsidR="006650B1" w:rsidRPr="006650B1" w14:paraId="3381C3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8D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02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0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E5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AE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5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8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C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857</w:t>
            </w:r>
          </w:p>
        </w:tc>
      </w:tr>
      <w:tr w:rsidR="006650B1" w:rsidRPr="006650B1" w14:paraId="359B48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E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58F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4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44A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6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FD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480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6E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1589</w:t>
            </w:r>
          </w:p>
        </w:tc>
      </w:tr>
      <w:tr w:rsidR="006650B1" w:rsidRPr="006650B1" w14:paraId="744961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47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8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38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BD1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9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7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F7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1253</w:t>
            </w:r>
          </w:p>
        </w:tc>
      </w:tr>
      <w:tr w:rsidR="006650B1" w:rsidRPr="006650B1" w14:paraId="1A53F8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A44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9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80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B9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0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15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5B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8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6A6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186</w:t>
            </w:r>
          </w:p>
        </w:tc>
      </w:tr>
      <w:tr w:rsidR="006650B1" w:rsidRPr="006650B1" w14:paraId="554ACA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BF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7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A77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0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12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61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517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9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104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56</w:t>
            </w:r>
          </w:p>
        </w:tc>
      </w:tr>
      <w:tr w:rsidR="006650B1" w:rsidRPr="006650B1" w14:paraId="0E0F02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17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89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7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7A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1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4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2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C0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4873</w:t>
            </w:r>
          </w:p>
        </w:tc>
      </w:tr>
      <w:tr w:rsidR="006650B1" w:rsidRPr="006650B1" w14:paraId="0131AC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5D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5D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1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D92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7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21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5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986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813</w:t>
            </w:r>
          </w:p>
        </w:tc>
      </w:tr>
      <w:tr w:rsidR="006650B1" w:rsidRPr="006650B1" w14:paraId="4D1908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F9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573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20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3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9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51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D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6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0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1658</w:t>
            </w:r>
          </w:p>
        </w:tc>
      </w:tr>
      <w:tr w:rsidR="006650B1" w:rsidRPr="006650B1" w14:paraId="3E0F27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00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03A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7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4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E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60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C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3928</w:t>
            </w:r>
          </w:p>
        </w:tc>
      </w:tr>
      <w:tr w:rsidR="006650B1" w:rsidRPr="006650B1" w14:paraId="46C917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620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663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3612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3C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8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D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A0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989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3593</w:t>
            </w:r>
          </w:p>
        </w:tc>
      </w:tr>
      <w:tr w:rsidR="006650B1" w:rsidRPr="006650B1" w14:paraId="5B21EF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FE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7C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948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C7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1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4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D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D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468</w:t>
            </w:r>
          </w:p>
        </w:tc>
      </w:tr>
      <w:tr w:rsidR="006650B1" w:rsidRPr="006650B1" w14:paraId="3B748B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1C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D8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1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7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CE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6B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8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1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849</w:t>
            </w:r>
          </w:p>
        </w:tc>
      </w:tr>
      <w:tr w:rsidR="006650B1" w:rsidRPr="006650B1" w14:paraId="4F0253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70A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1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4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80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7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10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6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0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B08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6736</w:t>
            </w:r>
          </w:p>
        </w:tc>
      </w:tr>
      <w:tr w:rsidR="006650B1" w:rsidRPr="006650B1" w14:paraId="5CA9EC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4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BE5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4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C1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2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3D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89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8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0B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44</w:t>
            </w:r>
          </w:p>
        </w:tc>
      </w:tr>
      <w:tr w:rsidR="006650B1" w:rsidRPr="006650B1" w14:paraId="6A4838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6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31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CE4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E6B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B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72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4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624</w:t>
            </w:r>
          </w:p>
        </w:tc>
      </w:tr>
      <w:tr w:rsidR="006650B1" w:rsidRPr="006650B1" w14:paraId="2695F2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0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9F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79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95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58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14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4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21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E0F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6918</w:t>
            </w:r>
          </w:p>
        </w:tc>
      </w:tr>
      <w:tr w:rsidR="006650B1" w:rsidRPr="006650B1" w14:paraId="293C75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70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CA2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44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78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3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8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C4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73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FA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6807</w:t>
            </w:r>
          </w:p>
        </w:tc>
      </w:tr>
      <w:tr w:rsidR="006650B1" w:rsidRPr="006650B1" w14:paraId="5427E6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27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7B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9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7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B52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22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35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87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251</w:t>
            </w:r>
          </w:p>
        </w:tc>
      </w:tr>
      <w:tr w:rsidR="006650B1" w:rsidRPr="006650B1" w14:paraId="3E493E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5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E07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8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9B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08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181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1E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6B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283</w:t>
            </w:r>
          </w:p>
        </w:tc>
      </w:tr>
      <w:tr w:rsidR="006650B1" w:rsidRPr="006650B1" w14:paraId="21FBE3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925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2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094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B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3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4F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11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75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1F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952</w:t>
            </w:r>
          </w:p>
        </w:tc>
      </w:tr>
      <w:tr w:rsidR="006650B1" w:rsidRPr="006650B1" w14:paraId="3F5045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81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04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9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BE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3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5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E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41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48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725</w:t>
            </w:r>
          </w:p>
        </w:tc>
      </w:tr>
      <w:tr w:rsidR="006650B1" w:rsidRPr="006650B1" w14:paraId="4CD0BA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39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A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6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DB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6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324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5A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301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1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868</w:t>
            </w:r>
          </w:p>
        </w:tc>
      </w:tr>
      <w:tr w:rsidR="006650B1" w:rsidRPr="006650B1" w14:paraId="08BBFA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3C5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FB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7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32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1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1EF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D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0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D0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045</w:t>
            </w:r>
          </w:p>
        </w:tc>
      </w:tr>
      <w:tr w:rsidR="006650B1" w:rsidRPr="006650B1" w14:paraId="2B4294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2C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6F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203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F6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1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C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0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53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6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.657</w:t>
            </w:r>
          </w:p>
        </w:tc>
      </w:tr>
      <w:tr w:rsidR="006650B1" w:rsidRPr="006650B1" w14:paraId="287959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687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70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101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2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34D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CD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53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4C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788</w:t>
            </w:r>
          </w:p>
        </w:tc>
      </w:tr>
      <w:tr w:rsidR="006650B1" w:rsidRPr="006650B1" w14:paraId="211AC8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88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2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7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1E7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2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05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85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08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3C6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37</w:t>
            </w:r>
          </w:p>
        </w:tc>
      </w:tr>
      <w:tr w:rsidR="006650B1" w:rsidRPr="006650B1" w14:paraId="5433C1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A9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F2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8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7D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6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67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8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7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3A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37</w:t>
            </w:r>
          </w:p>
        </w:tc>
      </w:tr>
      <w:tr w:rsidR="006650B1" w:rsidRPr="006650B1" w14:paraId="5B9CC9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E2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B30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4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8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8C4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4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49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646</w:t>
            </w:r>
          </w:p>
        </w:tc>
      </w:tr>
      <w:tr w:rsidR="006650B1" w:rsidRPr="006650B1" w14:paraId="457D25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A2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A50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4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E0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4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39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93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52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0E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744</w:t>
            </w:r>
          </w:p>
        </w:tc>
      </w:tr>
      <w:tr w:rsidR="006650B1" w:rsidRPr="006650B1" w14:paraId="548836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F1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96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67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503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8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E5B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11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5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6C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525</w:t>
            </w:r>
          </w:p>
        </w:tc>
      </w:tr>
      <w:tr w:rsidR="006650B1" w:rsidRPr="006650B1" w14:paraId="7B5EB1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3F1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73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69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E5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53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D0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331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7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067</w:t>
            </w:r>
          </w:p>
        </w:tc>
      </w:tr>
      <w:tr w:rsidR="006650B1" w:rsidRPr="006650B1" w14:paraId="376291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87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F72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8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3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94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F8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B1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49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75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48</w:t>
            </w:r>
          </w:p>
        </w:tc>
      </w:tr>
      <w:tr w:rsidR="006650B1" w:rsidRPr="006650B1" w14:paraId="4B597F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9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9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1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D6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7F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D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77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3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715</w:t>
            </w:r>
          </w:p>
        </w:tc>
      </w:tr>
      <w:tr w:rsidR="006650B1" w:rsidRPr="006650B1" w14:paraId="7BDDE8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BA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6B4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9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282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8B5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BF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4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5A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209</w:t>
            </w:r>
          </w:p>
        </w:tc>
      </w:tr>
      <w:tr w:rsidR="006650B1" w:rsidRPr="006650B1" w14:paraId="3654DE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47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E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71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FB3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9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E8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946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37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FE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727</w:t>
            </w:r>
          </w:p>
        </w:tc>
      </w:tr>
      <w:tr w:rsidR="006650B1" w:rsidRPr="006650B1" w14:paraId="40B80F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3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60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81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EDA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3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2A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5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DC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818</w:t>
            </w:r>
          </w:p>
        </w:tc>
      </w:tr>
      <w:tr w:rsidR="006650B1" w:rsidRPr="006650B1" w14:paraId="2DB936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A8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F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954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1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5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31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66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34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FB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61</w:t>
            </w:r>
          </w:p>
        </w:tc>
      </w:tr>
      <w:tr w:rsidR="006650B1" w:rsidRPr="006650B1" w14:paraId="444C88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7E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F78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0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1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7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07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2AC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38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F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4637</w:t>
            </w:r>
          </w:p>
        </w:tc>
      </w:tr>
      <w:tr w:rsidR="006650B1" w:rsidRPr="006650B1" w14:paraId="2EBCC7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AF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41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4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EE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2D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9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54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1F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936</w:t>
            </w:r>
          </w:p>
        </w:tc>
      </w:tr>
      <w:tr w:rsidR="006650B1" w:rsidRPr="006650B1" w14:paraId="6EFF35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9A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94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2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0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2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9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10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28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015</w:t>
            </w:r>
          </w:p>
        </w:tc>
      </w:tr>
      <w:tr w:rsidR="006650B1" w:rsidRPr="006650B1" w14:paraId="3EED91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D3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FDF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4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90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1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42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4A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4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9A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958</w:t>
            </w:r>
          </w:p>
        </w:tc>
      </w:tr>
      <w:tr w:rsidR="006650B1" w:rsidRPr="006650B1" w14:paraId="63FA11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DF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2B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AB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0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D9A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2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70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8533</w:t>
            </w:r>
          </w:p>
        </w:tc>
      </w:tr>
      <w:tr w:rsidR="006650B1" w:rsidRPr="006650B1" w14:paraId="3BDA13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67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16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5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158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6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9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BB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2F3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308</w:t>
            </w:r>
          </w:p>
        </w:tc>
      </w:tr>
      <w:tr w:rsidR="006650B1" w:rsidRPr="006650B1" w14:paraId="6E495B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7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98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5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26F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12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F4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057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724</w:t>
            </w:r>
          </w:p>
        </w:tc>
      </w:tr>
      <w:tr w:rsidR="006650B1" w:rsidRPr="006650B1" w14:paraId="55B66D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B0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BB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9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0E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B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0D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66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7952</w:t>
            </w:r>
          </w:p>
        </w:tc>
      </w:tr>
      <w:tr w:rsidR="006650B1" w:rsidRPr="006650B1" w14:paraId="3DA156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886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D62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02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32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F9E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AE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C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4101</w:t>
            </w:r>
          </w:p>
        </w:tc>
      </w:tr>
      <w:tr w:rsidR="006650B1" w:rsidRPr="006650B1" w14:paraId="5B2DFE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CE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5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BD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C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287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4A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565</w:t>
            </w:r>
          </w:p>
        </w:tc>
      </w:tr>
      <w:tr w:rsidR="006650B1" w:rsidRPr="006650B1" w14:paraId="796555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B3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4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9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E3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50F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31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62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706</w:t>
            </w:r>
          </w:p>
        </w:tc>
      </w:tr>
      <w:tr w:rsidR="006650B1" w:rsidRPr="006650B1" w14:paraId="1BF5C2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B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7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AF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88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74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2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D2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F8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209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5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73</w:t>
            </w:r>
          </w:p>
        </w:tc>
      </w:tr>
      <w:tr w:rsidR="006650B1" w:rsidRPr="006650B1" w14:paraId="782BCD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C6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3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6B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D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70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4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3</w:t>
            </w:r>
          </w:p>
        </w:tc>
      </w:tr>
      <w:tr w:rsidR="006650B1" w:rsidRPr="006650B1" w14:paraId="06928B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9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4D4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7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91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ED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200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D9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222</w:t>
            </w:r>
          </w:p>
        </w:tc>
      </w:tr>
      <w:tr w:rsidR="006650B1" w:rsidRPr="006650B1" w14:paraId="5DCF91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0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B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5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A0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2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8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7B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731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062</w:t>
            </w:r>
          </w:p>
        </w:tc>
      </w:tr>
      <w:tr w:rsidR="006650B1" w:rsidRPr="006650B1" w14:paraId="625567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6DE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36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5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689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3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58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27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7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23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86</w:t>
            </w:r>
          </w:p>
        </w:tc>
      </w:tr>
      <w:tr w:rsidR="006650B1" w:rsidRPr="006650B1" w14:paraId="0D2088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F09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72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5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0B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3D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D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3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E1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009</w:t>
            </w:r>
          </w:p>
        </w:tc>
      </w:tr>
      <w:tr w:rsidR="006650B1" w:rsidRPr="006650B1" w14:paraId="11844E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38C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2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6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6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8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C3D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CA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6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C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273</w:t>
            </w:r>
          </w:p>
        </w:tc>
      </w:tr>
      <w:tr w:rsidR="006650B1" w:rsidRPr="006650B1" w14:paraId="0F0AA1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3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39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2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37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0B3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10E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74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E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882</w:t>
            </w:r>
          </w:p>
        </w:tc>
      </w:tr>
      <w:tr w:rsidR="006650B1" w:rsidRPr="006650B1" w14:paraId="75A206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C6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2A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84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4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3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C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3EC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D9F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478</w:t>
            </w:r>
          </w:p>
        </w:tc>
      </w:tr>
      <w:tr w:rsidR="006650B1" w:rsidRPr="006650B1" w14:paraId="4CF659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10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5F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2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B8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1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02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F5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1F8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264</w:t>
            </w:r>
          </w:p>
        </w:tc>
      </w:tr>
      <w:tr w:rsidR="006650B1" w:rsidRPr="006650B1" w14:paraId="1C6721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72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8B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6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B7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2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969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51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0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728</w:t>
            </w:r>
          </w:p>
        </w:tc>
      </w:tr>
      <w:tr w:rsidR="006650B1" w:rsidRPr="006650B1" w14:paraId="438102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27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5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58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8F7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3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EE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3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48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48</w:t>
            </w:r>
          </w:p>
        </w:tc>
      </w:tr>
      <w:tr w:rsidR="006650B1" w:rsidRPr="006650B1" w14:paraId="2F8BDD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E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82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94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9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6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89B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0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3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2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492</w:t>
            </w:r>
          </w:p>
        </w:tc>
      </w:tr>
      <w:tr w:rsidR="006650B1" w:rsidRPr="006650B1" w14:paraId="1D87E7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E29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13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10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65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F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AA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3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6A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052</w:t>
            </w:r>
          </w:p>
        </w:tc>
      </w:tr>
      <w:tr w:rsidR="006650B1" w:rsidRPr="006650B1" w14:paraId="33064B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2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1F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05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D8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B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4B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06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541</w:t>
            </w:r>
          </w:p>
        </w:tc>
      </w:tr>
      <w:tr w:rsidR="006650B1" w:rsidRPr="006650B1" w14:paraId="18163F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97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DC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12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3D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9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F70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C7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1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3D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567</w:t>
            </w:r>
          </w:p>
        </w:tc>
      </w:tr>
      <w:tr w:rsidR="006650B1" w:rsidRPr="006650B1" w14:paraId="67F84B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0A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B8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74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2B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3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C3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523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57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4</w:t>
            </w:r>
          </w:p>
        </w:tc>
      </w:tr>
      <w:tr w:rsidR="006650B1" w:rsidRPr="006650B1" w14:paraId="75BD4F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C7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92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1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25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9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2F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C1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0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658</w:t>
            </w:r>
          </w:p>
        </w:tc>
      </w:tr>
      <w:tr w:rsidR="006650B1" w:rsidRPr="006650B1" w14:paraId="337256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81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C0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3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7D6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4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C8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80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3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996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051</w:t>
            </w:r>
          </w:p>
        </w:tc>
      </w:tr>
      <w:tr w:rsidR="006650B1" w:rsidRPr="006650B1" w14:paraId="779F9A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05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E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3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9C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0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1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7B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01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095</w:t>
            </w:r>
          </w:p>
        </w:tc>
      </w:tr>
      <w:tr w:rsidR="006650B1" w:rsidRPr="006650B1" w14:paraId="67CBE4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89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8E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32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3A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43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0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E6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33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C0C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921</w:t>
            </w:r>
          </w:p>
        </w:tc>
      </w:tr>
      <w:tr w:rsidR="006650B1" w:rsidRPr="006650B1" w14:paraId="745D08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1C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E2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43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1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86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4F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DFC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622</w:t>
            </w:r>
          </w:p>
        </w:tc>
      </w:tr>
      <w:tr w:rsidR="006650B1" w:rsidRPr="006650B1" w14:paraId="383CB0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D6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3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33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113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EEB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2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A6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758</w:t>
            </w:r>
          </w:p>
        </w:tc>
      </w:tr>
      <w:tr w:rsidR="006650B1" w:rsidRPr="006650B1" w14:paraId="608ABC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BAC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5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13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E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7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00F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E6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4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184</w:t>
            </w:r>
          </w:p>
        </w:tc>
      </w:tr>
      <w:tr w:rsidR="006650B1" w:rsidRPr="006650B1" w14:paraId="187A66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98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90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4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5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1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1F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D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618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2</w:t>
            </w:r>
          </w:p>
        </w:tc>
      </w:tr>
      <w:tr w:rsidR="006650B1" w:rsidRPr="006650B1" w14:paraId="71CE8B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42F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C3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58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2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6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F5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A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5C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116</w:t>
            </w:r>
          </w:p>
        </w:tc>
      </w:tr>
      <w:tr w:rsidR="006650B1" w:rsidRPr="006650B1" w14:paraId="651B08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BA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6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2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5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0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10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C8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31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42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27</w:t>
            </w:r>
          </w:p>
        </w:tc>
      </w:tr>
      <w:tr w:rsidR="006650B1" w:rsidRPr="006650B1" w14:paraId="7DF96F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0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FE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0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A83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3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00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F01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1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8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26</w:t>
            </w:r>
          </w:p>
        </w:tc>
      </w:tr>
      <w:tr w:rsidR="006650B1" w:rsidRPr="006650B1" w14:paraId="0082E3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F5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4FE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3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2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98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3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02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0672</w:t>
            </w:r>
          </w:p>
        </w:tc>
      </w:tr>
      <w:tr w:rsidR="006650B1" w:rsidRPr="006650B1" w14:paraId="0FB4C8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5B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A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7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3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CED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138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3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F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212</w:t>
            </w:r>
          </w:p>
        </w:tc>
      </w:tr>
      <w:tr w:rsidR="006650B1" w:rsidRPr="006650B1" w14:paraId="4636ED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411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35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5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D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1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7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F7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3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903</w:t>
            </w:r>
          </w:p>
        </w:tc>
      </w:tr>
      <w:tr w:rsidR="006650B1" w:rsidRPr="006650B1" w14:paraId="4B8012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B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AE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5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7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3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8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64F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7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69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912</w:t>
            </w:r>
          </w:p>
        </w:tc>
      </w:tr>
      <w:tr w:rsidR="006650B1" w:rsidRPr="006650B1" w14:paraId="4DA5E2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B9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D3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53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6F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2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77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BBD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7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3A9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9</w:t>
            </w:r>
          </w:p>
        </w:tc>
      </w:tr>
      <w:tr w:rsidR="006650B1" w:rsidRPr="006650B1" w14:paraId="455705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8B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2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5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6B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0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0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C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9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D8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76</w:t>
            </w:r>
          </w:p>
        </w:tc>
      </w:tr>
      <w:tr w:rsidR="006650B1" w:rsidRPr="006650B1" w14:paraId="7EB652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AE9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F3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0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B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31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8D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42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9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E33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331</w:t>
            </w:r>
          </w:p>
        </w:tc>
      </w:tr>
      <w:tr w:rsidR="006650B1" w:rsidRPr="006650B1" w14:paraId="664F60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44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B8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2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A0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4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AEB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38A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1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5716</w:t>
            </w:r>
          </w:p>
        </w:tc>
      </w:tr>
      <w:tr w:rsidR="006650B1" w:rsidRPr="006650B1" w14:paraId="105AD4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C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07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5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0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2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3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53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5E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172</w:t>
            </w:r>
          </w:p>
        </w:tc>
      </w:tr>
      <w:tr w:rsidR="006650B1" w:rsidRPr="006650B1" w14:paraId="206156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F00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9A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6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ECE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4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46A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C6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B25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189</w:t>
            </w:r>
          </w:p>
        </w:tc>
      </w:tr>
      <w:tr w:rsidR="006650B1" w:rsidRPr="006650B1" w14:paraId="413401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B7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BCD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6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45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4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8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E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37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324</w:t>
            </w:r>
          </w:p>
        </w:tc>
      </w:tr>
      <w:tr w:rsidR="006650B1" w:rsidRPr="006650B1" w14:paraId="0BD7B8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53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80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344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B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1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C2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5BF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1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E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858</w:t>
            </w:r>
          </w:p>
        </w:tc>
      </w:tr>
      <w:tr w:rsidR="006650B1" w:rsidRPr="006650B1" w14:paraId="31DF51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5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9D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59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3E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88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089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F4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5</w:t>
            </w:r>
          </w:p>
        </w:tc>
      </w:tr>
      <w:tr w:rsidR="006650B1" w:rsidRPr="006650B1" w14:paraId="627291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2C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A9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10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857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13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CC0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1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45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6329</w:t>
            </w:r>
          </w:p>
        </w:tc>
      </w:tr>
      <w:tr w:rsidR="006650B1" w:rsidRPr="006650B1" w14:paraId="77BDA9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9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E73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0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8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317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7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3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461</w:t>
            </w:r>
          </w:p>
        </w:tc>
      </w:tr>
      <w:tr w:rsidR="006650B1" w:rsidRPr="006650B1" w14:paraId="329790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270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33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66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B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10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1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2B9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2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BC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487</w:t>
            </w:r>
          </w:p>
        </w:tc>
      </w:tr>
      <w:tr w:rsidR="006650B1" w:rsidRPr="006650B1" w14:paraId="14CAA0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C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7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14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99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D6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4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C6D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2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4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944</w:t>
            </w:r>
          </w:p>
        </w:tc>
      </w:tr>
      <w:tr w:rsidR="006650B1" w:rsidRPr="006650B1" w14:paraId="5B0EF7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8A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07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427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24B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5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3B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60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E51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781</w:t>
            </w:r>
          </w:p>
        </w:tc>
      </w:tr>
      <w:tr w:rsidR="006650B1" w:rsidRPr="006650B1" w14:paraId="023243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5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67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22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C1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6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68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DD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35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152</w:t>
            </w:r>
          </w:p>
        </w:tc>
      </w:tr>
      <w:tr w:rsidR="006650B1" w:rsidRPr="006650B1" w14:paraId="7329A6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17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F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4B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1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3A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84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D5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38</w:t>
            </w:r>
          </w:p>
        </w:tc>
      </w:tr>
      <w:tr w:rsidR="006650B1" w:rsidRPr="006650B1" w14:paraId="4159A8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D37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F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82A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7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60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D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31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4B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08</w:t>
            </w:r>
          </w:p>
        </w:tc>
      </w:tr>
      <w:tr w:rsidR="006650B1" w:rsidRPr="006650B1" w14:paraId="02209C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81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C2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2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8EE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1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A7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A4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2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03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061</w:t>
            </w:r>
          </w:p>
        </w:tc>
      </w:tr>
      <w:tr w:rsidR="006650B1" w:rsidRPr="006650B1" w14:paraId="369A5B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DC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D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83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A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1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3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2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4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08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.3502</w:t>
            </w:r>
          </w:p>
        </w:tc>
      </w:tr>
      <w:tr w:rsidR="006650B1" w:rsidRPr="006650B1" w14:paraId="012D74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0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21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0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D4B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1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8A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32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6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222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54</w:t>
            </w:r>
          </w:p>
        </w:tc>
      </w:tr>
      <w:tr w:rsidR="006650B1" w:rsidRPr="006650B1" w14:paraId="3E8A7E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DA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AAF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318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AD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8C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8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4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81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9395</w:t>
            </w:r>
          </w:p>
        </w:tc>
      </w:tr>
      <w:tr w:rsidR="006650B1" w:rsidRPr="006650B1" w14:paraId="26F3BA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0B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E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48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D3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C1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21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4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5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351</w:t>
            </w:r>
          </w:p>
        </w:tc>
      </w:tr>
      <w:tr w:rsidR="006650B1" w:rsidRPr="006650B1" w14:paraId="4DE243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A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E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56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235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2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7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42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D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043</w:t>
            </w:r>
          </w:p>
        </w:tc>
      </w:tr>
      <w:tr w:rsidR="006650B1" w:rsidRPr="006650B1" w14:paraId="25C1F9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85E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09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07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6E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5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95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EB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235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388</w:t>
            </w:r>
          </w:p>
        </w:tc>
      </w:tr>
      <w:tr w:rsidR="006650B1" w:rsidRPr="006650B1" w14:paraId="579BA7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F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7C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7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5A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2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B7E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7B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0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8E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79</w:t>
            </w:r>
          </w:p>
        </w:tc>
      </w:tr>
      <w:tr w:rsidR="006650B1" w:rsidRPr="006650B1" w14:paraId="4ABEFE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75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F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9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0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5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B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F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3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F6E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45</w:t>
            </w:r>
          </w:p>
        </w:tc>
      </w:tr>
      <w:tr w:rsidR="006650B1" w:rsidRPr="006650B1" w14:paraId="1E308D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1DE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1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0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0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5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1A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6F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8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93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274</w:t>
            </w:r>
          </w:p>
        </w:tc>
      </w:tr>
      <w:tr w:rsidR="006650B1" w:rsidRPr="006650B1" w14:paraId="6CD1AA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FD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0B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5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830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12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42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2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9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96</w:t>
            </w:r>
          </w:p>
        </w:tc>
      </w:tr>
      <w:tr w:rsidR="006650B1" w:rsidRPr="006650B1" w14:paraId="6E183F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84C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8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4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3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1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B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7E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36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D0A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45</w:t>
            </w:r>
          </w:p>
        </w:tc>
      </w:tr>
      <w:tr w:rsidR="006650B1" w:rsidRPr="006650B1" w14:paraId="503FBE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F3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3B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66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D8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5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7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4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9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D3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624</w:t>
            </w:r>
          </w:p>
        </w:tc>
      </w:tr>
      <w:tr w:rsidR="006650B1" w:rsidRPr="006650B1" w14:paraId="371946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D5A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D6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16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410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6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4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01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9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2125</w:t>
            </w:r>
          </w:p>
        </w:tc>
      </w:tr>
      <w:tr w:rsidR="006650B1" w:rsidRPr="006650B1" w14:paraId="320600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C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96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48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37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F6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EA2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3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5A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551</w:t>
            </w:r>
          </w:p>
        </w:tc>
      </w:tr>
      <w:tr w:rsidR="006650B1" w:rsidRPr="006650B1" w14:paraId="39F36A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9E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3C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3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A7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1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1B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51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6A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945</w:t>
            </w:r>
          </w:p>
        </w:tc>
      </w:tr>
      <w:tr w:rsidR="006650B1" w:rsidRPr="006650B1" w14:paraId="330596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81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CDA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8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F0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5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94F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E1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86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05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816</w:t>
            </w:r>
          </w:p>
        </w:tc>
      </w:tr>
      <w:tr w:rsidR="006650B1" w:rsidRPr="006650B1" w14:paraId="42C19C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A1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4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7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12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4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310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60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5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C9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4</w:t>
            </w:r>
          </w:p>
        </w:tc>
      </w:tr>
      <w:tr w:rsidR="006650B1" w:rsidRPr="006650B1" w14:paraId="39B950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6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8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7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32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4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C66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55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5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B0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</w:t>
            </w:r>
          </w:p>
        </w:tc>
      </w:tr>
      <w:tr w:rsidR="006650B1" w:rsidRPr="006650B1" w14:paraId="79BA13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E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E16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7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4D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5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21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7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316</w:t>
            </w:r>
          </w:p>
        </w:tc>
      </w:tr>
      <w:tr w:rsidR="006650B1" w:rsidRPr="006650B1" w14:paraId="513DA5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12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22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11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5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B4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263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3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F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147</w:t>
            </w:r>
          </w:p>
        </w:tc>
      </w:tr>
      <w:tr w:rsidR="006650B1" w:rsidRPr="006650B1" w14:paraId="338984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90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8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1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EB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3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DA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3C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B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17</w:t>
            </w:r>
          </w:p>
        </w:tc>
      </w:tr>
      <w:tr w:rsidR="006650B1" w:rsidRPr="006650B1" w14:paraId="6FFAC1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7B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7FC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22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39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5E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0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E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025</w:t>
            </w:r>
          </w:p>
        </w:tc>
      </w:tr>
      <w:tr w:rsidR="006650B1" w:rsidRPr="006650B1" w14:paraId="5E01F9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E6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3C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42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F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7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C8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65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9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5C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124</w:t>
            </w:r>
          </w:p>
        </w:tc>
      </w:tr>
      <w:tr w:rsidR="006650B1" w:rsidRPr="006650B1" w14:paraId="25BC45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4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905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61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72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4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61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05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08</w:t>
            </w:r>
          </w:p>
        </w:tc>
      </w:tr>
      <w:tr w:rsidR="006650B1" w:rsidRPr="006650B1" w14:paraId="238559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C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2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7BD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1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BF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0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DB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76</w:t>
            </w:r>
          </w:p>
        </w:tc>
      </w:tr>
      <w:tr w:rsidR="006650B1" w:rsidRPr="006650B1" w14:paraId="6955E6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A1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89A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9D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06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C7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74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70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694</w:t>
            </w:r>
          </w:p>
        </w:tc>
      </w:tr>
      <w:tr w:rsidR="006650B1" w:rsidRPr="006650B1" w14:paraId="2164BF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211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799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55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92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F7F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D2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19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A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863</w:t>
            </w:r>
          </w:p>
        </w:tc>
      </w:tr>
      <w:tr w:rsidR="006650B1" w:rsidRPr="006650B1" w14:paraId="1F510E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6DF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BD8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87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8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1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E6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5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7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56</w:t>
            </w:r>
          </w:p>
        </w:tc>
      </w:tr>
      <w:tr w:rsidR="006650B1" w:rsidRPr="006650B1" w14:paraId="6A9829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1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FA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74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BAC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DC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A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77E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34</w:t>
            </w:r>
          </w:p>
        </w:tc>
      </w:tr>
      <w:tr w:rsidR="006650B1" w:rsidRPr="006650B1" w14:paraId="6EA5CC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94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4A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9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7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76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506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3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0C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</w:t>
            </w:r>
          </w:p>
        </w:tc>
      </w:tr>
      <w:tr w:rsidR="006650B1" w:rsidRPr="006650B1" w14:paraId="7F5880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8E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73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0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41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1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5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08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0A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7595</w:t>
            </w:r>
          </w:p>
        </w:tc>
      </w:tr>
      <w:tr w:rsidR="006650B1" w:rsidRPr="006650B1" w14:paraId="005231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B1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A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5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834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6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10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8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6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F7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584</w:t>
            </w:r>
          </w:p>
        </w:tc>
      </w:tr>
      <w:tr w:rsidR="006650B1" w:rsidRPr="006650B1" w14:paraId="6B4D9B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DE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E62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49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A0E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B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8D3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9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88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928</w:t>
            </w:r>
          </w:p>
        </w:tc>
      </w:tr>
      <w:tr w:rsidR="006650B1" w:rsidRPr="006650B1" w14:paraId="45E20E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0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B4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49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11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4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26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15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AB5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8822</w:t>
            </w:r>
          </w:p>
        </w:tc>
      </w:tr>
      <w:tr w:rsidR="006650B1" w:rsidRPr="006650B1" w14:paraId="75EA63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6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B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4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DE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4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66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3C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1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F1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5466</w:t>
            </w:r>
          </w:p>
        </w:tc>
      </w:tr>
      <w:tr w:rsidR="006650B1" w:rsidRPr="006650B1" w14:paraId="152FCD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D0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B85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270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FA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4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C22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6E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361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8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29</w:t>
            </w:r>
          </w:p>
        </w:tc>
      </w:tr>
      <w:tr w:rsidR="006650B1" w:rsidRPr="006650B1" w14:paraId="485369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81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7D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3078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F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2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72F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019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460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6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99</w:t>
            </w:r>
          </w:p>
        </w:tc>
      </w:tr>
      <w:tr w:rsidR="006650B1" w:rsidRPr="006650B1" w14:paraId="74EA3E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C7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78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956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CE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2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1F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E2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1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A7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5764</w:t>
            </w:r>
          </w:p>
        </w:tc>
      </w:tr>
      <w:tr w:rsidR="006650B1" w:rsidRPr="006650B1" w14:paraId="33A400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4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8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7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3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03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4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965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8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B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535</w:t>
            </w:r>
          </w:p>
        </w:tc>
      </w:tr>
      <w:tr w:rsidR="006650B1" w:rsidRPr="006650B1" w14:paraId="2B2FFB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E1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90F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86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2C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2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59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B0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8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FC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269</w:t>
            </w:r>
          </w:p>
        </w:tc>
      </w:tr>
      <w:tr w:rsidR="006650B1" w:rsidRPr="006650B1" w14:paraId="4F7DF7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B9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07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3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0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5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9B4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AC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9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D5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05</w:t>
            </w:r>
          </w:p>
        </w:tc>
      </w:tr>
      <w:tr w:rsidR="006650B1" w:rsidRPr="006650B1" w14:paraId="7BC0C0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F47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6D7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4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2DD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AD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AB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F9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899</w:t>
            </w:r>
          </w:p>
        </w:tc>
      </w:tr>
      <w:tr w:rsidR="006650B1" w:rsidRPr="006650B1" w14:paraId="72F85E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5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A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7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3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36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EE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415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CC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374</w:t>
            </w:r>
          </w:p>
        </w:tc>
      </w:tr>
      <w:tr w:rsidR="006650B1" w:rsidRPr="006650B1" w14:paraId="0987D7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6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6A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71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7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3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2C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41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4A7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74</w:t>
            </w:r>
          </w:p>
        </w:tc>
      </w:tr>
      <w:tr w:rsidR="006650B1" w:rsidRPr="006650B1" w14:paraId="597EAE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0E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93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11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70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3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D4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3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2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46</w:t>
            </w:r>
          </w:p>
        </w:tc>
      </w:tr>
      <w:tr w:rsidR="006650B1" w:rsidRPr="006650B1" w14:paraId="688ECC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C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5D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22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A56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9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7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1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6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A4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185</w:t>
            </w:r>
          </w:p>
        </w:tc>
      </w:tr>
      <w:tr w:rsidR="006650B1" w:rsidRPr="006650B1" w14:paraId="5F6CFC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28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A5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2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1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5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58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33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6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1F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675</w:t>
            </w:r>
          </w:p>
        </w:tc>
      </w:tr>
      <w:tr w:rsidR="006650B1" w:rsidRPr="006650B1" w14:paraId="0440D4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BB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AE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12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6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CE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C48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7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DC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059</w:t>
            </w:r>
          </w:p>
        </w:tc>
      </w:tr>
      <w:tr w:rsidR="006650B1" w:rsidRPr="006650B1" w14:paraId="387716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73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90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E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7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CCF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8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068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413</w:t>
            </w:r>
          </w:p>
        </w:tc>
      </w:tr>
      <w:tr w:rsidR="006650B1" w:rsidRPr="006650B1" w14:paraId="2E40C5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55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D30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83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2C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6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30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90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9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CB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45</w:t>
            </w:r>
          </w:p>
        </w:tc>
      </w:tr>
      <w:tr w:rsidR="006650B1" w:rsidRPr="006650B1" w14:paraId="7B25DC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129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B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90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E9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5D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A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629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9F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068</w:t>
            </w:r>
          </w:p>
        </w:tc>
      </w:tr>
      <w:tr w:rsidR="006650B1" w:rsidRPr="006650B1" w14:paraId="13E335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A7A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5B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62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4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09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F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72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708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2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139</w:t>
            </w:r>
          </w:p>
        </w:tc>
      </w:tr>
      <w:tr w:rsidR="006650B1" w:rsidRPr="006650B1" w14:paraId="5127D6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D6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BB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15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C84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9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1B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AB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750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3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17</w:t>
            </w:r>
          </w:p>
        </w:tc>
      </w:tr>
      <w:tr w:rsidR="006650B1" w:rsidRPr="006650B1" w14:paraId="6FE2C1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8B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A0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650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38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987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087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20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5B9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94</w:t>
            </w:r>
          </w:p>
        </w:tc>
      </w:tr>
      <w:tr w:rsidR="006650B1" w:rsidRPr="006650B1" w14:paraId="128C2E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D6F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75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7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A4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9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1DF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EF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24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F6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9834</w:t>
            </w:r>
          </w:p>
        </w:tc>
      </w:tr>
      <w:tr w:rsidR="006650B1" w:rsidRPr="006650B1" w14:paraId="061C21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9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1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063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F3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8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79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3C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49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01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5094</w:t>
            </w:r>
          </w:p>
        </w:tc>
      </w:tr>
      <w:tr w:rsidR="006650B1" w:rsidRPr="006650B1" w14:paraId="4E4B19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E3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0A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0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803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4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7F4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9B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52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97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66</w:t>
            </w:r>
          </w:p>
        </w:tc>
      </w:tr>
      <w:tr w:rsidR="006650B1" w:rsidRPr="006650B1" w14:paraId="6B56F8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CD8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95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5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A4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7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57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873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105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C8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08</w:t>
            </w:r>
          </w:p>
        </w:tc>
      </w:tr>
      <w:tr w:rsidR="006650B1" w:rsidRPr="006650B1" w14:paraId="57FCD2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8B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6C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5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402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74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1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181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BD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022</w:t>
            </w:r>
          </w:p>
        </w:tc>
      </w:tr>
      <w:tr w:rsidR="006650B1" w:rsidRPr="006650B1" w14:paraId="04EC2B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0F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E3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6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240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CA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E6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9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8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223</w:t>
            </w:r>
          </w:p>
        </w:tc>
      </w:tr>
      <w:tr w:rsidR="006650B1" w:rsidRPr="006650B1" w14:paraId="7C14B7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CA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69E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186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711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9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B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8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86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9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446</w:t>
            </w:r>
          </w:p>
        </w:tc>
      </w:tr>
      <w:tr w:rsidR="006650B1" w:rsidRPr="006650B1" w14:paraId="5386FD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B0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0A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4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0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4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4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F4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5681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CB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7</w:t>
            </w:r>
          </w:p>
        </w:tc>
      </w:tr>
      <w:tr w:rsidR="006650B1" w:rsidRPr="006650B1" w14:paraId="63DF41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0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C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68C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B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C7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5681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D9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11</w:t>
            </w:r>
          </w:p>
        </w:tc>
      </w:tr>
      <w:tr w:rsidR="006650B1" w:rsidRPr="006650B1" w14:paraId="3008F3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82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1A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8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8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4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5EB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4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58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35</w:t>
            </w:r>
          </w:p>
        </w:tc>
      </w:tr>
      <w:tr w:rsidR="006650B1" w:rsidRPr="006650B1" w14:paraId="5C83C2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ED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B6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8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E55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1B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A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59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1B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109</w:t>
            </w:r>
          </w:p>
        </w:tc>
      </w:tr>
      <w:tr w:rsidR="006650B1" w:rsidRPr="006650B1" w14:paraId="3724D2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AF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78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76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71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3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EA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29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1F3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668</w:t>
            </w:r>
          </w:p>
        </w:tc>
      </w:tr>
      <w:tr w:rsidR="006650B1" w:rsidRPr="006650B1" w14:paraId="586226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5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4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817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389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95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5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8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55</w:t>
            </w:r>
          </w:p>
        </w:tc>
      </w:tr>
      <w:tr w:rsidR="006650B1" w:rsidRPr="006650B1" w14:paraId="49CAD7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A6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2DE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88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30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0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E0F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49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0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E0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07</w:t>
            </w:r>
          </w:p>
        </w:tc>
      </w:tr>
      <w:tr w:rsidR="006650B1" w:rsidRPr="006650B1" w14:paraId="70D6C0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FF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B4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30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85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3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9A0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5F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5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61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865</w:t>
            </w:r>
          </w:p>
        </w:tc>
      </w:tr>
      <w:tr w:rsidR="006650B1" w:rsidRPr="006650B1" w14:paraId="28DD73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66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1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128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34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0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53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6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7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0BC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579</w:t>
            </w:r>
          </w:p>
        </w:tc>
      </w:tr>
      <w:tr w:rsidR="006650B1" w:rsidRPr="006650B1" w14:paraId="298479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6CD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9A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676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B5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E9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F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6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9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214</w:t>
            </w:r>
          </w:p>
        </w:tc>
      </w:tr>
      <w:tr w:rsidR="006650B1" w:rsidRPr="006650B1" w14:paraId="516B62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B4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0C0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8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499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43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6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32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0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F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96</w:t>
            </w:r>
          </w:p>
        </w:tc>
      </w:tr>
      <w:tr w:rsidR="006650B1" w:rsidRPr="006650B1" w14:paraId="140199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50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5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124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7A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D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171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1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420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022</w:t>
            </w:r>
          </w:p>
        </w:tc>
      </w:tr>
      <w:tr w:rsidR="006650B1" w:rsidRPr="006650B1" w14:paraId="1E3E4A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6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7A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74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B4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3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D6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5D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3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B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5</w:t>
            </w:r>
          </w:p>
        </w:tc>
      </w:tr>
      <w:tr w:rsidR="006650B1" w:rsidRPr="006650B1" w14:paraId="37A454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AE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55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7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BF1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3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EF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CD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024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F1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428</w:t>
            </w:r>
          </w:p>
        </w:tc>
      </w:tr>
      <w:tr w:rsidR="006650B1" w:rsidRPr="006650B1" w14:paraId="2CD866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55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F2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97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59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5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49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90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60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C5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644</w:t>
            </w:r>
          </w:p>
        </w:tc>
      </w:tr>
      <w:tr w:rsidR="006650B1" w:rsidRPr="006650B1" w14:paraId="70666D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C7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36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5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AA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8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627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2D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9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4A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071</w:t>
            </w:r>
          </w:p>
        </w:tc>
      </w:tr>
      <w:tr w:rsidR="006650B1" w:rsidRPr="006650B1" w14:paraId="793EFE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3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7C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4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82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1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BD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35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4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9396</w:t>
            </w:r>
          </w:p>
        </w:tc>
      </w:tr>
      <w:tr w:rsidR="006650B1" w:rsidRPr="006650B1" w14:paraId="6DFB52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0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C4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4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DF2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5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1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0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BB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7526</w:t>
            </w:r>
          </w:p>
        </w:tc>
      </w:tr>
      <w:tr w:rsidR="006650B1" w:rsidRPr="006650B1" w14:paraId="79A817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E9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7C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2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A1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8A7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F6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F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081</w:t>
            </w:r>
          </w:p>
        </w:tc>
      </w:tr>
      <w:tr w:rsidR="006650B1" w:rsidRPr="006650B1" w14:paraId="174561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1F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3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7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9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32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000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69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088</w:t>
            </w:r>
          </w:p>
        </w:tc>
      </w:tr>
      <w:tr w:rsidR="006650B1" w:rsidRPr="006650B1" w14:paraId="018E22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60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A98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4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6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10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60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91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93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686</w:t>
            </w:r>
          </w:p>
        </w:tc>
      </w:tr>
      <w:tr w:rsidR="006650B1" w:rsidRPr="006650B1" w14:paraId="3973E8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AF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8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90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2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D7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BA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E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8951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3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603</w:t>
            </w:r>
          </w:p>
        </w:tc>
      </w:tr>
      <w:tr w:rsidR="006650B1" w:rsidRPr="006650B1" w14:paraId="7E9206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8C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37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54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7B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6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B9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99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7D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318</w:t>
            </w:r>
          </w:p>
        </w:tc>
      </w:tr>
      <w:tr w:rsidR="006650B1" w:rsidRPr="006650B1" w14:paraId="49FF46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A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4A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60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E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D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A24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41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0F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476</w:t>
            </w:r>
          </w:p>
        </w:tc>
      </w:tr>
      <w:tr w:rsidR="006650B1" w:rsidRPr="006650B1" w14:paraId="7E18FB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D4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7D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92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96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98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6D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5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C1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21</w:t>
            </w:r>
          </w:p>
        </w:tc>
      </w:tr>
      <w:tr w:rsidR="006650B1" w:rsidRPr="006650B1" w14:paraId="0DB6C7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C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DF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5E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2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7B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AE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987</w:t>
            </w:r>
          </w:p>
        </w:tc>
      </w:tr>
      <w:tr w:rsidR="006650B1" w:rsidRPr="006650B1" w14:paraId="52CC1A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A0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1EB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03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0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65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18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4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2B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78</w:t>
            </w:r>
          </w:p>
        </w:tc>
      </w:tr>
      <w:tr w:rsidR="006650B1" w:rsidRPr="006650B1" w14:paraId="4EFED2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1B7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2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87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5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2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C8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8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3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9D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28</w:t>
            </w:r>
          </w:p>
        </w:tc>
      </w:tr>
      <w:tr w:rsidR="006650B1" w:rsidRPr="006650B1" w14:paraId="099380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4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1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8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B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49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25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31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1297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6A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.192</w:t>
            </w:r>
          </w:p>
        </w:tc>
      </w:tr>
      <w:tr w:rsidR="006650B1" w:rsidRPr="006650B1" w14:paraId="6DDE15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822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FC4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44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D8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5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A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8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23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AB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315</w:t>
            </w:r>
          </w:p>
        </w:tc>
      </w:tr>
      <w:tr w:rsidR="006650B1" w:rsidRPr="006650B1" w14:paraId="534599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C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C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76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CB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0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2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7D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12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5</w:t>
            </w:r>
          </w:p>
        </w:tc>
      </w:tr>
      <w:tr w:rsidR="006650B1" w:rsidRPr="006650B1" w14:paraId="27CEA7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60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1A4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30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CA5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1C1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1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3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23D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19</w:t>
            </w:r>
          </w:p>
        </w:tc>
      </w:tr>
      <w:tr w:rsidR="006650B1" w:rsidRPr="006650B1" w14:paraId="595F2B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19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A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9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0E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F8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D96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3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C2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144</w:t>
            </w:r>
          </w:p>
        </w:tc>
      </w:tr>
      <w:tr w:rsidR="006650B1" w:rsidRPr="006650B1" w14:paraId="7B2323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89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56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16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381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88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82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3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4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D81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16</w:t>
            </w:r>
          </w:p>
        </w:tc>
      </w:tr>
      <w:tr w:rsidR="006650B1" w:rsidRPr="006650B1" w14:paraId="231E62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1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44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4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1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518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7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4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9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007</w:t>
            </w:r>
          </w:p>
        </w:tc>
      </w:tr>
      <w:tr w:rsidR="006650B1" w:rsidRPr="006650B1" w14:paraId="73235F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FF7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1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49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66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5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35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E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6E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095</w:t>
            </w:r>
          </w:p>
        </w:tc>
      </w:tr>
      <w:tr w:rsidR="006650B1" w:rsidRPr="006650B1" w14:paraId="467EB4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2A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08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79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D7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1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41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3B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32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57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906</w:t>
            </w:r>
          </w:p>
        </w:tc>
      </w:tr>
      <w:tr w:rsidR="006650B1" w:rsidRPr="006650B1" w14:paraId="06077A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A2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726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8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E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1C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78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94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8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11</w:t>
            </w:r>
          </w:p>
        </w:tc>
      </w:tr>
      <w:tr w:rsidR="006650B1" w:rsidRPr="006650B1" w14:paraId="13AB52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F7C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19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30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D4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5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36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4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AC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612</w:t>
            </w:r>
          </w:p>
        </w:tc>
      </w:tr>
      <w:tr w:rsidR="006650B1" w:rsidRPr="006650B1" w14:paraId="3C2B4F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55C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C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30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3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1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00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52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62D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8503</w:t>
            </w:r>
          </w:p>
        </w:tc>
      </w:tr>
      <w:tr w:rsidR="006650B1" w:rsidRPr="006650B1" w14:paraId="44A3FC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7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64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68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3EC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3A9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F9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9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4A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507</w:t>
            </w:r>
          </w:p>
        </w:tc>
      </w:tr>
      <w:tr w:rsidR="006650B1" w:rsidRPr="006650B1" w14:paraId="751E05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6F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F87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0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D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13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8A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D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1D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735</w:t>
            </w:r>
          </w:p>
        </w:tc>
      </w:tr>
      <w:tr w:rsidR="006650B1" w:rsidRPr="006650B1" w14:paraId="7F6EFF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C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E4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3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7D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2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96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225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DA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003</w:t>
            </w:r>
          </w:p>
        </w:tc>
      </w:tr>
      <w:tr w:rsidR="006650B1" w:rsidRPr="006650B1" w14:paraId="48F3CE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D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9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3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E7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9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4E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84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89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359</w:t>
            </w:r>
          </w:p>
        </w:tc>
      </w:tr>
      <w:tr w:rsidR="006650B1" w:rsidRPr="006650B1" w14:paraId="171AFA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B54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59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4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C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9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64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0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55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0133</w:t>
            </w:r>
          </w:p>
        </w:tc>
      </w:tr>
      <w:tr w:rsidR="006650B1" w:rsidRPr="006650B1" w14:paraId="79BCFD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A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2D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7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EE1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9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AAB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D2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6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80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657</w:t>
            </w:r>
          </w:p>
        </w:tc>
      </w:tr>
      <w:tr w:rsidR="006650B1" w:rsidRPr="006650B1" w14:paraId="257131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58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64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80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B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5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8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68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1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358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9462</w:t>
            </w:r>
          </w:p>
        </w:tc>
      </w:tr>
      <w:tr w:rsidR="006650B1" w:rsidRPr="006650B1" w14:paraId="211284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01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DB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9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01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4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5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C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88A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585</w:t>
            </w:r>
          </w:p>
        </w:tc>
      </w:tr>
      <w:tr w:rsidR="006650B1" w:rsidRPr="006650B1" w14:paraId="6E6DAE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DC8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38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93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1B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2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4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D8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32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316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4122</w:t>
            </w:r>
          </w:p>
        </w:tc>
      </w:tr>
      <w:tr w:rsidR="006650B1" w:rsidRPr="006650B1" w14:paraId="204114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001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42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9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67E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B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C5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2411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DC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441</w:t>
            </w:r>
          </w:p>
        </w:tc>
      </w:tr>
      <w:tr w:rsidR="006650B1" w:rsidRPr="006650B1" w14:paraId="6AB398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9D7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AB2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4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4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5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6AE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73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2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A2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76</w:t>
            </w:r>
          </w:p>
        </w:tc>
      </w:tr>
      <w:tr w:rsidR="006650B1" w:rsidRPr="006650B1" w14:paraId="0FD7DB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B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8C3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84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342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2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3E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2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B3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232</w:t>
            </w:r>
          </w:p>
        </w:tc>
      </w:tr>
      <w:tr w:rsidR="006650B1" w:rsidRPr="006650B1" w14:paraId="54131C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4B6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CB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9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81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21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7B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F0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369</w:t>
            </w:r>
          </w:p>
        </w:tc>
      </w:tr>
      <w:tr w:rsidR="006650B1" w:rsidRPr="006650B1" w14:paraId="3CF195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6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01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30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DBF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13F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A3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84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3B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154</w:t>
            </w:r>
          </w:p>
        </w:tc>
      </w:tr>
      <w:tr w:rsidR="006650B1" w:rsidRPr="006650B1" w14:paraId="68EAC7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FB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D9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99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AC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93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00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0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D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219</w:t>
            </w:r>
          </w:p>
        </w:tc>
      </w:tr>
      <w:tr w:rsidR="006650B1" w:rsidRPr="006650B1" w14:paraId="08E0AE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BE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A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4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298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07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B3A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6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D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828</w:t>
            </w:r>
          </w:p>
        </w:tc>
      </w:tr>
      <w:tr w:rsidR="006650B1" w:rsidRPr="006650B1" w14:paraId="3A866D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238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1A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62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5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2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8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A72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895</w:t>
            </w:r>
          </w:p>
        </w:tc>
      </w:tr>
      <w:tr w:rsidR="006650B1" w:rsidRPr="006650B1" w14:paraId="36DA3E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A4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23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80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61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1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F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93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2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CD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89</w:t>
            </w:r>
          </w:p>
        </w:tc>
      </w:tr>
      <w:tr w:rsidR="006650B1" w:rsidRPr="006650B1" w14:paraId="345FFA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40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5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70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4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E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8F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0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E5B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4366</w:t>
            </w:r>
          </w:p>
        </w:tc>
      </w:tr>
      <w:tr w:rsidR="006650B1" w:rsidRPr="006650B1" w14:paraId="3399A2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F0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5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4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EA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2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8C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3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E4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945</w:t>
            </w:r>
          </w:p>
        </w:tc>
      </w:tr>
      <w:tr w:rsidR="006650B1" w:rsidRPr="006650B1" w14:paraId="4F7AED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D6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95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9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3B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5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32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AA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CA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327</w:t>
            </w:r>
          </w:p>
        </w:tc>
      </w:tr>
      <w:tr w:rsidR="006650B1" w:rsidRPr="006650B1" w14:paraId="004BCD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03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D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9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CF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6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DB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40C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6455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A9B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362</w:t>
            </w:r>
          </w:p>
        </w:tc>
      </w:tr>
      <w:tr w:rsidR="006650B1" w:rsidRPr="006650B1" w14:paraId="53ED79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44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C5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50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0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6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7B8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18B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2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B6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162</w:t>
            </w:r>
          </w:p>
        </w:tc>
      </w:tr>
      <w:tr w:rsidR="006650B1" w:rsidRPr="006650B1" w14:paraId="1244F6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2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C3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5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A8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73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4E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5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40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71</w:t>
            </w:r>
          </w:p>
        </w:tc>
      </w:tr>
      <w:tr w:rsidR="006650B1" w:rsidRPr="006650B1" w14:paraId="0D2CE4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7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9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08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52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B3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6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5F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FD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7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9B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1</w:t>
            </w:r>
          </w:p>
        </w:tc>
      </w:tr>
      <w:tr w:rsidR="006650B1" w:rsidRPr="006650B1" w14:paraId="6E05B0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7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64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C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2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41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24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62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50D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285</w:t>
            </w:r>
          </w:p>
        </w:tc>
      </w:tr>
      <w:tr w:rsidR="006650B1" w:rsidRPr="006650B1" w14:paraId="1067EC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84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432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7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81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8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6B7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A58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7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F9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58</w:t>
            </w:r>
          </w:p>
        </w:tc>
      </w:tr>
      <w:tr w:rsidR="006650B1" w:rsidRPr="006650B1" w14:paraId="4F6C3C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74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78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36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11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9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037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16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7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07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54</w:t>
            </w:r>
          </w:p>
        </w:tc>
      </w:tr>
      <w:tr w:rsidR="006650B1" w:rsidRPr="006650B1" w14:paraId="36D54C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F74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4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F81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41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F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19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F54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811</w:t>
            </w:r>
          </w:p>
        </w:tc>
      </w:tr>
      <w:tr w:rsidR="006650B1" w:rsidRPr="006650B1" w14:paraId="26B26B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9CE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0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2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4E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A4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D8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5350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6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11</w:t>
            </w:r>
          </w:p>
        </w:tc>
      </w:tr>
      <w:tr w:rsidR="006650B1" w:rsidRPr="006650B1" w14:paraId="5B10C7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18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3CE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75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273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7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8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AD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1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FA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28</w:t>
            </w:r>
          </w:p>
        </w:tc>
      </w:tr>
      <w:tr w:rsidR="006650B1" w:rsidRPr="006650B1" w14:paraId="7C7B5F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D1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A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962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6F8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35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294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6F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977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63A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928</w:t>
            </w:r>
          </w:p>
        </w:tc>
      </w:tr>
      <w:tr w:rsidR="006650B1" w:rsidRPr="006650B1" w14:paraId="12D071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93F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F4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290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FC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3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CA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54E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977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C5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928</w:t>
            </w:r>
          </w:p>
        </w:tc>
      </w:tr>
      <w:tr w:rsidR="006650B1" w:rsidRPr="006650B1" w14:paraId="735595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5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9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7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4B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D1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F6D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3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2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845</w:t>
            </w:r>
          </w:p>
        </w:tc>
      </w:tr>
      <w:tr w:rsidR="006650B1" w:rsidRPr="006650B1" w14:paraId="34936E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B6E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CD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26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460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4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98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9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507</w:t>
            </w:r>
          </w:p>
        </w:tc>
      </w:tr>
      <w:tr w:rsidR="006650B1" w:rsidRPr="006650B1" w14:paraId="16B13A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98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4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7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001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3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2E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2A0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6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0F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191</w:t>
            </w:r>
          </w:p>
        </w:tc>
      </w:tr>
      <w:tr w:rsidR="006650B1" w:rsidRPr="006650B1" w14:paraId="4E76B2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53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33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9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8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116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AC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10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3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9</w:t>
            </w:r>
          </w:p>
        </w:tc>
      </w:tr>
      <w:tr w:rsidR="006650B1" w:rsidRPr="006650B1" w14:paraId="17F3F1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8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48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91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DDF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2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B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F6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9524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0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51</w:t>
            </w:r>
          </w:p>
        </w:tc>
      </w:tr>
      <w:tr w:rsidR="006650B1" w:rsidRPr="006650B1" w14:paraId="3E1DAC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25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5C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9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F8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29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049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87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9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9F4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79</w:t>
            </w:r>
          </w:p>
        </w:tc>
      </w:tr>
      <w:tr w:rsidR="006650B1" w:rsidRPr="006650B1" w14:paraId="1BE10D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48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C0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7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CD6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7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55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12E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9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8A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75</w:t>
            </w:r>
          </w:p>
        </w:tc>
      </w:tr>
      <w:tr w:rsidR="006650B1" w:rsidRPr="006650B1" w14:paraId="3FAA360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4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F7C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9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A9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2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381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12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3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D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571</w:t>
            </w:r>
          </w:p>
        </w:tc>
      </w:tr>
      <w:tr w:rsidR="006650B1" w:rsidRPr="006650B1" w14:paraId="025B67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66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F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8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28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1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B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CA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4893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BC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014</w:t>
            </w:r>
          </w:p>
        </w:tc>
      </w:tr>
      <w:tr w:rsidR="006650B1" w:rsidRPr="006650B1" w14:paraId="6B3174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5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D1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B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3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9A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AD3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74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924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257</w:t>
            </w:r>
          </w:p>
        </w:tc>
      </w:tr>
      <w:tr w:rsidR="006650B1" w:rsidRPr="006650B1" w14:paraId="2C7291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E19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37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7C2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7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05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8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927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21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172</w:t>
            </w:r>
          </w:p>
        </w:tc>
      </w:tr>
      <w:tr w:rsidR="006650B1" w:rsidRPr="006650B1" w14:paraId="409BDF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829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B67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9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0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CB5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79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1E0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424</w:t>
            </w:r>
          </w:p>
        </w:tc>
      </w:tr>
      <w:tr w:rsidR="006650B1" w:rsidRPr="006650B1" w14:paraId="5435CE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E26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A2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4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8B6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0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9B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80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0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6C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23</w:t>
            </w:r>
          </w:p>
        </w:tc>
      </w:tr>
      <w:tr w:rsidR="006650B1" w:rsidRPr="006650B1" w14:paraId="762700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0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1A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01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74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7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1A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3B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7B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12</w:t>
            </w:r>
          </w:p>
        </w:tc>
      </w:tr>
      <w:tr w:rsidR="006650B1" w:rsidRPr="006650B1" w14:paraId="7515E9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79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E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0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13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9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2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298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98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46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89</w:t>
            </w:r>
          </w:p>
        </w:tc>
      </w:tr>
      <w:tr w:rsidR="006650B1" w:rsidRPr="006650B1" w14:paraId="02E9D2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8FB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1E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D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1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A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9C2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5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9D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729</w:t>
            </w:r>
          </w:p>
        </w:tc>
      </w:tr>
      <w:tr w:rsidR="006650B1" w:rsidRPr="006650B1" w14:paraId="44FA20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E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FF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7B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2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8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1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002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2B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094</w:t>
            </w:r>
          </w:p>
        </w:tc>
      </w:tr>
      <w:tr w:rsidR="006650B1" w:rsidRPr="006650B1" w14:paraId="46AD4B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B0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1AA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3F3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42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1C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7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EA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221</w:t>
            </w:r>
          </w:p>
        </w:tc>
      </w:tr>
      <w:tr w:rsidR="006650B1" w:rsidRPr="006650B1" w14:paraId="21AADB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56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A4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991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16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7A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B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588</w:t>
            </w:r>
          </w:p>
        </w:tc>
      </w:tr>
      <w:tr w:rsidR="006650B1" w:rsidRPr="006650B1" w14:paraId="2A2608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6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3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5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1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7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A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95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B3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539</w:t>
            </w:r>
          </w:p>
        </w:tc>
      </w:tr>
      <w:tr w:rsidR="006650B1" w:rsidRPr="006650B1" w14:paraId="195760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EE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7E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8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87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47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32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D0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001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C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107</w:t>
            </w:r>
          </w:p>
        </w:tc>
      </w:tr>
      <w:tr w:rsidR="006650B1" w:rsidRPr="006650B1" w14:paraId="458A7B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45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D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00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AF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8A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6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38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E2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87</w:t>
            </w:r>
          </w:p>
        </w:tc>
      </w:tr>
      <w:tr w:rsidR="006650B1" w:rsidRPr="006650B1" w14:paraId="3BD1FE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6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40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30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3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2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4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79B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38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68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073</w:t>
            </w:r>
          </w:p>
        </w:tc>
      </w:tr>
      <w:tr w:rsidR="006650B1" w:rsidRPr="006650B1" w14:paraId="498B85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0E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DB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1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6D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8A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CB7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547</w:t>
            </w:r>
          </w:p>
        </w:tc>
      </w:tr>
      <w:tr w:rsidR="006650B1" w:rsidRPr="006650B1" w14:paraId="15B26A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420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7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56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B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2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C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69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7F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065</w:t>
            </w:r>
          </w:p>
        </w:tc>
      </w:tr>
      <w:tr w:rsidR="006650B1" w:rsidRPr="006650B1" w14:paraId="750CD2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7D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E1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60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63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0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A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D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54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0C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07</w:t>
            </w:r>
          </w:p>
        </w:tc>
      </w:tr>
      <w:tr w:rsidR="006650B1" w:rsidRPr="006650B1" w14:paraId="32B86F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33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2C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3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86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1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38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666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85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2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1499</w:t>
            </w:r>
          </w:p>
        </w:tc>
      </w:tr>
      <w:tr w:rsidR="006650B1" w:rsidRPr="006650B1" w14:paraId="08D499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5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FFA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63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3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4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2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C3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71</w:t>
            </w:r>
          </w:p>
        </w:tc>
      </w:tr>
      <w:tr w:rsidR="006650B1" w:rsidRPr="006650B1" w14:paraId="559B23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6F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A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4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67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41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22C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6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3F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245</w:t>
            </w:r>
          </w:p>
        </w:tc>
      </w:tr>
      <w:tr w:rsidR="006650B1" w:rsidRPr="006650B1" w14:paraId="7E56F9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07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F5E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45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9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D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D1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8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D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919</w:t>
            </w:r>
          </w:p>
        </w:tc>
      </w:tr>
      <w:tr w:rsidR="006650B1" w:rsidRPr="006650B1" w14:paraId="55D9A9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3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9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4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B4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66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92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B3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48</w:t>
            </w:r>
          </w:p>
        </w:tc>
      </w:tr>
      <w:tr w:rsidR="006650B1" w:rsidRPr="006650B1" w14:paraId="08DD27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B3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5C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6A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3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A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D2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09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3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029</w:t>
            </w:r>
          </w:p>
        </w:tc>
      </w:tr>
      <w:tr w:rsidR="006650B1" w:rsidRPr="006650B1" w14:paraId="585D42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7F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EED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8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D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53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8A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B2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6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845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816</w:t>
            </w:r>
          </w:p>
        </w:tc>
      </w:tr>
      <w:tr w:rsidR="006650B1" w:rsidRPr="006650B1" w14:paraId="657549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53C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1AF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00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1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5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2B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8A3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4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2E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3069</w:t>
            </w:r>
          </w:p>
        </w:tc>
      </w:tr>
      <w:tr w:rsidR="006650B1" w:rsidRPr="006650B1" w14:paraId="7F4725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6F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B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4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79C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42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E0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4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FC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5927</w:t>
            </w:r>
          </w:p>
        </w:tc>
      </w:tr>
      <w:tr w:rsidR="006650B1" w:rsidRPr="006650B1" w14:paraId="3463C7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6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9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A9F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C4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F0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4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4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45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7207</w:t>
            </w:r>
          </w:p>
        </w:tc>
      </w:tr>
      <w:tr w:rsidR="006650B1" w:rsidRPr="006650B1" w14:paraId="2B3230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70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C0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5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1D8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6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52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EF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85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8503</w:t>
            </w:r>
          </w:p>
        </w:tc>
      </w:tr>
      <w:tr w:rsidR="006650B1" w:rsidRPr="006650B1" w14:paraId="5CAC02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827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0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01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B5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C6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256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8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CA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49</w:t>
            </w:r>
          </w:p>
        </w:tc>
      </w:tr>
      <w:tr w:rsidR="006650B1" w:rsidRPr="006650B1" w14:paraId="63A3E5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40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8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8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9E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FA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6C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4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4B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565</w:t>
            </w:r>
          </w:p>
        </w:tc>
      </w:tr>
      <w:tr w:rsidR="006650B1" w:rsidRPr="006650B1" w14:paraId="05CD87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9C0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C7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8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FB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7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E4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FA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580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859</w:t>
            </w:r>
          </w:p>
        </w:tc>
      </w:tr>
      <w:tr w:rsidR="006650B1" w:rsidRPr="006650B1" w14:paraId="652734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4A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C20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51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3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2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59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D1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678</w:t>
            </w:r>
          </w:p>
        </w:tc>
      </w:tr>
      <w:tr w:rsidR="006650B1" w:rsidRPr="006650B1" w14:paraId="1DA3E6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9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47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F5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5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6A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4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5A8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7767</w:t>
            </w:r>
          </w:p>
        </w:tc>
      </w:tr>
      <w:tr w:rsidR="006650B1" w:rsidRPr="006650B1" w14:paraId="5DCE8C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E0F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6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DD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70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E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FC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CD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293</w:t>
            </w:r>
          </w:p>
        </w:tc>
      </w:tr>
      <w:tr w:rsidR="006650B1" w:rsidRPr="006650B1" w14:paraId="302A46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F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35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6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8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D1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7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56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5722</w:t>
            </w:r>
          </w:p>
        </w:tc>
      </w:tr>
      <w:tr w:rsidR="006650B1" w:rsidRPr="006650B1" w14:paraId="496A77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0DB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1F2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94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5B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6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F7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3B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92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E78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08</w:t>
            </w:r>
          </w:p>
        </w:tc>
      </w:tr>
      <w:tr w:rsidR="006650B1" w:rsidRPr="006650B1" w14:paraId="6B20DC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97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AB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94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5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4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5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04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01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11D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59</w:t>
            </w:r>
          </w:p>
        </w:tc>
      </w:tr>
      <w:tr w:rsidR="006650B1" w:rsidRPr="006650B1" w14:paraId="458EFA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29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7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B2B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6A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A4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23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1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519</w:t>
            </w:r>
          </w:p>
        </w:tc>
      </w:tr>
      <w:tr w:rsidR="006650B1" w:rsidRPr="006650B1" w14:paraId="505A70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16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C4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D2B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7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C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9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C9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95</w:t>
            </w:r>
          </w:p>
        </w:tc>
      </w:tr>
      <w:tr w:rsidR="006650B1" w:rsidRPr="006650B1" w14:paraId="73B8B3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58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F9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50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5B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99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DB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5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5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47</w:t>
            </w:r>
          </w:p>
        </w:tc>
      </w:tr>
      <w:tr w:rsidR="006650B1" w:rsidRPr="006650B1" w14:paraId="3BD259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0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A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3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D6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2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7F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259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C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717</w:t>
            </w:r>
          </w:p>
        </w:tc>
      </w:tr>
      <w:tr w:rsidR="006650B1" w:rsidRPr="006650B1" w14:paraId="321818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3F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A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97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9C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5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B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CA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C2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522</w:t>
            </w:r>
          </w:p>
        </w:tc>
      </w:tr>
      <w:tr w:rsidR="006650B1" w:rsidRPr="006650B1" w14:paraId="1C48A8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FD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B12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475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09A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1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F3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FE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3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8D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052</w:t>
            </w:r>
          </w:p>
        </w:tc>
      </w:tr>
      <w:tr w:rsidR="006650B1" w:rsidRPr="006650B1" w14:paraId="399947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6A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F39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A3C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1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220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D8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1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43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22</w:t>
            </w:r>
          </w:p>
        </w:tc>
      </w:tr>
      <w:tr w:rsidR="006650B1" w:rsidRPr="006650B1" w14:paraId="64A030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BF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1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D3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7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25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7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55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4759</w:t>
            </w:r>
          </w:p>
        </w:tc>
      </w:tr>
      <w:tr w:rsidR="006650B1" w:rsidRPr="006650B1" w14:paraId="153E67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A1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49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45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52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33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E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212</w:t>
            </w:r>
          </w:p>
        </w:tc>
      </w:tr>
      <w:tr w:rsidR="006650B1" w:rsidRPr="006650B1" w14:paraId="0A53B4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6E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454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34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E07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15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5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68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C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9</w:t>
            </w:r>
          </w:p>
        </w:tc>
      </w:tr>
      <w:tr w:rsidR="006650B1" w:rsidRPr="006650B1" w14:paraId="7735AC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5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1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3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B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3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70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106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907</w:t>
            </w:r>
          </w:p>
        </w:tc>
      </w:tr>
      <w:tr w:rsidR="006650B1" w:rsidRPr="006650B1" w14:paraId="519683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E5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E1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50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6F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8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C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AA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22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30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217</w:t>
            </w:r>
          </w:p>
        </w:tc>
      </w:tr>
      <w:tr w:rsidR="006650B1" w:rsidRPr="006650B1" w14:paraId="51607B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7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6C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170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BC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5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D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D2B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A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9541</w:t>
            </w:r>
          </w:p>
        </w:tc>
      </w:tr>
      <w:tr w:rsidR="006650B1" w:rsidRPr="006650B1" w14:paraId="56DAB2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6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37A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72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9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1E9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9DE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3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C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9058</w:t>
            </w:r>
          </w:p>
        </w:tc>
      </w:tr>
      <w:tr w:rsidR="006650B1" w:rsidRPr="006650B1" w14:paraId="51046F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299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368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60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149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1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B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C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04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24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801</w:t>
            </w:r>
          </w:p>
        </w:tc>
      </w:tr>
      <w:tr w:rsidR="006650B1" w:rsidRPr="006650B1" w14:paraId="715E84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E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0E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60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35A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5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9BA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7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13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B0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04</w:t>
            </w:r>
          </w:p>
        </w:tc>
      </w:tr>
      <w:tr w:rsidR="006650B1" w:rsidRPr="006650B1" w14:paraId="1B7330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EA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16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5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F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8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46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DA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12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E3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38</w:t>
            </w:r>
          </w:p>
        </w:tc>
      </w:tr>
      <w:tr w:rsidR="006650B1" w:rsidRPr="006650B1" w14:paraId="301681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4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F7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9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04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6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C9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7A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B37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692</w:t>
            </w:r>
          </w:p>
        </w:tc>
      </w:tr>
      <w:tr w:rsidR="006650B1" w:rsidRPr="006650B1" w14:paraId="2B68A8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E6D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A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1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187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AE7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F02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94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21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788</w:t>
            </w:r>
          </w:p>
        </w:tc>
      </w:tr>
      <w:tr w:rsidR="006650B1" w:rsidRPr="006650B1" w14:paraId="21E313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F9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9B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3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CEB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4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04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73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D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947</w:t>
            </w:r>
          </w:p>
        </w:tc>
      </w:tr>
      <w:tr w:rsidR="006650B1" w:rsidRPr="006650B1" w14:paraId="0325B7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47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4E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50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AF1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5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D52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45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6601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9C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607</w:t>
            </w:r>
          </w:p>
        </w:tc>
      </w:tr>
      <w:tr w:rsidR="006650B1" w:rsidRPr="006650B1" w14:paraId="71800D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A9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B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56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9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4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3F3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074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4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2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6163</w:t>
            </w:r>
          </w:p>
        </w:tc>
      </w:tr>
      <w:tr w:rsidR="006650B1" w:rsidRPr="006650B1" w14:paraId="047070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5C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39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7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08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1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0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97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90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6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053</w:t>
            </w:r>
          </w:p>
        </w:tc>
      </w:tr>
      <w:tr w:rsidR="006650B1" w:rsidRPr="006650B1" w14:paraId="454FE0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F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0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3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F4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2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C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D8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95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A1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098</w:t>
            </w:r>
          </w:p>
        </w:tc>
      </w:tr>
      <w:tr w:rsidR="006650B1" w:rsidRPr="006650B1" w14:paraId="4BB7EA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82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0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3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06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331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6A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3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9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889</w:t>
            </w:r>
          </w:p>
        </w:tc>
      </w:tr>
      <w:tr w:rsidR="006650B1" w:rsidRPr="006650B1" w14:paraId="058E01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21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8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3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2E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6D6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CBD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6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571</w:t>
            </w:r>
          </w:p>
        </w:tc>
      </w:tr>
      <w:tr w:rsidR="006650B1" w:rsidRPr="006650B1" w14:paraId="0110F2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26E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BF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833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6E3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136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4F8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755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11C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62</w:t>
            </w:r>
          </w:p>
        </w:tc>
      </w:tr>
      <w:tr w:rsidR="006650B1" w:rsidRPr="006650B1" w14:paraId="73AFD7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F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1B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5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2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46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0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6D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1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FC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721</w:t>
            </w:r>
          </w:p>
        </w:tc>
      </w:tr>
      <w:tr w:rsidR="006650B1" w:rsidRPr="006650B1" w14:paraId="229805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9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472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363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0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0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12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34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278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8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17</w:t>
            </w:r>
          </w:p>
        </w:tc>
      </w:tr>
      <w:tr w:rsidR="006650B1" w:rsidRPr="006650B1" w14:paraId="5B827E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98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174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513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5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7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AB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62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169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63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455</w:t>
            </w:r>
          </w:p>
        </w:tc>
      </w:tr>
      <w:tr w:rsidR="006650B1" w:rsidRPr="006650B1" w14:paraId="12E650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C9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F1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23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20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3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439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93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3367</w:t>
            </w:r>
          </w:p>
        </w:tc>
      </w:tr>
      <w:tr w:rsidR="006650B1" w:rsidRPr="006650B1" w14:paraId="72723F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6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8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652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96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1D3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BFE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E5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471</w:t>
            </w:r>
          </w:p>
        </w:tc>
      </w:tr>
      <w:tr w:rsidR="006650B1" w:rsidRPr="006650B1" w14:paraId="72A2EF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93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A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88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89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01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7FD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DD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7377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8B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0852</w:t>
            </w:r>
          </w:p>
        </w:tc>
      </w:tr>
      <w:tr w:rsidR="006650B1" w:rsidRPr="006650B1" w14:paraId="0200D3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3D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0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51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47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48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8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7C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AA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3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922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369</w:t>
            </w:r>
          </w:p>
        </w:tc>
      </w:tr>
      <w:tr w:rsidR="006650B1" w:rsidRPr="006650B1" w14:paraId="0ECD99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A0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3FF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C7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F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56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03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D9A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453</w:t>
            </w:r>
          </w:p>
        </w:tc>
      </w:tr>
      <w:tr w:rsidR="006650B1" w:rsidRPr="006650B1" w14:paraId="6EE9AD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97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7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72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0D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3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790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55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8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D3F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8183</w:t>
            </w:r>
          </w:p>
        </w:tc>
      </w:tr>
      <w:tr w:rsidR="006650B1" w:rsidRPr="006650B1" w14:paraId="013E0A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8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0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F0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90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B2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790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0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FD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226</w:t>
            </w:r>
          </w:p>
        </w:tc>
      </w:tr>
      <w:tr w:rsidR="006650B1" w:rsidRPr="006650B1" w14:paraId="119B02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5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3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44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DC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FC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D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265</w:t>
            </w:r>
          </w:p>
        </w:tc>
      </w:tr>
      <w:tr w:rsidR="006650B1" w:rsidRPr="006650B1" w14:paraId="628E31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5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0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9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1E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5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9F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EA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D0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41</w:t>
            </w:r>
          </w:p>
        </w:tc>
      </w:tr>
      <w:tr w:rsidR="006650B1" w:rsidRPr="006650B1" w14:paraId="2028BD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C7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F5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7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4A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F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A9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95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6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903</w:t>
            </w:r>
          </w:p>
        </w:tc>
      </w:tr>
      <w:tr w:rsidR="006650B1" w:rsidRPr="006650B1" w14:paraId="1F5F70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C2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54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2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B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D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F7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27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166</w:t>
            </w:r>
          </w:p>
        </w:tc>
      </w:tr>
      <w:tr w:rsidR="006650B1" w:rsidRPr="006650B1" w14:paraId="37F1BE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C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78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4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87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8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E6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B66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F9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379</w:t>
            </w:r>
          </w:p>
        </w:tc>
      </w:tr>
      <w:tr w:rsidR="006650B1" w:rsidRPr="006650B1" w14:paraId="096200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B3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4B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30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32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814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50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53C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65</w:t>
            </w:r>
          </w:p>
        </w:tc>
      </w:tr>
      <w:tr w:rsidR="006650B1" w:rsidRPr="006650B1" w14:paraId="4CF9EE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A5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7B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31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BC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7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8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B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0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52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337</w:t>
            </w:r>
          </w:p>
        </w:tc>
      </w:tr>
      <w:tr w:rsidR="006650B1" w:rsidRPr="006650B1" w14:paraId="344FB1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11A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BD9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38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2A0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07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8C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0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2B6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894</w:t>
            </w:r>
          </w:p>
        </w:tc>
      </w:tr>
      <w:tr w:rsidR="006650B1" w:rsidRPr="006650B1" w14:paraId="7704AA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13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4A2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0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1E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9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FDC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CE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67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024</w:t>
            </w:r>
          </w:p>
        </w:tc>
      </w:tr>
      <w:tr w:rsidR="006650B1" w:rsidRPr="006650B1" w14:paraId="3204EE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D4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60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01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9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0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833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248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9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27</w:t>
            </w:r>
          </w:p>
        </w:tc>
      </w:tr>
      <w:tr w:rsidR="006650B1" w:rsidRPr="006650B1" w14:paraId="4A3E78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68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F0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71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37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3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12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1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57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9B1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48</w:t>
            </w:r>
          </w:p>
        </w:tc>
      </w:tr>
      <w:tr w:rsidR="006650B1" w:rsidRPr="006650B1" w14:paraId="74EDD4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E92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21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513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B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8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E0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D0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4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0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731</w:t>
            </w:r>
          </w:p>
        </w:tc>
      </w:tr>
      <w:tr w:rsidR="006650B1" w:rsidRPr="006650B1" w14:paraId="23FBEF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D5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A77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4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3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9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AE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12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35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189</w:t>
            </w:r>
          </w:p>
        </w:tc>
      </w:tr>
      <w:tr w:rsidR="006650B1" w:rsidRPr="006650B1" w14:paraId="178BF4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11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65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1A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C4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8A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7819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15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28</w:t>
            </w:r>
          </w:p>
        </w:tc>
      </w:tr>
      <w:tr w:rsidR="006650B1" w:rsidRPr="006650B1" w14:paraId="19B1A9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0D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3B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C8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4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C4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294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93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44</w:t>
            </w:r>
          </w:p>
        </w:tc>
      </w:tr>
      <w:tr w:rsidR="006650B1" w:rsidRPr="006650B1" w14:paraId="3F72DB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B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69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92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34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7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01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5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A2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91</w:t>
            </w:r>
          </w:p>
        </w:tc>
      </w:tr>
      <w:tr w:rsidR="006650B1" w:rsidRPr="006650B1" w14:paraId="5BB511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8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03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57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BF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6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94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5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A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5734</w:t>
            </w:r>
          </w:p>
        </w:tc>
      </w:tr>
      <w:tr w:rsidR="006650B1" w:rsidRPr="006650B1" w14:paraId="25392F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5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0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4735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67E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82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FF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9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1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443</w:t>
            </w:r>
          </w:p>
        </w:tc>
      </w:tr>
      <w:tr w:rsidR="006650B1" w:rsidRPr="006650B1" w14:paraId="443A1F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6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2B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8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7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5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FD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90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0B2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347</w:t>
            </w:r>
          </w:p>
        </w:tc>
      </w:tr>
      <w:tr w:rsidR="006650B1" w:rsidRPr="006650B1" w14:paraId="33E886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96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B1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D7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3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F68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C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5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CB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926</w:t>
            </w:r>
          </w:p>
        </w:tc>
      </w:tr>
      <w:tr w:rsidR="006650B1" w:rsidRPr="006650B1" w14:paraId="259235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3D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C7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9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88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03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82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89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5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1C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612</w:t>
            </w:r>
          </w:p>
        </w:tc>
      </w:tr>
      <w:tr w:rsidR="006650B1" w:rsidRPr="006650B1" w14:paraId="2958A3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71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9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6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9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67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3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49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67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39</w:t>
            </w:r>
          </w:p>
        </w:tc>
      </w:tr>
      <w:tr w:rsidR="006650B1" w:rsidRPr="006650B1" w14:paraId="34FDFE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9A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A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91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6A8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9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8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3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7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64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261</w:t>
            </w:r>
          </w:p>
        </w:tc>
      </w:tr>
      <w:tr w:rsidR="006650B1" w:rsidRPr="006650B1" w14:paraId="33873C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E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4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33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1F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0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CC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FE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858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73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109</w:t>
            </w:r>
          </w:p>
        </w:tc>
      </w:tr>
      <w:tr w:rsidR="006650B1" w:rsidRPr="006650B1" w14:paraId="1990B7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75E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21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90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CA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D9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6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F7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28</w:t>
            </w:r>
          </w:p>
        </w:tc>
      </w:tr>
      <w:tr w:rsidR="006650B1" w:rsidRPr="006650B1" w14:paraId="53D2F6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AF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EC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542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19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30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0B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6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5E5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06</w:t>
            </w:r>
          </w:p>
        </w:tc>
      </w:tr>
      <w:tr w:rsidR="006650B1" w:rsidRPr="006650B1" w14:paraId="26B2C7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B6C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F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3D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6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DB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A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407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85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506</w:t>
            </w:r>
          </w:p>
        </w:tc>
      </w:tr>
      <w:tr w:rsidR="006650B1" w:rsidRPr="006650B1" w14:paraId="6370E3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1E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50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25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FA9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1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23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F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45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D6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6</w:t>
            </w:r>
          </w:p>
        </w:tc>
      </w:tr>
      <w:tr w:rsidR="006650B1" w:rsidRPr="006650B1" w14:paraId="521BF9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14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3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25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5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7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1D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D0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38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87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45</w:t>
            </w:r>
          </w:p>
        </w:tc>
      </w:tr>
      <w:tr w:rsidR="006650B1" w:rsidRPr="006650B1" w14:paraId="22EAC0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4C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C7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30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7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9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1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57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64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178</w:t>
            </w:r>
          </w:p>
        </w:tc>
      </w:tr>
      <w:tr w:rsidR="006650B1" w:rsidRPr="006650B1" w14:paraId="6F31EA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D12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E1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410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EF3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2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D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57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D4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286</w:t>
            </w:r>
          </w:p>
        </w:tc>
      </w:tr>
      <w:tr w:rsidR="006650B1" w:rsidRPr="006650B1" w14:paraId="550057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99B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127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4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7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6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F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C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12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7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107</w:t>
            </w:r>
          </w:p>
        </w:tc>
      </w:tr>
      <w:tr w:rsidR="006650B1" w:rsidRPr="006650B1" w14:paraId="62D35F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00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99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1705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6BA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4C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8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9088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D5F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94</w:t>
            </w:r>
          </w:p>
        </w:tc>
      </w:tr>
      <w:tr w:rsidR="006650B1" w:rsidRPr="006650B1" w14:paraId="6A6985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4D7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F9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44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1EE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8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AA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4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1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48</w:t>
            </w:r>
          </w:p>
        </w:tc>
      </w:tr>
      <w:tr w:rsidR="006650B1" w:rsidRPr="006650B1" w14:paraId="210A79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C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8C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7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6E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3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94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D4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97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8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15</w:t>
            </w:r>
          </w:p>
        </w:tc>
      </w:tr>
      <w:tr w:rsidR="006650B1" w:rsidRPr="006650B1" w14:paraId="4BA2EB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2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A4D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C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2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83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8A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5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A3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45</w:t>
            </w:r>
          </w:p>
        </w:tc>
      </w:tr>
      <w:tr w:rsidR="006650B1" w:rsidRPr="006650B1" w14:paraId="369D14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84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572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4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F4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70F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B7C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12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2B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325</w:t>
            </w:r>
          </w:p>
        </w:tc>
      </w:tr>
      <w:tr w:rsidR="006650B1" w:rsidRPr="006650B1" w14:paraId="4EC9EA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A8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F8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53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E7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7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5A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41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3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504</w:t>
            </w:r>
          </w:p>
        </w:tc>
      </w:tr>
      <w:tr w:rsidR="006650B1" w:rsidRPr="006650B1" w14:paraId="647601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AA1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D0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2F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B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B06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6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6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443</w:t>
            </w:r>
          </w:p>
        </w:tc>
      </w:tr>
      <w:tr w:rsidR="006650B1" w:rsidRPr="006650B1" w14:paraId="45E4B9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2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DA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3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02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58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096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E2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43</w:t>
            </w:r>
          </w:p>
        </w:tc>
      </w:tr>
      <w:tr w:rsidR="006650B1" w:rsidRPr="006650B1" w14:paraId="6439FA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498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0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10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5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64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191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6C3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9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5B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784</w:t>
            </w:r>
          </w:p>
        </w:tc>
      </w:tr>
      <w:tr w:rsidR="006650B1" w:rsidRPr="006650B1" w14:paraId="3DCE55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A3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5A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65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76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F7F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F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07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98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325</w:t>
            </w:r>
          </w:p>
        </w:tc>
      </w:tr>
      <w:tr w:rsidR="006650B1" w:rsidRPr="006650B1" w14:paraId="0B94D6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59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9AA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6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A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0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E2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2F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C55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144</w:t>
            </w:r>
          </w:p>
        </w:tc>
      </w:tr>
      <w:tr w:rsidR="006650B1" w:rsidRPr="006650B1" w14:paraId="0D831F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C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5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29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91B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C7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4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19B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152</w:t>
            </w:r>
          </w:p>
        </w:tc>
      </w:tr>
      <w:tr w:rsidR="006650B1" w:rsidRPr="006650B1" w14:paraId="2A0118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CDE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F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30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22D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1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5CE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A6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19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13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993</w:t>
            </w:r>
          </w:p>
        </w:tc>
      </w:tr>
      <w:tr w:rsidR="006650B1" w:rsidRPr="006650B1" w14:paraId="2E8F77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6E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F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82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4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3D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1B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1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61E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958</w:t>
            </w:r>
          </w:p>
        </w:tc>
      </w:tr>
      <w:tr w:rsidR="006650B1" w:rsidRPr="006650B1" w14:paraId="7F3FF8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90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DE4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83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28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34F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A5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2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7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097</w:t>
            </w:r>
          </w:p>
        </w:tc>
      </w:tr>
      <w:tr w:rsidR="006650B1" w:rsidRPr="006650B1" w14:paraId="4096FE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FA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2F9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46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B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2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5E7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398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6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3B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</w:t>
            </w:r>
          </w:p>
        </w:tc>
      </w:tr>
      <w:tr w:rsidR="006650B1" w:rsidRPr="006650B1" w14:paraId="1D9C48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F5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A5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36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05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5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0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8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947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3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329</w:t>
            </w:r>
          </w:p>
        </w:tc>
      </w:tr>
      <w:tr w:rsidR="006650B1" w:rsidRPr="006650B1" w14:paraId="556A49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B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99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BA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3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060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0D6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98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211</w:t>
            </w:r>
          </w:p>
        </w:tc>
      </w:tr>
      <w:tr w:rsidR="006650B1" w:rsidRPr="006650B1" w14:paraId="694598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76E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E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4D9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2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C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963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0E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71</w:t>
            </w:r>
          </w:p>
        </w:tc>
      </w:tr>
      <w:tr w:rsidR="006650B1" w:rsidRPr="006650B1" w14:paraId="534101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13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0E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6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FC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0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B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0C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58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14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104</w:t>
            </w:r>
          </w:p>
        </w:tc>
      </w:tr>
      <w:tr w:rsidR="006650B1" w:rsidRPr="006650B1" w14:paraId="1E7C82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AB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3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9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F9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0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95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6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71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5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319</w:t>
            </w:r>
          </w:p>
        </w:tc>
      </w:tr>
      <w:tr w:rsidR="006650B1" w:rsidRPr="006650B1" w14:paraId="6A8254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3D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2F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20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8F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51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D9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594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F66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125</w:t>
            </w:r>
          </w:p>
        </w:tc>
      </w:tr>
      <w:tr w:rsidR="006650B1" w:rsidRPr="006650B1" w14:paraId="7CCAC3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B72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67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08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18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8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A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F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397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B8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0582</w:t>
            </w:r>
          </w:p>
        </w:tc>
      </w:tr>
      <w:tr w:rsidR="006650B1" w:rsidRPr="006650B1" w14:paraId="38EE7B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D28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E4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33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A4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0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F5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9B9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B7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19</w:t>
            </w:r>
          </w:p>
        </w:tc>
      </w:tr>
      <w:tr w:rsidR="006650B1" w:rsidRPr="006650B1" w14:paraId="3CB39F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B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29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9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53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6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8E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A7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2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F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655</w:t>
            </w:r>
          </w:p>
        </w:tc>
      </w:tr>
      <w:tr w:rsidR="006650B1" w:rsidRPr="006650B1" w14:paraId="20CB09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C5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F3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9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DC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0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836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F0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5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E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064</w:t>
            </w:r>
          </w:p>
        </w:tc>
      </w:tr>
      <w:tr w:rsidR="006650B1" w:rsidRPr="006650B1" w14:paraId="7A89FC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2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8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20E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5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7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43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EC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14</w:t>
            </w:r>
          </w:p>
        </w:tc>
      </w:tr>
      <w:tr w:rsidR="006650B1" w:rsidRPr="006650B1" w14:paraId="1AE689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CB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758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5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C8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96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B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661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26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514</w:t>
            </w:r>
          </w:p>
        </w:tc>
      </w:tr>
      <w:tr w:rsidR="006650B1" w:rsidRPr="006650B1" w14:paraId="49518E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C8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99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27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3A1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FC4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91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74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FF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082</w:t>
            </w:r>
          </w:p>
        </w:tc>
      </w:tr>
      <w:tr w:rsidR="006650B1" w:rsidRPr="006650B1" w14:paraId="244610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03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DF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17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FC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DEF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AA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2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877</w:t>
            </w:r>
          </w:p>
        </w:tc>
      </w:tr>
      <w:tr w:rsidR="006650B1" w:rsidRPr="006650B1" w14:paraId="19D0C9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22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2C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4B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55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B4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21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126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95</w:t>
            </w:r>
          </w:p>
        </w:tc>
      </w:tr>
      <w:tr w:rsidR="006650B1" w:rsidRPr="006650B1" w14:paraId="5D3ADA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3B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89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29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2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77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5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43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FC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099</w:t>
            </w:r>
          </w:p>
        </w:tc>
      </w:tr>
      <w:tr w:rsidR="006650B1" w:rsidRPr="006650B1" w14:paraId="077DCE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34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F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3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B0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72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1F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90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A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39</w:t>
            </w:r>
          </w:p>
        </w:tc>
      </w:tr>
      <w:tr w:rsidR="006650B1" w:rsidRPr="006650B1" w14:paraId="6AF15A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FA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E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4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82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AA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8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36B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06</w:t>
            </w:r>
          </w:p>
        </w:tc>
      </w:tr>
      <w:tr w:rsidR="006650B1" w:rsidRPr="006650B1" w14:paraId="2A3442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86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E9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83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1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8A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77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16898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A0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08</w:t>
            </w:r>
          </w:p>
        </w:tc>
      </w:tr>
      <w:tr w:rsidR="006650B1" w:rsidRPr="006650B1" w14:paraId="3165FA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B4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B3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36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D4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8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27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BE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4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A2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258</w:t>
            </w:r>
          </w:p>
        </w:tc>
      </w:tr>
      <w:tr w:rsidR="006650B1" w:rsidRPr="006650B1" w14:paraId="18C0B1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A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85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3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F5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02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1F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71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89</w:t>
            </w:r>
          </w:p>
        </w:tc>
      </w:tr>
      <w:tr w:rsidR="006650B1" w:rsidRPr="006650B1" w14:paraId="015457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DB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51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F1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7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7A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47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42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A3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944</w:t>
            </w:r>
          </w:p>
        </w:tc>
      </w:tr>
      <w:tr w:rsidR="006650B1" w:rsidRPr="006650B1" w14:paraId="112161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2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0A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76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E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6A9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E3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39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2A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412</w:t>
            </w:r>
          </w:p>
        </w:tc>
      </w:tr>
      <w:tr w:rsidR="006650B1" w:rsidRPr="006650B1" w14:paraId="60F455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F3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C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4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B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0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86C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07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AE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664</w:t>
            </w:r>
          </w:p>
        </w:tc>
      </w:tr>
      <w:tr w:rsidR="006650B1" w:rsidRPr="006650B1" w14:paraId="08E057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96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CE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5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2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8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82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B7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14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DB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04</w:t>
            </w:r>
          </w:p>
        </w:tc>
      </w:tr>
      <w:tr w:rsidR="006650B1" w:rsidRPr="006650B1" w14:paraId="162A49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C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B6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1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B8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6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F6F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06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5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813</w:t>
            </w:r>
          </w:p>
        </w:tc>
      </w:tr>
      <w:tr w:rsidR="006650B1" w:rsidRPr="006650B1" w14:paraId="1BC230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95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5F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74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2B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9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E27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06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872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52</w:t>
            </w:r>
          </w:p>
        </w:tc>
      </w:tr>
      <w:tr w:rsidR="006650B1" w:rsidRPr="006650B1" w14:paraId="293A31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1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7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599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CC4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C7A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29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71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A8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621</w:t>
            </w:r>
          </w:p>
        </w:tc>
      </w:tr>
      <w:tr w:rsidR="006650B1" w:rsidRPr="006650B1" w14:paraId="41B724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05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B13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599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57A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9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2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2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533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A3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587</w:t>
            </w:r>
          </w:p>
        </w:tc>
      </w:tr>
      <w:tr w:rsidR="006650B1" w:rsidRPr="006650B1" w14:paraId="32EA35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F60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CD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3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D7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FC1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0A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0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218</w:t>
            </w:r>
          </w:p>
        </w:tc>
      </w:tr>
      <w:tr w:rsidR="006650B1" w:rsidRPr="006650B1" w14:paraId="1FB7CE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2C1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6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3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E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0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26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C4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64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8E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529</w:t>
            </w:r>
          </w:p>
        </w:tc>
      </w:tr>
      <w:tr w:rsidR="006650B1" w:rsidRPr="006650B1" w14:paraId="637240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55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91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43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3B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4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C0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49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9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253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36</w:t>
            </w:r>
          </w:p>
        </w:tc>
      </w:tr>
      <w:tr w:rsidR="006650B1" w:rsidRPr="006650B1" w14:paraId="27A369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6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7CF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24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905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6FC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E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980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B9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054</w:t>
            </w:r>
          </w:p>
        </w:tc>
      </w:tr>
      <w:tr w:rsidR="006650B1" w:rsidRPr="006650B1" w14:paraId="75D870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05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3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2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C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45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B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6D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3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0A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07</w:t>
            </w:r>
          </w:p>
        </w:tc>
      </w:tr>
      <w:tr w:rsidR="006650B1" w:rsidRPr="006650B1" w14:paraId="49E25B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84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40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690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C5E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61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9B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5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46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848</w:t>
            </w:r>
          </w:p>
        </w:tc>
      </w:tr>
      <w:tr w:rsidR="006650B1" w:rsidRPr="006650B1" w14:paraId="3C42B1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8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EC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EE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63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6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6311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8A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33</w:t>
            </w:r>
          </w:p>
        </w:tc>
      </w:tr>
      <w:tr w:rsidR="006650B1" w:rsidRPr="006650B1" w14:paraId="19F220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8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E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59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7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14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2C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318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C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847</w:t>
            </w:r>
          </w:p>
        </w:tc>
      </w:tr>
      <w:tr w:rsidR="006650B1" w:rsidRPr="006650B1" w14:paraId="36715F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17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0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90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21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AE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16C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267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B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124</w:t>
            </w:r>
          </w:p>
        </w:tc>
      </w:tr>
      <w:tr w:rsidR="006650B1" w:rsidRPr="006650B1" w14:paraId="0307C4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45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D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DB1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8B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77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6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9D3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.7571</w:t>
            </w:r>
          </w:p>
        </w:tc>
      </w:tr>
      <w:tr w:rsidR="006650B1" w:rsidRPr="006650B1" w14:paraId="3EE2B6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C2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D40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6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D3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04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7C6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6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30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743</w:t>
            </w:r>
          </w:p>
        </w:tc>
      </w:tr>
      <w:tr w:rsidR="006650B1" w:rsidRPr="006650B1" w14:paraId="199CFB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C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2D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5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4A3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5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A6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B3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6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57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57</w:t>
            </w:r>
          </w:p>
        </w:tc>
      </w:tr>
      <w:tr w:rsidR="006650B1" w:rsidRPr="006650B1" w14:paraId="45B0DC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3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B0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F5A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B8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0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407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8D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04</w:t>
            </w:r>
          </w:p>
        </w:tc>
      </w:tr>
      <w:tr w:rsidR="006650B1" w:rsidRPr="006650B1" w14:paraId="188B1B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E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DE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110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B3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68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234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394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1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31</w:t>
            </w:r>
          </w:p>
        </w:tc>
      </w:tr>
      <w:tr w:rsidR="006650B1" w:rsidRPr="006650B1" w14:paraId="7E7002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A98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60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74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32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5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81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E6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44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44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627</w:t>
            </w:r>
          </w:p>
        </w:tc>
      </w:tr>
      <w:tr w:rsidR="006650B1" w:rsidRPr="006650B1" w14:paraId="0468FF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C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DE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43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4C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EC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FA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35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5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396</w:t>
            </w:r>
          </w:p>
        </w:tc>
      </w:tr>
      <w:tr w:rsidR="006650B1" w:rsidRPr="006650B1" w14:paraId="6A1436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08B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DA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3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9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6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94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8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4625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A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039</w:t>
            </w:r>
          </w:p>
        </w:tc>
      </w:tr>
      <w:tr w:rsidR="006650B1" w:rsidRPr="006650B1" w14:paraId="168C21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53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FF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24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12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2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5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3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6F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95</w:t>
            </w:r>
          </w:p>
        </w:tc>
      </w:tr>
      <w:tr w:rsidR="006650B1" w:rsidRPr="006650B1" w14:paraId="6C0EFD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F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4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663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646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1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C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FF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7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AA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077</w:t>
            </w:r>
          </w:p>
        </w:tc>
      </w:tr>
      <w:tr w:rsidR="006650B1" w:rsidRPr="006650B1" w14:paraId="7D4F9A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DBB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51B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75289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F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6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D6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65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6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DD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4382</w:t>
            </w:r>
          </w:p>
        </w:tc>
      </w:tr>
      <w:tr w:rsidR="006650B1" w:rsidRPr="006650B1" w14:paraId="044EC5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81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23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799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33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B0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9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791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D7A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189</w:t>
            </w:r>
          </w:p>
        </w:tc>
      </w:tr>
      <w:tr w:rsidR="006650B1" w:rsidRPr="006650B1" w14:paraId="41E7DB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95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A7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4E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4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3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35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43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1BC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048</w:t>
            </w:r>
          </w:p>
        </w:tc>
      </w:tr>
      <w:tr w:rsidR="006650B1" w:rsidRPr="006650B1" w14:paraId="3E2229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E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CB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19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1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5A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212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38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70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346</w:t>
            </w:r>
          </w:p>
        </w:tc>
      </w:tr>
      <w:tr w:rsidR="006650B1" w:rsidRPr="006650B1" w14:paraId="20B486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1D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25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9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1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8C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2B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0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11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556</w:t>
            </w:r>
          </w:p>
        </w:tc>
      </w:tr>
      <w:tr w:rsidR="006650B1" w:rsidRPr="006650B1" w14:paraId="6FCD43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2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D2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B4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0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E75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2D7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12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B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9</w:t>
            </w:r>
          </w:p>
        </w:tc>
      </w:tr>
      <w:tr w:rsidR="006650B1" w:rsidRPr="006650B1" w14:paraId="117BAB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3D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0F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5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AC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97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26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37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DF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71</w:t>
            </w:r>
          </w:p>
        </w:tc>
      </w:tr>
      <w:tr w:rsidR="006650B1" w:rsidRPr="006650B1" w14:paraId="370267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DFA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4B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87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7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6C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9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3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1C0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24</w:t>
            </w:r>
          </w:p>
        </w:tc>
      </w:tr>
      <w:tr w:rsidR="006650B1" w:rsidRPr="006650B1" w14:paraId="328EE8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A8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074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2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9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9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2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1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6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BE5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022</w:t>
            </w:r>
          </w:p>
        </w:tc>
      </w:tr>
      <w:tr w:rsidR="006650B1" w:rsidRPr="006650B1" w14:paraId="4DA300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38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1E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F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F07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58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19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0D9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9477</w:t>
            </w:r>
          </w:p>
        </w:tc>
      </w:tr>
      <w:tr w:rsidR="006650B1" w:rsidRPr="006650B1" w14:paraId="6D58C5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81A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AC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3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9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62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4F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2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E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954</w:t>
            </w:r>
          </w:p>
        </w:tc>
      </w:tr>
      <w:tr w:rsidR="006650B1" w:rsidRPr="006650B1" w14:paraId="66C117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6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4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6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65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4C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AB7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33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C7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6537</w:t>
            </w:r>
          </w:p>
        </w:tc>
      </w:tr>
      <w:tr w:rsidR="006650B1" w:rsidRPr="006650B1" w14:paraId="05742B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06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22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24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A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C10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F4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20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22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96</w:t>
            </w:r>
          </w:p>
        </w:tc>
      </w:tr>
      <w:tr w:rsidR="006650B1" w:rsidRPr="006650B1" w14:paraId="51FEB2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3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21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514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BD0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6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9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9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02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88</w:t>
            </w:r>
          </w:p>
        </w:tc>
      </w:tr>
      <w:tr w:rsidR="006650B1" w:rsidRPr="006650B1" w14:paraId="3CC4FD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202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072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334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2D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7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337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15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7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3592</w:t>
            </w:r>
          </w:p>
        </w:tc>
      </w:tr>
      <w:tr w:rsidR="006650B1" w:rsidRPr="006650B1" w14:paraId="6ADE4B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2A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54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478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2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4DE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6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6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8A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85</w:t>
            </w:r>
          </w:p>
        </w:tc>
      </w:tr>
      <w:tr w:rsidR="006650B1" w:rsidRPr="006650B1" w14:paraId="5441E7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31B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B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473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F4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0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5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24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68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782</w:t>
            </w:r>
          </w:p>
        </w:tc>
      </w:tr>
      <w:tr w:rsidR="006650B1" w:rsidRPr="006650B1" w14:paraId="4963A9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1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E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8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88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69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D0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8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9C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3</w:t>
            </w:r>
          </w:p>
        </w:tc>
      </w:tr>
      <w:tr w:rsidR="006650B1" w:rsidRPr="006650B1" w14:paraId="7FB60F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96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EC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9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C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E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A6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8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39C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53</w:t>
            </w:r>
          </w:p>
        </w:tc>
      </w:tr>
      <w:tr w:rsidR="006650B1" w:rsidRPr="006650B1" w14:paraId="34E943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D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4E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65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D6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79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70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.116</w:t>
            </w:r>
          </w:p>
        </w:tc>
      </w:tr>
      <w:tr w:rsidR="006650B1" w:rsidRPr="006650B1" w14:paraId="284F1F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03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52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02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7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FB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00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29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BB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481</w:t>
            </w:r>
          </w:p>
        </w:tc>
      </w:tr>
      <w:tr w:rsidR="006650B1" w:rsidRPr="006650B1" w14:paraId="2D6558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D1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82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60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96F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17E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58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2B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616</w:t>
            </w:r>
          </w:p>
        </w:tc>
      </w:tr>
      <w:tr w:rsidR="006650B1" w:rsidRPr="006650B1" w14:paraId="7ED529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D8A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6F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1E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1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0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31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5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A0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62</w:t>
            </w:r>
          </w:p>
        </w:tc>
      </w:tr>
      <w:tr w:rsidR="006650B1" w:rsidRPr="006650B1" w14:paraId="2B8D8A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9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609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0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483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9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0E6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C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5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C6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</w:t>
            </w:r>
          </w:p>
        </w:tc>
      </w:tr>
      <w:tr w:rsidR="006650B1" w:rsidRPr="006650B1" w14:paraId="2B8FD6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72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F41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3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8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B0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D2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77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2E1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567</w:t>
            </w:r>
          </w:p>
        </w:tc>
      </w:tr>
      <w:tr w:rsidR="006650B1" w:rsidRPr="006650B1" w14:paraId="4FD6D3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40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DE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7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756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6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0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62A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9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C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72</w:t>
            </w:r>
          </w:p>
        </w:tc>
      </w:tr>
      <w:tr w:rsidR="006650B1" w:rsidRPr="006650B1" w14:paraId="729F5E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8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3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B1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07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84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EF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636</w:t>
            </w:r>
          </w:p>
        </w:tc>
      </w:tr>
      <w:tr w:rsidR="006650B1" w:rsidRPr="006650B1" w14:paraId="278B55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B2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D7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51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07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3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87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84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2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A59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644</w:t>
            </w:r>
          </w:p>
        </w:tc>
      </w:tr>
      <w:tr w:rsidR="006650B1" w:rsidRPr="006650B1" w14:paraId="11FBA6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8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1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33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D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CB4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1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2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BA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187</w:t>
            </w:r>
          </w:p>
        </w:tc>
      </w:tr>
      <w:tr w:rsidR="006650B1" w:rsidRPr="006650B1" w14:paraId="13D077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15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E1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B9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E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4C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634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AB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144</w:t>
            </w:r>
          </w:p>
        </w:tc>
      </w:tr>
      <w:tr w:rsidR="006650B1" w:rsidRPr="006650B1" w14:paraId="558531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C9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8BC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6E3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F4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D4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23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0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683</w:t>
            </w:r>
          </w:p>
        </w:tc>
      </w:tr>
      <w:tr w:rsidR="006650B1" w:rsidRPr="006650B1" w14:paraId="5A29F7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D3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DE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7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8D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1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9F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0B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939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B1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185</w:t>
            </w:r>
          </w:p>
        </w:tc>
      </w:tr>
      <w:tr w:rsidR="006650B1" w:rsidRPr="006650B1" w14:paraId="5FAF8C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6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961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257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F6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F1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38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929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A5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809</w:t>
            </w:r>
          </w:p>
        </w:tc>
      </w:tr>
      <w:tr w:rsidR="006650B1" w:rsidRPr="006650B1" w14:paraId="023307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B55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1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3B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257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56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6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2A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F4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3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3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144</w:t>
            </w:r>
          </w:p>
        </w:tc>
      </w:tr>
      <w:tr w:rsidR="006650B1" w:rsidRPr="006650B1" w14:paraId="621AC7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E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A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68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40D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64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D0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EC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48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987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6561</w:t>
            </w:r>
          </w:p>
        </w:tc>
      </w:tr>
      <w:tr w:rsidR="006650B1" w:rsidRPr="006650B1" w14:paraId="56BB68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6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D2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3260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FE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8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D6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14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5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CB0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56</w:t>
            </w:r>
          </w:p>
        </w:tc>
      </w:tr>
      <w:tr w:rsidR="006650B1" w:rsidRPr="006650B1" w14:paraId="501BA4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E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61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197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CB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0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6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5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34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829</w:t>
            </w:r>
          </w:p>
        </w:tc>
      </w:tr>
      <w:tr w:rsidR="006650B1" w:rsidRPr="006650B1" w14:paraId="05EDB2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A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E5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76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2E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2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A0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7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52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19</w:t>
            </w:r>
          </w:p>
        </w:tc>
      </w:tr>
      <w:tr w:rsidR="006650B1" w:rsidRPr="006650B1" w14:paraId="0507A9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4F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38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57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58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08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9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DF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461</w:t>
            </w:r>
          </w:p>
        </w:tc>
      </w:tr>
      <w:tr w:rsidR="006650B1" w:rsidRPr="006650B1" w14:paraId="667E7F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B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E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40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2B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D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81C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0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A35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556</w:t>
            </w:r>
          </w:p>
        </w:tc>
      </w:tr>
      <w:tr w:rsidR="006650B1" w:rsidRPr="006650B1" w14:paraId="4CB9F5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87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9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2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B8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1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68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93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6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FD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999</w:t>
            </w:r>
          </w:p>
        </w:tc>
      </w:tr>
      <w:tr w:rsidR="006650B1" w:rsidRPr="006650B1" w14:paraId="624C69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1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A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088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6B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.7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1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D2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69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B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</w:t>
            </w:r>
          </w:p>
        </w:tc>
      </w:tr>
      <w:tr w:rsidR="006650B1" w:rsidRPr="006650B1" w14:paraId="2D0F51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1B2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805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2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48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D3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2F7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08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99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47</w:t>
            </w:r>
          </w:p>
        </w:tc>
      </w:tr>
      <w:tr w:rsidR="006650B1" w:rsidRPr="006650B1" w14:paraId="058BFD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A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12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32603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C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2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B1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F6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20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4A1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105</w:t>
            </w:r>
          </w:p>
        </w:tc>
      </w:tr>
      <w:tr w:rsidR="006650B1" w:rsidRPr="006650B1" w14:paraId="1D07B8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4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13E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4917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4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3B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A0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BE7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764</w:t>
            </w:r>
          </w:p>
        </w:tc>
      </w:tr>
      <w:tr w:rsidR="006650B1" w:rsidRPr="006650B1" w14:paraId="0E59A9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B4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73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BA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F3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3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8490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D0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382</w:t>
            </w:r>
          </w:p>
        </w:tc>
      </w:tr>
      <w:tr w:rsidR="006650B1" w:rsidRPr="006650B1" w14:paraId="31BD35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0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5BB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71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B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D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9F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6977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6E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006</w:t>
            </w:r>
          </w:p>
        </w:tc>
      </w:tr>
      <w:tr w:rsidR="006650B1" w:rsidRPr="006650B1" w14:paraId="18BE6C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EA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8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63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02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59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1C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997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0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065</w:t>
            </w:r>
          </w:p>
        </w:tc>
      </w:tr>
      <w:tr w:rsidR="006650B1" w:rsidRPr="006650B1" w14:paraId="2C58E6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9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43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63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6D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D0A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4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8777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C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01</w:t>
            </w:r>
          </w:p>
        </w:tc>
      </w:tr>
      <w:tr w:rsidR="006650B1" w:rsidRPr="006650B1" w14:paraId="4EBD97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5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BE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43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192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3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F5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C0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2583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63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.061</w:t>
            </w:r>
          </w:p>
        </w:tc>
      </w:tr>
      <w:tr w:rsidR="006650B1" w:rsidRPr="006650B1" w14:paraId="6392B4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6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46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5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2A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6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7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2A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788</w:t>
            </w:r>
          </w:p>
        </w:tc>
      </w:tr>
      <w:tr w:rsidR="006650B1" w:rsidRPr="006650B1" w14:paraId="4DA788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5BA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3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16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1C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F9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0C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A8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48</w:t>
            </w:r>
          </w:p>
        </w:tc>
      </w:tr>
      <w:tr w:rsidR="006650B1" w:rsidRPr="006650B1" w14:paraId="1CF48B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39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DE0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5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FA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93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AB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4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D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204</w:t>
            </w:r>
          </w:p>
        </w:tc>
      </w:tr>
      <w:tr w:rsidR="006650B1" w:rsidRPr="006650B1" w14:paraId="53A8BF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555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C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350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108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05F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0747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29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864</w:t>
            </w:r>
          </w:p>
        </w:tc>
      </w:tr>
      <w:tr w:rsidR="006650B1" w:rsidRPr="006650B1" w14:paraId="112DDC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8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3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7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D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D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74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4189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2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702</w:t>
            </w:r>
          </w:p>
        </w:tc>
      </w:tr>
      <w:tr w:rsidR="006650B1" w:rsidRPr="006650B1" w14:paraId="4B5E66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B5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467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09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C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3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4B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9D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776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ED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806</w:t>
            </w:r>
          </w:p>
        </w:tc>
      </w:tr>
      <w:tr w:rsidR="006650B1" w:rsidRPr="006650B1" w14:paraId="427B3D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F17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16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71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6B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1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087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0E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48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07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005</w:t>
            </w:r>
          </w:p>
        </w:tc>
      </w:tr>
      <w:tr w:rsidR="006650B1" w:rsidRPr="006650B1" w14:paraId="21FE95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358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A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22338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CFD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32F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E9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6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4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683</w:t>
            </w:r>
          </w:p>
        </w:tc>
      </w:tr>
      <w:tr w:rsidR="006650B1" w:rsidRPr="006650B1" w14:paraId="6B7F4D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7C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A5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46341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BEF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7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2E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6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16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714</w:t>
            </w:r>
          </w:p>
        </w:tc>
      </w:tr>
      <w:tr w:rsidR="006650B1" w:rsidRPr="006650B1" w14:paraId="3F3DD6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02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4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7903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6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D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7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509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78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09</w:t>
            </w:r>
          </w:p>
        </w:tc>
      </w:tr>
      <w:tr w:rsidR="006650B1" w:rsidRPr="006650B1" w14:paraId="1C3F7A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4F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F7F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5953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2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6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B0F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F9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49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B4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92</w:t>
            </w:r>
          </w:p>
        </w:tc>
      </w:tr>
      <w:tr w:rsidR="006650B1" w:rsidRPr="006650B1" w14:paraId="004786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1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8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A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B7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F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A9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502</w:t>
            </w:r>
          </w:p>
        </w:tc>
      </w:tr>
      <w:tr w:rsidR="006650B1" w:rsidRPr="006650B1" w14:paraId="7DD7F7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94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0E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57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FE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49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4B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17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39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758</w:t>
            </w:r>
          </w:p>
        </w:tc>
      </w:tr>
      <w:tr w:rsidR="006650B1" w:rsidRPr="006650B1" w14:paraId="4E1D4A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A06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45F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05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1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DB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60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17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EBE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163</w:t>
            </w:r>
          </w:p>
        </w:tc>
      </w:tr>
      <w:tr w:rsidR="006650B1" w:rsidRPr="006650B1" w14:paraId="05FF06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1D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93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8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64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8B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60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24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0BA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105</w:t>
            </w:r>
          </w:p>
        </w:tc>
      </w:tr>
      <w:tr w:rsidR="006650B1" w:rsidRPr="006650B1" w14:paraId="182D1F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AE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3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03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0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34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AF5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195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18</w:t>
            </w:r>
          </w:p>
        </w:tc>
      </w:tr>
      <w:tr w:rsidR="006650B1" w:rsidRPr="006650B1" w14:paraId="4E8A08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618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2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51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25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6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88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C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9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2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756</w:t>
            </w:r>
          </w:p>
        </w:tc>
      </w:tr>
      <w:tr w:rsidR="006650B1" w:rsidRPr="006650B1" w14:paraId="2F932E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88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FA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68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6C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4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869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5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4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D8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3406</w:t>
            </w:r>
          </w:p>
        </w:tc>
      </w:tr>
      <w:tr w:rsidR="006650B1" w:rsidRPr="006650B1" w14:paraId="06F1CC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A7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2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10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24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22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F9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0183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E0C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6</w:t>
            </w:r>
          </w:p>
        </w:tc>
      </w:tr>
      <w:tr w:rsidR="006650B1" w:rsidRPr="006650B1" w14:paraId="0E2EE4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B7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9EA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55186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18A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5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A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1D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87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497</w:t>
            </w:r>
          </w:p>
        </w:tc>
      </w:tr>
      <w:tr w:rsidR="006650B1" w:rsidRPr="006650B1" w14:paraId="53D98A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B8F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70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5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F91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A4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D02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12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8E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424</w:t>
            </w:r>
          </w:p>
        </w:tc>
      </w:tr>
      <w:tr w:rsidR="006650B1" w:rsidRPr="006650B1" w14:paraId="52DB59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E7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215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5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6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26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F7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0183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4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98</w:t>
            </w:r>
          </w:p>
        </w:tc>
      </w:tr>
      <w:tr w:rsidR="006650B1" w:rsidRPr="006650B1" w14:paraId="3FECE5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F94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18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6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40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6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6C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B1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2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94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016</w:t>
            </w:r>
          </w:p>
        </w:tc>
      </w:tr>
      <w:tr w:rsidR="006650B1" w:rsidRPr="006650B1" w14:paraId="458244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5E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F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49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3B3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DA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1F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9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E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18</w:t>
            </w:r>
          </w:p>
        </w:tc>
      </w:tr>
      <w:tr w:rsidR="006650B1" w:rsidRPr="006650B1" w14:paraId="42364F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71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4C3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204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B5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9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CA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B2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605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CC7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81</w:t>
            </w:r>
          </w:p>
        </w:tc>
      </w:tr>
      <w:tr w:rsidR="006650B1" w:rsidRPr="006650B1" w14:paraId="2667B10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BA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88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1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2E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7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13E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AC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7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F3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0277</w:t>
            </w:r>
          </w:p>
        </w:tc>
      </w:tr>
      <w:tr w:rsidR="006650B1" w:rsidRPr="006650B1" w14:paraId="2E5E14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23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BC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3872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A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9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1F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32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EC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408</w:t>
            </w:r>
          </w:p>
        </w:tc>
      </w:tr>
      <w:tr w:rsidR="006650B1" w:rsidRPr="006650B1" w14:paraId="318B5A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A1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1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637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4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E3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F4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55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22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235</w:t>
            </w:r>
          </w:p>
        </w:tc>
      </w:tr>
      <w:tr w:rsidR="006650B1" w:rsidRPr="006650B1" w14:paraId="283B0E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19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B6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4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6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9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1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43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9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734</w:t>
            </w:r>
          </w:p>
        </w:tc>
      </w:tr>
      <w:tr w:rsidR="006650B1" w:rsidRPr="006650B1" w14:paraId="66DB7E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C9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8A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74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29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4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3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02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114</w:t>
            </w:r>
          </w:p>
        </w:tc>
      </w:tr>
      <w:tr w:rsidR="006650B1" w:rsidRPr="006650B1" w14:paraId="2052E8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B2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17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74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4DD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B6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1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2A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175</w:t>
            </w:r>
          </w:p>
        </w:tc>
      </w:tr>
      <w:tr w:rsidR="006650B1" w:rsidRPr="006650B1" w14:paraId="644BB3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FF4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375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18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98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47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0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68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33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455</w:t>
            </w:r>
          </w:p>
        </w:tc>
      </w:tr>
      <w:tr w:rsidR="006650B1" w:rsidRPr="006650B1" w14:paraId="761B25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A16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3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7F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7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5A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A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51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803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732</w:t>
            </w:r>
          </w:p>
        </w:tc>
      </w:tr>
      <w:tr w:rsidR="006650B1" w:rsidRPr="006650B1" w14:paraId="4A472E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B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9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000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0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A8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DD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2E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179</w:t>
            </w:r>
          </w:p>
        </w:tc>
      </w:tr>
      <w:tr w:rsidR="006650B1" w:rsidRPr="006650B1" w14:paraId="07F55B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3B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732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52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1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7E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C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065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562</w:t>
            </w:r>
          </w:p>
        </w:tc>
      </w:tr>
      <w:tr w:rsidR="006650B1" w:rsidRPr="006650B1" w14:paraId="1F4480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A45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8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79980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591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24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0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BE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312</w:t>
            </w:r>
          </w:p>
        </w:tc>
      </w:tr>
      <w:tr w:rsidR="006650B1" w:rsidRPr="006650B1" w14:paraId="5C3F59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2D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07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C1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DA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8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CC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907</w:t>
            </w:r>
          </w:p>
        </w:tc>
      </w:tr>
      <w:tr w:rsidR="006650B1" w:rsidRPr="006650B1" w14:paraId="6845E9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D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88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6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3E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4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74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F5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05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A5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34</w:t>
            </w:r>
          </w:p>
        </w:tc>
      </w:tr>
      <w:tr w:rsidR="006650B1" w:rsidRPr="006650B1" w14:paraId="2455E0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9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E3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387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42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57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0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536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A0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06</w:t>
            </w:r>
          </w:p>
        </w:tc>
      </w:tr>
      <w:tr w:rsidR="006650B1" w:rsidRPr="006650B1" w14:paraId="1FE23B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3C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272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404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88F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8CA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AE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24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7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288</w:t>
            </w:r>
          </w:p>
        </w:tc>
      </w:tr>
      <w:tr w:rsidR="006650B1" w:rsidRPr="006650B1" w14:paraId="5DC0DC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A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2B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4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D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2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D72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78A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2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5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71</w:t>
            </w:r>
          </w:p>
        </w:tc>
      </w:tr>
      <w:tr w:rsidR="006650B1" w:rsidRPr="006650B1" w14:paraId="495D07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A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C0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41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FE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9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22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44C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78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7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722</w:t>
            </w:r>
          </w:p>
        </w:tc>
      </w:tr>
      <w:tr w:rsidR="006650B1" w:rsidRPr="006650B1" w14:paraId="5CBA92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6E6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3B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52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FC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5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6C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FCA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9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F8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9</w:t>
            </w:r>
          </w:p>
        </w:tc>
      </w:tr>
      <w:tr w:rsidR="006650B1" w:rsidRPr="006650B1" w14:paraId="0A0F9D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3D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74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52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4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2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8B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6C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03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8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422</w:t>
            </w:r>
          </w:p>
        </w:tc>
      </w:tr>
      <w:tr w:rsidR="006650B1" w:rsidRPr="006650B1" w14:paraId="11A5CD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9A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3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79749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2A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E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9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97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7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087</w:t>
            </w:r>
          </w:p>
        </w:tc>
      </w:tr>
      <w:tr w:rsidR="006650B1" w:rsidRPr="006650B1" w14:paraId="140915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5F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AC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28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B5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8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42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B66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32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9D4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081</w:t>
            </w:r>
          </w:p>
        </w:tc>
      </w:tr>
      <w:tr w:rsidR="006650B1" w:rsidRPr="006650B1" w14:paraId="657A84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3E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F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2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2A9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2E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C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07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501</w:t>
            </w:r>
          </w:p>
        </w:tc>
      </w:tr>
      <w:tr w:rsidR="006650B1" w:rsidRPr="006650B1" w14:paraId="481945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F0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83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458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46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D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8E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5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4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34</w:t>
            </w:r>
          </w:p>
        </w:tc>
      </w:tr>
      <w:tr w:rsidR="006650B1" w:rsidRPr="006650B1" w14:paraId="380EF9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73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E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1184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BA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30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B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A9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3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58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311</w:t>
            </w:r>
          </w:p>
        </w:tc>
      </w:tr>
      <w:tr w:rsidR="006650B1" w:rsidRPr="006650B1" w14:paraId="13BD09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C76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73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CD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52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AF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6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23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017</w:t>
            </w:r>
          </w:p>
        </w:tc>
      </w:tr>
      <w:tr w:rsidR="006650B1" w:rsidRPr="006650B1" w14:paraId="4B5147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54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E5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3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4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B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9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8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FDE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49</w:t>
            </w:r>
          </w:p>
        </w:tc>
      </w:tr>
      <w:tr w:rsidR="006650B1" w:rsidRPr="006650B1" w14:paraId="63CA27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DE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E26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67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901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5C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37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0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528</w:t>
            </w:r>
          </w:p>
        </w:tc>
      </w:tr>
      <w:tr w:rsidR="006650B1" w:rsidRPr="006650B1" w14:paraId="5202C7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914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74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5D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5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1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1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37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02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528</w:t>
            </w:r>
          </w:p>
        </w:tc>
      </w:tr>
      <w:tr w:rsidR="006650B1" w:rsidRPr="006650B1" w14:paraId="364CC9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0B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C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2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3A4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8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2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2B6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40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0C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762</w:t>
            </w:r>
          </w:p>
        </w:tc>
      </w:tr>
      <w:tr w:rsidR="006650B1" w:rsidRPr="006650B1" w14:paraId="514AD3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28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5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2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9F3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7C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0C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878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327</w:t>
            </w:r>
          </w:p>
        </w:tc>
      </w:tr>
      <w:tr w:rsidR="006650B1" w:rsidRPr="006650B1" w14:paraId="203438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26B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5A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91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B1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3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46B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3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D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02</w:t>
            </w:r>
          </w:p>
        </w:tc>
      </w:tr>
      <w:tr w:rsidR="006650B1" w:rsidRPr="006650B1" w14:paraId="0E39BC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D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D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91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0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8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9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15A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8A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088</w:t>
            </w:r>
          </w:p>
        </w:tc>
      </w:tr>
      <w:tr w:rsidR="006650B1" w:rsidRPr="006650B1" w14:paraId="0C01B6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7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8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A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22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8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30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C4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916</w:t>
            </w:r>
          </w:p>
        </w:tc>
      </w:tr>
      <w:tr w:rsidR="006650B1" w:rsidRPr="006650B1" w14:paraId="060A56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972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68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6809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0A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4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B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53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60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F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535</w:t>
            </w:r>
          </w:p>
        </w:tc>
      </w:tr>
      <w:tr w:rsidR="006650B1" w:rsidRPr="006650B1" w14:paraId="02D690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40A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C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351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FB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9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28D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4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802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876</w:t>
            </w:r>
          </w:p>
        </w:tc>
      </w:tr>
      <w:tr w:rsidR="006650B1" w:rsidRPr="006650B1" w14:paraId="55D56F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D5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B4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453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A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3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7A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09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01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D08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619</w:t>
            </w:r>
          </w:p>
        </w:tc>
      </w:tr>
      <w:tr w:rsidR="006650B1" w:rsidRPr="006650B1" w14:paraId="762336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2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B43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1645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B9B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46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1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01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28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5</w:t>
            </w:r>
          </w:p>
        </w:tc>
      </w:tr>
      <w:tr w:rsidR="006650B1" w:rsidRPr="006650B1" w14:paraId="456CF4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16B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7E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8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97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1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5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B3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7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A8F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706</w:t>
            </w:r>
          </w:p>
        </w:tc>
      </w:tr>
      <w:tr w:rsidR="006650B1" w:rsidRPr="006650B1" w14:paraId="548C42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63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5F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230070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9C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2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CC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84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FB1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418</w:t>
            </w:r>
          </w:p>
        </w:tc>
      </w:tr>
      <w:tr w:rsidR="006650B1" w:rsidRPr="006650B1" w14:paraId="6829F8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AE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1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91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6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4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D9E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7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9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5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029</w:t>
            </w:r>
          </w:p>
        </w:tc>
      </w:tr>
      <w:tr w:rsidR="006650B1" w:rsidRPr="006650B1" w14:paraId="25331D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D1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AF7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42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5C3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5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4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2F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802</w:t>
            </w:r>
          </w:p>
        </w:tc>
      </w:tr>
      <w:tr w:rsidR="006650B1" w:rsidRPr="006650B1" w14:paraId="52F007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9D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BE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1404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72B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9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26D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E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34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20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8143</w:t>
            </w:r>
          </w:p>
        </w:tc>
      </w:tr>
      <w:tr w:rsidR="006650B1" w:rsidRPr="006650B1" w14:paraId="6C6166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B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646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47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8D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DF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44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43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5C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2956</w:t>
            </w:r>
          </w:p>
        </w:tc>
      </w:tr>
      <w:tr w:rsidR="006650B1" w:rsidRPr="006650B1" w14:paraId="565CE4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A3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D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50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F8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C1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9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4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082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083</w:t>
            </w:r>
          </w:p>
        </w:tc>
      </w:tr>
      <w:tr w:rsidR="006650B1" w:rsidRPr="006650B1" w14:paraId="218A27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00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6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38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92E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AC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2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58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6BF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689</w:t>
            </w:r>
          </w:p>
        </w:tc>
      </w:tr>
      <w:tr w:rsidR="006650B1" w:rsidRPr="006650B1" w14:paraId="5ABFC9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7D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7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3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A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5C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34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8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EB7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558</w:t>
            </w:r>
          </w:p>
        </w:tc>
      </w:tr>
      <w:tr w:rsidR="006650B1" w:rsidRPr="006650B1" w14:paraId="38DDE8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0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2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EC0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C70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9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6D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61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8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E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426</w:t>
            </w:r>
          </w:p>
        </w:tc>
      </w:tr>
      <w:tr w:rsidR="006650B1" w:rsidRPr="006650B1" w14:paraId="470FBF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5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D2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71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9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CD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87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35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02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438</w:t>
            </w:r>
          </w:p>
        </w:tc>
      </w:tr>
      <w:tr w:rsidR="006650B1" w:rsidRPr="006650B1" w14:paraId="5DB129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3B9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B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7E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3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D78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139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6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FA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13</w:t>
            </w:r>
          </w:p>
        </w:tc>
      </w:tr>
      <w:tr w:rsidR="006650B1" w:rsidRPr="006650B1" w14:paraId="36EAB3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50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46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69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0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C5C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58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6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7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84</w:t>
            </w:r>
          </w:p>
        </w:tc>
      </w:tr>
      <w:tr w:rsidR="006650B1" w:rsidRPr="006650B1" w14:paraId="004B82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6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A3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4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01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4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BD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EA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44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554</w:t>
            </w:r>
          </w:p>
        </w:tc>
      </w:tr>
      <w:tr w:rsidR="006650B1" w:rsidRPr="006650B1" w14:paraId="38AC26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46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8B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80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2F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6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9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524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3F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746</w:t>
            </w:r>
          </w:p>
        </w:tc>
      </w:tr>
      <w:tr w:rsidR="006650B1" w:rsidRPr="006650B1" w14:paraId="7CC5D1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45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7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456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6F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6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1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C2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70C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83</w:t>
            </w:r>
          </w:p>
        </w:tc>
      </w:tr>
      <w:tr w:rsidR="006650B1" w:rsidRPr="006650B1" w14:paraId="5A3C34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04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3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01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9A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EE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A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61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F9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3199</w:t>
            </w:r>
          </w:p>
        </w:tc>
      </w:tr>
      <w:tr w:rsidR="006650B1" w:rsidRPr="006650B1" w14:paraId="747A40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6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43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3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B6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3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67F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52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012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29</w:t>
            </w:r>
          </w:p>
        </w:tc>
      </w:tr>
      <w:tr w:rsidR="006650B1" w:rsidRPr="006650B1" w14:paraId="3D4D19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2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EB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33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3B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4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59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31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6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73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18</w:t>
            </w:r>
          </w:p>
        </w:tc>
      </w:tr>
      <w:tr w:rsidR="006650B1" w:rsidRPr="006650B1" w14:paraId="7FC6EE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1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C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33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AD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95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99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FEF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6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AA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</w:t>
            </w:r>
          </w:p>
        </w:tc>
      </w:tr>
      <w:tr w:rsidR="006650B1" w:rsidRPr="006650B1" w14:paraId="440880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BE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1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934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B8B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8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8A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7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EA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1</w:t>
            </w:r>
          </w:p>
        </w:tc>
      </w:tr>
      <w:tr w:rsidR="006650B1" w:rsidRPr="006650B1" w14:paraId="1A3452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6AE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8E4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934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EB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7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D0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0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73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131</w:t>
            </w:r>
          </w:p>
        </w:tc>
      </w:tr>
      <w:tr w:rsidR="006650B1" w:rsidRPr="006650B1" w14:paraId="55F656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D6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F0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34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31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E0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B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8D3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214</w:t>
            </w:r>
          </w:p>
        </w:tc>
      </w:tr>
      <w:tr w:rsidR="006650B1" w:rsidRPr="006650B1" w14:paraId="1F6BD3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E9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35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27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BD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C1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64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1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673</w:t>
            </w:r>
          </w:p>
        </w:tc>
      </w:tr>
      <w:tr w:rsidR="006650B1" w:rsidRPr="006650B1" w14:paraId="57B1A9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93D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F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01F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24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708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5B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121</w:t>
            </w:r>
          </w:p>
        </w:tc>
      </w:tr>
      <w:tr w:rsidR="006650B1" w:rsidRPr="006650B1" w14:paraId="04A7BF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0B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FD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6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C59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D1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350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52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A3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92</w:t>
            </w:r>
          </w:p>
        </w:tc>
      </w:tr>
      <w:tr w:rsidR="006650B1" w:rsidRPr="006650B1" w14:paraId="26726C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C1C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51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E7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1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7D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CA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5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3C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3</w:t>
            </w:r>
          </w:p>
        </w:tc>
      </w:tr>
      <w:tr w:rsidR="006650B1" w:rsidRPr="006650B1" w14:paraId="616006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D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00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8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44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63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AA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93A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C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083</w:t>
            </w:r>
          </w:p>
        </w:tc>
      </w:tr>
      <w:tr w:rsidR="006650B1" w:rsidRPr="006650B1" w14:paraId="4171F0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23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DF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2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D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3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C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D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21F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755</w:t>
            </w:r>
          </w:p>
        </w:tc>
      </w:tr>
      <w:tr w:rsidR="006650B1" w:rsidRPr="006650B1" w14:paraId="5BDA4F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36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718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29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9E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1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99C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00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6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0B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94</w:t>
            </w:r>
          </w:p>
        </w:tc>
      </w:tr>
      <w:tr w:rsidR="006650B1" w:rsidRPr="006650B1" w14:paraId="2A516C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63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9E7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4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5B8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.0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AF9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3BA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1156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E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691</w:t>
            </w:r>
          </w:p>
        </w:tc>
      </w:tr>
      <w:tr w:rsidR="006650B1" w:rsidRPr="006650B1" w14:paraId="687CEA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5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71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C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6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3E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66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6954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2B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7263</w:t>
            </w:r>
          </w:p>
        </w:tc>
      </w:tr>
      <w:tr w:rsidR="006650B1" w:rsidRPr="006650B1" w14:paraId="1DF057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D3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C4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970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EAA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2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1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A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6954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EF8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0722</w:t>
            </w:r>
          </w:p>
        </w:tc>
      </w:tr>
      <w:tr w:rsidR="006650B1" w:rsidRPr="006650B1" w14:paraId="6EFFCE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7C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5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40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879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3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60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5B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720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11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771</w:t>
            </w:r>
          </w:p>
        </w:tc>
      </w:tr>
      <w:tr w:rsidR="006650B1" w:rsidRPr="006650B1" w14:paraId="4FD9A9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7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73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9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FD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2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79A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4F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7256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FB4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567</w:t>
            </w:r>
          </w:p>
        </w:tc>
      </w:tr>
      <w:tr w:rsidR="006650B1" w:rsidRPr="006650B1" w14:paraId="5DE66E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5F9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D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8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4C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7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C4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D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7570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DF0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6196</w:t>
            </w:r>
          </w:p>
        </w:tc>
      </w:tr>
      <w:tr w:rsidR="006650B1" w:rsidRPr="006650B1" w14:paraId="190F00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1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BD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8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84F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4E0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2A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7570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C5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851</w:t>
            </w:r>
          </w:p>
        </w:tc>
      </w:tr>
      <w:tr w:rsidR="006650B1" w:rsidRPr="006650B1" w14:paraId="313AD0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5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B41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69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77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3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72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B5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0379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AA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139</w:t>
            </w:r>
          </w:p>
        </w:tc>
      </w:tr>
      <w:tr w:rsidR="006650B1" w:rsidRPr="006650B1" w14:paraId="3CE5AC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F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23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754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4F0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21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84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43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833</w:t>
            </w:r>
          </w:p>
        </w:tc>
      </w:tr>
      <w:tr w:rsidR="006650B1" w:rsidRPr="006650B1" w14:paraId="46045C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34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81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22D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B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4E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24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963</w:t>
            </w:r>
          </w:p>
        </w:tc>
      </w:tr>
      <w:tr w:rsidR="006650B1" w:rsidRPr="006650B1" w14:paraId="25A67C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DA4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94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3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7E2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2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5B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33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679</w:t>
            </w:r>
          </w:p>
        </w:tc>
      </w:tr>
      <w:tr w:rsidR="006650B1" w:rsidRPr="006650B1" w14:paraId="02CF91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63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AD1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3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17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1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63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B9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351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8B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6544</w:t>
            </w:r>
          </w:p>
        </w:tc>
      </w:tr>
      <w:tr w:rsidR="006650B1" w:rsidRPr="006650B1" w14:paraId="55D035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48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A57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2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421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1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07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71B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776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D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4303</w:t>
            </w:r>
          </w:p>
        </w:tc>
      </w:tr>
      <w:tr w:rsidR="006650B1" w:rsidRPr="006650B1" w14:paraId="344E2D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40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D94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B40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0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86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C9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48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1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638</w:t>
            </w:r>
          </w:p>
        </w:tc>
      </w:tr>
      <w:tr w:rsidR="006650B1" w:rsidRPr="006650B1" w14:paraId="074814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757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5B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082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F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60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1AD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0F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6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A1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054</w:t>
            </w:r>
          </w:p>
        </w:tc>
      </w:tr>
      <w:tr w:rsidR="006650B1" w:rsidRPr="006650B1" w14:paraId="6286B0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2D9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A4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43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1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1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7A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4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6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9F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9439</w:t>
            </w:r>
          </w:p>
        </w:tc>
      </w:tr>
      <w:tr w:rsidR="006650B1" w:rsidRPr="006650B1" w14:paraId="470F55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833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B07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8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14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5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2A1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88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CA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803</w:t>
            </w:r>
          </w:p>
        </w:tc>
      </w:tr>
      <w:tr w:rsidR="006650B1" w:rsidRPr="006650B1" w14:paraId="2A78FC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0B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83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456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3B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4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B1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048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2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D3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6455</w:t>
            </w:r>
          </w:p>
        </w:tc>
      </w:tr>
      <w:tr w:rsidR="006650B1" w:rsidRPr="006650B1" w14:paraId="7F213C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BA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EA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1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D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D2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6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67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95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703</w:t>
            </w:r>
          </w:p>
        </w:tc>
      </w:tr>
      <w:tr w:rsidR="006650B1" w:rsidRPr="006650B1" w14:paraId="286100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9C9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4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255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1DE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6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A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FE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1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02</w:t>
            </w:r>
          </w:p>
        </w:tc>
      </w:tr>
      <w:tr w:rsidR="006650B1" w:rsidRPr="006650B1" w14:paraId="0BABEB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4F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A96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0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27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0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2E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EF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A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14</w:t>
            </w:r>
          </w:p>
        </w:tc>
      </w:tr>
      <w:tr w:rsidR="006650B1" w:rsidRPr="006650B1" w14:paraId="0C39D0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D2F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72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82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F5D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47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4A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22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0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236</w:t>
            </w:r>
          </w:p>
        </w:tc>
      </w:tr>
      <w:tr w:rsidR="006650B1" w:rsidRPr="006650B1" w14:paraId="2D60BD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F5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08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F8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81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F8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709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8A7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15</w:t>
            </w:r>
          </w:p>
        </w:tc>
      </w:tr>
      <w:tr w:rsidR="006650B1" w:rsidRPr="006650B1" w14:paraId="5399A0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4DD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2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82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D78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3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4F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5A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1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BF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759</w:t>
            </w:r>
          </w:p>
        </w:tc>
      </w:tr>
      <w:tr w:rsidR="006650B1" w:rsidRPr="006650B1" w14:paraId="33E2BF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71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AD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5A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80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B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21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93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650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64</w:t>
            </w:r>
          </w:p>
        </w:tc>
      </w:tr>
      <w:tr w:rsidR="006650B1" w:rsidRPr="006650B1" w14:paraId="065109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1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E7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CC7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95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9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6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47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24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588</w:t>
            </w:r>
          </w:p>
        </w:tc>
      </w:tr>
      <w:tr w:rsidR="006650B1" w:rsidRPr="006650B1" w14:paraId="74BC82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D9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89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7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5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F5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FE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87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2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47</w:t>
            </w:r>
          </w:p>
        </w:tc>
      </w:tr>
      <w:tr w:rsidR="006650B1" w:rsidRPr="006650B1" w14:paraId="036910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F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EB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936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940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.39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03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AD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B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9216</w:t>
            </w:r>
          </w:p>
        </w:tc>
      </w:tr>
      <w:tr w:rsidR="006650B1" w:rsidRPr="006650B1" w14:paraId="350181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B5A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F0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43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29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5B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A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61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C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89</w:t>
            </w:r>
          </w:p>
        </w:tc>
      </w:tr>
      <w:tr w:rsidR="006650B1" w:rsidRPr="006650B1" w14:paraId="4AF11C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D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0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3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37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325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0F9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66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53</w:t>
            </w:r>
          </w:p>
        </w:tc>
      </w:tr>
      <w:tr w:rsidR="006650B1" w:rsidRPr="006650B1" w14:paraId="4D7F4C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CD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AB8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4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3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3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95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E87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9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F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889</w:t>
            </w:r>
          </w:p>
        </w:tc>
      </w:tr>
      <w:tr w:rsidR="006650B1" w:rsidRPr="006650B1" w14:paraId="41503D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17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B98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3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4F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91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EDE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FB0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9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AE9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58</w:t>
            </w:r>
          </w:p>
        </w:tc>
      </w:tr>
      <w:tr w:rsidR="006650B1" w:rsidRPr="006650B1" w14:paraId="77443D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32D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8B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2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92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D6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37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7041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A8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26</w:t>
            </w:r>
          </w:p>
        </w:tc>
      </w:tr>
      <w:tr w:rsidR="006650B1" w:rsidRPr="006650B1" w14:paraId="3DA922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7B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EA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F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3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457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3C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32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C1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81</w:t>
            </w:r>
          </w:p>
        </w:tc>
      </w:tr>
      <w:tr w:rsidR="006650B1" w:rsidRPr="006650B1" w14:paraId="02002A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3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67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5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FD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2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F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7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8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C4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26</w:t>
            </w:r>
          </w:p>
        </w:tc>
      </w:tr>
      <w:tr w:rsidR="006650B1" w:rsidRPr="006650B1" w14:paraId="2CCC24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94D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8D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96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A1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1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8C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B8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24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7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263</w:t>
            </w:r>
          </w:p>
        </w:tc>
      </w:tr>
      <w:tr w:rsidR="006650B1" w:rsidRPr="006650B1" w14:paraId="13FD35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141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926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64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5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B7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A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D9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28</w:t>
            </w:r>
          </w:p>
        </w:tc>
      </w:tr>
      <w:tr w:rsidR="006650B1" w:rsidRPr="006650B1" w14:paraId="25508E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D3E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8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5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6C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A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28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B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801</w:t>
            </w:r>
          </w:p>
        </w:tc>
      </w:tr>
      <w:tr w:rsidR="006650B1" w:rsidRPr="006650B1" w14:paraId="6B1D82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ED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6FA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82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F0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3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8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9F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34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9022</w:t>
            </w:r>
          </w:p>
        </w:tc>
      </w:tr>
      <w:tr w:rsidR="006650B1" w:rsidRPr="006650B1" w14:paraId="786D81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8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B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47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CF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6A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6F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7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64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15</w:t>
            </w:r>
          </w:p>
        </w:tc>
      </w:tr>
      <w:tr w:rsidR="006650B1" w:rsidRPr="006650B1" w14:paraId="6B872B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C95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5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6B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B2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8B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333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62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01</w:t>
            </w:r>
          </w:p>
        </w:tc>
      </w:tr>
      <w:tr w:rsidR="006650B1" w:rsidRPr="006650B1" w14:paraId="138DEC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B2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C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44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6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0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09B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1C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206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432</w:t>
            </w:r>
          </w:p>
        </w:tc>
      </w:tr>
      <w:tr w:rsidR="006650B1" w:rsidRPr="006650B1" w14:paraId="0B930C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6EE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06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0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7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5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A5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F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86</w:t>
            </w:r>
          </w:p>
        </w:tc>
      </w:tr>
      <w:tr w:rsidR="006650B1" w:rsidRPr="006650B1" w14:paraId="7A0102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4B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EFB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4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B0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1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DD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68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A02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68</w:t>
            </w:r>
          </w:p>
        </w:tc>
      </w:tr>
      <w:tr w:rsidR="006650B1" w:rsidRPr="006650B1" w14:paraId="263E7A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7D4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AC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995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A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5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6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8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701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46</w:t>
            </w:r>
          </w:p>
        </w:tc>
      </w:tr>
      <w:tr w:rsidR="006650B1" w:rsidRPr="006650B1" w14:paraId="1FB9D4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E3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29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645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B8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E8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1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181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43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872</w:t>
            </w:r>
          </w:p>
        </w:tc>
      </w:tr>
      <w:tr w:rsidR="006650B1" w:rsidRPr="006650B1" w14:paraId="6D16B5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5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9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23049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75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4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8F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A5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EA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8</w:t>
            </w:r>
          </w:p>
        </w:tc>
      </w:tr>
      <w:tr w:rsidR="006650B1" w:rsidRPr="006650B1" w14:paraId="744005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CBE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6B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23049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61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006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1C1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27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8A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52</w:t>
            </w:r>
          </w:p>
        </w:tc>
      </w:tr>
      <w:tr w:rsidR="006650B1" w:rsidRPr="006650B1" w14:paraId="37486CD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A3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FD7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4892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A97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0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4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D2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593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4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466</w:t>
            </w:r>
          </w:p>
        </w:tc>
      </w:tr>
      <w:tr w:rsidR="006650B1" w:rsidRPr="006650B1" w14:paraId="270949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36F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4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2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D43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16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33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8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F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247</w:t>
            </w:r>
          </w:p>
        </w:tc>
      </w:tr>
      <w:tr w:rsidR="006650B1" w:rsidRPr="006650B1" w14:paraId="10D4B0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E36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6A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163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6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A5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85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85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08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477</w:t>
            </w:r>
          </w:p>
        </w:tc>
      </w:tr>
      <w:tr w:rsidR="006650B1" w:rsidRPr="006650B1" w14:paraId="6DCD1F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9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ED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66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A2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0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A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C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04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5B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89</w:t>
            </w:r>
          </w:p>
        </w:tc>
      </w:tr>
      <w:tr w:rsidR="006650B1" w:rsidRPr="006650B1" w14:paraId="12F91A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4DA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C8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70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8D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B3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8F0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0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91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988</w:t>
            </w:r>
          </w:p>
        </w:tc>
      </w:tr>
      <w:tr w:rsidR="006650B1" w:rsidRPr="006650B1" w14:paraId="12BDC5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86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A7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2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DB5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31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1B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9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1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96</w:t>
            </w:r>
          </w:p>
        </w:tc>
      </w:tr>
      <w:tr w:rsidR="006650B1" w:rsidRPr="006650B1" w14:paraId="14F0A4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F8B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C4E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64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A80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2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605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74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55</w:t>
            </w:r>
          </w:p>
        </w:tc>
      </w:tr>
      <w:tr w:rsidR="006650B1" w:rsidRPr="006650B1" w14:paraId="52A211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0E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3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E2A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F4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BC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74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E4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829</w:t>
            </w:r>
          </w:p>
        </w:tc>
      </w:tr>
      <w:tr w:rsidR="006650B1" w:rsidRPr="006650B1" w14:paraId="5A891B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B7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78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43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31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E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C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088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36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942</w:t>
            </w:r>
          </w:p>
        </w:tc>
      </w:tr>
      <w:tr w:rsidR="006650B1" w:rsidRPr="006650B1" w14:paraId="7FD8DF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D4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BD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5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4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3D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AE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6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F8C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533</w:t>
            </w:r>
          </w:p>
        </w:tc>
      </w:tr>
      <w:tr w:rsidR="006650B1" w:rsidRPr="006650B1" w14:paraId="0DE421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D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D0B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1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D3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92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60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5A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009</w:t>
            </w:r>
          </w:p>
        </w:tc>
      </w:tr>
      <w:tr w:rsidR="006650B1" w:rsidRPr="006650B1" w14:paraId="63ABE3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86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7EC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521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1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15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0A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78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F9C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9</w:t>
            </w:r>
          </w:p>
        </w:tc>
      </w:tr>
      <w:tr w:rsidR="006650B1" w:rsidRPr="006650B1" w14:paraId="177013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3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00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0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951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5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47F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F9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79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3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89</w:t>
            </w:r>
          </w:p>
        </w:tc>
      </w:tr>
      <w:tr w:rsidR="006650B1" w:rsidRPr="006650B1" w14:paraId="317BE0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42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B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7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7D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2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2E2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889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4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F1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.782</w:t>
            </w:r>
          </w:p>
        </w:tc>
      </w:tr>
      <w:tr w:rsidR="006650B1" w:rsidRPr="006650B1" w14:paraId="4CDA26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F2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F5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1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5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D6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CC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70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1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28</w:t>
            </w:r>
          </w:p>
        </w:tc>
      </w:tr>
      <w:tr w:rsidR="006650B1" w:rsidRPr="006650B1" w14:paraId="03CECC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27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5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9A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F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A2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5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94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983</w:t>
            </w:r>
          </w:p>
        </w:tc>
      </w:tr>
      <w:tr w:rsidR="006650B1" w:rsidRPr="006650B1" w14:paraId="4C3684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C8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76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50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5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15B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76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5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D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64</w:t>
            </w:r>
          </w:p>
        </w:tc>
      </w:tr>
      <w:tr w:rsidR="006650B1" w:rsidRPr="006650B1" w14:paraId="10033A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4F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8E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6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7E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26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7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13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34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939</w:t>
            </w:r>
          </w:p>
        </w:tc>
      </w:tr>
      <w:tr w:rsidR="006650B1" w:rsidRPr="006650B1" w14:paraId="2FBAE1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13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75B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8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F5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6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09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6A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704</w:t>
            </w:r>
          </w:p>
        </w:tc>
      </w:tr>
      <w:tr w:rsidR="006650B1" w:rsidRPr="006650B1" w14:paraId="2C0999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2A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3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1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8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6B7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AF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50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70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1B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661</w:t>
            </w:r>
          </w:p>
        </w:tc>
      </w:tr>
      <w:tr w:rsidR="006650B1" w:rsidRPr="006650B1" w14:paraId="05BF26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3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C7E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6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C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72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8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1B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34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C1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948</w:t>
            </w:r>
          </w:p>
        </w:tc>
      </w:tr>
      <w:tr w:rsidR="006650B1" w:rsidRPr="006650B1" w14:paraId="1290EA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79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CF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056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8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4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93E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41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5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FA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659</w:t>
            </w:r>
          </w:p>
        </w:tc>
      </w:tr>
      <w:tr w:rsidR="006650B1" w:rsidRPr="006650B1" w14:paraId="0F8364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5F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3A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914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00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11F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30A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5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32D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57</w:t>
            </w:r>
          </w:p>
        </w:tc>
      </w:tr>
      <w:tr w:rsidR="006650B1" w:rsidRPr="006650B1" w14:paraId="17C5D8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C06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73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914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7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22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EE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38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C21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41</w:t>
            </w:r>
          </w:p>
        </w:tc>
      </w:tr>
      <w:tr w:rsidR="006650B1" w:rsidRPr="006650B1" w14:paraId="64B49B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28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DB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830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B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B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EEE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46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23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715</w:t>
            </w:r>
          </w:p>
        </w:tc>
      </w:tr>
      <w:tr w:rsidR="006650B1" w:rsidRPr="006650B1" w14:paraId="060573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854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135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42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02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4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95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9A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83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D2C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774</w:t>
            </w:r>
          </w:p>
        </w:tc>
      </w:tr>
      <w:tr w:rsidR="006650B1" w:rsidRPr="006650B1" w14:paraId="19FAB8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2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1E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73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F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3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AF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0C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4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C8C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328</w:t>
            </w:r>
          </w:p>
        </w:tc>
      </w:tr>
      <w:tr w:rsidR="006650B1" w:rsidRPr="006650B1" w14:paraId="72D621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B6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30E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737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E1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3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23C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F7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12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A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082</w:t>
            </w:r>
          </w:p>
        </w:tc>
      </w:tr>
      <w:tr w:rsidR="006650B1" w:rsidRPr="006650B1" w14:paraId="7CD44B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9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E0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737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B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5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41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FF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0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C8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27</w:t>
            </w:r>
          </w:p>
        </w:tc>
      </w:tr>
      <w:tr w:rsidR="006650B1" w:rsidRPr="006650B1" w14:paraId="34F575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5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3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739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96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D84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14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5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B7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409</w:t>
            </w:r>
          </w:p>
        </w:tc>
      </w:tr>
      <w:tr w:rsidR="006650B1" w:rsidRPr="006650B1" w14:paraId="27F12F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413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8D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8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12D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0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DA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E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8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184</w:t>
            </w:r>
          </w:p>
        </w:tc>
      </w:tr>
      <w:tr w:rsidR="006650B1" w:rsidRPr="006650B1" w14:paraId="72A5A4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A8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B3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988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75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94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E2A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53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62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5FD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741</w:t>
            </w:r>
          </w:p>
        </w:tc>
      </w:tr>
      <w:tr w:rsidR="006650B1" w:rsidRPr="006650B1" w14:paraId="779F3A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0E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09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60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1C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E1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D8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79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7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149</w:t>
            </w:r>
          </w:p>
        </w:tc>
      </w:tr>
      <w:tr w:rsidR="006650B1" w:rsidRPr="006650B1" w14:paraId="5C3F14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C6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7F6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57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A3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8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5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00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89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6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554</w:t>
            </w:r>
          </w:p>
        </w:tc>
      </w:tr>
      <w:tr w:rsidR="006650B1" w:rsidRPr="006650B1" w14:paraId="10C2CE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63E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E8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2B2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3E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67A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0A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177</w:t>
            </w:r>
          </w:p>
        </w:tc>
      </w:tr>
      <w:tr w:rsidR="006650B1" w:rsidRPr="006650B1" w14:paraId="64C8D0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96B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FA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205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92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38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39B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9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0C4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787</w:t>
            </w:r>
          </w:p>
        </w:tc>
      </w:tr>
      <w:tr w:rsidR="006650B1" w:rsidRPr="006650B1" w14:paraId="525CCD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7E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1AF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22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5E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0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D5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475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43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D86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4129</w:t>
            </w:r>
          </w:p>
        </w:tc>
      </w:tr>
      <w:tr w:rsidR="006650B1" w:rsidRPr="006650B1" w14:paraId="3B90ED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AA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9B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8003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FD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7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FC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0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4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5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0685</w:t>
            </w:r>
          </w:p>
        </w:tc>
      </w:tr>
      <w:tr w:rsidR="006650B1" w:rsidRPr="006650B1" w14:paraId="1D18F5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7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4E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25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C5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1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52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E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9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1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65</w:t>
            </w:r>
          </w:p>
        </w:tc>
      </w:tr>
      <w:tr w:rsidR="006650B1" w:rsidRPr="006650B1" w14:paraId="62993F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CA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998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25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4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E2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4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973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C91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227</w:t>
            </w:r>
          </w:p>
        </w:tc>
      </w:tr>
      <w:tr w:rsidR="006650B1" w:rsidRPr="006650B1" w14:paraId="2E616C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3F9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57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75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BE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65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8CC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91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2A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735</w:t>
            </w:r>
          </w:p>
        </w:tc>
      </w:tr>
      <w:tr w:rsidR="006650B1" w:rsidRPr="006650B1" w14:paraId="46E80E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9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7D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692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A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BFA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37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5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79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29</w:t>
            </w:r>
          </w:p>
        </w:tc>
      </w:tr>
      <w:tr w:rsidR="006650B1" w:rsidRPr="006650B1" w14:paraId="6BB47E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C3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F4E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886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6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8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512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13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5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9D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174</w:t>
            </w:r>
          </w:p>
        </w:tc>
      </w:tr>
      <w:tr w:rsidR="006650B1" w:rsidRPr="006650B1" w14:paraId="2A514E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242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F2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7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8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62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7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B21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223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57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111</w:t>
            </w:r>
          </w:p>
        </w:tc>
      </w:tr>
      <w:tr w:rsidR="006650B1" w:rsidRPr="006650B1" w14:paraId="28A339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A1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1E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60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E1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8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7D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9A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91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F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39</w:t>
            </w:r>
          </w:p>
        </w:tc>
      </w:tr>
      <w:tr w:rsidR="006650B1" w:rsidRPr="006650B1" w14:paraId="34296A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D1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14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61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5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1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C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88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78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C4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23</w:t>
            </w:r>
          </w:p>
        </w:tc>
      </w:tr>
      <w:tr w:rsidR="006650B1" w:rsidRPr="006650B1" w14:paraId="138718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A3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1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12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BE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4C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9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3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5E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271</w:t>
            </w:r>
          </w:p>
        </w:tc>
      </w:tr>
      <w:tr w:rsidR="006650B1" w:rsidRPr="006650B1" w14:paraId="3A2D01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90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78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22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D2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5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2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0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799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CF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974</w:t>
            </w:r>
          </w:p>
        </w:tc>
      </w:tr>
      <w:tr w:rsidR="006650B1" w:rsidRPr="006650B1" w14:paraId="280E37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D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A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79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5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9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0F6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E6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00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8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919</w:t>
            </w:r>
          </w:p>
        </w:tc>
      </w:tr>
      <w:tr w:rsidR="006650B1" w:rsidRPr="006650B1" w14:paraId="55FB05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040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B3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1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1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1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B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85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00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DB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4778</w:t>
            </w:r>
          </w:p>
        </w:tc>
      </w:tr>
      <w:tr w:rsidR="006650B1" w:rsidRPr="006650B1" w14:paraId="6AB93B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5A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7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44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61E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4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83F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48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0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5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102</w:t>
            </w:r>
          </w:p>
        </w:tc>
      </w:tr>
      <w:tr w:rsidR="006650B1" w:rsidRPr="006650B1" w14:paraId="4A6228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9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9CB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0D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4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39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6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00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3BF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617</w:t>
            </w:r>
          </w:p>
        </w:tc>
      </w:tr>
      <w:tr w:rsidR="006650B1" w:rsidRPr="006650B1" w14:paraId="622D20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9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6DF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2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8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7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DF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6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96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056</w:t>
            </w:r>
          </w:p>
        </w:tc>
      </w:tr>
      <w:tr w:rsidR="006650B1" w:rsidRPr="006650B1" w14:paraId="285B1F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35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AA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6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4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EA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0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6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23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324</w:t>
            </w:r>
          </w:p>
        </w:tc>
      </w:tr>
      <w:tr w:rsidR="006650B1" w:rsidRPr="006650B1" w14:paraId="2F77A2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84A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F2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36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FD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5F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ADF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55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E7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96</w:t>
            </w:r>
          </w:p>
        </w:tc>
      </w:tr>
      <w:tr w:rsidR="006650B1" w:rsidRPr="006650B1" w14:paraId="7C37DD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E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B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93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3E0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7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0F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6D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5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F8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72</w:t>
            </w:r>
          </w:p>
        </w:tc>
      </w:tr>
      <w:tr w:rsidR="006650B1" w:rsidRPr="006650B1" w14:paraId="61A100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A18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32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93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F3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82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C0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0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45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0412</w:t>
            </w:r>
          </w:p>
        </w:tc>
      </w:tr>
      <w:tr w:rsidR="006650B1" w:rsidRPr="006650B1" w14:paraId="6624C9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5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89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404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36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1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65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27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3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2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0457</w:t>
            </w:r>
          </w:p>
        </w:tc>
      </w:tr>
      <w:tr w:rsidR="006650B1" w:rsidRPr="006650B1" w14:paraId="5D043C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D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56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3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51B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5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B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596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359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2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96</w:t>
            </w:r>
          </w:p>
        </w:tc>
      </w:tr>
      <w:tr w:rsidR="006650B1" w:rsidRPr="006650B1" w14:paraId="38E673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9F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1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18912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1D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6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02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D43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CA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788</w:t>
            </w:r>
          </w:p>
        </w:tc>
      </w:tr>
      <w:tr w:rsidR="006650B1" w:rsidRPr="006650B1" w14:paraId="489F0D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4C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3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4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6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AF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E29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374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7E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14</w:t>
            </w:r>
          </w:p>
        </w:tc>
      </w:tr>
      <w:tr w:rsidR="006650B1" w:rsidRPr="006650B1" w14:paraId="1D663F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36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E6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7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A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9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AC5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31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6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5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443</w:t>
            </w:r>
          </w:p>
        </w:tc>
      </w:tr>
      <w:tr w:rsidR="006650B1" w:rsidRPr="006650B1" w14:paraId="48A93B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8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6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0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F8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3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F5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4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0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73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108</w:t>
            </w:r>
          </w:p>
        </w:tc>
      </w:tr>
      <w:tr w:rsidR="006650B1" w:rsidRPr="006650B1" w14:paraId="18675A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DF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3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0C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4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99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7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5FF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1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31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A09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569</w:t>
            </w:r>
          </w:p>
        </w:tc>
      </w:tr>
      <w:tr w:rsidR="006650B1" w:rsidRPr="006650B1" w14:paraId="7FBAEA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C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DF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6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0F2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29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5C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7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59C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106</w:t>
            </w:r>
          </w:p>
        </w:tc>
      </w:tr>
      <w:tr w:rsidR="006650B1" w:rsidRPr="006650B1" w14:paraId="58D0C6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D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F6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A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A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C9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5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01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614</w:t>
            </w:r>
          </w:p>
        </w:tc>
      </w:tr>
      <w:tr w:rsidR="006650B1" w:rsidRPr="006650B1" w14:paraId="014864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73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449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38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.3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B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D1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9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544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037</w:t>
            </w:r>
          </w:p>
        </w:tc>
      </w:tr>
      <w:tr w:rsidR="006650B1" w:rsidRPr="006650B1" w14:paraId="67F41A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49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9F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6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61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9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95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7F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8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05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231</w:t>
            </w:r>
          </w:p>
        </w:tc>
      </w:tr>
      <w:tr w:rsidR="006650B1" w:rsidRPr="006650B1" w14:paraId="3512D6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3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92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D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29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F4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9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59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545</w:t>
            </w:r>
          </w:p>
        </w:tc>
      </w:tr>
      <w:tr w:rsidR="006650B1" w:rsidRPr="006650B1" w14:paraId="54FEB4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CEE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C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51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66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1F1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87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BC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069</w:t>
            </w:r>
          </w:p>
        </w:tc>
      </w:tr>
      <w:tr w:rsidR="006650B1" w:rsidRPr="006650B1" w14:paraId="09B6EC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4E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A2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2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B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E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53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3B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09</w:t>
            </w:r>
          </w:p>
        </w:tc>
      </w:tr>
      <w:tr w:rsidR="006650B1" w:rsidRPr="006650B1" w14:paraId="3B1B3B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FB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B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547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BC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0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342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9C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2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A1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692</w:t>
            </w:r>
          </w:p>
        </w:tc>
      </w:tr>
      <w:tr w:rsidR="006650B1" w:rsidRPr="006650B1" w14:paraId="292517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222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92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999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8E2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8B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41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8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93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641</w:t>
            </w:r>
          </w:p>
        </w:tc>
      </w:tr>
      <w:tr w:rsidR="006650B1" w:rsidRPr="006650B1" w14:paraId="27FB24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8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B9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374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92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0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8A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318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62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6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731</w:t>
            </w:r>
          </w:p>
        </w:tc>
      </w:tr>
      <w:tr w:rsidR="006650B1" w:rsidRPr="006650B1" w14:paraId="4F3A3B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5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2A4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454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5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4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78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780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A0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118</w:t>
            </w:r>
          </w:p>
        </w:tc>
      </w:tr>
      <w:tr w:rsidR="006650B1" w:rsidRPr="006650B1" w14:paraId="156BC2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D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5F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82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5F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B2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75E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B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306</w:t>
            </w:r>
          </w:p>
        </w:tc>
      </w:tr>
      <w:tr w:rsidR="006650B1" w:rsidRPr="006650B1" w14:paraId="626DF3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A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D23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73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1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F09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C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0988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4E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943</w:t>
            </w:r>
          </w:p>
        </w:tc>
      </w:tr>
      <w:tr w:rsidR="006650B1" w:rsidRPr="006650B1" w14:paraId="7F8D6E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2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9D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6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9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6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0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76C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8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4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098</w:t>
            </w:r>
          </w:p>
        </w:tc>
      </w:tr>
      <w:tr w:rsidR="006650B1" w:rsidRPr="006650B1" w14:paraId="18E279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5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23C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34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FA6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07C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D6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5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261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44</w:t>
            </w:r>
          </w:p>
        </w:tc>
      </w:tr>
      <w:tr w:rsidR="006650B1" w:rsidRPr="006650B1" w14:paraId="36EF2D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0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D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128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42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1C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8DD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80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FE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995</w:t>
            </w:r>
          </w:p>
        </w:tc>
      </w:tr>
      <w:tr w:rsidR="006650B1" w:rsidRPr="006650B1" w14:paraId="032C42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758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23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023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64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F9B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08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29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23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64</w:t>
            </w:r>
          </w:p>
        </w:tc>
      </w:tr>
      <w:tr w:rsidR="006650B1" w:rsidRPr="006650B1" w14:paraId="15BC1A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18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9E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311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F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E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6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DCF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86</w:t>
            </w:r>
          </w:p>
        </w:tc>
      </w:tr>
      <w:tr w:rsidR="006650B1" w:rsidRPr="006650B1" w14:paraId="1D44B2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896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A7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311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0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F74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01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61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008</w:t>
            </w:r>
          </w:p>
        </w:tc>
      </w:tr>
      <w:tr w:rsidR="006650B1" w:rsidRPr="006650B1" w14:paraId="40FB40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BE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4A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23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C4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37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1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92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1D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315</w:t>
            </w:r>
          </w:p>
        </w:tc>
      </w:tr>
      <w:tr w:rsidR="006650B1" w:rsidRPr="006650B1" w14:paraId="013675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0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C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95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94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5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F1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1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3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32</w:t>
            </w:r>
          </w:p>
        </w:tc>
      </w:tr>
      <w:tr w:rsidR="006650B1" w:rsidRPr="006650B1" w14:paraId="272F0E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EE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9F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44378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B4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9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D1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E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732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3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44</w:t>
            </w:r>
          </w:p>
        </w:tc>
      </w:tr>
      <w:tr w:rsidR="006650B1" w:rsidRPr="006650B1" w14:paraId="39C646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0C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D4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7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E4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1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7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03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DD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436</w:t>
            </w:r>
          </w:p>
        </w:tc>
      </w:tr>
      <w:tr w:rsidR="006650B1" w:rsidRPr="006650B1" w14:paraId="35238C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54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E1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8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4C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3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8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89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1F0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56</w:t>
            </w:r>
          </w:p>
        </w:tc>
      </w:tr>
      <w:tr w:rsidR="006650B1" w:rsidRPr="006650B1" w14:paraId="1FFC65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27D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369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CE9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22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2B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0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432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744</w:t>
            </w:r>
          </w:p>
        </w:tc>
      </w:tr>
      <w:tr w:rsidR="006650B1" w:rsidRPr="006650B1" w14:paraId="2DFDC3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EA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33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74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31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FA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7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E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35</w:t>
            </w:r>
          </w:p>
        </w:tc>
      </w:tr>
      <w:tr w:rsidR="006650B1" w:rsidRPr="006650B1" w14:paraId="29507D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95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DF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023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AC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6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E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1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473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60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918</w:t>
            </w:r>
          </w:p>
        </w:tc>
      </w:tr>
      <w:tr w:rsidR="006650B1" w:rsidRPr="006650B1" w14:paraId="12B064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F21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2A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024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D1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7D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08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410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9C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887</w:t>
            </w:r>
          </w:p>
        </w:tc>
      </w:tr>
      <w:tr w:rsidR="006650B1" w:rsidRPr="006650B1" w14:paraId="75B05E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D3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B22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3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6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68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DB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1A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8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F88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584</w:t>
            </w:r>
          </w:p>
        </w:tc>
      </w:tr>
      <w:tr w:rsidR="006650B1" w:rsidRPr="006650B1" w14:paraId="473CFE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F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2DD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8D2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6A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9D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E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127</w:t>
            </w:r>
          </w:p>
        </w:tc>
      </w:tr>
      <w:tr w:rsidR="006650B1" w:rsidRPr="006650B1" w14:paraId="26FBF9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2B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2F0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0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7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9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2C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43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2A9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5144</w:t>
            </w:r>
          </w:p>
        </w:tc>
      </w:tr>
      <w:tr w:rsidR="006650B1" w:rsidRPr="006650B1" w14:paraId="59E764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6D8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4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0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F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4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C72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54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2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6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68</w:t>
            </w:r>
          </w:p>
        </w:tc>
      </w:tr>
      <w:tr w:rsidR="006650B1" w:rsidRPr="006650B1" w14:paraId="391BBC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20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5C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6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9A2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EF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0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46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34</w:t>
            </w:r>
          </w:p>
        </w:tc>
      </w:tr>
      <w:tr w:rsidR="006650B1" w:rsidRPr="006650B1" w14:paraId="60588E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A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7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CD8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.3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0B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F6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04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58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42</w:t>
            </w:r>
          </w:p>
        </w:tc>
      </w:tr>
      <w:tr w:rsidR="006650B1" w:rsidRPr="006650B1" w14:paraId="07ED94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AD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FF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0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1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C5E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2A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93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C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99</w:t>
            </w:r>
          </w:p>
        </w:tc>
      </w:tr>
      <w:tr w:rsidR="006650B1" w:rsidRPr="006650B1" w14:paraId="2913E1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230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C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9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941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7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44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76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833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2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299</w:t>
            </w:r>
          </w:p>
        </w:tc>
      </w:tr>
      <w:tr w:rsidR="006650B1" w:rsidRPr="006650B1" w14:paraId="6053E4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F4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A5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19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3B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7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94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D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200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4B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56</w:t>
            </w:r>
          </w:p>
        </w:tc>
      </w:tr>
      <w:tr w:rsidR="006650B1" w:rsidRPr="006650B1" w14:paraId="4A1D2F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8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377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08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E8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488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00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49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DA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658</w:t>
            </w:r>
          </w:p>
        </w:tc>
      </w:tr>
      <w:tr w:rsidR="006650B1" w:rsidRPr="006650B1" w14:paraId="51F7C8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B1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081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24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20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5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CC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8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5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D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934</w:t>
            </w:r>
          </w:p>
        </w:tc>
      </w:tr>
      <w:tr w:rsidR="006650B1" w:rsidRPr="006650B1" w14:paraId="6023AB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1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C6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396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8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0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6C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7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24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E8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146</w:t>
            </w:r>
          </w:p>
        </w:tc>
      </w:tr>
      <w:tr w:rsidR="006650B1" w:rsidRPr="006650B1" w14:paraId="1B049C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17C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9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8551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6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7E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1A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4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65</w:t>
            </w:r>
          </w:p>
        </w:tc>
      </w:tr>
      <w:tr w:rsidR="006650B1" w:rsidRPr="006650B1" w14:paraId="3C8B05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46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1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7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2F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F9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17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50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B3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088</w:t>
            </w:r>
          </w:p>
        </w:tc>
      </w:tr>
      <w:tr w:rsidR="006650B1" w:rsidRPr="006650B1" w14:paraId="1E715C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90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AB5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70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9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2CA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DB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61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A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71</w:t>
            </w:r>
          </w:p>
        </w:tc>
      </w:tr>
      <w:tr w:rsidR="006650B1" w:rsidRPr="006650B1" w14:paraId="0D366E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D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4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FD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7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11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C5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7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771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50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19</w:t>
            </w:r>
          </w:p>
        </w:tc>
      </w:tr>
      <w:tr w:rsidR="006650B1" w:rsidRPr="006650B1" w14:paraId="52E893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4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5C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5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5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F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2B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0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5</w:t>
            </w:r>
          </w:p>
        </w:tc>
      </w:tr>
      <w:tr w:rsidR="006650B1" w:rsidRPr="006650B1" w14:paraId="2106F8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FF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15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132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F1C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98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041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E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32</w:t>
            </w:r>
          </w:p>
        </w:tc>
      </w:tr>
      <w:tr w:rsidR="006650B1" w:rsidRPr="006650B1" w14:paraId="39E0CF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DB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1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482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1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7E4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43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60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51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42</w:t>
            </w:r>
          </w:p>
        </w:tc>
      </w:tr>
      <w:tr w:rsidR="006650B1" w:rsidRPr="006650B1" w14:paraId="062CD2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A0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62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25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FC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9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8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1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48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0AD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38</w:t>
            </w:r>
          </w:p>
        </w:tc>
      </w:tr>
      <w:tr w:rsidR="006650B1" w:rsidRPr="006650B1" w14:paraId="031D11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F3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AB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093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48F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5A6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6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13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D5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324</w:t>
            </w:r>
          </w:p>
        </w:tc>
      </w:tr>
      <w:tr w:rsidR="006650B1" w:rsidRPr="006650B1" w14:paraId="65247B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39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A7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88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0CA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1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011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3A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09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C6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567</w:t>
            </w:r>
          </w:p>
        </w:tc>
      </w:tr>
      <w:tr w:rsidR="006650B1" w:rsidRPr="006650B1" w14:paraId="416D5B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3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0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490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7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EE6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3A2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43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E29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465</w:t>
            </w:r>
          </w:p>
        </w:tc>
      </w:tr>
      <w:tr w:rsidR="006650B1" w:rsidRPr="006650B1" w14:paraId="469F97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60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28E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15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86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9A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F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9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2E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639</w:t>
            </w:r>
          </w:p>
        </w:tc>
      </w:tr>
      <w:tr w:rsidR="006650B1" w:rsidRPr="006650B1" w14:paraId="58A363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C7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373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61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B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9F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A4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20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3AB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19</w:t>
            </w:r>
          </w:p>
        </w:tc>
      </w:tr>
      <w:tr w:rsidR="006650B1" w:rsidRPr="006650B1" w14:paraId="02EDF4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07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D86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792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FC5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0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AA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7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0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986</w:t>
            </w:r>
          </w:p>
        </w:tc>
      </w:tr>
      <w:tr w:rsidR="006650B1" w:rsidRPr="006650B1" w14:paraId="50791E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D4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19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8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68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B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FF6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75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F2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097</w:t>
            </w:r>
          </w:p>
        </w:tc>
      </w:tr>
      <w:tr w:rsidR="006650B1" w:rsidRPr="006650B1" w14:paraId="63E4AE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32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F7D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52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E1F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95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52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53D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03</w:t>
            </w:r>
          </w:p>
        </w:tc>
      </w:tr>
      <w:tr w:rsidR="006650B1" w:rsidRPr="006650B1" w14:paraId="31EBBC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09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6CB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83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0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.3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3C1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C5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84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7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159</w:t>
            </w:r>
          </w:p>
        </w:tc>
      </w:tr>
      <w:tr w:rsidR="006650B1" w:rsidRPr="006650B1" w14:paraId="668885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54B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E4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23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2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0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54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98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5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7E9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42</w:t>
            </w:r>
          </w:p>
        </w:tc>
      </w:tr>
      <w:tr w:rsidR="006650B1" w:rsidRPr="006650B1" w14:paraId="66B8B3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AE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9BA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62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5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C3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D3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2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7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661</w:t>
            </w:r>
          </w:p>
        </w:tc>
      </w:tr>
      <w:tr w:rsidR="006650B1" w:rsidRPr="006650B1" w14:paraId="28D6A0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BC0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FF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28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C9F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8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EB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0A4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2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F8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509</w:t>
            </w:r>
          </w:p>
        </w:tc>
      </w:tr>
      <w:tr w:rsidR="006650B1" w:rsidRPr="006650B1" w14:paraId="695C83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5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9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8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9C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AB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1E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66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7C7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.111</w:t>
            </w:r>
          </w:p>
        </w:tc>
      </w:tr>
      <w:tr w:rsidR="006650B1" w:rsidRPr="006650B1" w14:paraId="3C4E4B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D4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7A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8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3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F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70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38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BB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796</w:t>
            </w:r>
          </w:p>
        </w:tc>
      </w:tr>
      <w:tr w:rsidR="006650B1" w:rsidRPr="006650B1" w14:paraId="7EFD2E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1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E0D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8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3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5C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44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489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2C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859</w:t>
            </w:r>
          </w:p>
        </w:tc>
      </w:tr>
      <w:tr w:rsidR="006650B1" w:rsidRPr="006650B1" w14:paraId="16A5FC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FC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54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41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FA2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9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54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4E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7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3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906</w:t>
            </w:r>
          </w:p>
        </w:tc>
      </w:tr>
      <w:tr w:rsidR="006650B1" w:rsidRPr="006650B1" w14:paraId="323E9C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49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E96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41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8DD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01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06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28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9F8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339</w:t>
            </w:r>
          </w:p>
        </w:tc>
      </w:tr>
      <w:tr w:rsidR="006650B1" w:rsidRPr="006650B1" w14:paraId="011E15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81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F7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69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D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.9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DB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DF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12C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73</w:t>
            </w:r>
          </w:p>
        </w:tc>
      </w:tr>
      <w:tr w:rsidR="006650B1" w:rsidRPr="006650B1" w14:paraId="41EF32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C7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3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69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3A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7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1C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76C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38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15B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982</w:t>
            </w:r>
          </w:p>
        </w:tc>
      </w:tr>
      <w:tr w:rsidR="006650B1" w:rsidRPr="006650B1" w14:paraId="644A6B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BC1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DE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5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A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B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9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2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6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73</w:t>
            </w:r>
          </w:p>
        </w:tc>
      </w:tr>
      <w:tr w:rsidR="006650B1" w:rsidRPr="006650B1" w14:paraId="2CF1B1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810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2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11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A5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8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3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2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4A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11</w:t>
            </w:r>
          </w:p>
        </w:tc>
      </w:tr>
      <w:tr w:rsidR="006650B1" w:rsidRPr="006650B1" w14:paraId="49CD49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5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3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2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8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E5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9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3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D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58</w:t>
            </w:r>
          </w:p>
        </w:tc>
      </w:tr>
      <w:tr w:rsidR="006650B1" w:rsidRPr="006650B1" w14:paraId="0C3EEE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3B1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CD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E0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C8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9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079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A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04</w:t>
            </w:r>
          </w:p>
        </w:tc>
      </w:tr>
      <w:tr w:rsidR="006650B1" w:rsidRPr="006650B1" w14:paraId="4CBEB9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8BB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82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0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43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5B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F76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852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6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082</w:t>
            </w:r>
          </w:p>
        </w:tc>
      </w:tr>
      <w:tr w:rsidR="006650B1" w:rsidRPr="006650B1" w14:paraId="65015C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AD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2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27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4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65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EC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852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E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74</w:t>
            </w:r>
          </w:p>
        </w:tc>
      </w:tr>
      <w:tr w:rsidR="006650B1" w:rsidRPr="006650B1" w14:paraId="2EF83F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40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87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7159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6A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89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6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0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9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295</w:t>
            </w:r>
          </w:p>
        </w:tc>
      </w:tr>
      <w:tr w:rsidR="006650B1" w:rsidRPr="006650B1" w14:paraId="280EF9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9C2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6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4C2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0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83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23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9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F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112</w:t>
            </w:r>
          </w:p>
        </w:tc>
      </w:tr>
      <w:tr w:rsidR="006650B1" w:rsidRPr="006650B1" w14:paraId="5D22C4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10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12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1898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5B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F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84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0432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B45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188</w:t>
            </w:r>
          </w:p>
        </w:tc>
      </w:tr>
      <w:tr w:rsidR="006650B1" w:rsidRPr="006650B1" w14:paraId="258F21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F30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81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28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6E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9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2C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1B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54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2478</w:t>
            </w:r>
          </w:p>
        </w:tc>
      </w:tr>
      <w:tr w:rsidR="006650B1" w:rsidRPr="006650B1" w14:paraId="7F9967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F7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42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99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A7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0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DC1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653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C2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3912</w:t>
            </w:r>
          </w:p>
        </w:tc>
      </w:tr>
      <w:tr w:rsidR="006650B1" w:rsidRPr="006650B1" w14:paraId="587F9F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A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3F3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724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BB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B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97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7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629</w:t>
            </w:r>
          </w:p>
        </w:tc>
      </w:tr>
      <w:tr w:rsidR="006650B1" w:rsidRPr="006650B1" w14:paraId="0CB46E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44E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4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900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27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3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8C5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4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4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42</w:t>
            </w:r>
          </w:p>
        </w:tc>
      </w:tr>
      <w:tr w:rsidR="006650B1" w:rsidRPr="006650B1" w14:paraId="777CE0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4E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88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4748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8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5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5EF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8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3935</w:t>
            </w:r>
          </w:p>
        </w:tc>
      </w:tr>
      <w:tr w:rsidR="006650B1" w:rsidRPr="006650B1" w14:paraId="23826E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5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2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605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5A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8C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9A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5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B7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194</w:t>
            </w:r>
          </w:p>
        </w:tc>
      </w:tr>
      <w:tr w:rsidR="006650B1" w:rsidRPr="006650B1" w14:paraId="556584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463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A3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465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6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3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37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DC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91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3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45</w:t>
            </w:r>
          </w:p>
        </w:tc>
      </w:tr>
      <w:tr w:rsidR="006650B1" w:rsidRPr="006650B1" w14:paraId="7F6590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917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1A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70855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96F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0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F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8F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2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35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.2008</w:t>
            </w:r>
          </w:p>
        </w:tc>
      </w:tr>
      <w:tr w:rsidR="006650B1" w:rsidRPr="006650B1" w14:paraId="779A0A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16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DA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1631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ED4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5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65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0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E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903</w:t>
            </w:r>
          </w:p>
        </w:tc>
      </w:tr>
      <w:tr w:rsidR="006650B1" w:rsidRPr="006650B1" w14:paraId="49202A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DA6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ED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1970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98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6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C0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69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74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A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977</w:t>
            </w:r>
          </w:p>
        </w:tc>
      </w:tr>
      <w:tr w:rsidR="006650B1" w:rsidRPr="006650B1" w14:paraId="09AE51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4D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12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3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D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7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B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880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1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00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548</w:t>
            </w:r>
          </w:p>
        </w:tc>
      </w:tr>
      <w:tr w:rsidR="006650B1" w:rsidRPr="006650B1" w14:paraId="3A7E5F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902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4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C25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8751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6C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E3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D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156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7C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9696</w:t>
            </w:r>
          </w:p>
        </w:tc>
      </w:tr>
      <w:tr w:rsidR="006650B1" w:rsidRPr="006650B1" w14:paraId="6F82D9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21F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72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9360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1A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5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1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8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5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07</w:t>
            </w:r>
          </w:p>
        </w:tc>
      </w:tr>
      <w:tr w:rsidR="006650B1" w:rsidRPr="006650B1" w14:paraId="7759FF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CA3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31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58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7A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E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5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7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2F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13</w:t>
            </w:r>
          </w:p>
        </w:tc>
      </w:tr>
      <w:tr w:rsidR="006650B1" w:rsidRPr="006650B1" w14:paraId="039B0D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A5E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D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77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AD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2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30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5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49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227</w:t>
            </w:r>
          </w:p>
        </w:tc>
      </w:tr>
      <w:tr w:rsidR="006650B1" w:rsidRPr="006650B1" w14:paraId="1ABC1C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635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308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778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4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A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D5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75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D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463</w:t>
            </w:r>
          </w:p>
        </w:tc>
      </w:tr>
      <w:tr w:rsidR="006650B1" w:rsidRPr="006650B1" w14:paraId="7AFC7C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CFA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D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589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04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AC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9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6079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4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1</w:t>
            </w:r>
          </w:p>
        </w:tc>
      </w:tr>
      <w:tr w:rsidR="006650B1" w:rsidRPr="006650B1" w14:paraId="49CBF7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E8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376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7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5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97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33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282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CD2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792</w:t>
            </w:r>
          </w:p>
        </w:tc>
      </w:tr>
      <w:tr w:rsidR="006650B1" w:rsidRPr="006650B1" w14:paraId="737553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17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A1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2470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CB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3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3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C8E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283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F3C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695</w:t>
            </w:r>
          </w:p>
        </w:tc>
      </w:tr>
      <w:tr w:rsidR="006650B1" w:rsidRPr="006650B1" w14:paraId="3710C9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5C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06C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7659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065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5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2BA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FA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615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F4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828</w:t>
            </w:r>
          </w:p>
        </w:tc>
      </w:tr>
      <w:tr w:rsidR="006650B1" w:rsidRPr="006650B1" w14:paraId="717679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5E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35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481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45B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B3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23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0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A9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038</w:t>
            </w:r>
          </w:p>
        </w:tc>
      </w:tr>
      <w:tr w:rsidR="006650B1" w:rsidRPr="006650B1" w14:paraId="532873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99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2D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65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C1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6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D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AF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50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91C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809</w:t>
            </w:r>
          </w:p>
        </w:tc>
      </w:tr>
      <w:tr w:rsidR="006650B1" w:rsidRPr="006650B1" w14:paraId="733DF9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1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6DC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88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1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7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4B8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FA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2032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A1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14</w:t>
            </w:r>
          </w:p>
        </w:tc>
      </w:tr>
      <w:tr w:rsidR="006650B1" w:rsidRPr="006650B1" w14:paraId="5F2AD1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99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0A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67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1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1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5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619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675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A0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335</w:t>
            </w:r>
          </w:p>
        </w:tc>
      </w:tr>
      <w:tr w:rsidR="006650B1" w:rsidRPr="006650B1" w14:paraId="30719D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B6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4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525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75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3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68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25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13A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589</w:t>
            </w:r>
          </w:p>
        </w:tc>
      </w:tr>
      <w:tr w:rsidR="006650B1" w:rsidRPr="006650B1" w14:paraId="3B5484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C5B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5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71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95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52C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A6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8CF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31</w:t>
            </w:r>
          </w:p>
        </w:tc>
      </w:tr>
      <w:tr w:rsidR="006650B1" w:rsidRPr="006650B1" w14:paraId="344469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54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75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C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5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F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2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1D4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.6057</w:t>
            </w:r>
          </w:p>
        </w:tc>
      </w:tr>
      <w:tr w:rsidR="006650B1" w:rsidRPr="006650B1" w14:paraId="44876F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BF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AD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4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0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0F5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63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0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D1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9</w:t>
            </w:r>
          </w:p>
        </w:tc>
      </w:tr>
      <w:tr w:rsidR="006650B1" w:rsidRPr="006650B1" w14:paraId="79C8F0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E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E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6081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99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6D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A4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0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B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56</w:t>
            </w:r>
          </w:p>
        </w:tc>
      </w:tr>
      <w:tr w:rsidR="006650B1" w:rsidRPr="006650B1" w14:paraId="5C067D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E7B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3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64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30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6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8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80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3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27</w:t>
            </w:r>
          </w:p>
        </w:tc>
      </w:tr>
      <w:tr w:rsidR="006650B1" w:rsidRPr="006650B1" w14:paraId="476849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C6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F8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C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4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89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FE7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76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314</w:t>
            </w:r>
          </w:p>
        </w:tc>
      </w:tr>
      <w:tr w:rsidR="006650B1" w:rsidRPr="006650B1" w14:paraId="6E00D5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C2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43B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5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3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D6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F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56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314</w:t>
            </w:r>
          </w:p>
        </w:tc>
      </w:tr>
      <w:tr w:rsidR="006650B1" w:rsidRPr="006650B1" w14:paraId="3C2C2D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6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9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C5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CFC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B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7B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945</w:t>
            </w:r>
          </w:p>
        </w:tc>
      </w:tr>
      <w:tr w:rsidR="006650B1" w:rsidRPr="006650B1" w14:paraId="080B06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5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6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6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F2D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AC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FF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20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29D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068</w:t>
            </w:r>
          </w:p>
        </w:tc>
      </w:tr>
      <w:tr w:rsidR="006650B1" w:rsidRPr="006650B1" w14:paraId="6ED051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796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3C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5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C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37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6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34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79</w:t>
            </w:r>
          </w:p>
        </w:tc>
      </w:tr>
      <w:tr w:rsidR="006650B1" w:rsidRPr="006650B1" w14:paraId="43104B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CD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209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6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2E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D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53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08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944</w:t>
            </w:r>
          </w:p>
        </w:tc>
      </w:tr>
      <w:tr w:rsidR="006650B1" w:rsidRPr="006650B1" w14:paraId="4EE006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5F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0A5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95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475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F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324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11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90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524</w:t>
            </w:r>
          </w:p>
        </w:tc>
      </w:tr>
      <w:tr w:rsidR="006650B1" w:rsidRPr="006650B1" w14:paraId="2C25EC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D5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2E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4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BD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EE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C4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0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E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539</w:t>
            </w:r>
          </w:p>
        </w:tc>
      </w:tr>
      <w:tr w:rsidR="006650B1" w:rsidRPr="006650B1" w14:paraId="63AD64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F7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032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85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43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5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3B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1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11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59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442</w:t>
            </w:r>
          </w:p>
        </w:tc>
      </w:tr>
      <w:tr w:rsidR="006650B1" w:rsidRPr="006650B1" w14:paraId="437298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31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309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3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2AB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8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3B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86F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22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37</w:t>
            </w:r>
          </w:p>
        </w:tc>
      </w:tr>
      <w:tr w:rsidR="006650B1" w:rsidRPr="006650B1" w14:paraId="4862EE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E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EB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256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D9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7DE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CD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66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559</w:t>
            </w:r>
          </w:p>
        </w:tc>
      </w:tr>
      <w:tr w:rsidR="006650B1" w:rsidRPr="006650B1" w14:paraId="257594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1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25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21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3E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7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857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2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D4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692</w:t>
            </w:r>
          </w:p>
        </w:tc>
      </w:tr>
      <w:tr w:rsidR="006650B1" w:rsidRPr="006650B1" w14:paraId="351D86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3F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54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5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73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9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D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E5E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7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E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71</w:t>
            </w:r>
          </w:p>
        </w:tc>
      </w:tr>
      <w:tr w:rsidR="006650B1" w:rsidRPr="006650B1" w14:paraId="2E1070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F03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3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53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59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0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5C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61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50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A82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883</w:t>
            </w:r>
          </w:p>
        </w:tc>
      </w:tr>
      <w:tr w:rsidR="006650B1" w:rsidRPr="006650B1" w14:paraId="04B375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34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1E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864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2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0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3A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A8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2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46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579</w:t>
            </w:r>
          </w:p>
        </w:tc>
      </w:tr>
      <w:tr w:rsidR="006650B1" w:rsidRPr="006650B1" w14:paraId="28765D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4F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B5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3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C6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F6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6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5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C64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115</w:t>
            </w:r>
          </w:p>
        </w:tc>
      </w:tr>
      <w:tr w:rsidR="006650B1" w:rsidRPr="006650B1" w14:paraId="322D0E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29B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2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0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90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8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7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C5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2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BDD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71</w:t>
            </w:r>
          </w:p>
        </w:tc>
      </w:tr>
      <w:tr w:rsidR="006650B1" w:rsidRPr="006650B1" w14:paraId="19C284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7FB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82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8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F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8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F9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98B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2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A0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5</w:t>
            </w:r>
          </w:p>
        </w:tc>
      </w:tr>
      <w:tr w:rsidR="006650B1" w:rsidRPr="006650B1" w14:paraId="5166DD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46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D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3C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6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E65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DF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94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71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34</w:t>
            </w:r>
          </w:p>
        </w:tc>
      </w:tr>
      <w:tr w:rsidR="006650B1" w:rsidRPr="006650B1" w14:paraId="186BCF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43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B4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3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55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2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BA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B9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6455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E2B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257</w:t>
            </w:r>
          </w:p>
        </w:tc>
      </w:tr>
      <w:tr w:rsidR="006650B1" w:rsidRPr="006650B1" w14:paraId="4E31DC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3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4E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94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16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59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0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76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04</w:t>
            </w:r>
          </w:p>
        </w:tc>
      </w:tr>
      <w:tr w:rsidR="006650B1" w:rsidRPr="006650B1" w14:paraId="0C3F86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30E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A8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3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69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2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6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3E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0D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5</w:t>
            </w:r>
          </w:p>
        </w:tc>
      </w:tr>
      <w:tr w:rsidR="006650B1" w:rsidRPr="006650B1" w14:paraId="48F88A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26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E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7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C28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D91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B9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7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4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99</w:t>
            </w:r>
          </w:p>
        </w:tc>
      </w:tr>
      <w:tr w:rsidR="006650B1" w:rsidRPr="006650B1" w14:paraId="0B3957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5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98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3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4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8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1C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3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11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2F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198</w:t>
            </w:r>
          </w:p>
        </w:tc>
      </w:tr>
      <w:tr w:rsidR="006650B1" w:rsidRPr="006650B1" w14:paraId="561985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E5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5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04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21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6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A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4C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08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5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0423</w:t>
            </w:r>
          </w:p>
        </w:tc>
      </w:tr>
      <w:tr w:rsidR="006650B1" w:rsidRPr="006650B1" w14:paraId="0FCFE3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41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4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3C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B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11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87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C9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63</w:t>
            </w:r>
          </w:p>
        </w:tc>
      </w:tr>
      <w:tr w:rsidR="006650B1" w:rsidRPr="006650B1" w14:paraId="2EACFB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72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22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4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9D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4C8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9D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5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CA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203</w:t>
            </w:r>
          </w:p>
        </w:tc>
      </w:tr>
      <w:tr w:rsidR="006650B1" w:rsidRPr="006650B1" w14:paraId="005ED6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31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6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184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55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5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59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68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88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716</w:t>
            </w:r>
          </w:p>
        </w:tc>
      </w:tr>
      <w:tr w:rsidR="006650B1" w:rsidRPr="006650B1" w14:paraId="48EE6A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62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24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B2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D41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0D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6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27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701</w:t>
            </w:r>
          </w:p>
        </w:tc>
      </w:tr>
      <w:tr w:rsidR="006650B1" w:rsidRPr="006650B1" w14:paraId="08A713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C1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2F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6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42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C6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33B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8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6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47</w:t>
            </w:r>
          </w:p>
        </w:tc>
      </w:tr>
      <w:tr w:rsidR="006650B1" w:rsidRPr="006650B1" w14:paraId="241B05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9A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90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AA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C8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1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4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B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74</w:t>
            </w:r>
          </w:p>
        </w:tc>
      </w:tr>
      <w:tr w:rsidR="006650B1" w:rsidRPr="006650B1" w14:paraId="76E7C3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A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F2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53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03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2B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94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91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93</w:t>
            </w:r>
          </w:p>
        </w:tc>
      </w:tr>
      <w:tr w:rsidR="006650B1" w:rsidRPr="006650B1" w14:paraId="1E0EDE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61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08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40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A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6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53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B0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39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2</w:t>
            </w:r>
          </w:p>
        </w:tc>
      </w:tr>
      <w:tr w:rsidR="006650B1" w:rsidRPr="006650B1" w14:paraId="472FBC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F4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80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F2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3D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2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0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5B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553</w:t>
            </w:r>
          </w:p>
        </w:tc>
      </w:tr>
      <w:tr w:rsidR="006650B1" w:rsidRPr="006650B1" w14:paraId="4695D6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89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12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0B8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AC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A2A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6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8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166</w:t>
            </w:r>
          </w:p>
        </w:tc>
      </w:tr>
      <w:tr w:rsidR="006650B1" w:rsidRPr="006650B1" w14:paraId="2C0477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C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F1C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C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3D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22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30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C2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526</w:t>
            </w:r>
          </w:p>
        </w:tc>
      </w:tr>
      <w:tr w:rsidR="006650B1" w:rsidRPr="006650B1" w14:paraId="1C2B9F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E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36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8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1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30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8C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8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63B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089</w:t>
            </w:r>
          </w:p>
        </w:tc>
      </w:tr>
      <w:tr w:rsidR="006650B1" w:rsidRPr="006650B1" w14:paraId="0862E8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3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32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9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D2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68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510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79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1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C65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9914</w:t>
            </w:r>
          </w:p>
        </w:tc>
      </w:tr>
      <w:tr w:rsidR="006650B1" w:rsidRPr="006650B1" w14:paraId="0A1647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D3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B3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36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AD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0B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6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32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154</w:t>
            </w:r>
          </w:p>
        </w:tc>
      </w:tr>
      <w:tr w:rsidR="006650B1" w:rsidRPr="006650B1" w14:paraId="1BFD41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FE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27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8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1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88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28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6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09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725</w:t>
            </w:r>
          </w:p>
        </w:tc>
      </w:tr>
      <w:tr w:rsidR="006650B1" w:rsidRPr="006650B1" w14:paraId="75EFD7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F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48B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22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6BA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1F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BD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9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A6C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0293</w:t>
            </w:r>
          </w:p>
        </w:tc>
      </w:tr>
      <w:tr w:rsidR="006650B1" w:rsidRPr="006650B1" w14:paraId="29E6B9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A2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E3D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3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21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1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2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D0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42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2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415</w:t>
            </w:r>
          </w:p>
        </w:tc>
      </w:tr>
      <w:tr w:rsidR="006650B1" w:rsidRPr="006650B1" w14:paraId="0DCA23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64B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B6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6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D35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6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8F8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C4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8E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2868</w:t>
            </w:r>
          </w:p>
        </w:tc>
      </w:tr>
      <w:tr w:rsidR="006650B1" w:rsidRPr="006650B1" w14:paraId="41366D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21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D7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7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43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6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1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161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697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6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737</w:t>
            </w:r>
          </w:p>
        </w:tc>
      </w:tr>
      <w:tr w:rsidR="006650B1" w:rsidRPr="006650B1" w14:paraId="6EC747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0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17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7EB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05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451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1E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532</w:t>
            </w:r>
          </w:p>
        </w:tc>
      </w:tr>
      <w:tr w:rsidR="006650B1" w:rsidRPr="006650B1" w14:paraId="52608D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C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B6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7C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2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B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11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48C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34</w:t>
            </w:r>
          </w:p>
        </w:tc>
      </w:tr>
      <w:tr w:rsidR="006650B1" w:rsidRPr="006650B1" w14:paraId="19514C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53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1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97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DA4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6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C14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177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A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16</w:t>
            </w:r>
          </w:p>
        </w:tc>
      </w:tr>
      <w:tr w:rsidR="006650B1" w:rsidRPr="006650B1" w14:paraId="399BE8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B8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5E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701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99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48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A0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1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9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42</w:t>
            </w:r>
          </w:p>
        </w:tc>
      </w:tr>
      <w:tr w:rsidR="006650B1" w:rsidRPr="006650B1" w14:paraId="629DC8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C1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77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83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FCE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23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F7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1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C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407</w:t>
            </w:r>
          </w:p>
        </w:tc>
      </w:tr>
      <w:tr w:rsidR="006650B1" w:rsidRPr="006650B1" w14:paraId="71FC07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CE1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97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74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E08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3E2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BA4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31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09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99</w:t>
            </w:r>
          </w:p>
        </w:tc>
      </w:tr>
      <w:tr w:rsidR="006650B1" w:rsidRPr="006650B1" w14:paraId="6B76D5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1B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B64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50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CE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1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7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3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44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865</w:t>
            </w:r>
          </w:p>
        </w:tc>
      </w:tr>
      <w:tr w:rsidR="006650B1" w:rsidRPr="006650B1" w14:paraId="496DCF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94D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19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39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06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7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A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9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85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773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595</w:t>
            </w:r>
          </w:p>
        </w:tc>
      </w:tr>
      <w:tr w:rsidR="006650B1" w:rsidRPr="006650B1" w14:paraId="1DB78F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98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2F9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7812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23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DA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27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961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A6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63</w:t>
            </w:r>
          </w:p>
        </w:tc>
      </w:tr>
      <w:tr w:rsidR="006650B1" w:rsidRPr="006650B1" w14:paraId="129307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1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C3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21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7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C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42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49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96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407</w:t>
            </w:r>
          </w:p>
        </w:tc>
      </w:tr>
      <w:tr w:rsidR="006650B1" w:rsidRPr="006650B1" w14:paraId="292F12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5CC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2A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40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67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.3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87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5D4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1D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09</w:t>
            </w:r>
          </w:p>
        </w:tc>
      </w:tr>
      <w:tr w:rsidR="006650B1" w:rsidRPr="006650B1" w14:paraId="28DC4B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3C2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52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25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23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9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E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5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674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92</w:t>
            </w:r>
          </w:p>
        </w:tc>
      </w:tr>
      <w:tr w:rsidR="006650B1" w:rsidRPr="006650B1" w14:paraId="0F9B04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1AA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8B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888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F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4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D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A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068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6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01</w:t>
            </w:r>
          </w:p>
        </w:tc>
      </w:tr>
      <w:tr w:rsidR="006650B1" w:rsidRPr="006650B1" w14:paraId="4110C5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8F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AD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7085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62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802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8DF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9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B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83</w:t>
            </w:r>
          </w:p>
        </w:tc>
      </w:tr>
      <w:tr w:rsidR="006650B1" w:rsidRPr="006650B1" w14:paraId="7105A9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60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B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4C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4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72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D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791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24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684</w:t>
            </w:r>
          </w:p>
        </w:tc>
      </w:tr>
      <w:tr w:rsidR="006650B1" w:rsidRPr="006650B1" w14:paraId="6329D7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C0F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2E7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602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3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6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C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73D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3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E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088</w:t>
            </w:r>
          </w:p>
        </w:tc>
      </w:tr>
      <w:tr w:rsidR="006650B1" w:rsidRPr="006650B1" w14:paraId="43F630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4C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9F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03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357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3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D9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308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19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38</w:t>
            </w:r>
          </w:p>
        </w:tc>
      </w:tr>
      <w:tr w:rsidR="006650B1" w:rsidRPr="006650B1" w14:paraId="252C81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F37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45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30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D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0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AA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BE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61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BC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848</w:t>
            </w:r>
          </w:p>
        </w:tc>
      </w:tr>
      <w:tr w:rsidR="006650B1" w:rsidRPr="006650B1" w14:paraId="0BB156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6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2D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33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9F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948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458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329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6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56</w:t>
            </w:r>
          </w:p>
        </w:tc>
      </w:tr>
      <w:tr w:rsidR="006650B1" w:rsidRPr="006650B1" w14:paraId="7837AE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19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BA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3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03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61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61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050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C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162</w:t>
            </w:r>
          </w:p>
        </w:tc>
      </w:tr>
      <w:tr w:rsidR="006650B1" w:rsidRPr="006650B1" w14:paraId="25D47B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86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B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CA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3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2D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A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14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56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32</w:t>
            </w:r>
          </w:p>
        </w:tc>
      </w:tr>
      <w:tr w:rsidR="006650B1" w:rsidRPr="006650B1" w14:paraId="2DE27D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E8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A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938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C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6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21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4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98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979</w:t>
            </w:r>
          </w:p>
        </w:tc>
      </w:tr>
      <w:tr w:rsidR="006650B1" w:rsidRPr="006650B1" w14:paraId="07D690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B08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4E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119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1A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7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4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58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73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56</w:t>
            </w:r>
          </w:p>
        </w:tc>
      </w:tr>
      <w:tr w:rsidR="006650B1" w:rsidRPr="006650B1" w14:paraId="4EF561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D3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47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B0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A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81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786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46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618</w:t>
            </w:r>
          </w:p>
        </w:tc>
      </w:tr>
      <w:tr w:rsidR="006650B1" w:rsidRPr="006650B1" w14:paraId="5586C0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BD7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53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09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24E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9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EC3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4B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34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6A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258</w:t>
            </w:r>
          </w:p>
        </w:tc>
      </w:tr>
      <w:tr w:rsidR="006650B1" w:rsidRPr="006650B1" w14:paraId="087558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F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5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B4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40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93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5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EC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D9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5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18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017</w:t>
            </w:r>
          </w:p>
        </w:tc>
      </w:tr>
      <w:tr w:rsidR="006650B1" w:rsidRPr="006650B1" w14:paraId="4C4F54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77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ECA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62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EA6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4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E8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F2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8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D27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901</w:t>
            </w:r>
          </w:p>
        </w:tc>
      </w:tr>
      <w:tr w:rsidR="006650B1" w:rsidRPr="006650B1" w14:paraId="51F246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3F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25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06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539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5F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ABD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0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5E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59</w:t>
            </w:r>
          </w:p>
        </w:tc>
      </w:tr>
      <w:tr w:rsidR="006650B1" w:rsidRPr="006650B1" w14:paraId="4540F5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38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06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52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C7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5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B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41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D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26</w:t>
            </w:r>
          </w:p>
        </w:tc>
      </w:tr>
      <w:tr w:rsidR="006650B1" w:rsidRPr="006650B1" w14:paraId="551B90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B9C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FA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51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7E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5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64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9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8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7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967</w:t>
            </w:r>
          </w:p>
        </w:tc>
      </w:tr>
      <w:tr w:rsidR="006650B1" w:rsidRPr="006650B1" w14:paraId="7CC47B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442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D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53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E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5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C4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253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D6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02</w:t>
            </w:r>
          </w:p>
        </w:tc>
      </w:tr>
      <w:tr w:rsidR="006650B1" w:rsidRPr="006650B1" w14:paraId="6B5F6C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CC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1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1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6F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53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DA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253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0A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995</w:t>
            </w:r>
          </w:p>
        </w:tc>
      </w:tr>
      <w:tr w:rsidR="006650B1" w:rsidRPr="006650B1" w14:paraId="2FF54D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A2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FE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6601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39B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1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BA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A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9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F1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05</w:t>
            </w:r>
          </w:p>
        </w:tc>
      </w:tr>
      <w:tr w:rsidR="006650B1" w:rsidRPr="006650B1" w14:paraId="41BC75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1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3F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3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A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D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F1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2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B9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333</w:t>
            </w:r>
          </w:p>
        </w:tc>
      </w:tr>
      <w:tr w:rsidR="006650B1" w:rsidRPr="006650B1" w14:paraId="3F4224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78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8A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497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A43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0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BE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6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78660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3E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859</w:t>
            </w:r>
          </w:p>
        </w:tc>
      </w:tr>
      <w:tr w:rsidR="006650B1" w:rsidRPr="006650B1" w14:paraId="3548CB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6F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59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616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2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8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73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57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E9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307</w:t>
            </w:r>
          </w:p>
        </w:tc>
      </w:tr>
      <w:tr w:rsidR="006650B1" w:rsidRPr="006650B1" w14:paraId="6F6AEC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A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0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884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055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9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8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83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CCB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06</w:t>
            </w:r>
          </w:p>
        </w:tc>
      </w:tr>
      <w:tr w:rsidR="006650B1" w:rsidRPr="006650B1" w14:paraId="0C553E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F9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67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8482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BC4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0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B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6A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67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95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35</w:t>
            </w:r>
          </w:p>
        </w:tc>
      </w:tr>
      <w:tr w:rsidR="006650B1" w:rsidRPr="006650B1" w14:paraId="7257D5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CC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9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77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C9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8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5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0B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708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02F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301</w:t>
            </w:r>
          </w:p>
        </w:tc>
      </w:tr>
      <w:tr w:rsidR="006650B1" w:rsidRPr="006650B1" w14:paraId="33DD46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70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B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938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C70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45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3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7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3BB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5</w:t>
            </w:r>
          </w:p>
        </w:tc>
      </w:tr>
      <w:tr w:rsidR="006650B1" w:rsidRPr="006650B1" w14:paraId="51A02C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ED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231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938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62E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9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7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1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1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43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798</w:t>
            </w:r>
          </w:p>
        </w:tc>
      </w:tr>
      <w:tr w:rsidR="006650B1" w:rsidRPr="006650B1" w14:paraId="513087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9F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54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121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7A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DB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7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5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8E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714</w:t>
            </w:r>
          </w:p>
        </w:tc>
      </w:tr>
      <w:tr w:rsidR="006650B1" w:rsidRPr="006650B1" w14:paraId="3EF6C5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DA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D4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09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81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1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4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1F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40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879</w:t>
            </w:r>
          </w:p>
        </w:tc>
      </w:tr>
      <w:tr w:rsidR="006650B1" w:rsidRPr="006650B1" w14:paraId="4C7F79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AFB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6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9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1A5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12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F4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4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502</w:t>
            </w:r>
          </w:p>
        </w:tc>
      </w:tr>
      <w:tr w:rsidR="006650B1" w:rsidRPr="006650B1" w14:paraId="1F3CF1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FE6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B4C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52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E1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0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981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EB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5A1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4</w:t>
            </w:r>
          </w:p>
        </w:tc>
      </w:tr>
      <w:tr w:rsidR="006650B1" w:rsidRPr="006650B1" w14:paraId="04F7E6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95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7C4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70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B66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B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FC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3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5A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922</w:t>
            </w:r>
          </w:p>
        </w:tc>
      </w:tr>
      <w:tr w:rsidR="006650B1" w:rsidRPr="006650B1" w14:paraId="47C6CD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BC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26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04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C41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31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F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4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56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828</w:t>
            </w:r>
          </w:p>
        </w:tc>
      </w:tr>
      <w:tr w:rsidR="006650B1" w:rsidRPr="006650B1" w14:paraId="6FC8B0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91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3C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33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A89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8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D0B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55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1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89</w:t>
            </w:r>
          </w:p>
        </w:tc>
      </w:tr>
      <w:tr w:rsidR="006650B1" w:rsidRPr="006650B1" w14:paraId="0CB74E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861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20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5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59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2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937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4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DA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509</w:t>
            </w:r>
          </w:p>
        </w:tc>
      </w:tr>
      <w:tr w:rsidR="006650B1" w:rsidRPr="006650B1" w14:paraId="008C58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91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398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752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0C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0A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4C7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52F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956</w:t>
            </w:r>
          </w:p>
        </w:tc>
      </w:tr>
      <w:tr w:rsidR="006650B1" w:rsidRPr="006650B1" w14:paraId="1CB485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3E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91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75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B0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0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D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84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2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BD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9868</w:t>
            </w:r>
          </w:p>
        </w:tc>
      </w:tr>
      <w:tr w:rsidR="006650B1" w:rsidRPr="006650B1" w14:paraId="1D4206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7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30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000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C4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6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6F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FF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995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372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73</w:t>
            </w:r>
          </w:p>
        </w:tc>
      </w:tr>
      <w:tr w:rsidR="006650B1" w:rsidRPr="006650B1" w14:paraId="12E095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3C1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7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2714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1F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8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7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0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67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641</w:t>
            </w:r>
          </w:p>
        </w:tc>
      </w:tr>
      <w:tr w:rsidR="006650B1" w:rsidRPr="006650B1" w14:paraId="030198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3B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0C2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0318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F6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4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5EA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7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90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9E2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368</w:t>
            </w:r>
          </w:p>
        </w:tc>
      </w:tr>
      <w:tr w:rsidR="006650B1" w:rsidRPr="006650B1" w14:paraId="41F8BC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39D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93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88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6B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F9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6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68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994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066</w:t>
            </w:r>
          </w:p>
        </w:tc>
      </w:tr>
      <w:tr w:rsidR="006650B1" w:rsidRPr="006650B1" w14:paraId="71712C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854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11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816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7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EFD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2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2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3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228</w:t>
            </w:r>
          </w:p>
        </w:tc>
      </w:tr>
      <w:tr w:rsidR="006650B1" w:rsidRPr="006650B1" w14:paraId="4537C2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D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49C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98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38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91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7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20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C11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586</w:t>
            </w:r>
          </w:p>
        </w:tc>
      </w:tr>
      <w:tr w:rsidR="006650B1" w:rsidRPr="006650B1" w14:paraId="39E66D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92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0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0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AA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D3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8C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53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B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4032</w:t>
            </w:r>
          </w:p>
        </w:tc>
      </w:tr>
      <w:tr w:rsidR="006650B1" w:rsidRPr="006650B1" w14:paraId="71BD64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8C7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B15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7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110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5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38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0B6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1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A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851</w:t>
            </w:r>
          </w:p>
        </w:tc>
      </w:tr>
      <w:tr w:rsidR="006650B1" w:rsidRPr="006650B1" w14:paraId="6B704F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EE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5E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55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ED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D1A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89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1E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09</w:t>
            </w:r>
          </w:p>
        </w:tc>
      </w:tr>
      <w:tr w:rsidR="006650B1" w:rsidRPr="006650B1" w14:paraId="45849A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E1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25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8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E1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A4C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24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52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255</w:t>
            </w:r>
          </w:p>
        </w:tc>
      </w:tr>
      <w:tr w:rsidR="006650B1" w:rsidRPr="006650B1" w14:paraId="4BDAB0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80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3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285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6B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5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9E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20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B1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6854</w:t>
            </w:r>
          </w:p>
        </w:tc>
      </w:tr>
      <w:tr w:rsidR="006650B1" w:rsidRPr="006650B1" w14:paraId="6EF377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6E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A1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98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AE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6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9D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84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0789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4B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88</w:t>
            </w:r>
          </w:p>
        </w:tc>
      </w:tr>
      <w:tr w:rsidR="006650B1" w:rsidRPr="006650B1" w14:paraId="7F9E08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28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3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398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C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D1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1C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2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833</w:t>
            </w:r>
          </w:p>
        </w:tc>
      </w:tr>
      <w:tr w:rsidR="006650B1" w:rsidRPr="006650B1" w14:paraId="57BFC0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98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EF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8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B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6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C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3E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8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49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695</w:t>
            </w:r>
          </w:p>
        </w:tc>
      </w:tr>
      <w:tr w:rsidR="006650B1" w:rsidRPr="006650B1" w14:paraId="14149E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B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A33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8276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08A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.0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E9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A3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EC1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99</w:t>
            </w:r>
          </w:p>
        </w:tc>
      </w:tr>
      <w:tr w:rsidR="006650B1" w:rsidRPr="006650B1" w14:paraId="01BC71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C46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F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80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E5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4F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46225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4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39</w:t>
            </w:r>
          </w:p>
        </w:tc>
      </w:tr>
      <w:tr w:rsidR="006650B1" w:rsidRPr="006650B1" w14:paraId="6FE8AA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A1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7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B3E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7C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D1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86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28</w:t>
            </w:r>
          </w:p>
        </w:tc>
      </w:tr>
      <w:tr w:rsidR="006650B1" w:rsidRPr="006650B1" w14:paraId="64E288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3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D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5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090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3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A4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B1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57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A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292</w:t>
            </w:r>
          </w:p>
        </w:tc>
      </w:tr>
      <w:tr w:rsidR="006650B1" w:rsidRPr="006650B1" w14:paraId="1D87B9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EB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5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DF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5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0F2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73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673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F0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57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E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179</w:t>
            </w:r>
          </w:p>
        </w:tc>
      </w:tr>
      <w:tr w:rsidR="006650B1" w:rsidRPr="006650B1" w14:paraId="17263A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5A8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FF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183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05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8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A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8F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4887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54B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965</w:t>
            </w:r>
          </w:p>
        </w:tc>
      </w:tr>
      <w:tr w:rsidR="006650B1" w:rsidRPr="006650B1" w14:paraId="6540A3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6D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C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1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DC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9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39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D4B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56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13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196</w:t>
            </w:r>
          </w:p>
        </w:tc>
      </w:tr>
      <w:tr w:rsidR="006650B1" w:rsidRPr="006650B1" w14:paraId="0CB61A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BE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494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8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66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C6D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AC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987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8A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022</w:t>
            </w:r>
          </w:p>
        </w:tc>
      </w:tr>
      <w:tr w:rsidR="006650B1" w:rsidRPr="006650B1" w14:paraId="58D5FD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9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6D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BDC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1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1C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A4D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7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BB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82</w:t>
            </w:r>
          </w:p>
        </w:tc>
      </w:tr>
      <w:tr w:rsidR="006650B1" w:rsidRPr="006650B1" w14:paraId="3E3E57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B7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A06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4E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0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8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E8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657918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1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825</w:t>
            </w:r>
          </w:p>
        </w:tc>
      </w:tr>
      <w:tr w:rsidR="006650B1" w:rsidRPr="006650B1" w14:paraId="773388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90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E0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F0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7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C6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2908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7D2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18</w:t>
            </w:r>
          </w:p>
        </w:tc>
      </w:tr>
      <w:tr w:rsidR="006650B1" w:rsidRPr="006650B1" w14:paraId="13FCF3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8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9EF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42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D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5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41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8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4751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C5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987</w:t>
            </w:r>
          </w:p>
        </w:tc>
      </w:tr>
      <w:tr w:rsidR="006650B1" w:rsidRPr="006650B1" w14:paraId="629C8A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1C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D08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4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B98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23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722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B4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4848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B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786</w:t>
            </w:r>
          </w:p>
        </w:tc>
      </w:tr>
      <w:tr w:rsidR="006650B1" w:rsidRPr="006650B1" w14:paraId="287CB6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0B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7B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627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13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2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4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3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53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2D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9585</w:t>
            </w:r>
          </w:p>
        </w:tc>
      </w:tr>
      <w:tr w:rsidR="006650B1" w:rsidRPr="006650B1" w14:paraId="667EB0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73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53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87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D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5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DD9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C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CB7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998</w:t>
            </w:r>
          </w:p>
        </w:tc>
      </w:tr>
      <w:tr w:rsidR="006650B1" w:rsidRPr="006650B1" w14:paraId="3CDB72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49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39C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87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3A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6A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5FE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7886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F4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261</w:t>
            </w:r>
          </w:p>
        </w:tc>
      </w:tr>
      <w:tr w:rsidR="006650B1" w:rsidRPr="006650B1" w14:paraId="66CD26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24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5D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C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0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326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A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114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A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38</w:t>
            </w:r>
          </w:p>
        </w:tc>
      </w:tr>
      <w:tr w:rsidR="006650B1" w:rsidRPr="006650B1" w14:paraId="5A848D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DD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430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8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1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9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D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BD0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50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47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66</w:t>
            </w:r>
          </w:p>
        </w:tc>
      </w:tr>
      <w:tr w:rsidR="006650B1" w:rsidRPr="006650B1" w14:paraId="1F754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9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0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1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0C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CD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A0C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08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5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037</w:t>
            </w:r>
          </w:p>
        </w:tc>
      </w:tr>
      <w:tr w:rsidR="006650B1" w:rsidRPr="006650B1" w14:paraId="4AFB10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91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AE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2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6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F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B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87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42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54</w:t>
            </w:r>
          </w:p>
        </w:tc>
      </w:tr>
      <w:tr w:rsidR="006650B1" w:rsidRPr="006650B1" w14:paraId="11D102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97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7F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D80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3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9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4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7464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7D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384</w:t>
            </w:r>
          </w:p>
        </w:tc>
      </w:tr>
      <w:tr w:rsidR="006650B1" w:rsidRPr="006650B1" w14:paraId="3C361D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2E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7BD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652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5E3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03B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6741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5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116</w:t>
            </w:r>
          </w:p>
        </w:tc>
      </w:tr>
      <w:tr w:rsidR="006650B1" w:rsidRPr="006650B1" w14:paraId="1978C9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E8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63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62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05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6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61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0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217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63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103</w:t>
            </w:r>
          </w:p>
        </w:tc>
      </w:tr>
      <w:tr w:rsidR="006650B1" w:rsidRPr="006650B1" w14:paraId="6A05E1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3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CD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001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C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6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80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22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3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24C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9852</w:t>
            </w:r>
          </w:p>
        </w:tc>
      </w:tr>
      <w:tr w:rsidR="006650B1" w:rsidRPr="006650B1" w14:paraId="297668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635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AF6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99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F7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2D2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F1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3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2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846</w:t>
            </w:r>
          </w:p>
        </w:tc>
      </w:tr>
      <w:tr w:rsidR="006650B1" w:rsidRPr="006650B1" w14:paraId="1152A6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BD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D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284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185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0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B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E4D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036</w:t>
            </w:r>
          </w:p>
        </w:tc>
      </w:tr>
      <w:tr w:rsidR="006650B1" w:rsidRPr="006650B1" w14:paraId="517714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A8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3C9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2823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E1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E4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3A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5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84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448</w:t>
            </w:r>
          </w:p>
        </w:tc>
      </w:tr>
      <w:tr w:rsidR="006650B1" w:rsidRPr="006650B1" w14:paraId="16DC88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A71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33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285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9FC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DA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51B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BB7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243</w:t>
            </w:r>
          </w:p>
        </w:tc>
      </w:tr>
      <w:tr w:rsidR="006650B1" w:rsidRPr="006650B1" w14:paraId="0C8209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F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B0A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456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EA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C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EEA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7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261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066</w:t>
            </w:r>
          </w:p>
        </w:tc>
      </w:tr>
      <w:tr w:rsidR="006650B1" w:rsidRPr="006650B1" w14:paraId="0ACA2C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AF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CA8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3030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BCE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1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6F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83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B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702</w:t>
            </w:r>
          </w:p>
        </w:tc>
      </w:tr>
      <w:tr w:rsidR="006650B1" w:rsidRPr="006650B1" w14:paraId="10FD2E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B60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F8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4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7F8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0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33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A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40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303</w:t>
            </w:r>
          </w:p>
        </w:tc>
      </w:tr>
      <w:tr w:rsidR="006650B1" w:rsidRPr="006650B1" w14:paraId="1A388B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87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FE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501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E6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4E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75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93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42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609</w:t>
            </w:r>
          </w:p>
        </w:tc>
      </w:tr>
      <w:tr w:rsidR="006650B1" w:rsidRPr="006650B1" w14:paraId="60E7C9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7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1A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F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6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1B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66D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156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A5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59</w:t>
            </w:r>
          </w:p>
        </w:tc>
      </w:tr>
      <w:tr w:rsidR="006650B1" w:rsidRPr="006650B1" w14:paraId="55C005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6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1BF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C9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E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0F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3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0D1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055</w:t>
            </w:r>
          </w:p>
        </w:tc>
      </w:tr>
      <w:tr w:rsidR="006650B1" w:rsidRPr="006650B1" w14:paraId="32789A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E57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48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878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2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7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A1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1E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3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2A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362</w:t>
            </w:r>
          </w:p>
        </w:tc>
      </w:tr>
      <w:tr w:rsidR="006650B1" w:rsidRPr="006650B1" w14:paraId="166EC3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5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0F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8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BE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2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50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4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26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23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581</w:t>
            </w:r>
          </w:p>
        </w:tc>
      </w:tr>
      <w:tr w:rsidR="006650B1" w:rsidRPr="006650B1" w14:paraId="1DF018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8D9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126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87C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C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702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6312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9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857</w:t>
            </w:r>
          </w:p>
        </w:tc>
      </w:tr>
      <w:tr w:rsidR="006650B1" w:rsidRPr="006650B1" w14:paraId="1FD2AD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F6F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90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E0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9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AD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A81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7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A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848</w:t>
            </w:r>
          </w:p>
        </w:tc>
      </w:tr>
      <w:tr w:rsidR="006650B1" w:rsidRPr="006650B1" w14:paraId="365EF3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F4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339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44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28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3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3E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AC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35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B1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87</w:t>
            </w:r>
          </w:p>
        </w:tc>
      </w:tr>
      <w:tr w:rsidR="006650B1" w:rsidRPr="006650B1" w14:paraId="6A70C4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D3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F3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85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F5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0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D3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B2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0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5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048</w:t>
            </w:r>
          </w:p>
        </w:tc>
      </w:tr>
      <w:tr w:rsidR="006650B1" w:rsidRPr="006650B1" w14:paraId="7CEF2D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84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C8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6F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32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2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32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2E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19</w:t>
            </w:r>
          </w:p>
        </w:tc>
      </w:tr>
      <w:tr w:rsidR="006650B1" w:rsidRPr="006650B1" w14:paraId="7551BE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D74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FF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35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5D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4C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227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6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043</w:t>
            </w:r>
          </w:p>
        </w:tc>
      </w:tr>
      <w:tr w:rsidR="006650B1" w:rsidRPr="006650B1" w14:paraId="499EA4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D8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5C0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2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7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F4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E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68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C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714</w:t>
            </w:r>
          </w:p>
        </w:tc>
      </w:tr>
      <w:tr w:rsidR="006650B1" w:rsidRPr="006650B1" w14:paraId="64D51F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B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0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1437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37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46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1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D7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1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7D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593</w:t>
            </w:r>
          </w:p>
        </w:tc>
      </w:tr>
      <w:tr w:rsidR="006650B1" w:rsidRPr="006650B1" w14:paraId="6889F6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AA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882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6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75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3A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2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8E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3</w:t>
            </w:r>
          </w:p>
        </w:tc>
      </w:tr>
      <w:tr w:rsidR="006650B1" w:rsidRPr="006650B1" w14:paraId="0EE9AC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99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80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64788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80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FC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DA9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2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E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362</w:t>
            </w:r>
          </w:p>
        </w:tc>
      </w:tr>
      <w:tr w:rsidR="006650B1" w:rsidRPr="006650B1" w14:paraId="5364B3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48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59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92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8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39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05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93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6B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929</w:t>
            </w:r>
          </w:p>
        </w:tc>
      </w:tr>
      <w:tr w:rsidR="006650B1" w:rsidRPr="006650B1" w14:paraId="24C12B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E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A2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6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55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6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1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D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1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D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903</w:t>
            </w:r>
          </w:p>
        </w:tc>
      </w:tr>
      <w:tr w:rsidR="006650B1" w:rsidRPr="006650B1" w14:paraId="3E8517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10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6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C23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951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D9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0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F2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995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9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0E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031</w:t>
            </w:r>
          </w:p>
        </w:tc>
      </w:tr>
      <w:tr w:rsidR="006650B1" w:rsidRPr="006650B1" w14:paraId="493ED3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74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A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999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E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98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FE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14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22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E4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754</w:t>
            </w:r>
          </w:p>
        </w:tc>
      </w:tr>
      <w:tr w:rsidR="006650B1" w:rsidRPr="006650B1" w14:paraId="24AE7A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B7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6C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160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41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5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69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50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2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5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727</w:t>
            </w:r>
          </w:p>
        </w:tc>
      </w:tr>
      <w:tr w:rsidR="006650B1" w:rsidRPr="006650B1" w14:paraId="761D67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48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33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C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3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E4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5C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1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069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555</w:t>
            </w:r>
          </w:p>
        </w:tc>
      </w:tr>
      <w:tr w:rsidR="006650B1" w:rsidRPr="006650B1" w14:paraId="10FECF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93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C9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5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5CC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D3D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B5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3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649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024</w:t>
            </w:r>
          </w:p>
        </w:tc>
      </w:tr>
      <w:tr w:rsidR="006650B1" w:rsidRPr="006650B1" w14:paraId="2A8DE5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4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F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727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99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3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8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B7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9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0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373</w:t>
            </w:r>
          </w:p>
        </w:tc>
      </w:tr>
      <w:tr w:rsidR="006650B1" w:rsidRPr="006650B1" w14:paraId="650AD1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750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D6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72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C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4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D5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FB3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8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83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511</w:t>
            </w:r>
          </w:p>
        </w:tc>
      </w:tr>
      <w:tr w:rsidR="006650B1" w:rsidRPr="006650B1" w14:paraId="6F1EAC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65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13A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0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ECB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3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5B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7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03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459</w:t>
            </w:r>
          </w:p>
        </w:tc>
      </w:tr>
      <w:tr w:rsidR="006650B1" w:rsidRPr="006650B1" w14:paraId="569129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4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34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2126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8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2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2E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2B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7003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B25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858</w:t>
            </w:r>
          </w:p>
        </w:tc>
      </w:tr>
      <w:tr w:rsidR="006650B1" w:rsidRPr="006650B1" w14:paraId="58C4C4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44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1A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191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2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C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AC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65C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188</w:t>
            </w:r>
          </w:p>
        </w:tc>
      </w:tr>
      <w:tr w:rsidR="006650B1" w:rsidRPr="006650B1" w14:paraId="21008B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1F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0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191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38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9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7D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0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D5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022</w:t>
            </w:r>
          </w:p>
        </w:tc>
      </w:tr>
      <w:tr w:rsidR="006650B1" w:rsidRPr="006650B1" w14:paraId="3C5C8D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667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F89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5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08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BB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99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2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743</w:t>
            </w:r>
          </w:p>
        </w:tc>
      </w:tr>
      <w:tr w:rsidR="006650B1" w:rsidRPr="006650B1" w14:paraId="3CA507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48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950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4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25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DA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172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B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944</w:t>
            </w:r>
          </w:p>
        </w:tc>
      </w:tr>
      <w:tr w:rsidR="006650B1" w:rsidRPr="006650B1" w14:paraId="7786A6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F0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E3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18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C96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4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81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5E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17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E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068</w:t>
            </w:r>
          </w:p>
        </w:tc>
      </w:tr>
      <w:tr w:rsidR="006650B1" w:rsidRPr="006650B1" w14:paraId="4083C0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9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84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9A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9F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161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17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73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809</w:t>
            </w:r>
          </w:p>
        </w:tc>
      </w:tr>
      <w:tr w:rsidR="006650B1" w:rsidRPr="006650B1" w14:paraId="3BE633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87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9ED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7E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09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7C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93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34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95</w:t>
            </w:r>
          </w:p>
        </w:tc>
      </w:tr>
      <w:tr w:rsidR="006650B1" w:rsidRPr="006650B1" w14:paraId="2CA69C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D0C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17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10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2A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4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4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2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5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292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557</w:t>
            </w:r>
          </w:p>
        </w:tc>
      </w:tr>
      <w:tr w:rsidR="006650B1" w:rsidRPr="006650B1" w14:paraId="04A8A9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D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1A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50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7D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1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9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A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7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0B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524</w:t>
            </w:r>
          </w:p>
        </w:tc>
      </w:tr>
      <w:tr w:rsidR="006650B1" w:rsidRPr="006650B1" w14:paraId="743718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FE1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A2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8899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B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25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F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1E0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308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BAF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254</w:t>
            </w:r>
          </w:p>
        </w:tc>
      </w:tr>
      <w:tr w:rsidR="006650B1" w:rsidRPr="006650B1" w14:paraId="5A206E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46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BB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8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24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5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F9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B6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7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181</w:t>
            </w:r>
          </w:p>
        </w:tc>
      </w:tr>
      <w:tr w:rsidR="006650B1" w:rsidRPr="006650B1" w14:paraId="0A0280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D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8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74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D7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9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4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0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8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6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353</w:t>
            </w:r>
          </w:p>
        </w:tc>
      </w:tr>
      <w:tr w:rsidR="006650B1" w:rsidRPr="006650B1" w14:paraId="46B816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7F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567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93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D2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4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CC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299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D5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305</w:t>
            </w:r>
          </w:p>
        </w:tc>
      </w:tr>
      <w:tr w:rsidR="006650B1" w:rsidRPr="006650B1" w14:paraId="644529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7EE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7C7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10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0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E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28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2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8F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37</w:t>
            </w:r>
          </w:p>
        </w:tc>
      </w:tr>
      <w:tr w:rsidR="006650B1" w:rsidRPr="006650B1" w14:paraId="2C99A6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C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22E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0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7D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715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56F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34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61F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078</w:t>
            </w:r>
          </w:p>
        </w:tc>
      </w:tr>
      <w:tr w:rsidR="006650B1" w:rsidRPr="006650B1" w14:paraId="1C1FE5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6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F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7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3E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1E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93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2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AD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43</w:t>
            </w:r>
          </w:p>
        </w:tc>
      </w:tr>
      <w:tr w:rsidR="006650B1" w:rsidRPr="006650B1" w14:paraId="0C9CC1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7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3F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1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E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7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51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A8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33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74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505</w:t>
            </w:r>
          </w:p>
        </w:tc>
      </w:tr>
      <w:tr w:rsidR="006650B1" w:rsidRPr="006650B1" w14:paraId="2037B9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C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85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934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C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8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2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EC0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701</w:t>
            </w:r>
          </w:p>
        </w:tc>
      </w:tr>
      <w:tr w:rsidR="006650B1" w:rsidRPr="006650B1" w14:paraId="033D97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84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F70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570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A2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5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4A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EA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CEB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53</w:t>
            </w:r>
          </w:p>
        </w:tc>
      </w:tr>
      <w:tr w:rsidR="006650B1" w:rsidRPr="006650B1" w14:paraId="1F08C7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0D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C99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738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B35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345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098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2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83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277</w:t>
            </w:r>
          </w:p>
        </w:tc>
      </w:tr>
      <w:tr w:rsidR="006650B1" w:rsidRPr="006650B1" w14:paraId="13AA08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8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6DA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3C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16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5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DCA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9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DB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028</w:t>
            </w:r>
          </w:p>
        </w:tc>
      </w:tr>
      <w:tr w:rsidR="006650B1" w:rsidRPr="006650B1" w14:paraId="12F726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24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1D9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75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18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E67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2C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30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03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.481</w:t>
            </w:r>
          </w:p>
        </w:tc>
      </w:tr>
      <w:tr w:rsidR="006650B1" w:rsidRPr="006650B1" w14:paraId="0C6099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1C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11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164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CB8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183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7ED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66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6E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957</w:t>
            </w:r>
          </w:p>
        </w:tc>
      </w:tr>
      <w:tr w:rsidR="006650B1" w:rsidRPr="006650B1" w14:paraId="4FB7E0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C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60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691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7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636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A8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19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4C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487</w:t>
            </w:r>
          </w:p>
        </w:tc>
      </w:tr>
      <w:tr w:rsidR="006650B1" w:rsidRPr="006650B1" w14:paraId="13B14B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0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0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306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98D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0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3C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29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41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9721</w:t>
            </w:r>
          </w:p>
        </w:tc>
      </w:tr>
      <w:tr w:rsidR="006650B1" w:rsidRPr="006650B1" w14:paraId="283B8E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D3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79B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5044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3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0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41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35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42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7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296</w:t>
            </w:r>
          </w:p>
        </w:tc>
      </w:tr>
      <w:tr w:rsidR="006650B1" w:rsidRPr="006650B1" w14:paraId="51A944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2C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40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11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68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8B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DA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34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75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802</w:t>
            </w:r>
          </w:p>
        </w:tc>
      </w:tr>
      <w:tr w:rsidR="006650B1" w:rsidRPr="006650B1" w14:paraId="6031C0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3D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22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9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3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67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38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34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12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987</w:t>
            </w:r>
          </w:p>
        </w:tc>
      </w:tr>
      <w:tr w:rsidR="006650B1" w:rsidRPr="006650B1" w14:paraId="634B5D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B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7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0519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BA9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0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48A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2AE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62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DD6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65</w:t>
            </w:r>
          </w:p>
        </w:tc>
      </w:tr>
      <w:tr w:rsidR="006650B1" w:rsidRPr="006650B1" w14:paraId="2B3A62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AE1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A16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752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20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9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8DF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9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6F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498</w:t>
            </w:r>
          </w:p>
        </w:tc>
      </w:tr>
      <w:tr w:rsidR="006650B1" w:rsidRPr="006650B1" w14:paraId="629E2E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260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EE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4191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15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7B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A8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2838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B0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448</w:t>
            </w:r>
          </w:p>
        </w:tc>
      </w:tr>
      <w:tr w:rsidR="006650B1" w:rsidRPr="006650B1" w14:paraId="50FF64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D6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C1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4FE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19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C68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E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157</w:t>
            </w:r>
          </w:p>
        </w:tc>
      </w:tr>
      <w:tr w:rsidR="006650B1" w:rsidRPr="006650B1" w14:paraId="45B42A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DD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B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5D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4E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D2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8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A5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07</w:t>
            </w:r>
          </w:p>
        </w:tc>
      </w:tr>
      <w:tr w:rsidR="006650B1" w:rsidRPr="006650B1" w14:paraId="37A20A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23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F4B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80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2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1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EC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4D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7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C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881</w:t>
            </w:r>
          </w:p>
        </w:tc>
      </w:tr>
      <w:tr w:rsidR="006650B1" w:rsidRPr="006650B1" w14:paraId="597CD8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40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BF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9501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7F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6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623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59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79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321</w:t>
            </w:r>
          </w:p>
        </w:tc>
      </w:tr>
      <w:tr w:rsidR="006650B1" w:rsidRPr="006650B1" w14:paraId="69216A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C77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6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D3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2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8E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24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A20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43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A9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41</w:t>
            </w:r>
          </w:p>
        </w:tc>
      </w:tr>
      <w:tr w:rsidR="006650B1" w:rsidRPr="006650B1" w14:paraId="5EBEFA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574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25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2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01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B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3A8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41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0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94</w:t>
            </w:r>
          </w:p>
        </w:tc>
      </w:tr>
      <w:tr w:rsidR="006650B1" w:rsidRPr="006650B1" w14:paraId="2B2DED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D1D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AF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21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B0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5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0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07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59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CF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41</w:t>
            </w:r>
          </w:p>
        </w:tc>
      </w:tr>
      <w:tr w:rsidR="006650B1" w:rsidRPr="006650B1" w14:paraId="65E7AB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A8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1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385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E7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FD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D8F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564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E6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395</w:t>
            </w:r>
          </w:p>
        </w:tc>
      </w:tr>
      <w:tr w:rsidR="006650B1" w:rsidRPr="006650B1" w14:paraId="70BFDC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0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C0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75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9A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67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DC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58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86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08</w:t>
            </w:r>
          </w:p>
        </w:tc>
      </w:tr>
      <w:tr w:rsidR="006650B1" w:rsidRPr="006650B1" w14:paraId="640010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A17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27C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048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31A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CD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FF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8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6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42</w:t>
            </w:r>
          </w:p>
        </w:tc>
      </w:tr>
      <w:tr w:rsidR="006650B1" w:rsidRPr="006650B1" w14:paraId="532635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80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40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9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87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5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6E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11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34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C6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144</w:t>
            </w:r>
          </w:p>
        </w:tc>
      </w:tr>
      <w:tr w:rsidR="006650B1" w:rsidRPr="006650B1" w14:paraId="3FDC1C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F4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E3F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6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2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4C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6312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9A4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483</w:t>
            </w:r>
          </w:p>
        </w:tc>
      </w:tr>
      <w:tr w:rsidR="006650B1" w:rsidRPr="006650B1" w14:paraId="03BF24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1B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3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6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256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30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0A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54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51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1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154</w:t>
            </w:r>
          </w:p>
        </w:tc>
      </w:tr>
      <w:tr w:rsidR="006650B1" w:rsidRPr="006650B1" w14:paraId="42FACE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5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27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8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7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7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9E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7D6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8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29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203</w:t>
            </w:r>
          </w:p>
        </w:tc>
      </w:tr>
      <w:tr w:rsidR="006650B1" w:rsidRPr="006650B1" w14:paraId="41B5FD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31F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7C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1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69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475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0FA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2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35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867</w:t>
            </w:r>
          </w:p>
        </w:tc>
      </w:tr>
      <w:tr w:rsidR="006650B1" w:rsidRPr="006650B1" w14:paraId="1DEE96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D30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6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7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79C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40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C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9D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26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C1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768</w:t>
            </w:r>
          </w:p>
        </w:tc>
      </w:tr>
      <w:tr w:rsidR="006650B1" w:rsidRPr="006650B1" w14:paraId="380C68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33A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FF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958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986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4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D3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E3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85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C5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98</w:t>
            </w:r>
          </w:p>
        </w:tc>
      </w:tr>
      <w:tr w:rsidR="006650B1" w:rsidRPr="006650B1" w14:paraId="0994E2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3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7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8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45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E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3B2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7837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81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788</w:t>
            </w:r>
          </w:p>
        </w:tc>
      </w:tr>
      <w:tr w:rsidR="006650B1" w:rsidRPr="006650B1" w14:paraId="0FA7C2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7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B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746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1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35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89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207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CB8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84</w:t>
            </w:r>
          </w:p>
        </w:tc>
      </w:tr>
      <w:tr w:rsidR="006650B1" w:rsidRPr="006650B1" w14:paraId="27EF05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EC3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CA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11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733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7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FE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1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E8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906</w:t>
            </w:r>
          </w:p>
        </w:tc>
      </w:tr>
      <w:tr w:rsidR="006650B1" w:rsidRPr="006650B1" w14:paraId="3872DA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58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8C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61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252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5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7E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1C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7973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66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13</w:t>
            </w:r>
          </w:p>
        </w:tc>
      </w:tr>
      <w:tr w:rsidR="006650B1" w:rsidRPr="006650B1" w14:paraId="059ABE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1D6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C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8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57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AC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A19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3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D8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6796</w:t>
            </w:r>
          </w:p>
        </w:tc>
      </w:tr>
      <w:tr w:rsidR="006650B1" w:rsidRPr="006650B1" w14:paraId="17EBA3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49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B4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7ED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8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5B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CA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40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37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8424</w:t>
            </w:r>
          </w:p>
        </w:tc>
      </w:tr>
      <w:tr w:rsidR="006650B1" w:rsidRPr="006650B1" w14:paraId="18D28F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6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E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24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BF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2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F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13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28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7D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39</w:t>
            </w:r>
          </w:p>
        </w:tc>
      </w:tr>
      <w:tr w:rsidR="006650B1" w:rsidRPr="006650B1" w14:paraId="43966C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AF6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503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F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5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A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C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18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37E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176</w:t>
            </w:r>
          </w:p>
        </w:tc>
      </w:tr>
      <w:tr w:rsidR="006650B1" w:rsidRPr="006650B1" w14:paraId="3A366E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8D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4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1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5EA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0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A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70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32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3C6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7192</w:t>
            </w:r>
          </w:p>
        </w:tc>
      </w:tr>
      <w:tr w:rsidR="006650B1" w:rsidRPr="006650B1" w14:paraId="0E5D08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5B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9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4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62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56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576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9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E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51</w:t>
            </w:r>
          </w:p>
        </w:tc>
      </w:tr>
      <w:tr w:rsidR="006650B1" w:rsidRPr="006650B1" w14:paraId="072B8F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0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D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2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9E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6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D2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833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60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3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85</w:t>
            </w:r>
          </w:p>
        </w:tc>
      </w:tr>
      <w:tr w:rsidR="006650B1" w:rsidRPr="006650B1" w14:paraId="33E3EA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A03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26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4E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CD8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B4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4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C0E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0137</w:t>
            </w:r>
          </w:p>
        </w:tc>
      </w:tr>
      <w:tr w:rsidR="006650B1" w:rsidRPr="006650B1" w14:paraId="0EA394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954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63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7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CA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14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5A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53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A8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712</w:t>
            </w:r>
          </w:p>
        </w:tc>
      </w:tr>
      <w:tr w:rsidR="006650B1" w:rsidRPr="006650B1" w14:paraId="750A8E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5A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4B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6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D86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39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D2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E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0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08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678</w:t>
            </w:r>
          </w:p>
        </w:tc>
      </w:tr>
      <w:tr w:rsidR="006650B1" w:rsidRPr="006650B1" w14:paraId="1CC518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F6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E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F16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92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2F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6C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83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DE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196</w:t>
            </w:r>
          </w:p>
        </w:tc>
      </w:tr>
      <w:tr w:rsidR="006650B1" w:rsidRPr="006650B1" w14:paraId="2A0014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6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4A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5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03B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39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3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CB2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1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7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464</w:t>
            </w:r>
          </w:p>
        </w:tc>
      </w:tr>
      <w:tr w:rsidR="006650B1" w:rsidRPr="006650B1" w14:paraId="5B99A2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0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0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31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0E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2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34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E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15</w:t>
            </w:r>
          </w:p>
        </w:tc>
      </w:tr>
      <w:tr w:rsidR="006650B1" w:rsidRPr="006650B1" w14:paraId="2017B3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281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547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70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68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2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E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3927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50E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65</w:t>
            </w:r>
          </w:p>
        </w:tc>
      </w:tr>
      <w:tr w:rsidR="006650B1" w:rsidRPr="006650B1" w14:paraId="42F0DE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12D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AC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5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C0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5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50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6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5022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BF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127</w:t>
            </w:r>
          </w:p>
        </w:tc>
      </w:tr>
      <w:tr w:rsidR="006650B1" w:rsidRPr="006650B1" w14:paraId="3BECC4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4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9E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C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AC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DE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688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A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903</w:t>
            </w:r>
          </w:p>
        </w:tc>
      </w:tr>
      <w:tr w:rsidR="006650B1" w:rsidRPr="006650B1" w14:paraId="513075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A30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1E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14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9D4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7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D89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0F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688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35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01</w:t>
            </w:r>
          </w:p>
        </w:tc>
      </w:tr>
      <w:tr w:rsidR="006650B1" w:rsidRPr="006650B1" w14:paraId="2944FE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5C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B76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AA2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3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E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1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4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6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76</w:t>
            </w:r>
          </w:p>
        </w:tc>
      </w:tr>
      <w:tr w:rsidR="006650B1" w:rsidRPr="006650B1" w14:paraId="1A3002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0D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C56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745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827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35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488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4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7B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084</w:t>
            </w:r>
          </w:p>
        </w:tc>
      </w:tr>
      <w:tr w:rsidR="006650B1" w:rsidRPr="006650B1" w14:paraId="587CED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F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6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F3C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D6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76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4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DE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89</w:t>
            </w:r>
          </w:p>
        </w:tc>
      </w:tr>
      <w:tr w:rsidR="006650B1" w:rsidRPr="006650B1" w14:paraId="1B674A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B3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49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1072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48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1D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E10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4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52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83</w:t>
            </w:r>
          </w:p>
        </w:tc>
      </w:tr>
      <w:tr w:rsidR="006650B1" w:rsidRPr="006650B1" w14:paraId="0C166A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C9E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C4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247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5A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B4D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738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E2D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069</w:t>
            </w:r>
          </w:p>
        </w:tc>
      </w:tr>
      <w:tr w:rsidR="006650B1" w:rsidRPr="006650B1" w14:paraId="7F04FA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34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0A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6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0C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71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EB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A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AB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79</w:t>
            </w:r>
          </w:p>
        </w:tc>
      </w:tr>
      <w:tr w:rsidR="006650B1" w:rsidRPr="006650B1" w14:paraId="55A1DB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88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B2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AA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9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6C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0364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DC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24</w:t>
            </w:r>
          </w:p>
        </w:tc>
      </w:tr>
      <w:tr w:rsidR="006650B1" w:rsidRPr="006650B1" w14:paraId="20C5C8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39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D01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6000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0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2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AA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0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2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18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99</w:t>
            </w:r>
          </w:p>
        </w:tc>
      </w:tr>
      <w:tr w:rsidR="006650B1" w:rsidRPr="006650B1" w14:paraId="060881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F6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4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4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08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9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87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9C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3877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635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99</w:t>
            </w:r>
          </w:p>
        </w:tc>
      </w:tr>
      <w:tr w:rsidR="006650B1" w:rsidRPr="006650B1" w14:paraId="4F864F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9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CF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4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C4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1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176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10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24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F22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0087</w:t>
            </w:r>
          </w:p>
        </w:tc>
      </w:tr>
      <w:tr w:rsidR="006650B1" w:rsidRPr="006650B1" w14:paraId="254717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B6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7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1B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9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F8E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D81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C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2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6C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753</w:t>
            </w:r>
          </w:p>
        </w:tc>
      </w:tr>
      <w:tr w:rsidR="006650B1" w:rsidRPr="006650B1" w14:paraId="5243A5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2F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7A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60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C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2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C14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AFC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3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C2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102</w:t>
            </w:r>
          </w:p>
        </w:tc>
      </w:tr>
      <w:tr w:rsidR="006650B1" w:rsidRPr="006650B1" w14:paraId="7E13CB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B6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7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030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31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FE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1F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8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1D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538</w:t>
            </w:r>
          </w:p>
        </w:tc>
      </w:tr>
      <w:tr w:rsidR="006650B1" w:rsidRPr="006650B1" w14:paraId="5E5267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5A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24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96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D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8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05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7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1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A4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59</w:t>
            </w:r>
          </w:p>
        </w:tc>
      </w:tr>
      <w:tr w:rsidR="006650B1" w:rsidRPr="006650B1" w14:paraId="6189C6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68D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1A0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9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97D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9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DF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0D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8286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C8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524</w:t>
            </w:r>
          </w:p>
        </w:tc>
      </w:tr>
      <w:tr w:rsidR="006650B1" w:rsidRPr="006650B1" w14:paraId="0255E2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0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EB2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8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60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7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1E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1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503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9FB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</w:t>
            </w:r>
          </w:p>
        </w:tc>
      </w:tr>
      <w:tr w:rsidR="006650B1" w:rsidRPr="006650B1" w14:paraId="24DC2E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1E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9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11032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0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4C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DC6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5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E3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.1716</w:t>
            </w:r>
          </w:p>
        </w:tc>
      </w:tr>
      <w:tr w:rsidR="006650B1" w:rsidRPr="006650B1" w14:paraId="2160E0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A1B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D75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67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D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8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A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3F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60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A65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99</w:t>
            </w:r>
          </w:p>
        </w:tc>
      </w:tr>
      <w:tr w:rsidR="006650B1" w:rsidRPr="006650B1" w14:paraId="3CD44C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76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E82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46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5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FD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F0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7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0E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213</w:t>
            </w:r>
          </w:p>
        </w:tc>
      </w:tr>
      <w:tr w:rsidR="006650B1" w:rsidRPr="006650B1" w14:paraId="4425A4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7B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5C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975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BD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5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DA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A0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62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0C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05</w:t>
            </w:r>
          </w:p>
        </w:tc>
      </w:tr>
      <w:tr w:rsidR="006650B1" w:rsidRPr="006650B1" w14:paraId="3FFF97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7A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A8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03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422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46A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F6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79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093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05</w:t>
            </w:r>
          </w:p>
        </w:tc>
      </w:tr>
      <w:tr w:rsidR="006650B1" w:rsidRPr="006650B1" w14:paraId="5FE46C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B7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D1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344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A7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5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7F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B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83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6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989</w:t>
            </w:r>
          </w:p>
        </w:tc>
      </w:tr>
      <w:tr w:rsidR="006650B1" w:rsidRPr="006650B1" w14:paraId="52D559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33E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719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251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00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B9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2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2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4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26</w:t>
            </w:r>
          </w:p>
        </w:tc>
      </w:tr>
      <w:tr w:rsidR="006650B1" w:rsidRPr="006650B1" w14:paraId="27BEA0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A0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C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0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47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42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1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22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E49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231</w:t>
            </w:r>
          </w:p>
        </w:tc>
      </w:tr>
      <w:tr w:rsidR="006650B1" w:rsidRPr="006650B1" w14:paraId="4EF0BB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6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A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1179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2F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07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75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2949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A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187</w:t>
            </w:r>
          </w:p>
        </w:tc>
      </w:tr>
      <w:tr w:rsidR="006650B1" w:rsidRPr="006650B1" w14:paraId="2B1498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FB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A0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6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8F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12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E4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101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6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9317</w:t>
            </w:r>
          </w:p>
        </w:tc>
      </w:tr>
      <w:tr w:rsidR="006650B1" w:rsidRPr="006650B1" w14:paraId="5D67D3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85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59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19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38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DC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55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F7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07</w:t>
            </w:r>
          </w:p>
        </w:tc>
      </w:tr>
      <w:tr w:rsidR="006650B1" w:rsidRPr="006650B1" w14:paraId="23E38C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6E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1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43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9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6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E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D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5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D3E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924</w:t>
            </w:r>
          </w:p>
        </w:tc>
      </w:tr>
      <w:tr w:rsidR="006650B1" w:rsidRPr="006650B1" w14:paraId="49CE70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112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56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000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28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7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76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0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0179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2E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911</w:t>
            </w:r>
          </w:p>
        </w:tc>
      </w:tr>
      <w:tr w:rsidR="006650B1" w:rsidRPr="006650B1" w14:paraId="1B9648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3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0CA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16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3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2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5F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29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066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1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761</w:t>
            </w:r>
          </w:p>
        </w:tc>
      </w:tr>
      <w:tr w:rsidR="006650B1" w:rsidRPr="006650B1" w14:paraId="0A3F5E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2D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5B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7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5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8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9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F7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CF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68</w:t>
            </w:r>
          </w:p>
        </w:tc>
      </w:tr>
      <w:tr w:rsidR="006650B1" w:rsidRPr="006650B1" w14:paraId="1CB3D6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7DC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D8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164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ED7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1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8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23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3722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EF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0833</w:t>
            </w:r>
          </w:p>
        </w:tc>
      </w:tr>
      <w:tr w:rsidR="006650B1" w:rsidRPr="006650B1" w14:paraId="3F6FF0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E6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23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7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50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73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F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7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B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92</w:t>
            </w:r>
          </w:p>
        </w:tc>
      </w:tr>
      <w:tr w:rsidR="006650B1" w:rsidRPr="006650B1" w14:paraId="44B953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DF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9B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80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2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3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BA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8782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C9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42</w:t>
            </w:r>
          </w:p>
        </w:tc>
      </w:tr>
      <w:tr w:rsidR="006650B1" w:rsidRPr="006650B1" w14:paraId="6A04AA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1C6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F3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7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6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2D1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A2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493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7A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073</w:t>
            </w:r>
          </w:p>
        </w:tc>
      </w:tr>
      <w:tr w:rsidR="006650B1" w:rsidRPr="006650B1" w14:paraId="3A0F24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C1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1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693711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6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4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147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3DF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19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3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27</w:t>
            </w:r>
          </w:p>
        </w:tc>
      </w:tr>
      <w:tr w:rsidR="006650B1" w:rsidRPr="006650B1" w14:paraId="0DAEBB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A2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B94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2D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3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A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D1C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9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47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196</w:t>
            </w:r>
          </w:p>
        </w:tc>
      </w:tr>
      <w:tr w:rsidR="006650B1" w:rsidRPr="006650B1" w14:paraId="2EFEF3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AF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15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2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9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C1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0F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929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B7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624</w:t>
            </w:r>
          </w:p>
        </w:tc>
      </w:tr>
      <w:tr w:rsidR="006650B1" w:rsidRPr="006650B1" w14:paraId="2E5CA7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E8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D55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60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6E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140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FE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3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7F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523</w:t>
            </w:r>
          </w:p>
        </w:tc>
      </w:tr>
      <w:tr w:rsidR="006650B1" w:rsidRPr="006650B1" w14:paraId="194C03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BB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D6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60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A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5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DB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9A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78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80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24</w:t>
            </w:r>
          </w:p>
        </w:tc>
      </w:tr>
      <w:tr w:rsidR="006650B1" w:rsidRPr="006650B1" w14:paraId="346787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89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F31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77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C4A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285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62A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78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116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72</w:t>
            </w:r>
          </w:p>
        </w:tc>
      </w:tr>
      <w:tr w:rsidR="006650B1" w:rsidRPr="006650B1" w14:paraId="0275D4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E0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A2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E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2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C7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06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8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DF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853</w:t>
            </w:r>
          </w:p>
        </w:tc>
      </w:tr>
      <w:tr w:rsidR="006650B1" w:rsidRPr="006650B1" w14:paraId="7EDEB2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93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E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403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99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.4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05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4EC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AD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989</w:t>
            </w:r>
          </w:p>
        </w:tc>
      </w:tr>
      <w:tr w:rsidR="006650B1" w:rsidRPr="006650B1" w14:paraId="29D100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55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891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A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07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A0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C7C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50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476</w:t>
            </w:r>
          </w:p>
        </w:tc>
      </w:tr>
      <w:tr w:rsidR="006650B1" w:rsidRPr="006650B1" w14:paraId="142AC5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04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F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1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9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16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2829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95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96</w:t>
            </w:r>
          </w:p>
        </w:tc>
      </w:tr>
      <w:tr w:rsidR="006650B1" w:rsidRPr="006650B1" w14:paraId="6D7BD8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45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D3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739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750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6B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72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3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F5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93</w:t>
            </w:r>
          </w:p>
        </w:tc>
      </w:tr>
      <w:tr w:rsidR="006650B1" w:rsidRPr="006650B1" w14:paraId="6B90DB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D8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6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83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4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9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1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E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9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0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574</w:t>
            </w:r>
          </w:p>
        </w:tc>
      </w:tr>
      <w:tr w:rsidR="006650B1" w:rsidRPr="006650B1" w14:paraId="1156C8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81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1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77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AF5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7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A7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1D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0E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393</w:t>
            </w:r>
          </w:p>
        </w:tc>
      </w:tr>
      <w:tr w:rsidR="006650B1" w:rsidRPr="006650B1" w14:paraId="21E7E7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68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AF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77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5EA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2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783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2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9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C1F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3024</w:t>
            </w:r>
          </w:p>
        </w:tc>
      </w:tr>
      <w:tr w:rsidR="006650B1" w:rsidRPr="006650B1" w14:paraId="1725C7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4F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82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60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4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66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61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70502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B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658</w:t>
            </w:r>
          </w:p>
        </w:tc>
      </w:tr>
      <w:tr w:rsidR="006650B1" w:rsidRPr="006650B1" w14:paraId="0EA0F8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0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7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7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3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8A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CE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70502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CCA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309</w:t>
            </w:r>
          </w:p>
        </w:tc>
      </w:tr>
      <w:tr w:rsidR="006650B1" w:rsidRPr="006650B1" w14:paraId="7B135B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61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E0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9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F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5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6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9B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1608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9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252</w:t>
            </w:r>
          </w:p>
        </w:tc>
      </w:tr>
      <w:tr w:rsidR="006650B1" w:rsidRPr="006650B1" w14:paraId="1B1216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B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C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4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14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39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F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1608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C3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546</w:t>
            </w:r>
          </w:p>
        </w:tc>
      </w:tr>
      <w:tr w:rsidR="006650B1" w:rsidRPr="006650B1" w14:paraId="3CA6C8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CC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F39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37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3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8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67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3666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D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9404</w:t>
            </w:r>
          </w:p>
        </w:tc>
      </w:tr>
      <w:tr w:rsidR="006650B1" w:rsidRPr="006650B1" w14:paraId="0E73A7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3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7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6B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94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F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F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2D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595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19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814</w:t>
            </w:r>
          </w:p>
        </w:tc>
      </w:tr>
      <w:tr w:rsidR="006650B1" w:rsidRPr="006650B1" w14:paraId="6E5077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26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EB2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9114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A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F7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4C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10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10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257</w:t>
            </w:r>
          </w:p>
        </w:tc>
      </w:tr>
      <w:tr w:rsidR="006650B1" w:rsidRPr="006650B1" w14:paraId="6709C9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C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24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1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88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6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8F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E16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9303</w:t>
            </w:r>
          </w:p>
        </w:tc>
      </w:tr>
      <w:tr w:rsidR="006650B1" w:rsidRPr="006650B1" w14:paraId="1C094E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23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E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618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7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4CB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F85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8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3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109</w:t>
            </w:r>
          </w:p>
        </w:tc>
      </w:tr>
      <w:tr w:rsidR="006650B1" w:rsidRPr="006650B1" w14:paraId="6183F0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F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45D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2301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56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66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B6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11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AE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312</w:t>
            </w:r>
          </w:p>
        </w:tc>
      </w:tr>
      <w:tr w:rsidR="006650B1" w:rsidRPr="006650B1" w14:paraId="11C0A3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3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52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79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C3F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5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BA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A8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57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4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056</w:t>
            </w:r>
          </w:p>
        </w:tc>
      </w:tr>
      <w:tr w:rsidR="006650B1" w:rsidRPr="006650B1" w14:paraId="5BDC62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2F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ECC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70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6FF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8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2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72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90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74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69</w:t>
            </w:r>
          </w:p>
        </w:tc>
      </w:tr>
      <w:tr w:rsidR="006650B1" w:rsidRPr="006650B1" w14:paraId="31C638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D3E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2D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1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1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1A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999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95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2DA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075</w:t>
            </w:r>
          </w:p>
        </w:tc>
      </w:tr>
      <w:tr w:rsidR="006650B1" w:rsidRPr="006650B1" w14:paraId="76520A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23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A3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24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07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6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9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5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57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176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081</w:t>
            </w:r>
          </w:p>
        </w:tc>
      </w:tr>
      <w:tr w:rsidR="006650B1" w:rsidRPr="006650B1" w14:paraId="551B25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AF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C5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41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F0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2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8E7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79866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7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427</w:t>
            </w:r>
          </w:p>
        </w:tc>
      </w:tr>
      <w:tr w:rsidR="006650B1" w:rsidRPr="006650B1" w14:paraId="49CB9C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E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86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087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5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.3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FA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4D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56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C0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1</w:t>
            </w:r>
          </w:p>
        </w:tc>
      </w:tr>
      <w:tr w:rsidR="006650B1" w:rsidRPr="006650B1" w14:paraId="243EEA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B2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E5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75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C3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9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0E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6B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33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0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649</w:t>
            </w:r>
          </w:p>
        </w:tc>
      </w:tr>
      <w:tr w:rsidR="006650B1" w:rsidRPr="006650B1" w14:paraId="7DAF80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17B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C9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75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B0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8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D8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3C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4317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27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87</w:t>
            </w:r>
          </w:p>
        </w:tc>
      </w:tr>
      <w:tr w:rsidR="006650B1" w:rsidRPr="006650B1" w14:paraId="72778D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FD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15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7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E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6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70E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61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201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F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05</w:t>
            </w:r>
          </w:p>
        </w:tc>
      </w:tr>
      <w:tr w:rsidR="006650B1" w:rsidRPr="006650B1" w14:paraId="2D19F6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3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E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A21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AC5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8C3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55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AE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8603</w:t>
            </w:r>
          </w:p>
        </w:tc>
      </w:tr>
      <w:tr w:rsidR="006650B1" w:rsidRPr="006650B1" w14:paraId="77CB6F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3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C4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42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6C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97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7F7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6695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B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26</w:t>
            </w:r>
          </w:p>
        </w:tc>
      </w:tr>
      <w:tr w:rsidR="006650B1" w:rsidRPr="006650B1" w14:paraId="77D935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AC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AC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0986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E0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3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4E2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537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3B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819</w:t>
            </w:r>
          </w:p>
        </w:tc>
      </w:tr>
      <w:tr w:rsidR="006650B1" w:rsidRPr="006650B1" w14:paraId="6CB65D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892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8E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14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F5D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6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5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B9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2908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FC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59</w:t>
            </w:r>
          </w:p>
        </w:tc>
      </w:tr>
      <w:tr w:rsidR="006650B1" w:rsidRPr="006650B1" w14:paraId="28D699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05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5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2F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9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EE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BE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4751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843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3011</w:t>
            </w:r>
          </w:p>
        </w:tc>
      </w:tr>
      <w:tr w:rsidR="006650B1" w:rsidRPr="006650B1" w14:paraId="692A08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14F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2C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99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24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D1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638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4848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BC3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587</w:t>
            </w:r>
          </w:p>
        </w:tc>
      </w:tr>
      <w:tr w:rsidR="006650B1" w:rsidRPr="006650B1" w14:paraId="0AA99E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6C1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72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9071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9B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1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F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B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53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DF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7361</w:t>
            </w:r>
          </w:p>
        </w:tc>
      </w:tr>
      <w:tr w:rsidR="006650B1" w:rsidRPr="006650B1" w14:paraId="16777E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F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D70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91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A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7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0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4DF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6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1A5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37</w:t>
            </w:r>
          </w:p>
        </w:tc>
      </w:tr>
      <w:tr w:rsidR="006650B1" w:rsidRPr="006650B1" w14:paraId="5BB879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2D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E4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274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55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F8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E9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8408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ED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939</w:t>
            </w:r>
          </w:p>
        </w:tc>
      </w:tr>
      <w:tr w:rsidR="006650B1" w:rsidRPr="006650B1" w14:paraId="645775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983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79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7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842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7E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8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08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84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427</w:t>
            </w:r>
          </w:p>
        </w:tc>
      </w:tr>
      <w:tr w:rsidR="006650B1" w:rsidRPr="006650B1" w14:paraId="3A9B18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9C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25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7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53E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5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1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4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E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563</w:t>
            </w:r>
          </w:p>
        </w:tc>
      </w:tr>
      <w:tr w:rsidR="006650B1" w:rsidRPr="006650B1" w14:paraId="444475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A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E04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20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98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8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D8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63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04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E5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755</w:t>
            </w:r>
          </w:p>
        </w:tc>
      </w:tr>
      <w:tr w:rsidR="006650B1" w:rsidRPr="006650B1" w14:paraId="3B6230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E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76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D0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F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0D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13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A0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828</w:t>
            </w:r>
          </w:p>
        </w:tc>
      </w:tr>
      <w:tr w:rsidR="006650B1" w:rsidRPr="006650B1" w14:paraId="328AB7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F4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05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45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90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6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FE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3F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6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BA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828</w:t>
            </w:r>
          </w:p>
        </w:tc>
      </w:tr>
      <w:tr w:rsidR="006650B1" w:rsidRPr="006650B1" w14:paraId="705BB8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B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DF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59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1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8E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9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982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98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49</w:t>
            </w:r>
          </w:p>
        </w:tc>
      </w:tr>
      <w:tr w:rsidR="006650B1" w:rsidRPr="006650B1" w14:paraId="74435D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35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73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3074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72F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3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2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3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0E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461</w:t>
            </w:r>
          </w:p>
        </w:tc>
      </w:tr>
      <w:tr w:rsidR="006650B1" w:rsidRPr="006650B1" w14:paraId="36ADA1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536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A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93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C2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F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4C2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3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DB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488</w:t>
            </w:r>
          </w:p>
        </w:tc>
      </w:tr>
      <w:tr w:rsidR="006650B1" w:rsidRPr="006650B1" w14:paraId="10536A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843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69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98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7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0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8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C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9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568</w:t>
            </w:r>
          </w:p>
        </w:tc>
      </w:tr>
      <w:tr w:rsidR="006650B1" w:rsidRPr="006650B1" w14:paraId="13738A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D3B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3B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DB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9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59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B8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29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195</w:t>
            </w:r>
          </w:p>
        </w:tc>
      </w:tr>
      <w:tr w:rsidR="006650B1" w:rsidRPr="006650B1" w14:paraId="66D531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46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C6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21086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5C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426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413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27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82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7275</w:t>
            </w:r>
          </w:p>
        </w:tc>
      </w:tr>
      <w:tr w:rsidR="006650B1" w:rsidRPr="006650B1" w14:paraId="6DCD3D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F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B6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A5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17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FC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3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9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688</w:t>
            </w:r>
          </w:p>
        </w:tc>
      </w:tr>
      <w:tr w:rsidR="006650B1" w:rsidRPr="006650B1" w14:paraId="4F9D06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4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E0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7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62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CC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55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D4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722</w:t>
            </w:r>
          </w:p>
        </w:tc>
      </w:tr>
      <w:tr w:rsidR="006650B1" w:rsidRPr="006650B1" w14:paraId="504213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AF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9A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4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1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99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6B9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92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6A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696</w:t>
            </w:r>
          </w:p>
        </w:tc>
      </w:tr>
      <w:tr w:rsidR="006650B1" w:rsidRPr="006650B1" w14:paraId="22715A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C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17D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20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0D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6B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DB0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93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C9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117</w:t>
            </w:r>
          </w:p>
        </w:tc>
      </w:tr>
      <w:tr w:rsidR="006650B1" w:rsidRPr="006650B1" w14:paraId="3CE7D0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DC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7E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6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7D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BD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6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49F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558</w:t>
            </w:r>
          </w:p>
        </w:tc>
      </w:tr>
      <w:tr w:rsidR="006650B1" w:rsidRPr="006650B1" w14:paraId="179C57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9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37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02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BA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24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DE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E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9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459</w:t>
            </w:r>
          </w:p>
        </w:tc>
      </w:tr>
      <w:tr w:rsidR="006650B1" w:rsidRPr="006650B1" w14:paraId="5FFE9A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AF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C8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5417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4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4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1A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C4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26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E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1703</w:t>
            </w:r>
          </w:p>
        </w:tc>
      </w:tr>
      <w:tr w:rsidR="006650B1" w:rsidRPr="006650B1" w14:paraId="3677CF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AF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69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1339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3E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5E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5B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3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4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472</w:t>
            </w:r>
          </w:p>
        </w:tc>
      </w:tr>
      <w:tr w:rsidR="006650B1" w:rsidRPr="006650B1" w14:paraId="13FF7A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9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BC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2809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5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5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B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0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6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2E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264</w:t>
            </w:r>
          </w:p>
        </w:tc>
      </w:tr>
      <w:tr w:rsidR="006650B1" w:rsidRPr="006650B1" w14:paraId="654A00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8D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D98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6601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77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20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44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3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E5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53</w:t>
            </w:r>
          </w:p>
        </w:tc>
      </w:tr>
      <w:tr w:rsidR="006650B1" w:rsidRPr="006650B1" w14:paraId="3565FD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51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8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54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186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3F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6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BE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93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2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0A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638</w:t>
            </w:r>
          </w:p>
        </w:tc>
      </w:tr>
      <w:tr w:rsidR="006650B1" w:rsidRPr="006650B1" w14:paraId="58A9C6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E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F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65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66C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C8A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F6D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2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A8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591</w:t>
            </w:r>
          </w:p>
        </w:tc>
      </w:tr>
      <w:tr w:rsidR="006650B1" w:rsidRPr="006650B1" w14:paraId="6A49F0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B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5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343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EA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F3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F8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34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9C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077</w:t>
            </w:r>
          </w:p>
        </w:tc>
      </w:tr>
      <w:tr w:rsidR="006650B1" w:rsidRPr="006650B1" w14:paraId="41EBA0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98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8F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926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704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39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95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2B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0308</w:t>
            </w:r>
          </w:p>
        </w:tc>
      </w:tr>
      <w:tr w:rsidR="006650B1" w:rsidRPr="006650B1" w14:paraId="1045C8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D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42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435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02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BF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C85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7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2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564</w:t>
            </w:r>
          </w:p>
        </w:tc>
      </w:tr>
      <w:tr w:rsidR="006650B1" w:rsidRPr="006650B1" w14:paraId="39DA7E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2D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5B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504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19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19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6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8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01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712</w:t>
            </w:r>
          </w:p>
        </w:tc>
      </w:tr>
      <w:tr w:rsidR="006650B1" w:rsidRPr="006650B1" w14:paraId="31AC11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72C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2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3804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53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C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5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68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5D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413</w:t>
            </w:r>
          </w:p>
        </w:tc>
      </w:tr>
      <w:tr w:rsidR="006650B1" w:rsidRPr="006650B1" w14:paraId="66B472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910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81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9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232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8E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DF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1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6BB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121</w:t>
            </w:r>
          </w:p>
        </w:tc>
      </w:tr>
      <w:tr w:rsidR="006650B1" w:rsidRPr="006650B1" w14:paraId="587041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E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E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9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84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7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1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430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2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D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15</w:t>
            </w:r>
          </w:p>
        </w:tc>
      </w:tr>
      <w:tr w:rsidR="006650B1" w:rsidRPr="006650B1" w14:paraId="358806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599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90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217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B1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9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7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2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0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001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28</w:t>
            </w:r>
          </w:p>
        </w:tc>
      </w:tr>
      <w:tr w:rsidR="006650B1" w:rsidRPr="006650B1" w14:paraId="642921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3D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14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206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768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85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D9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02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9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4BB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432</w:t>
            </w:r>
          </w:p>
        </w:tc>
      </w:tr>
      <w:tr w:rsidR="006650B1" w:rsidRPr="006650B1" w14:paraId="7496AE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A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81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8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F2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196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96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22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A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548</w:t>
            </w:r>
          </w:p>
        </w:tc>
      </w:tr>
      <w:tr w:rsidR="006650B1" w:rsidRPr="006650B1" w14:paraId="06D651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7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4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E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6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7FE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53D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205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A2B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857</w:t>
            </w:r>
          </w:p>
        </w:tc>
      </w:tr>
      <w:tr w:rsidR="006650B1" w:rsidRPr="006650B1" w14:paraId="6F8847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AD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6C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CD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7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F0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8F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2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0C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586</w:t>
            </w:r>
          </w:p>
        </w:tc>
      </w:tr>
      <w:tr w:rsidR="006650B1" w:rsidRPr="006650B1" w14:paraId="56C981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1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F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52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C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2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23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E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62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521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877</w:t>
            </w:r>
          </w:p>
        </w:tc>
      </w:tr>
      <w:tr w:rsidR="006650B1" w:rsidRPr="006650B1" w14:paraId="72EE71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9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B8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1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8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4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B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F1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7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D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838</w:t>
            </w:r>
          </w:p>
        </w:tc>
      </w:tr>
      <w:tr w:rsidR="006650B1" w:rsidRPr="006650B1" w14:paraId="6B2DCC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82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B92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9232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89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C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72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9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5E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2</w:t>
            </w:r>
          </w:p>
        </w:tc>
      </w:tr>
      <w:tr w:rsidR="006650B1" w:rsidRPr="006650B1" w14:paraId="68FEC3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0D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96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985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1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8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56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BE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90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BCC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853</w:t>
            </w:r>
          </w:p>
        </w:tc>
      </w:tr>
      <w:tr w:rsidR="006650B1" w:rsidRPr="006650B1" w14:paraId="72622B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6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40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308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F4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0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EA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2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D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807</w:t>
            </w:r>
          </w:p>
        </w:tc>
      </w:tr>
      <w:tr w:rsidR="006650B1" w:rsidRPr="006650B1" w14:paraId="7D24D8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2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9CD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1524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569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1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50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1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18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43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97</w:t>
            </w:r>
          </w:p>
        </w:tc>
      </w:tr>
      <w:tr w:rsidR="006650B1" w:rsidRPr="006650B1" w14:paraId="3F3E32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62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BAA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341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43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3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5E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ECC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E2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074</w:t>
            </w:r>
          </w:p>
        </w:tc>
      </w:tr>
      <w:tr w:rsidR="006650B1" w:rsidRPr="006650B1" w14:paraId="6D425F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8F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56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8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D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67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F0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5EC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7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50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02</w:t>
            </w:r>
          </w:p>
        </w:tc>
      </w:tr>
      <w:tr w:rsidR="006650B1" w:rsidRPr="006650B1" w14:paraId="05E9E6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9A4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A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86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17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5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92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61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6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659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33</w:t>
            </w:r>
          </w:p>
        </w:tc>
      </w:tr>
      <w:tr w:rsidR="006650B1" w:rsidRPr="006650B1" w14:paraId="41DFEB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95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C64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55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41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0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2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6E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8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763</w:t>
            </w:r>
          </w:p>
        </w:tc>
      </w:tr>
      <w:tr w:rsidR="006650B1" w:rsidRPr="006650B1" w14:paraId="277CEB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0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2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4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8D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5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4D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5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18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125</w:t>
            </w:r>
          </w:p>
        </w:tc>
      </w:tr>
      <w:tr w:rsidR="006650B1" w:rsidRPr="006650B1" w14:paraId="7E7463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A9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CC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173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E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38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6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1D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813</w:t>
            </w:r>
          </w:p>
        </w:tc>
      </w:tr>
      <w:tr w:rsidR="006650B1" w:rsidRPr="006650B1" w14:paraId="16CBEA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5E1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F9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157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A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1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6A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4C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781</w:t>
            </w:r>
          </w:p>
        </w:tc>
      </w:tr>
      <w:tr w:rsidR="006650B1" w:rsidRPr="006650B1" w14:paraId="596726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F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D8C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9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E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C9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AD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A3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641</w:t>
            </w:r>
          </w:p>
        </w:tc>
      </w:tr>
      <w:tr w:rsidR="006650B1" w:rsidRPr="006650B1" w14:paraId="6BF6F3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3B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C7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42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56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FF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4F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1F8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493</w:t>
            </w:r>
          </w:p>
        </w:tc>
      </w:tr>
      <w:tr w:rsidR="006650B1" w:rsidRPr="006650B1" w14:paraId="37453D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2B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F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67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3A7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A1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7E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481</w:t>
            </w:r>
          </w:p>
        </w:tc>
      </w:tr>
      <w:tr w:rsidR="006650B1" w:rsidRPr="006650B1" w14:paraId="20E360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B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C87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5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98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A1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3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1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67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162</w:t>
            </w:r>
          </w:p>
        </w:tc>
      </w:tr>
      <w:tr w:rsidR="006650B1" w:rsidRPr="006650B1" w14:paraId="56779C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7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BA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8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9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FA3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C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17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710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4889</w:t>
            </w:r>
          </w:p>
        </w:tc>
      </w:tr>
      <w:tr w:rsidR="006650B1" w:rsidRPr="006650B1" w14:paraId="38B732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63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34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525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1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D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A6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7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0F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022</w:t>
            </w:r>
          </w:p>
        </w:tc>
      </w:tr>
      <w:tr w:rsidR="006650B1" w:rsidRPr="006650B1" w14:paraId="74F91F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2A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8A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9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18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37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62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7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150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231</w:t>
            </w:r>
          </w:p>
        </w:tc>
      </w:tr>
      <w:tr w:rsidR="006650B1" w:rsidRPr="006650B1" w14:paraId="6E6C92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E3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EA2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2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01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92B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E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182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AD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204</w:t>
            </w:r>
          </w:p>
        </w:tc>
      </w:tr>
      <w:tr w:rsidR="006650B1" w:rsidRPr="006650B1" w14:paraId="26EB4F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F0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F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3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A06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F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9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7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5B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173</w:t>
            </w:r>
          </w:p>
        </w:tc>
      </w:tr>
      <w:tr w:rsidR="006650B1" w:rsidRPr="006650B1" w14:paraId="316397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F9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14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3B8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56C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D4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30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CE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672</w:t>
            </w:r>
          </w:p>
        </w:tc>
      </w:tr>
      <w:tr w:rsidR="006650B1" w:rsidRPr="006650B1" w14:paraId="37E5E4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9B1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D4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3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D2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6F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7B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20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05</w:t>
            </w:r>
          </w:p>
        </w:tc>
      </w:tr>
      <w:tr w:rsidR="006650B1" w:rsidRPr="006650B1" w14:paraId="4C3895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B11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8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35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AF7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5A7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A4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8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2A8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369</w:t>
            </w:r>
          </w:p>
        </w:tc>
      </w:tr>
      <w:tr w:rsidR="006650B1" w:rsidRPr="006650B1" w14:paraId="5AF602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CA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35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9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4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4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EE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0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7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6C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137</w:t>
            </w:r>
          </w:p>
        </w:tc>
      </w:tr>
      <w:tr w:rsidR="006650B1" w:rsidRPr="006650B1" w14:paraId="0D366C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89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1D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40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E4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2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D0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6C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5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43</w:t>
            </w:r>
          </w:p>
        </w:tc>
      </w:tr>
      <w:tr w:rsidR="006650B1" w:rsidRPr="006650B1" w14:paraId="0B1E0F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49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7E1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55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90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0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1A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AB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92F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54</w:t>
            </w:r>
          </w:p>
        </w:tc>
      </w:tr>
      <w:tr w:rsidR="006650B1" w:rsidRPr="006650B1" w14:paraId="67D227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71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F76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55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7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.5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BA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2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6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E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561</w:t>
            </w:r>
          </w:p>
        </w:tc>
      </w:tr>
      <w:tr w:rsidR="006650B1" w:rsidRPr="006650B1" w14:paraId="14F6C0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DF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94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4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E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7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34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8D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8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6B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507</w:t>
            </w:r>
          </w:p>
        </w:tc>
      </w:tr>
      <w:tr w:rsidR="006650B1" w:rsidRPr="006650B1" w14:paraId="3099BA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7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8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45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92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9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E2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1D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299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F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507</w:t>
            </w:r>
          </w:p>
        </w:tc>
      </w:tr>
      <w:tr w:rsidR="006650B1" w:rsidRPr="006650B1" w14:paraId="5855200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50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E1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77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70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8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06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374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4E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8</w:t>
            </w:r>
          </w:p>
        </w:tc>
      </w:tr>
      <w:tr w:rsidR="006650B1" w:rsidRPr="006650B1" w14:paraId="156D09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03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611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B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88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E64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601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DB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76</w:t>
            </w:r>
          </w:p>
        </w:tc>
      </w:tr>
      <w:tr w:rsidR="006650B1" w:rsidRPr="006650B1" w14:paraId="078E24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ED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4C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44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5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3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99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76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093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40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55</w:t>
            </w:r>
          </w:p>
        </w:tc>
      </w:tr>
      <w:tr w:rsidR="006650B1" w:rsidRPr="006650B1" w14:paraId="240A30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A2F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9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48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BC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E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DD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3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81F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797</w:t>
            </w:r>
          </w:p>
        </w:tc>
      </w:tr>
      <w:tr w:rsidR="006650B1" w:rsidRPr="006650B1" w14:paraId="041684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9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C78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875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3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2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17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47F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3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4B1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942</w:t>
            </w:r>
          </w:p>
        </w:tc>
      </w:tr>
      <w:tr w:rsidR="006650B1" w:rsidRPr="006650B1" w14:paraId="2BD5B9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B3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B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9682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799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D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B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91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F9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929</w:t>
            </w:r>
          </w:p>
        </w:tc>
      </w:tr>
      <w:tr w:rsidR="006650B1" w:rsidRPr="006650B1" w14:paraId="36835B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830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8E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7022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E2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D9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6A9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8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1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15</w:t>
            </w:r>
          </w:p>
        </w:tc>
      </w:tr>
      <w:tr w:rsidR="006650B1" w:rsidRPr="006650B1" w14:paraId="7250F4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DB3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59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2220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A43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0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C0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66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5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9</w:t>
            </w:r>
          </w:p>
        </w:tc>
      </w:tr>
      <w:tr w:rsidR="006650B1" w:rsidRPr="006650B1" w14:paraId="42CC50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2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AD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556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A9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94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2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2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10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.964</w:t>
            </w:r>
          </w:p>
        </w:tc>
      </w:tr>
      <w:tr w:rsidR="006650B1" w:rsidRPr="006650B1" w14:paraId="054F73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8C6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23F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2002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ED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42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C2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9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34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5</w:t>
            </w:r>
          </w:p>
        </w:tc>
      </w:tr>
      <w:tr w:rsidR="006650B1" w:rsidRPr="006650B1" w14:paraId="62B9B0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41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E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8779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0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7F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B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86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3E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559</w:t>
            </w:r>
          </w:p>
        </w:tc>
      </w:tr>
      <w:tr w:rsidR="006650B1" w:rsidRPr="006650B1" w14:paraId="3B8EB0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8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CC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5767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0A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0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33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98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79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4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822</w:t>
            </w:r>
          </w:p>
        </w:tc>
      </w:tr>
      <w:tr w:rsidR="006650B1" w:rsidRPr="006650B1" w14:paraId="1A8068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9E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83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8945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A8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57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3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2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22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214</w:t>
            </w:r>
          </w:p>
        </w:tc>
      </w:tr>
      <w:tr w:rsidR="006650B1" w:rsidRPr="006650B1" w14:paraId="19EEBB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E41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1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748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92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40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D8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89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33B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49</w:t>
            </w:r>
          </w:p>
        </w:tc>
      </w:tr>
      <w:tr w:rsidR="006650B1" w:rsidRPr="006650B1" w14:paraId="762825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1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DDB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030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43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9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D7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11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54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10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884</w:t>
            </w:r>
          </w:p>
        </w:tc>
      </w:tr>
      <w:tr w:rsidR="006650B1" w:rsidRPr="006650B1" w14:paraId="4725BB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BA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67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00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C1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6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34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6F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34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1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022</w:t>
            </w:r>
          </w:p>
        </w:tc>
      </w:tr>
      <w:tr w:rsidR="006650B1" w:rsidRPr="006650B1" w14:paraId="10FB2D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490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DA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0218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AC1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BB9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DC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834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F78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267</w:t>
            </w:r>
          </w:p>
        </w:tc>
      </w:tr>
      <w:tr w:rsidR="006650B1" w:rsidRPr="006650B1" w14:paraId="5BF6A5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B2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F1E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8165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45B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FF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55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625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5F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467</w:t>
            </w:r>
          </w:p>
        </w:tc>
      </w:tr>
      <w:tr w:rsidR="006650B1" w:rsidRPr="006650B1" w14:paraId="0AA96C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DE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93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3041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DC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D8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33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3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41D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06</w:t>
            </w:r>
          </w:p>
        </w:tc>
      </w:tr>
      <w:tr w:rsidR="006650B1" w:rsidRPr="006650B1" w14:paraId="2F22BC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F4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F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228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F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53E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5A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78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B2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423</w:t>
            </w:r>
          </w:p>
        </w:tc>
      </w:tr>
      <w:tr w:rsidR="006650B1" w:rsidRPr="006650B1" w14:paraId="7CEDB2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1B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A9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118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97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9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F4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C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88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78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719</w:t>
            </w:r>
          </w:p>
        </w:tc>
      </w:tr>
      <w:tr w:rsidR="006650B1" w:rsidRPr="006650B1" w14:paraId="319614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91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07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09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64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84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8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8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2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437</w:t>
            </w:r>
          </w:p>
        </w:tc>
      </w:tr>
      <w:tr w:rsidR="006650B1" w:rsidRPr="006650B1" w14:paraId="430F05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F28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5F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3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8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AC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1A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7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F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443</w:t>
            </w:r>
          </w:p>
        </w:tc>
      </w:tr>
      <w:tr w:rsidR="006650B1" w:rsidRPr="006650B1" w14:paraId="1718A9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C0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6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84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B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AA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B8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B9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21</w:t>
            </w:r>
          </w:p>
        </w:tc>
      </w:tr>
      <w:tr w:rsidR="006650B1" w:rsidRPr="006650B1" w14:paraId="5ACF20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D7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0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6A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1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5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EEA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23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609</w:t>
            </w:r>
          </w:p>
        </w:tc>
      </w:tr>
      <w:tr w:rsidR="006650B1" w:rsidRPr="006650B1" w14:paraId="3C71AE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37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10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9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59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F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A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1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24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8</w:t>
            </w:r>
          </w:p>
        </w:tc>
      </w:tr>
      <w:tr w:rsidR="006650B1" w:rsidRPr="006650B1" w14:paraId="4C5A2D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DB6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120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67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5E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7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001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A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39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E8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5154</w:t>
            </w:r>
          </w:p>
        </w:tc>
      </w:tr>
      <w:tr w:rsidR="006650B1" w:rsidRPr="006650B1" w14:paraId="3F0A94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FD0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9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80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4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4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8F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AF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4D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6945</w:t>
            </w:r>
          </w:p>
        </w:tc>
      </w:tr>
      <w:tr w:rsidR="006650B1" w:rsidRPr="006650B1" w14:paraId="5DDC65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18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6A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801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1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9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64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58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58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35</w:t>
            </w:r>
          </w:p>
        </w:tc>
      </w:tr>
      <w:tr w:rsidR="006650B1" w:rsidRPr="006650B1" w14:paraId="56014F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E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7F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80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B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2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89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B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8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AC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08</w:t>
            </w:r>
          </w:p>
        </w:tc>
      </w:tr>
      <w:tr w:rsidR="006650B1" w:rsidRPr="006650B1" w14:paraId="5A920C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0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6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6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0D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2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13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61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4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8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689</w:t>
            </w:r>
          </w:p>
        </w:tc>
      </w:tr>
      <w:tr w:rsidR="006650B1" w:rsidRPr="006650B1" w14:paraId="50632C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7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4C6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2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44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1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FF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56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5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49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4182</w:t>
            </w:r>
          </w:p>
        </w:tc>
      </w:tr>
      <w:tr w:rsidR="006650B1" w:rsidRPr="006650B1" w14:paraId="3C3257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E8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5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098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64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9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CF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36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CD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826</w:t>
            </w:r>
          </w:p>
        </w:tc>
      </w:tr>
      <w:tr w:rsidR="006650B1" w:rsidRPr="006650B1" w14:paraId="36F615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8B6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3B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79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3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FF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0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23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A9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555</w:t>
            </w:r>
          </w:p>
        </w:tc>
      </w:tr>
      <w:tr w:rsidR="006650B1" w:rsidRPr="006650B1" w14:paraId="36845D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C8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A99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4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F9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3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9FC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BBB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83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2E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224</w:t>
            </w:r>
          </w:p>
        </w:tc>
      </w:tr>
      <w:tr w:rsidR="006650B1" w:rsidRPr="006650B1" w14:paraId="504436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F8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EC6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4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DEC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D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4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32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18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309</w:t>
            </w:r>
          </w:p>
        </w:tc>
      </w:tr>
      <w:tr w:rsidR="006650B1" w:rsidRPr="006650B1" w14:paraId="087B51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5E3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C1D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913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EF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317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6C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9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B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826</w:t>
            </w:r>
          </w:p>
        </w:tc>
      </w:tr>
      <w:tr w:rsidR="006650B1" w:rsidRPr="006650B1" w14:paraId="2FBD91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5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9B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30E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3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5B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E6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0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9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853</w:t>
            </w:r>
          </w:p>
        </w:tc>
      </w:tr>
      <w:tr w:rsidR="006650B1" w:rsidRPr="006650B1" w14:paraId="4C2428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489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6B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6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BDA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21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64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3615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10C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454</w:t>
            </w:r>
          </w:p>
        </w:tc>
      </w:tr>
      <w:tr w:rsidR="006650B1" w:rsidRPr="006650B1" w14:paraId="63B644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3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668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64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88E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3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47B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BC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4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7B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219</w:t>
            </w:r>
          </w:p>
        </w:tc>
      </w:tr>
      <w:tr w:rsidR="006650B1" w:rsidRPr="006650B1" w14:paraId="008C38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3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5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6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FF5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6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47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5F7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5041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AD5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059</w:t>
            </w:r>
          </w:p>
        </w:tc>
      </w:tr>
      <w:tr w:rsidR="006650B1" w:rsidRPr="006650B1" w14:paraId="5496F1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4B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70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2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4B8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58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3C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967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1E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2849</w:t>
            </w:r>
          </w:p>
        </w:tc>
      </w:tr>
      <w:tr w:rsidR="006650B1" w:rsidRPr="006650B1" w14:paraId="0CAE68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E6A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D7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6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5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C2B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4A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47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09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94</w:t>
            </w:r>
          </w:p>
        </w:tc>
      </w:tr>
      <w:tr w:rsidR="006650B1" w:rsidRPr="006650B1" w14:paraId="317E76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5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8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3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79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8E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F3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5A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1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03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508</w:t>
            </w:r>
          </w:p>
        </w:tc>
      </w:tr>
      <w:tr w:rsidR="006650B1" w:rsidRPr="006650B1" w14:paraId="35E600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4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9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1E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B4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85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F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01</w:t>
            </w:r>
          </w:p>
        </w:tc>
      </w:tr>
      <w:tr w:rsidR="006650B1" w:rsidRPr="006650B1" w14:paraId="593EC6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27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0A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5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E2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CC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2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B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14</w:t>
            </w:r>
          </w:p>
        </w:tc>
      </w:tr>
      <w:tr w:rsidR="006650B1" w:rsidRPr="006650B1" w14:paraId="5B85D9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4D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C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79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0D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0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6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64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DE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395</w:t>
            </w:r>
          </w:p>
        </w:tc>
      </w:tr>
      <w:tr w:rsidR="006650B1" w:rsidRPr="006650B1" w14:paraId="2F4680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68D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5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76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B32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5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7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31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7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A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53</w:t>
            </w:r>
          </w:p>
        </w:tc>
      </w:tr>
      <w:tr w:rsidR="006650B1" w:rsidRPr="006650B1" w14:paraId="70B49F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EE2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40A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9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9C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558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6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200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25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89</w:t>
            </w:r>
          </w:p>
        </w:tc>
      </w:tr>
      <w:tr w:rsidR="006650B1" w:rsidRPr="006650B1" w14:paraId="40C92E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DC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E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9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3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1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4A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18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4D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45</w:t>
            </w:r>
          </w:p>
        </w:tc>
      </w:tr>
      <w:tr w:rsidR="006650B1" w:rsidRPr="006650B1" w14:paraId="121948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02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CF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7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D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D7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735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1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B2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1</w:t>
            </w:r>
          </w:p>
        </w:tc>
      </w:tr>
      <w:tr w:rsidR="006650B1" w:rsidRPr="006650B1" w14:paraId="6C6A92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F6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1E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7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D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5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2B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8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8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98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055</w:t>
            </w:r>
          </w:p>
        </w:tc>
      </w:tr>
      <w:tr w:rsidR="006650B1" w:rsidRPr="006650B1" w14:paraId="7DD5BE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E8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0B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0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9E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7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10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5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9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E5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557</w:t>
            </w:r>
          </w:p>
        </w:tc>
      </w:tr>
      <w:tr w:rsidR="006650B1" w:rsidRPr="006650B1" w14:paraId="752A59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A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B4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2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6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11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34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697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86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844</w:t>
            </w:r>
          </w:p>
        </w:tc>
      </w:tr>
      <w:tr w:rsidR="006650B1" w:rsidRPr="006650B1" w14:paraId="3F062E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91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06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5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9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53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9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5022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92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535</w:t>
            </w:r>
          </w:p>
        </w:tc>
      </w:tr>
      <w:tr w:rsidR="006650B1" w:rsidRPr="006650B1" w14:paraId="51FB13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A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07E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85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9B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1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E0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3E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0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C1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14</w:t>
            </w:r>
          </w:p>
        </w:tc>
      </w:tr>
      <w:tr w:rsidR="006650B1" w:rsidRPr="006650B1" w14:paraId="6D7198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C2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FB9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05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B22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6E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EA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4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6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07</w:t>
            </w:r>
          </w:p>
        </w:tc>
      </w:tr>
      <w:tr w:rsidR="006650B1" w:rsidRPr="006650B1" w14:paraId="7CC2CB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E3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6A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16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A5B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9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67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4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9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07</w:t>
            </w:r>
          </w:p>
        </w:tc>
      </w:tr>
      <w:tr w:rsidR="006650B1" w:rsidRPr="006650B1" w14:paraId="51EF0E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5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078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05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6E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56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A6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00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9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873</w:t>
            </w:r>
          </w:p>
        </w:tc>
      </w:tr>
      <w:tr w:rsidR="006650B1" w:rsidRPr="006650B1" w14:paraId="05D319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A9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2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C2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74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8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94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10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08</w:t>
            </w:r>
          </w:p>
        </w:tc>
      </w:tr>
      <w:tr w:rsidR="006650B1" w:rsidRPr="006650B1" w14:paraId="29F817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15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0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4B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7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7F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98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068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54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15</w:t>
            </w:r>
          </w:p>
        </w:tc>
      </w:tr>
      <w:tr w:rsidR="006650B1" w:rsidRPr="006650B1" w14:paraId="585900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6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A20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345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5C4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BA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3D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22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53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848</w:t>
            </w:r>
          </w:p>
        </w:tc>
      </w:tr>
      <w:tr w:rsidR="006650B1" w:rsidRPr="006650B1" w14:paraId="086E39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C0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F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22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DC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7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A2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387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CA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528</w:t>
            </w:r>
          </w:p>
        </w:tc>
      </w:tr>
      <w:tr w:rsidR="006650B1" w:rsidRPr="006650B1" w14:paraId="51798E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F5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2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64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E6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8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6C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0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85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E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73</w:t>
            </w:r>
          </w:p>
        </w:tc>
      </w:tr>
      <w:tr w:rsidR="006650B1" w:rsidRPr="006650B1" w14:paraId="6AA195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97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E4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E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0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D18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D06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2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83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5693</w:t>
            </w:r>
          </w:p>
        </w:tc>
      </w:tr>
      <w:tr w:rsidR="006650B1" w:rsidRPr="006650B1" w14:paraId="681461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4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9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20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0E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4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8C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317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20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683</w:t>
            </w:r>
          </w:p>
        </w:tc>
      </w:tr>
      <w:tr w:rsidR="006650B1" w:rsidRPr="006650B1" w14:paraId="34646A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79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74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20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BC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1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55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BA5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1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94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74</w:t>
            </w:r>
          </w:p>
        </w:tc>
      </w:tr>
      <w:tr w:rsidR="006650B1" w:rsidRPr="006650B1" w14:paraId="716FEC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2F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9B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36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1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90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9F8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3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F7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159</w:t>
            </w:r>
          </w:p>
        </w:tc>
      </w:tr>
      <w:tr w:rsidR="006650B1" w:rsidRPr="006650B1" w14:paraId="118A7D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3A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75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1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7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2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C7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E13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64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74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206</w:t>
            </w:r>
          </w:p>
        </w:tc>
      </w:tr>
      <w:tr w:rsidR="006650B1" w:rsidRPr="006650B1" w14:paraId="303D8A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D92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D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1DF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9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C31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6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9524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0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24</w:t>
            </w:r>
          </w:p>
        </w:tc>
      </w:tr>
      <w:tr w:rsidR="006650B1" w:rsidRPr="006650B1" w14:paraId="11834C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C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69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AA5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6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71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7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A9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62</w:t>
            </w:r>
          </w:p>
        </w:tc>
      </w:tr>
      <w:tr w:rsidR="006650B1" w:rsidRPr="006650B1" w14:paraId="2D8C28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815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3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36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EF3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8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8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1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1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1F5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81</w:t>
            </w:r>
          </w:p>
        </w:tc>
      </w:tr>
      <w:tr w:rsidR="006650B1" w:rsidRPr="006650B1" w14:paraId="389C2C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1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0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65B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0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16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FE4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75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A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034</w:t>
            </w:r>
          </w:p>
        </w:tc>
      </w:tr>
      <w:tr w:rsidR="006650B1" w:rsidRPr="006650B1" w14:paraId="0458E2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3A6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31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9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D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7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82A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84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91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1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17</w:t>
            </w:r>
          </w:p>
        </w:tc>
      </w:tr>
      <w:tr w:rsidR="006650B1" w:rsidRPr="006650B1" w14:paraId="71623E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A0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A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1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4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97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45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5F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2750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E1A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67</w:t>
            </w:r>
          </w:p>
        </w:tc>
      </w:tr>
      <w:tr w:rsidR="006650B1" w:rsidRPr="006650B1" w14:paraId="201450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91D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D0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84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59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9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8C9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84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150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2F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244</w:t>
            </w:r>
          </w:p>
        </w:tc>
      </w:tr>
      <w:tr w:rsidR="006650B1" w:rsidRPr="006650B1" w14:paraId="3CF405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0D0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4E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952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B4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CB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98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56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C0C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74</w:t>
            </w:r>
          </w:p>
        </w:tc>
      </w:tr>
      <w:tr w:rsidR="006650B1" w:rsidRPr="006650B1" w14:paraId="6DFD2D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9C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20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3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E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9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0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3E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6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CD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705</w:t>
            </w:r>
          </w:p>
        </w:tc>
      </w:tr>
      <w:tr w:rsidR="006650B1" w:rsidRPr="006650B1" w14:paraId="587AC9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84B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20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6618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D47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C3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44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B25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34</w:t>
            </w:r>
          </w:p>
        </w:tc>
      </w:tr>
      <w:tr w:rsidR="006650B1" w:rsidRPr="006650B1" w14:paraId="01B588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4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2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EA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7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6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A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70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86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922</w:t>
            </w:r>
          </w:p>
        </w:tc>
      </w:tr>
      <w:tr w:rsidR="006650B1" w:rsidRPr="006650B1" w14:paraId="6DB591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D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D6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56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B9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D0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37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57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386</w:t>
            </w:r>
          </w:p>
        </w:tc>
      </w:tr>
      <w:tr w:rsidR="006650B1" w:rsidRPr="006650B1" w14:paraId="06D171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D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E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5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1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D6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633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30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35</w:t>
            </w:r>
          </w:p>
        </w:tc>
      </w:tr>
      <w:tr w:rsidR="006650B1" w:rsidRPr="006650B1" w14:paraId="3AECBA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A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1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4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2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7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00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31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2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363</w:t>
            </w:r>
          </w:p>
        </w:tc>
      </w:tr>
      <w:tr w:rsidR="006650B1" w:rsidRPr="006650B1" w14:paraId="7E96F8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B77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89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7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6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5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D98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CA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76445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90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837</w:t>
            </w:r>
          </w:p>
        </w:tc>
      </w:tr>
      <w:tr w:rsidR="006650B1" w:rsidRPr="006650B1" w14:paraId="7FFACA0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DF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40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165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AE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808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14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4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BF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824</w:t>
            </w:r>
          </w:p>
        </w:tc>
      </w:tr>
      <w:tr w:rsidR="006650B1" w:rsidRPr="006650B1" w14:paraId="49D58F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5A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23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70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1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81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C0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55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23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82</w:t>
            </w:r>
          </w:p>
        </w:tc>
      </w:tr>
      <w:tr w:rsidR="006650B1" w:rsidRPr="006650B1" w14:paraId="0E3902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B4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F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E3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1E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2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7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6F1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13</w:t>
            </w:r>
          </w:p>
        </w:tc>
      </w:tr>
      <w:tr w:rsidR="006650B1" w:rsidRPr="006650B1" w14:paraId="414662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4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9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D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8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1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57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C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9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73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489</w:t>
            </w:r>
          </w:p>
        </w:tc>
      </w:tr>
      <w:tr w:rsidR="006650B1" w:rsidRPr="006650B1" w14:paraId="65D8B7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042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A6F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73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1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8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15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58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4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D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203</w:t>
            </w:r>
          </w:p>
        </w:tc>
      </w:tr>
      <w:tr w:rsidR="006650B1" w:rsidRPr="006650B1" w14:paraId="1EF9D4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3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4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57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F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6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4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8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5A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546</w:t>
            </w:r>
          </w:p>
        </w:tc>
      </w:tr>
      <w:tr w:rsidR="006650B1" w:rsidRPr="006650B1" w14:paraId="7CE411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9AF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19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439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40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6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73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110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61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E3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776</w:t>
            </w:r>
          </w:p>
        </w:tc>
      </w:tr>
      <w:tr w:rsidR="006650B1" w:rsidRPr="006650B1" w14:paraId="4A5337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1B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F5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F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8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A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1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7BC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187</w:t>
            </w:r>
          </w:p>
        </w:tc>
      </w:tr>
      <w:tr w:rsidR="006650B1" w:rsidRPr="006650B1" w14:paraId="329339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7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CF1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8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3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EF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C2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8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C9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185</w:t>
            </w:r>
          </w:p>
        </w:tc>
      </w:tr>
      <w:tr w:rsidR="006650B1" w:rsidRPr="006650B1" w14:paraId="5A3129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E3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1C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C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0C9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C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2D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071</w:t>
            </w:r>
          </w:p>
        </w:tc>
      </w:tr>
      <w:tr w:rsidR="006650B1" w:rsidRPr="006650B1" w14:paraId="62CA03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87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A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753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2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0DA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492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C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16</w:t>
            </w:r>
          </w:p>
        </w:tc>
      </w:tr>
      <w:tr w:rsidR="006650B1" w:rsidRPr="006650B1" w14:paraId="64E029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78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CE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872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2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1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F1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5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7126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A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644</w:t>
            </w:r>
          </w:p>
        </w:tc>
      </w:tr>
      <w:tr w:rsidR="006650B1" w:rsidRPr="006650B1" w14:paraId="405A15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DBF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B9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150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C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AB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7C6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76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FC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81</w:t>
            </w:r>
          </w:p>
        </w:tc>
      </w:tr>
      <w:tr w:rsidR="006650B1" w:rsidRPr="006650B1" w14:paraId="5DAA86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30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21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75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DA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6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B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41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690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E3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25</w:t>
            </w:r>
          </w:p>
        </w:tc>
      </w:tr>
      <w:tr w:rsidR="006650B1" w:rsidRPr="006650B1" w14:paraId="3D6C1D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AD5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7B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57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2C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9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B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A68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845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9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234</w:t>
            </w:r>
          </w:p>
        </w:tc>
      </w:tr>
      <w:tr w:rsidR="006650B1" w:rsidRPr="006650B1" w14:paraId="6A2E5D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0A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62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3D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6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9D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7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742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3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27</w:t>
            </w:r>
          </w:p>
        </w:tc>
      </w:tr>
      <w:tr w:rsidR="006650B1" w:rsidRPr="006650B1" w14:paraId="1FFC87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580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0F1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05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A74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1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2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9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9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C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694</w:t>
            </w:r>
          </w:p>
        </w:tc>
      </w:tr>
      <w:tr w:rsidR="006650B1" w:rsidRPr="006650B1" w14:paraId="535170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E31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59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A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A6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44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69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9E8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96</w:t>
            </w:r>
          </w:p>
        </w:tc>
      </w:tr>
      <w:tr w:rsidR="006650B1" w:rsidRPr="006650B1" w14:paraId="3C2F15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E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B0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2446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4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3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94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E5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91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A1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499</w:t>
            </w:r>
          </w:p>
        </w:tc>
      </w:tr>
      <w:tr w:rsidR="006650B1" w:rsidRPr="006650B1" w14:paraId="53C34C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94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7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25922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BA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2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FFF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F9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1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AB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427</w:t>
            </w:r>
          </w:p>
        </w:tc>
      </w:tr>
      <w:tr w:rsidR="006650B1" w:rsidRPr="006650B1" w14:paraId="0362CB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63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157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9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3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7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93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51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8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39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125</w:t>
            </w:r>
          </w:p>
        </w:tc>
      </w:tr>
      <w:tr w:rsidR="006650B1" w:rsidRPr="006650B1" w14:paraId="0E9004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DF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1E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85638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9C2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55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97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5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A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611</w:t>
            </w:r>
          </w:p>
        </w:tc>
      </w:tr>
      <w:tr w:rsidR="006650B1" w:rsidRPr="006650B1" w14:paraId="2C5AA5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4C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F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2012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E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A7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1A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8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4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076</w:t>
            </w:r>
          </w:p>
        </w:tc>
      </w:tr>
      <w:tr w:rsidR="006650B1" w:rsidRPr="006650B1" w14:paraId="12DB33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F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39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7931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5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7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B51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ED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582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68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344</w:t>
            </w:r>
          </w:p>
        </w:tc>
      </w:tr>
      <w:tr w:rsidR="006650B1" w:rsidRPr="006650B1" w14:paraId="229716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4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FD1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60993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CE6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A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57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5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DBD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395</w:t>
            </w:r>
          </w:p>
        </w:tc>
      </w:tr>
      <w:tr w:rsidR="006650B1" w:rsidRPr="006650B1" w14:paraId="69C344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1B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ED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61000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1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4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F1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16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8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38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741</w:t>
            </w:r>
          </w:p>
        </w:tc>
      </w:tr>
      <w:tr w:rsidR="006650B1" w:rsidRPr="006650B1" w14:paraId="56F60A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D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E3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051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10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6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1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1A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333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F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829</w:t>
            </w:r>
          </w:p>
        </w:tc>
      </w:tr>
      <w:tr w:rsidR="006650B1" w:rsidRPr="006650B1" w14:paraId="15ED2B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B1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3C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1124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E9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4AB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CA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162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8017</w:t>
            </w:r>
          </w:p>
        </w:tc>
      </w:tr>
      <w:tr w:rsidR="006650B1" w:rsidRPr="006650B1" w14:paraId="2D44A1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8EB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81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72686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3D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0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0B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BC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5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FB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26</w:t>
            </w:r>
          </w:p>
        </w:tc>
      </w:tr>
      <w:tr w:rsidR="006650B1" w:rsidRPr="006650B1" w14:paraId="3BABD0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FE7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C7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35553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1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7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6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5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5D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12</w:t>
            </w:r>
          </w:p>
        </w:tc>
      </w:tr>
      <w:tr w:rsidR="006650B1" w:rsidRPr="006650B1" w14:paraId="58E4E8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41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B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387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EB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57C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78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08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ED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284</w:t>
            </w:r>
          </w:p>
        </w:tc>
      </w:tr>
      <w:tr w:rsidR="006650B1" w:rsidRPr="006650B1" w14:paraId="28D783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F12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1D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E8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9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42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7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454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BB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4283</w:t>
            </w:r>
          </w:p>
        </w:tc>
      </w:tr>
      <w:tr w:rsidR="006650B1" w:rsidRPr="006650B1" w14:paraId="05E6DF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0A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87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58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DD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C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252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2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F20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73</w:t>
            </w:r>
          </w:p>
        </w:tc>
      </w:tr>
      <w:tr w:rsidR="006650B1" w:rsidRPr="006650B1" w14:paraId="5232E1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75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0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058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7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40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2D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97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838</w:t>
            </w:r>
          </w:p>
        </w:tc>
      </w:tr>
      <w:tr w:rsidR="006650B1" w:rsidRPr="006650B1" w14:paraId="35D24C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6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E66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52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E9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76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5B7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8DF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6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74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178</w:t>
            </w:r>
          </w:p>
        </w:tc>
      </w:tr>
      <w:tr w:rsidR="006650B1" w:rsidRPr="006650B1" w14:paraId="60A783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A3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1E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826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6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3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FA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D5F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A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053</w:t>
            </w:r>
          </w:p>
        </w:tc>
      </w:tr>
      <w:tr w:rsidR="006650B1" w:rsidRPr="006650B1" w14:paraId="765A8F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65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39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76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9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82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4F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11D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196</w:t>
            </w:r>
          </w:p>
        </w:tc>
      </w:tr>
      <w:tr w:rsidR="006650B1" w:rsidRPr="006650B1" w14:paraId="2267ED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EAA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B0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7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22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2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9C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5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088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874</w:t>
            </w:r>
          </w:p>
        </w:tc>
      </w:tr>
      <w:tr w:rsidR="006650B1" w:rsidRPr="006650B1" w14:paraId="526BC9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55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3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5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B7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6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19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21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AD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157</w:t>
            </w:r>
          </w:p>
        </w:tc>
      </w:tr>
      <w:tr w:rsidR="006650B1" w:rsidRPr="006650B1" w14:paraId="49555C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E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8A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382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15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4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D9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C3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6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AD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889</w:t>
            </w:r>
          </w:p>
        </w:tc>
      </w:tr>
      <w:tr w:rsidR="006650B1" w:rsidRPr="006650B1" w14:paraId="362E15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8F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3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96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8D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7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3B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1D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085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6167</w:t>
            </w:r>
          </w:p>
        </w:tc>
      </w:tr>
      <w:tr w:rsidR="006650B1" w:rsidRPr="006650B1" w14:paraId="35A8D2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56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B3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5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9C5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2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B9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3A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A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56</w:t>
            </w:r>
          </w:p>
        </w:tc>
      </w:tr>
      <w:tr w:rsidR="006650B1" w:rsidRPr="006650B1" w14:paraId="2F83CA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5B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ED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5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1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9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66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FA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70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60A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19</w:t>
            </w:r>
          </w:p>
        </w:tc>
      </w:tr>
      <w:tr w:rsidR="006650B1" w:rsidRPr="006650B1" w14:paraId="417AC0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E8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4A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AE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1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F9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577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4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9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036</w:t>
            </w:r>
          </w:p>
        </w:tc>
      </w:tr>
      <w:tr w:rsidR="006650B1" w:rsidRPr="006650B1" w14:paraId="6C1F15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A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0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6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5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0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FA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43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5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E32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87</w:t>
            </w:r>
          </w:p>
        </w:tc>
      </w:tr>
      <w:tr w:rsidR="006650B1" w:rsidRPr="006650B1" w14:paraId="5A160B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1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BF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52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3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F6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11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00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E9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97</w:t>
            </w:r>
          </w:p>
        </w:tc>
      </w:tr>
      <w:tr w:rsidR="006650B1" w:rsidRPr="006650B1" w14:paraId="42D99F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6C7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3A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9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94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B85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630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6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8C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89</w:t>
            </w:r>
          </w:p>
        </w:tc>
      </w:tr>
      <w:tr w:rsidR="006650B1" w:rsidRPr="006650B1" w14:paraId="295453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FB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9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35C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5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A6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F2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223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535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FA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286</w:t>
            </w:r>
          </w:p>
        </w:tc>
      </w:tr>
      <w:tr w:rsidR="006650B1" w:rsidRPr="006650B1" w14:paraId="45F596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4AA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39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99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35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0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B1E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8E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4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A1F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053</w:t>
            </w:r>
          </w:p>
        </w:tc>
      </w:tr>
      <w:tr w:rsidR="006650B1" w:rsidRPr="006650B1" w14:paraId="30F074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6C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5F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08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9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A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6D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EE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721</w:t>
            </w:r>
          </w:p>
        </w:tc>
      </w:tr>
      <w:tr w:rsidR="006650B1" w:rsidRPr="006650B1" w14:paraId="035DAC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4D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2AC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0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E69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51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3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51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7E7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26</w:t>
            </w:r>
          </w:p>
        </w:tc>
      </w:tr>
      <w:tr w:rsidR="006650B1" w:rsidRPr="006650B1" w14:paraId="06CC08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F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0E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0056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7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1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6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2EC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F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</w:t>
            </w:r>
          </w:p>
        </w:tc>
      </w:tr>
      <w:tr w:rsidR="006650B1" w:rsidRPr="006650B1" w14:paraId="660DD4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F2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CD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387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36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2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10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8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5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4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35</w:t>
            </w:r>
          </w:p>
        </w:tc>
      </w:tr>
      <w:tr w:rsidR="006650B1" w:rsidRPr="006650B1" w14:paraId="55B7F5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70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72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8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2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3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66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59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91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275</w:t>
            </w:r>
          </w:p>
        </w:tc>
      </w:tr>
      <w:tr w:rsidR="006650B1" w:rsidRPr="006650B1" w14:paraId="7AEB3E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429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78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0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A8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29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5E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D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37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46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459</w:t>
            </w:r>
          </w:p>
        </w:tc>
      </w:tr>
      <w:tr w:rsidR="006650B1" w:rsidRPr="006650B1" w14:paraId="4ECB38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97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817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6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4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29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85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D3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1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56E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53</w:t>
            </w:r>
          </w:p>
        </w:tc>
      </w:tr>
      <w:tr w:rsidR="006650B1" w:rsidRPr="006650B1" w14:paraId="290E5D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12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1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75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E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82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63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E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825</w:t>
            </w:r>
          </w:p>
        </w:tc>
      </w:tr>
      <w:tr w:rsidR="006650B1" w:rsidRPr="006650B1" w14:paraId="7EEF1F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75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8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263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F0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0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3D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DB5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3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97</w:t>
            </w:r>
          </w:p>
        </w:tc>
      </w:tr>
      <w:tr w:rsidR="006650B1" w:rsidRPr="006650B1" w14:paraId="78E6AB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30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6E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6A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4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68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A0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09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48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88</w:t>
            </w:r>
          </w:p>
        </w:tc>
      </w:tr>
      <w:tr w:rsidR="006650B1" w:rsidRPr="006650B1" w14:paraId="3C1C4C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E26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A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B5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25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0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57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90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1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11</w:t>
            </w:r>
          </w:p>
        </w:tc>
      </w:tr>
      <w:tr w:rsidR="006650B1" w:rsidRPr="006650B1" w14:paraId="7FA597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9B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DA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405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CFF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5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EC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FA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DD5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61</w:t>
            </w:r>
          </w:p>
        </w:tc>
      </w:tr>
      <w:tr w:rsidR="006650B1" w:rsidRPr="006650B1" w14:paraId="028853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9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36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340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09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B3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F5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19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63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401</w:t>
            </w:r>
          </w:p>
        </w:tc>
      </w:tr>
      <w:tr w:rsidR="006650B1" w:rsidRPr="006650B1" w14:paraId="33C847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E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5C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23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0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A5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5B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82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1616</w:t>
            </w:r>
          </w:p>
        </w:tc>
      </w:tr>
      <w:tr w:rsidR="006650B1" w:rsidRPr="006650B1" w14:paraId="2DBC2B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8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E0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6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79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3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DBF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B2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69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683</w:t>
            </w:r>
          </w:p>
        </w:tc>
      </w:tr>
      <w:tr w:rsidR="006650B1" w:rsidRPr="006650B1" w14:paraId="482447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FDF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B4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01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13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9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2B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0A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6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60E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4454</w:t>
            </w:r>
          </w:p>
        </w:tc>
      </w:tr>
      <w:tr w:rsidR="006650B1" w:rsidRPr="006650B1" w14:paraId="3F1F43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05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96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D9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6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3C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82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01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9B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439</w:t>
            </w:r>
          </w:p>
        </w:tc>
      </w:tr>
      <w:tr w:rsidR="006650B1" w:rsidRPr="006650B1" w14:paraId="0D8B2C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EF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88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A54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8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8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6B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75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D2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527</w:t>
            </w:r>
          </w:p>
        </w:tc>
      </w:tr>
      <w:tr w:rsidR="006650B1" w:rsidRPr="006650B1" w14:paraId="03541D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22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A5D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30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B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338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84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A48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86</w:t>
            </w:r>
          </w:p>
        </w:tc>
      </w:tr>
      <w:tr w:rsidR="006650B1" w:rsidRPr="006650B1" w14:paraId="454084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BC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A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A3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54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9C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A8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B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93</w:t>
            </w:r>
          </w:p>
        </w:tc>
      </w:tr>
      <w:tr w:rsidR="006650B1" w:rsidRPr="006650B1" w14:paraId="4D4141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BF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1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62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49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DE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8CD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46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763</w:t>
            </w:r>
          </w:p>
        </w:tc>
      </w:tr>
      <w:tr w:rsidR="006650B1" w:rsidRPr="006650B1" w14:paraId="05A868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7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63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78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EFB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C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53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20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828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8468</w:t>
            </w:r>
          </w:p>
        </w:tc>
      </w:tr>
      <w:tr w:rsidR="006650B1" w:rsidRPr="006650B1" w14:paraId="2E600A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57A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C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353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206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4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B6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69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43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6F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369</w:t>
            </w:r>
          </w:p>
        </w:tc>
      </w:tr>
      <w:tr w:rsidR="006650B1" w:rsidRPr="006650B1" w14:paraId="658520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6B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73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958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AF0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2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F5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305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99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377</w:t>
            </w:r>
          </w:p>
        </w:tc>
      </w:tr>
      <w:tr w:rsidR="006650B1" w:rsidRPr="006650B1" w14:paraId="0E6B9F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C6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D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FD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E08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651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91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81</w:t>
            </w:r>
          </w:p>
        </w:tc>
      </w:tr>
      <w:tr w:rsidR="006650B1" w:rsidRPr="006650B1" w14:paraId="11BB30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0D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52B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6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57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40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78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C5B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8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15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845</w:t>
            </w:r>
          </w:p>
        </w:tc>
      </w:tr>
      <w:tr w:rsidR="006650B1" w:rsidRPr="006650B1" w14:paraId="78642E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EA3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3E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755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02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046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8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6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124</w:t>
            </w:r>
          </w:p>
        </w:tc>
      </w:tr>
      <w:tr w:rsidR="006650B1" w:rsidRPr="006650B1" w14:paraId="6D6BA3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DA0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73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658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D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8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62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5D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425</w:t>
            </w:r>
          </w:p>
        </w:tc>
      </w:tr>
      <w:tr w:rsidR="006650B1" w:rsidRPr="006650B1" w14:paraId="681928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D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680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025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F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4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3E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E2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2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87</w:t>
            </w:r>
          </w:p>
        </w:tc>
      </w:tr>
      <w:tr w:rsidR="006650B1" w:rsidRPr="006650B1" w14:paraId="07BC6F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1C7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2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9977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3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3E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E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F5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86</w:t>
            </w:r>
          </w:p>
        </w:tc>
      </w:tr>
      <w:tr w:rsidR="006650B1" w:rsidRPr="006650B1" w14:paraId="75BF20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429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7C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647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13A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46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4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284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705</w:t>
            </w:r>
          </w:p>
        </w:tc>
      </w:tr>
      <w:tr w:rsidR="006650B1" w:rsidRPr="006650B1" w14:paraId="230A56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38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23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677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8B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D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D9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2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477</w:t>
            </w:r>
          </w:p>
        </w:tc>
      </w:tr>
      <w:tr w:rsidR="006650B1" w:rsidRPr="006650B1" w14:paraId="549E83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C1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99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6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02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9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33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408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B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254</w:t>
            </w:r>
          </w:p>
        </w:tc>
      </w:tr>
      <w:tr w:rsidR="006650B1" w:rsidRPr="006650B1" w14:paraId="0041C7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23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1A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0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B7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3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8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7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50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E85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394</w:t>
            </w:r>
          </w:p>
        </w:tc>
      </w:tr>
      <w:tr w:rsidR="006650B1" w:rsidRPr="006650B1" w14:paraId="77AFD5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FF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B9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0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19C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7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182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8D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0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813</w:t>
            </w:r>
          </w:p>
        </w:tc>
      </w:tr>
      <w:tr w:rsidR="006650B1" w:rsidRPr="006650B1" w14:paraId="571C08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17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A8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5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5E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9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B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E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5B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33</w:t>
            </w:r>
          </w:p>
        </w:tc>
      </w:tr>
      <w:tr w:rsidR="006650B1" w:rsidRPr="006650B1" w14:paraId="6C8011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D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8A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25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74D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02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5FB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191</w:t>
            </w:r>
          </w:p>
        </w:tc>
      </w:tr>
      <w:tr w:rsidR="006650B1" w:rsidRPr="006650B1" w14:paraId="12F35E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63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6B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5B5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3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8D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99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6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8B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116</w:t>
            </w:r>
          </w:p>
        </w:tc>
      </w:tr>
      <w:tr w:rsidR="006650B1" w:rsidRPr="006650B1" w14:paraId="314567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63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8F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54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65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8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07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A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47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A9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89</w:t>
            </w:r>
          </w:p>
        </w:tc>
      </w:tr>
      <w:tr w:rsidR="006650B1" w:rsidRPr="006650B1" w14:paraId="0B4356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3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C4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1CE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AF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FA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096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8E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59</w:t>
            </w:r>
          </w:p>
        </w:tc>
      </w:tr>
      <w:tr w:rsidR="006650B1" w:rsidRPr="006650B1" w14:paraId="59BE3E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30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F8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1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0E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2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2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02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CF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7972</w:t>
            </w:r>
          </w:p>
        </w:tc>
      </w:tr>
      <w:tr w:rsidR="006650B1" w:rsidRPr="006650B1" w14:paraId="62FC388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8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D2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4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D0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75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DB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0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F6B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419</w:t>
            </w:r>
          </w:p>
        </w:tc>
      </w:tr>
      <w:tr w:rsidR="006650B1" w:rsidRPr="006650B1" w14:paraId="43C4D3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FC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0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2D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F7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0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07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41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3F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51</w:t>
            </w:r>
          </w:p>
        </w:tc>
      </w:tr>
      <w:tr w:rsidR="006650B1" w:rsidRPr="006650B1" w14:paraId="2D4DAB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EF6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F9B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D5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2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2D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5FE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48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242</w:t>
            </w:r>
          </w:p>
        </w:tc>
      </w:tr>
      <w:tr w:rsidR="006650B1" w:rsidRPr="006650B1" w14:paraId="7BD873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A4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29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E53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4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F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0D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0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3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882</w:t>
            </w:r>
          </w:p>
        </w:tc>
      </w:tr>
      <w:tr w:rsidR="006650B1" w:rsidRPr="006650B1" w14:paraId="2DCDC8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9F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1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3B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2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F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4A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7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97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091</w:t>
            </w:r>
          </w:p>
        </w:tc>
      </w:tr>
      <w:tr w:rsidR="006650B1" w:rsidRPr="006650B1" w14:paraId="035DF4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508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63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77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C86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A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5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EF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11</w:t>
            </w:r>
          </w:p>
        </w:tc>
      </w:tr>
      <w:tr w:rsidR="006650B1" w:rsidRPr="006650B1" w14:paraId="78D11E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47D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86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4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A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FB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0E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199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2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76</w:t>
            </w:r>
          </w:p>
        </w:tc>
      </w:tr>
      <w:tr w:rsidR="006650B1" w:rsidRPr="006650B1" w14:paraId="7BA993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C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7B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8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7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6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4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EA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520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B6B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51</w:t>
            </w:r>
          </w:p>
        </w:tc>
      </w:tr>
      <w:tr w:rsidR="006650B1" w:rsidRPr="006650B1" w14:paraId="4AD249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C3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84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6E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21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8DA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A71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3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5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607</w:t>
            </w:r>
          </w:p>
        </w:tc>
      </w:tr>
      <w:tr w:rsidR="006650B1" w:rsidRPr="006650B1" w14:paraId="574199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A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86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85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C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6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FB8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E9B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91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0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093</w:t>
            </w:r>
          </w:p>
        </w:tc>
      </w:tr>
      <w:tr w:rsidR="006650B1" w:rsidRPr="006650B1" w14:paraId="20B663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264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D34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58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3B6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4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36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E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3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A5B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827</w:t>
            </w:r>
          </w:p>
        </w:tc>
      </w:tr>
      <w:tr w:rsidR="006650B1" w:rsidRPr="006650B1" w14:paraId="23B1A4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85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1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7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3A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3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6B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FD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6B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476</w:t>
            </w:r>
          </w:p>
        </w:tc>
      </w:tr>
      <w:tr w:rsidR="006650B1" w:rsidRPr="006650B1" w14:paraId="140040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288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F7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92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5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3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03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2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6AD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33</w:t>
            </w:r>
          </w:p>
        </w:tc>
      </w:tr>
      <w:tr w:rsidR="006650B1" w:rsidRPr="006650B1" w14:paraId="29A526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46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6E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3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98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9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E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3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75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D1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065</w:t>
            </w:r>
          </w:p>
        </w:tc>
      </w:tr>
      <w:tr w:rsidR="006650B1" w:rsidRPr="006650B1" w14:paraId="397D6B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1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2BD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E3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52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2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97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332</w:t>
            </w:r>
          </w:p>
        </w:tc>
      </w:tr>
      <w:tr w:rsidR="006650B1" w:rsidRPr="006650B1" w14:paraId="484AFA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42A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D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74D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8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5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25C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D8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465</w:t>
            </w:r>
          </w:p>
        </w:tc>
      </w:tr>
      <w:tr w:rsidR="006650B1" w:rsidRPr="006650B1" w14:paraId="11F542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D8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DE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54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FF0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1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49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00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3A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26</w:t>
            </w:r>
          </w:p>
        </w:tc>
      </w:tr>
      <w:tr w:rsidR="006650B1" w:rsidRPr="006650B1" w14:paraId="4863AD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82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6A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25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272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1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D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7D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43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B5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09</w:t>
            </w:r>
          </w:p>
        </w:tc>
      </w:tr>
      <w:tr w:rsidR="006650B1" w:rsidRPr="006650B1" w14:paraId="58F820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29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ED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17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CC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44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8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9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DE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669</w:t>
            </w:r>
          </w:p>
        </w:tc>
      </w:tr>
      <w:tr w:rsidR="006650B1" w:rsidRPr="006650B1" w14:paraId="245EDB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DA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1D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19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77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98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5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28F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2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05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916</w:t>
            </w:r>
          </w:p>
        </w:tc>
      </w:tr>
      <w:tr w:rsidR="006650B1" w:rsidRPr="006650B1" w14:paraId="40706A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D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CC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19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9F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62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0A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C6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3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7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286</w:t>
            </w:r>
          </w:p>
        </w:tc>
      </w:tr>
      <w:tr w:rsidR="006650B1" w:rsidRPr="006650B1" w14:paraId="3ABE4B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0AF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CF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19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54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7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994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21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21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47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101</w:t>
            </w:r>
          </w:p>
        </w:tc>
      </w:tr>
      <w:tr w:rsidR="006650B1" w:rsidRPr="006650B1" w14:paraId="6FD88A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30C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CCB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19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54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15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9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3A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6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04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2689</w:t>
            </w:r>
          </w:p>
        </w:tc>
      </w:tr>
      <w:tr w:rsidR="006650B1" w:rsidRPr="006650B1" w14:paraId="4BD363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F4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C2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B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2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AC0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9B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3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1C1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242</w:t>
            </w:r>
          </w:p>
        </w:tc>
      </w:tr>
      <w:tr w:rsidR="006650B1" w:rsidRPr="006650B1" w14:paraId="595937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E1E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0A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6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FE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93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69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BC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7B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809</w:t>
            </w:r>
          </w:p>
        </w:tc>
      </w:tr>
      <w:tr w:rsidR="006650B1" w:rsidRPr="006650B1" w14:paraId="1AA5F4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9C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0F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61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EB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5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68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C0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8B4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345</w:t>
            </w:r>
          </w:p>
        </w:tc>
      </w:tr>
      <w:tr w:rsidR="006650B1" w:rsidRPr="006650B1" w14:paraId="04F08E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65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81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425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C3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7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0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A2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EE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475</w:t>
            </w:r>
          </w:p>
        </w:tc>
      </w:tr>
      <w:tr w:rsidR="006650B1" w:rsidRPr="006650B1" w14:paraId="27612F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969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C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04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E4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3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5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0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E30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979</w:t>
            </w:r>
          </w:p>
        </w:tc>
      </w:tr>
      <w:tr w:rsidR="006650B1" w:rsidRPr="006650B1" w14:paraId="004648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CE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F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DB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61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4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683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3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145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91</w:t>
            </w:r>
          </w:p>
        </w:tc>
      </w:tr>
      <w:tr w:rsidR="006650B1" w:rsidRPr="006650B1" w14:paraId="6E1835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08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42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3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B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88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8F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E13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91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E31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015</w:t>
            </w:r>
          </w:p>
        </w:tc>
      </w:tr>
      <w:tr w:rsidR="006650B1" w:rsidRPr="006650B1" w14:paraId="766EE8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833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3F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7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42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9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61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035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88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456</w:t>
            </w:r>
          </w:p>
        </w:tc>
      </w:tr>
      <w:tr w:rsidR="006650B1" w:rsidRPr="006650B1" w14:paraId="779129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C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51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6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910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9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5C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8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90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A0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043</w:t>
            </w:r>
          </w:p>
        </w:tc>
      </w:tr>
      <w:tr w:rsidR="006650B1" w:rsidRPr="006650B1" w14:paraId="68EBD7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9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92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0516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62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1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799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8E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3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18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963</w:t>
            </w:r>
          </w:p>
        </w:tc>
      </w:tr>
      <w:tr w:rsidR="006650B1" w:rsidRPr="006650B1" w14:paraId="6487F2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9E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ECC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761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D2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5C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3E3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83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8C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938</w:t>
            </w:r>
          </w:p>
        </w:tc>
      </w:tr>
      <w:tr w:rsidR="006650B1" w:rsidRPr="006650B1" w14:paraId="12607E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D5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5C9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5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427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40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33F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A6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3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59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815</w:t>
            </w:r>
          </w:p>
        </w:tc>
      </w:tr>
      <w:tr w:rsidR="006650B1" w:rsidRPr="006650B1" w14:paraId="79B24B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47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6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7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6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8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9A9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9D0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95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52C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176</w:t>
            </w:r>
          </w:p>
        </w:tc>
      </w:tr>
      <w:tr w:rsidR="006650B1" w:rsidRPr="006650B1" w14:paraId="5ED479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8B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341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526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745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E46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849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69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C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984</w:t>
            </w:r>
          </w:p>
        </w:tc>
      </w:tr>
      <w:tr w:rsidR="006650B1" w:rsidRPr="006650B1" w14:paraId="7DA5DE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021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8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285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D0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F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808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5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629</w:t>
            </w:r>
          </w:p>
        </w:tc>
      </w:tr>
      <w:tr w:rsidR="006650B1" w:rsidRPr="006650B1" w14:paraId="6F0CEF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DEB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A9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B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4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1F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47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8B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88</w:t>
            </w:r>
          </w:p>
        </w:tc>
      </w:tr>
      <w:tr w:rsidR="006650B1" w:rsidRPr="006650B1" w14:paraId="19276E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1D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A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722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4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82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E0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36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CC2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353</w:t>
            </w:r>
          </w:p>
        </w:tc>
      </w:tr>
      <w:tr w:rsidR="006650B1" w:rsidRPr="006650B1" w14:paraId="0FD9D3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2E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841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51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8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7C5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C72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47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1A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27</w:t>
            </w:r>
          </w:p>
        </w:tc>
      </w:tr>
      <w:tr w:rsidR="006650B1" w:rsidRPr="006650B1" w14:paraId="6B7803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76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6F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28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5A0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5A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7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0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8DC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299</w:t>
            </w:r>
          </w:p>
        </w:tc>
      </w:tr>
      <w:tr w:rsidR="006650B1" w:rsidRPr="006650B1" w14:paraId="39F9D0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F3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5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8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B9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6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F7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F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83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07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194</w:t>
            </w:r>
          </w:p>
        </w:tc>
      </w:tr>
      <w:tr w:rsidR="006650B1" w:rsidRPr="006650B1" w14:paraId="42DF67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82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9A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97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0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1A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82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B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142</w:t>
            </w:r>
          </w:p>
        </w:tc>
      </w:tr>
      <w:tr w:rsidR="006650B1" w:rsidRPr="006650B1" w14:paraId="3D9D93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69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F0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4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2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8FC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BD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2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957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587</w:t>
            </w:r>
          </w:p>
        </w:tc>
      </w:tr>
      <w:tr w:rsidR="006650B1" w:rsidRPr="006650B1" w14:paraId="778FF2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09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0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C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94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671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3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8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CE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3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C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27</w:t>
            </w:r>
          </w:p>
        </w:tc>
      </w:tr>
      <w:tr w:rsidR="006650B1" w:rsidRPr="006650B1" w14:paraId="0FCA99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63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8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9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F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6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D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9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885</w:t>
            </w:r>
          </w:p>
        </w:tc>
      </w:tr>
      <w:tr w:rsidR="006650B1" w:rsidRPr="006650B1" w14:paraId="7013FB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0E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91F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B1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0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B6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67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FB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6081</w:t>
            </w:r>
          </w:p>
        </w:tc>
      </w:tr>
      <w:tr w:rsidR="006650B1" w:rsidRPr="006650B1" w14:paraId="0BAB33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9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F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BD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2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43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84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8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B5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2144</w:t>
            </w:r>
          </w:p>
        </w:tc>
      </w:tr>
      <w:tr w:rsidR="006650B1" w:rsidRPr="006650B1" w14:paraId="535DC4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A60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0A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D1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F2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02E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75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3F1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24</w:t>
            </w:r>
          </w:p>
        </w:tc>
      </w:tr>
      <w:tr w:rsidR="006650B1" w:rsidRPr="006650B1" w14:paraId="7BA148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16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BD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0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D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4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97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F2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75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31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324</w:t>
            </w:r>
          </w:p>
        </w:tc>
      </w:tr>
      <w:tr w:rsidR="006650B1" w:rsidRPr="006650B1" w14:paraId="4AE4B0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4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37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0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1F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D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01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47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DB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29</w:t>
            </w:r>
          </w:p>
        </w:tc>
      </w:tr>
      <w:tr w:rsidR="006650B1" w:rsidRPr="006650B1" w14:paraId="3B883E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C0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2B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7E8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E0A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1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E7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189</w:t>
            </w:r>
          </w:p>
        </w:tc>
      </w:tr>
      <w:tr w:rsidR="006650B1" w:rsidRPr="006650B1" w14:paraId="184424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AC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BF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9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34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1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5F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6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B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27</w:t>
            </w:r>
          </w:p>
        </w:tc>
      </w:tr>
      <w:tr w:rsidR="006650B1" w:rsidRPr="006650B1" w14:paraId="3EA360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036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64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B8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6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EA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18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558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2</w:t>
            </w:r>
          </w:p>
        </w:tc>
      </w:tr>
      <w:tr w:rsidR="006650B1" w:rsidRPr="006650B1" w14:paraId="712025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3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37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00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A7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3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A7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FF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2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26B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912</w:t>
            </w:r>
          </w:p>
        </w:tc>
      </w:tr>
      <w:tr w:rsidR="006650B1" w:rsidRPr="006650B1" w14:paraId="5701A9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D2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A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4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38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3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91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C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15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8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907</w:t>
            </w:r>
          </w:p>
        </w:tc>
      </w:tr>
      <w:tr w:rsidR="006650B1" w:rsidRPr="006650B1" w14:paraId="548543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5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B3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4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45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E4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957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2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E9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29</w:t>
            </w:r>
          </w:p>
        </w:tc>
      </w:tr>
      <w:tr w:rsidR="006650B1" w:rsidRPr="006650B1" w14:paraId="1F38E2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B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88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4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72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8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F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D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5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89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5891</w:t>
            </w:r>
          </w:p>
        </w:tc>
      </w:tr>
      <w:tr w:rsidR="006650B1" w:rsidRPr="006650B1" w14:paraId="3F0676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DB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00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1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A5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1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55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185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82</w:t>
            </w:r>
          </w:p>
        </w:tc>
      </w:tr>
      <w:tr w:rsidR="006650B1" w:rsidRPr="006650B1" w14:paraId="250080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C42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02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64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6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5A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8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2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2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.9247</w:t>
            </w:r>
          </w:p>
        </w:tc>
      </w:tr>
      <w:tr w:rsidR="006650B1" w:rsidRPr="006650B1" w14:paraId="5AC8F4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B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505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A3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8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E3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87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3E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857</w:t>
            </w:r>
          </w:p>
        </w:tc>
      </w:tr>
      <w:tr w:rsidR="006650B1" w:rsidRPr="006650B1" w14:paraId="7965BC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E9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8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44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B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0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2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D5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B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746</w:t>
            </w:r>
          </w:p>
        </w:tc>
      </w:tr>
      <w:tr w:rsidR="006650B1" w:rsidRPr="006650B1" w14:paraId="50D6AF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2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3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48F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75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E3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69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9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325</w:t>
            </w:r>
          </w:p>
        </w:tc>
      </w:tr>
      <w:tr w:rsidR="006650B1" w:rsidRPr="006650B1" w14:paraId="1AFD1F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F7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C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97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0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C5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AA5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23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73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0855</w:t>
            </w:r>
          </w:p>
        </w:tc>
      </w:tr>
      <w:tr w:rsidR="006650B1" w:rsidRPr="006650B1" w14:paraId="75EF1C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F99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B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94C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5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47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E4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CB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2</w:t>
            </w:r>
          </w:p>
        </w:tc>
      </w:tr>
      <w:tr w:rsidR="006650B1" w:rsidRPr="006650B1" w14:paraId="2D5521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AF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2B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5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5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A2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29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C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689</w:t>
            </w:r>
          </w:p>
        </w:tc>
      </w:tr>
      <w:tr w:rsidR="006650B1" w:rsidRPr="006650B1" w14:paraId="3A1B86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AE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13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487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066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0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00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63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1A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392</w:t>
            </w:r>
          </w:p>
        </w:tc>
      </w:tr>
      <w:tr w:rsidR="006650B1" w:rsidRPr="006650B1" w14:paraId="7536CE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5CC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C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568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4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7B4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DD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2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32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44</w:t>
            </w:r>
          </w:p>
        </w:tc>
      </w:tr>
      <w:tr w:rsidR="006650B1" w:rsidRPr="006650B1" w14:paraId="66891B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4B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44C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635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A45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6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8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2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37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F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6929</w:t>
            </w:r>
          </w:p>
        </w:tc>
      </w:tr>
      <w:tr w:rsidR="006650B1" w:rsidRPr="006650B1" w14:paraId="6019DA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C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70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22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0D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9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B0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6F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0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A1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067</w:t>
            </w:r>
          </w:p>
        </w:tc>
      </w:tr>
      <w:tr w:rsidR="006650B1" w:rsidRPr="006650B1" w14:paraId="75833A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34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C3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9215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96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92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A0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7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11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463</w:t>
            </w:r>
          </w:p>
        </w:tc>
      </w:tr>
      <w:tr w:rsidR="006650B1" w:rsidRPr="006650B1" w14:paraId="71D56D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E17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3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1752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FCF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63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B48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3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5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0791</w:t>
            </w:r>
          </w:p>
        </w:tc>
      </w:tr>
      <w:tr w:rsidR="006650B1" w:rsidRPr="006650B1" w14:paraId="4B8093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F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56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0610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7CE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6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E8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B91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66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586</w:t>
            </w:r>
          </w:p>
        </w:tc>
      </w:tr>
      <w:tr w:rsidR="006650B1" w:rsidRPr="006650B1" w14:paraId="706D74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F0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D1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8505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D3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97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74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72932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9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6</w:t>
            </w:r>
          </w:p>
        </w:tc>
      </w:tr>
      <w:tr w:rsidR="006650B1" w:rsidRPr="006650B1" w14:paraId="52F449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4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37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0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0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3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E1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5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C0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0956</w:t>
            </w:r>
          </w:p>
        </w:tc>
      </w:tr>
      <w:tr w:rsidR="006650B1" w:rsidRPr="006650B1" w14:paraId="046B3D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E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5A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7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B8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C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D1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9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F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461</w:t>
            </w:r>
          </w:p>
        </w:tc>
      </w:tr>
      <w:tr w:rsidR="006650B1" w:rsidRPr="006650B1" w14:paraId="0970D3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2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9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9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31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5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4C7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4B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59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A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918</w:t>
            </w:r>
          </w:p>
        </w:tc>
      </w:tr>
      <w:tr w:rsidR="006650B1" w:rsidRPr="006650B1" w14:paraId="61E5E0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85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5B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29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F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EC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0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9A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211</w:t>
            </w:r>
          </w:p>
        </w:tc>
      </w:tr>
      <w:tr w:rsidR="006650B1" w:rsidRPr="006650B1" w14:paraId="3FDDB7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F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F5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426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24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09B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D5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34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983</w:t>
            </w:r>
          </w:p>
        </w:tc>
      </w:tr>
      <w:tr w:rsidR="006650B1" w:rsidRPr="006650B1" w14:paraId="57E4FB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1C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5F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56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E9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3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01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11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563</w:t>
            </w:r>
          </w:p>
        </w:tc>
      </w:tr>
      <w:tr w:rsidR="006650B1" w:rsidRPr="006650B1" w14:paraId="449D08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753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CA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48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09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40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81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235</w:t>
            </w:r>
          </w:p>
        </w:tc>
      </w:tr>
      <w:tr w:rsidR="006650B1" w:rsidRPr="006650B1" w14:paraId="4D4ABF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7BE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88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82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1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6B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E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3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3E8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494</w:t>
            </w:r>
          </w:p>
        </w:tc>
      </w:tr>
      <w:tr w:rsidR="006650B1" w:rsidRPr="006650B1" w14:paraId="71AA05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23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C07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91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DF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8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F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5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0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A9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757</w:t>
            </w:r>
          </w:p>
        </w:tc>
      </w:tr>
      <w:tr w:rsidR="006650B1" w:rsidRPr="006650B1" w14:paraId="7A82D1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5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F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80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22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7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B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F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8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207</w:t>
            </w:r>
          </w:p>
        </w:tc>
      </w:tr>
      <w:tr w:rsidR="006650B1" w:rsidRPr="006650B1" w14:paraId="5C71B5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5C9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06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73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F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99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C6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68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E9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833</w:t>
            </w:r>
          </w:p>
        </w:tc>
      </w:tr>
      <w:tr w:rsidR="006650B1" w:rsidRPr="006650B1" w14:paraId="175602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AEC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E63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8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CD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1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BF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B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63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9C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3334</w:t>
            </w:r>
          </w:p>
        </w:tc>
      </w:tr>
      <w:tr w:rsidR="006650B1" w:rsidRPr="006650B1" w14:paraId="524209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CC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67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2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F3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3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5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9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769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376</w:t>
            </w:r>
          </w:p>
        </w:tc>
      </w:tr>
      <w:tr w:rsidR="006650B1" w:rsidRPr="006650B1" w14:paraId="0ED846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7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6B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4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FBD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1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D6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A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7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4D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61</w:t>
            </w:r>
          </w:p>
        </w:tc>
      </w:tr>
      <w:tr w:rsidR="006650B1" w:rsidRPr="006650B1" w14:paraId="7A61B5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54C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1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FE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8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29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D6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000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B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22</w:t>
            </w:r>
          </w:p>
        </w:tc>
      </w:tr>
      <w:tr w:rsidR="006650B1" w:rsidRPr="006650B1" w14:paraId="51E67D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3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5CC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A5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3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8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C3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98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E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63</w:t>
            </w:r>
          </w:p>
        </w:tc>
      </w:tr>
      <w:tr w:rsidR="006650B1" w:rsidRPr="006650B1" w14:paraId="1B7978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88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F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5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F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4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50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FB1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47183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A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223</w:t>
            </w:r>
          </w:p>
        </w:tc>
      </w:tr>
      <w:tr w:rsidR="006650B1" w:rsidRPr="006650B1" w14:paraId="14307C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C4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7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5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4C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4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B5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0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9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6F3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5</w:t>
            </w:r>
          </w:p>
        </w:tc>
      </w:tr>
      <w:tr w:rsidR="006650B1" w:rsidRPr="006650B1" w14:paraId="6BFBF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EE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D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37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64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3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40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01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9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317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2</w:t>
            </w:r>
          </w:p>
        </w:tc>
      </w:tr>
      <w:tr w:rsidR="006650B1" w:rsidRPr="006650B1" w14:paraId="244E9A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A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7E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04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41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93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915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82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051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823</w:t>
            </w:r>
          </w:p>
        </w:tc>
      </w:tr>
      <w:tr w:rsidR="006650B1" w:rsidRPr="006650B1" w14:paraId="77A3CF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BD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3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29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C2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9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8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A2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6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324</w:t>
            </w:r>
          </w:p>
        </w:tc>
      </w:tr>
      <w:tr w:rsidR="006650B1" w:rsidRPr="006650B1" w14:paraId="315A32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98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DD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57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B8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5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F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F0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672</w:t>
            </w:r>
          </w:p>
        </w:tc>
      </w:tr>
      <w:tr w:rsidR="006650B1" w:rsidRPr="006650B1" w14:paraId="25477B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D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A04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6777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7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9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24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D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8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F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353</w:t>
            </w:r>
          </w:p>
        </w:tc>
      </w:tr>
      <w:tr w:rsidR="006650B1" w:rsidRPr="006650B1" w14:paraId="74473E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32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FC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6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CE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F08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EE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661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A3D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939</w:t>
            </w:r>
          </w:p>
        </w:tc>
      </w:tr>
      <w:tr w:rsidR="006650B1" w:rsidRPr="006650B1" w14:paraId="27E137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5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E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43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3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4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4D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2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9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237</w:t>
            </w:r>
          </w:p>
        </w:tc>
      </w:tr>
      <w:tr w:rsidR="006650B1" w:rsidRPr="006650B1" w14:paraId="0F5EA3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37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D3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76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2D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5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D1A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A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6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8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069</w:t>
            </w:r>
          </w:p>
        </w:tc>
      </w:tr>
      <w:tr w:rsidR="006650B1" w:rsidRPr="006650B1" w14:paraId="2D6FDC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34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F9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5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8C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94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15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4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797</w:t>
            </w:r>
          </w:p>
        </w:tc>
      </w:tr>
      <w:tr w:rsidR="006650B1" w:rsidRPr="006650B1" w14:paraId="56DEBB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95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B8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73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.6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7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62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E1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089</w:t>
            </w:r>
          </w:p>
        </w:tc>
      </w:tr>
      <w:tr w:rsidR="006650B1" w:rsidRPr="006650B1" w14:paraId="65D50F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F0C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DA1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64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A98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3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D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AD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795</w:t>
            </w:r>
          </w:p>
        </w:tc>
      </w:tr>
      <w:tr w:rsidR="006650B1" w:rsidRPr="006650B1" w14:paraId="1B3CE8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27B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3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1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44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0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87A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05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36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07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475</w:t>
            </w:r>
          </w:p>
        </w:tc>
      </w:tr>
      <w:tr w:rsidR="006650B1" w:rsidRPr="006650B1" w14:paraId="52A446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3E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0B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7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74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1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9C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5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9A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83</w:t>
            </w:r>
          </w:p>
        </w:tc>
      </w:tr>
      <w:tr w:rsidR="006650B1" w:rsidRPr="006650B1" w14:paraId="50CCDE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9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49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502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70A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BCD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F4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87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6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52</w:t>
            </w:r>
          </w:p>
        </w:tc>
      </w:tr>
      <w:tr w:rsidR="006650B1" w:rsidRPr="006650B1" w14:paraId="1B8415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76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FC3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09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18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4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C63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75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7B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32</w:t>
            </w:r>
          </w:p>
        </w:tc>
      </w:tr>
      <w:tr w:rsidR="006650B1" w:rsidRPr="006650B1" w14:paraId="111908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5D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1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66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4F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CF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8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5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DE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111</w:t>
            </w:r>
          </w:p>
        </w:tc>
      </w:tr>
      <w:tr w:rsidR="006650B1" w:rsidRPr="006650B1" w14:paraId="60A62B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042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8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2823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D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87C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865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13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54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918</w:t>
            </w:r>
          </w:p>
        </w:tc>
      </w:tr>
      <w:tr w:rsidR="006650B1" w:rsidRPr="006650B1" w14:paraId="5E0A68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9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83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29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DC3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54D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25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5B4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131</w:t>
            </w:r>
          </w:p>
        </w:tc>
      </w:tr>
      <w:tr w:rsidR="006650B1" w:rsidRPr="006650B1" w14:paraId="67483F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FC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1E3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2066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59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.1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F4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A5F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08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C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388</w:t>
            </w:r>
          </w:p>
        </w:tc>
      </w:tr>
      <w:tr w:rsidR="006650B1" w:rsidRPr="006650B1" w14:paraId="28D6C6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83A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AB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9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8D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8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C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95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E67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077</w:t>
            </w:r>
          </w:p>
        </w:tc>
      </w:tr>
      <w:tr w:rsidR="006650B1" w:rsidRPr="006650B1" w14:paraId="6C550D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D8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6EF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6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4B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2E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614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197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665</w:t>
            </w:r>
          </w:p>
        </w:tc>
      </w:tr>
      <w:tr w:rsidR="006650B1" w:rsidRPr="006650B1" w14:paraId="448E7B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9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D50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0D8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8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82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57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3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C8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7938</w:t>
            </w:r>
          </w:p>
        </w:tc>
      </w:tr>
      <w:tr w:rsidR="006650B1" w:rsidRPr="006650B1" w14:paraId="4D151C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B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1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2067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D44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7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88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E5F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79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50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465</w:t>
            </w:r>
          </w:p>
        </w:tc>
      </w:tr>
      <w:tr w:rsidR="006650B1" w:rsidRPr="006650B1" w14:paraId="3540C8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90D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444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4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FF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4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4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45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203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9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22</w:t>
            </w:r>
          </w:p>
        </w:tc>
      </w:tr>
      <w:tr w:rsidR="006650B1" w:rsidRPr="006650B1" w14:paraId="43A8C4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9EE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64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329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0AB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E4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979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233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85C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46</w:t>
            </w:r>
          </w:p>
        </w:tc>
      </w:tr>
      <w:tr w:rsidR="006650B1" w:rsidRPr="006650B1" w14:paraId="7A5645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5E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E2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06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76C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6C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82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EB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481</w:t>
            </w:r>
          </w:p>
        </w:tc>
      </w:tr>
      <w:tr w:rsidR="006650B1" w:rsidRPr="006650B1" w14:paraId="685E46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47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0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211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66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6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3C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93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8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07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327</w:t>
            </w:r>
          </w:p>
        </w:tc>
      </w:tr>
      <w:tr w:rsidR="006650B1" w:rsidRPr="006650B1" w14:paraId="5DDDD5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D6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A3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81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8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96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6E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A0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3387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54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1</w:t>
            </w:r>
          </w:p>
        </w:tc>
      </w:tr>
      <w:tr w:rsidR="006650B1" w:rsidRPr="006650B1" w14:paraId="5D2DC6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51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19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67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5EA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4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63E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718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35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18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414</w:t>
            </w:r>
          </w:p>
        </w:tc>
      </w:tr>
      <w:tr w:rsidR="006650B1" w:rsidRPr="006650B1" w14:paraId="3EAB82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F5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A3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672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2D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4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18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F1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544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480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09</w:t>
            </w:r>
          </w:p>
        </w:tc>
      </w:tr>
      <w:tr w:rsidR="006650B1" w:rsidRPr="006650B1" w14:paraId="6FD735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0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506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6733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88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0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AD5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9C6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36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09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8</w:t>
            </w:r>
          </w:p>
        </w:tc>
      </w:tr>
      <w:tr w:rsidR="006650B1" w:rsidRPr="006650B1" w14:paraId="7FB0BB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C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A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608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405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1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A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4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094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136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8668</w:t>
            </w:r>
          </w:p>
        </w:tc>
      </w:tr>
      <w:tr w:rsidR="006650B1" w:rsidRPr="006650B1" w14:paraId="6330BD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A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A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487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C2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7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07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179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429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7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27</w:t>
            </w:r>
          </w:p>
        </w:tc>
      </w:tr>
      <w:tr w:rsidR="006650B1" w:rsidRPr="006650B1" w14:paraId="2F8D41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58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862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22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0A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75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CC7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58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544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6D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123</w:t>
            </w:r>
          </w:p>
        </w:tc>
      </w:tr>
      <w:tr w:rsidR="006650B1" w:rsidRPr="006650B1" w14:paraId="4DE363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F7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43E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860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B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1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9A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2AC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094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6F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104</w:t>
            </w:r>
          </w:p>
        </w:tc>
      </w:tr>
      <w:tr w:rsidR="006650B1" w:rsidRPr="006650B1" w14:paraId="245003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D7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5E2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23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46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4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E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CAD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54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96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281</w:t>
            </w:r>
          </w:p>
        </w:tc>
      </w:tr>
      <w:tr w:rsidR="006650B1" w:rsidRPr="006650B1" w14:paraId="34E0C0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9E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8D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99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53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95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C3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398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C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479</w:t>
            </w:r>
          </w:p>
        </w:tc>
      </w:tr>
      <w:tr w:rsidR="006650B1" w:rsidRPr="006650B1" w14:paraId="09972A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ED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1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47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3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E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C9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6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D0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53</w:t>
            </w:r>
          </w:p>
        </w:tc>
      </w:tr>
      <w:tr w:rsidR="006650B1" w:rsidRPr="006650B1" w14:paraId="064614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C46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E7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4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DC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B3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71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E60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986</w:t>
            </w:r>
          </w:p>
        </w:tc>
      </w:tr>
      <w:tr w:rsidR="006650B1" w:rsidRPr="006650B1" w14:paraId="75CED70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24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3BA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00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547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2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8B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0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15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D5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29</w:t>
            </w:r>
          </w:p>
        </w:tc>
      </w:tr>
      <w:tr w:rsidR="006650B1" w:rsidRPr="006650B1" w14:paraId="251FDC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B1F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1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6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11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56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95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9C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9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A2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71</w:t>
            </w:r>
          </w:p>
        </w:tc>
      </w:tr>
      <w:tr w:rsidR="006650B1" w:rsidRPr="006650B1" w14:paraId="0C66B6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C5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51E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2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08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5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94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D3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50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FA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257</w:t>
            </w:r>
          </w:p>
        </w:tc>
      </w:tr>
      <w:tr w:rsidR="006650B1" w:rsidRPr="006650B1" w14:paraId="72B83A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1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D06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82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90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0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695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602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721</w:t>
            </w:r>
          </w:p>
        </w:tc>
      </w:tr>
      <w:tr w:rsidR="006650B1" w:rsidRPr="006650B1" w14:paraId="59A382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571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D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8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6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19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04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396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31</w:t>
            </w:r>
          </w:p>
        </w:tc>
      </w:tr>
      <w:tr w:rsidR="006650B1" w:rsidRPr="006650B1" w14:paraId="439042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F5F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6E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2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AC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1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2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B9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2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BB3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694</w:t>
            </w:r>
          </w:p>
        </w:tc>
      </w:tr>
      <w:tr w:rsidR="006650B1" w:rsidRPr="006650B1" w14:paraId="3EDD9D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66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3E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23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E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2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71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2E4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201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4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607</w:t>
            </w:r>
          </w:p>
        </w:tc>
      </w:tr>
      <w:tr w:rsidR="006650B1" w:rsidRPr="006650B1" w14:paraId="055C4C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F6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C7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80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6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3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F7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8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DA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005</w:t>
            </w:r>
          </w:p>
        </w:tc>
      </w:tr>
      <w:tr w:rsidR="006650B1" w:rsidRPr="006650B1" w14:paraId="05DEE4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C9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E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68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BB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5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9A9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894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6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71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483</w:t>
            </w:r>
          </w:p>
        </w:tc>
      </w:tr>
      <w:tr w:rsidR="006650B1" w:rsidRPr="006650B1" w14:paraId="1988DE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9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3C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8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8DD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85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BC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9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2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984</w:t>
            </w:r>
          </w:p>
        </w:tc>
      </w:tr>
      <w:tr w:rsidR="006650B1" w:rsidRPr="006650B1" w14:paraId="36FCA5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3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66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9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791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F7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70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32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B2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254</w:t>
            </w:r>
          </w:p>
        </w:tc>
      </w:tr>
      <w:tr w:rsidR="006650B1" w:rsidRPr="006650B1" w14:paraId="6DE4C2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84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80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43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40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BC4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28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630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E2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236</w:t>
            </w:r>
          </w:p>
        </w:tc>
      </w:tr>
      <w:tr w:rsidR="006650B1" w:rsidRPr="006650B1" w14:paraId="6442D3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12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B19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072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CB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3FF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CB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9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F4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822</w:t>
            </w:r>
          </w:p>
        </w:tc>
      </w:tr>
      <w:tr w:rsidR="006650B1" w:rsidRPr="006650B1" w14:paraId="2DA207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8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A2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92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0D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5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8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45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25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A4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41</w:t>
            </w:r>
          </w:p>
        </w:tc>
      </w:tr>
      <w:tr w:rsidR="006650B1" w:rsidRPr="006650B1" w14:paraId="71A023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BCE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DDB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4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EE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4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A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D7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D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4064</w:t>
            </w:r>
          </w:p>
        </w:tc>
      </w:tr>
      <w:tr w:rsidR="006650B1" w:rsidRPr="006650B1" w14:paraId="1A85DA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E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1C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0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C0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B9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93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47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91</w:t>
            </w:r>
          </w:p>
        </w:tc>
      </w:tr>
      <w:tr w:rsidR="006650B1" w:rsidRPr="006650B1" w14:paraId="557CEC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3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0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98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E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E4B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049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73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7652</w:t>
            </w:r>
          </w:p>
        </w:tc>
      </w:tr>
      <w:tr w:rsidR="006650B1" w:rsidRPr="006650B1" w14:paraId="427EA0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8AA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95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E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1FF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E5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9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B6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57</w:t>
            </w:r>
          </w:p>
        </w:tc>
      </w:tr>
      <w:tr w:rsidR="006650B1" w:rsidRPr="006650B1" w14:paraId="034630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2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D1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43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B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8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B1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DF4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3F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9386</w:t>
            </w:r>
          </w:p>
        </w:tc>
      </w:tr>
      <w:tr w:rsidR="006650B1" w:rsidRPr="006650B1" w14:paraId="1895F2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1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028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8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D1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8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0E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C0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6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B24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157</w:t>
            </w:r>
          </w:p>
        </w:tc>
      </w:tr>
      <w:tr w:rsidR="006650B1" w:rsidRPr="006650B1" w14:paraId="38F340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7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5D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24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4E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1A1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5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05B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522</w:t>
            </w:r>
          </w:p>
        </w:tc>
      </w:tr>
      <w:tr w:rsidR="006650B1" w:rsidRPr="006650B1" w14:paraId="4D37DA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A6F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A7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5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C1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7B4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68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9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9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6977</w:t>
            </w:r>
          </w:p>
        </w:tc>
      </w:tr>
      <w:tr w:rsidR="006650B1" w:rsidRPr="006650B1" w14:paraId="704140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70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DC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02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30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6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F2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0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2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036</w:t>
            </w:r>
          </w:p>
        </w:tc>
      </w:tr>
      <w:tr w:rsidR="006650B1" w:rsidRPr="006650B1" w14:paraId="20530C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639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B29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5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6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0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973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0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28</w:t>
            </w:r>
          </w:p>
        </w:tc>
      </w:tr>
      <w:tr w:rsidR="006650B1" w:rsidRPr="006650B1" w14:paraId="1735EE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3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22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87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97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A8C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8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5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C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1855</w:t>
            </w:r>
          </w:p>
        </w:tc>
      </w:tr>
      <w:tr w:rsidR="006650B1" w:rsidRPr="006650B1" w14:paraId="65D511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A6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A1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34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26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6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6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7C3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6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67</w:t>
            </w:r>
          </w:p>
        </w:tc>
      </w:tr>
      <w:tr w:rsidR="006650B1" w:rsidRPr="006650B1" w14:paraId="38806F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5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A9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092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FB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5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C1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6F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5F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606</w:t>
            </w:r>
          </w:p>
        </w:tc>
      </w:tr>
      <w:tr w:rsidR="006650B1" w:rsidRPr="006650B1" w14:paraId="355C99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48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0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2088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4DF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5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B8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0DC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51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E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71</w:t>
            </w:r>
          </w:p>
        </w:tc>
      </w:tr>
      <w:tr w:rsidR="006650B1" w:rsidRPr="006650B1" w14:paraId="0952B9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12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5DA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35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9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62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0E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423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756</w:t>
            </w:r>
          </w:p>
        </w:tc>
      </w:tr>
      <w:tr w:rsidR="006650B1" w:rsidRPr="006650B1" w14:paraId="15EA03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F0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44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59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9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3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FE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ED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3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664</w:t>
            </w:r>
          </w:p>
        </w:tc>
      </w:tr>
      <w:tr w:rsidR="006650B1" w:rsidRPr="006650B1" w14:paraId="44AFCC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675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58E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71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2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9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50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4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2C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18</w:t>
            </w:r>
          </w:p>
        </w:tc>
      </w:tr>
      <w:tr w:rsidR="006650B1" w:rsidRPr="006650B1" w14:paraId="2C33A2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BA0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3D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FD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4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35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57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70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05</w:t>
            </w:r>
          </w:p>
        </w:tc>
      </w:tr>
      <w:tr w:rsidR="006650B1" w:rsidRPr="006650B1" w14:paraId="5752A6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CF5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4F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67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34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FB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0D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7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6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089</w:t>
            </w:r>
          </w:p>
        </w:tc>
      </w:tr>
      <w:tr w:rsidR="006650B1" w:rsidRPr="006650B1" w14:paraId="6C9BC1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0EF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35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293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38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3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FF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1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8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4C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016</w:t>
            </w:r>
          </w:p>
        </w:tc>
      </w:tr>
      <w:tr w:rsidR="006650B1" w:rsidRPr="006650B1" w14:paraId="720365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D9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82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0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3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B82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C0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64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EB9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319</w:t>
            </w:r>
          </w:p>
        </w:tc>
      </w:tr>
      <w:tr w:rsidR="006650B1" w:rsidRPr="006650B1" w14:paraId="39DC81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B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5F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20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A55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9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E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2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8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B2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7525</w:t>
            </w:r>
          </w:p>
        </w:tc>
      </w:tr>
      <w:tr w:rsidR="006650B1" w:rsidRPr="006650B1" w14:paraId="58B5BB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9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5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7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FD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6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85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A05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0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1F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195</w:t>
            </w:r>
          </w:p>
        </w:tc>
      </w:tr>
      <w:tr w:rsidR="006650B1" w:rsidRPr="006650B1" w14:paraId="08FC29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02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FF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7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88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7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F7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DD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3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3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6495</w:t>
            </w:r>
          </w:p>
        </w:tc>
      </w:tr>
      <w:tr w:rsidR="006650B1" w:rsidRPr="006650B1" w14:paraId="562745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2C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E4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4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4EB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1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8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24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5CF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2</w:t>
            </w:r>
          </w:p>
        </w:tc>
      </w:tr>
      <w:tr w:rsidR="006650B1" w:rsidRPr="006650B1" w14:paraId="13A2AD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FC1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FB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09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4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BD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EDC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4C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959</w:t>
            </w:r>
          </w:p>
        </w:tc>
      </w:tr>
      <w:tr w:rsidR="006650B1" w:rsidRPr="006650B1" w14:paraId="1029AC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B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0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41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DDD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CB8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5B3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8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252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564</w:t>
            </w:r>
          </w:p>
        </w:tc>
      </w:tr>
      <w:tr w:rsidR="006650B1" w:rsidRPr="006650B1" w14:paraId="156DA7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2E9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89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8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38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16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50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69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D7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279</w:t>
            </w:r>
          </w:p>
        </w:tc>
      </w:tr>
      <w:tr w:rsidR="006650B1" w:rsidRPr="006650B1" w14:paraId="039A03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6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74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41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AE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6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B3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C2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13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8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812</w:t>
            </w:r>
          </w:p>
        </w:tc>
      </w:tr>
      <w:tr w:rsidR="006650B1" w:rsidRPr="006650B1" w14:paraId="7BD200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86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B6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6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2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3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13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50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9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2C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204</w:t>
            </w:r>
          </w:p>
        </w:tc>
      </w:tr>
      <w:tr w:rsidR="006650B1" w:rsidRPr="006650B1" w14:paraId="59B96A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C7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DC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77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7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7F6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9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9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98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601</w:t>
            </w:r>
          </w:p>
        </w:tc>
      </w:tr>
      <w:tr w:rsidR="006650B1" w:rsidRPr="006650B1" w14:paraId="3E875C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3F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1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D4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A1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2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D9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F79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2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02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994</w:t>
            </w:r>
          </w:p>
        </w:tc>
      </w:tr>
      <w:tr w:rsidR="006650B1" w:rsidRPr="006650B1" w14:paraId="260420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45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2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41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D4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3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31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2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8D3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358</w:t>
            </w:r>
          </w:p>
        </w:tc>
      </w:tr>
      <w:tr w:rsidR="006650B1" w:rsidRPr="006650B1" w14:paraId="5B8150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7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A8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54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64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A1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278</w:t>
            </w:r>
          </w:p>
        </w:tc>
      </w:tr>
      <w:tr w:rsidR="006650B1" w:rsidRPr="006650B1" w14:paraId="44A14D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AE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88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78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CC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2E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A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7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92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5063</w:t>
            </w:r>
          </w:p>
        </w:tc>
      </w:tr>
      <w:tr w:rsidR="006650B1" w:rsidRPr="006650B1" w14:paraId="66341E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D5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D50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57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66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0C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12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77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A80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245</w:t>
            </w:r>
          </w:p>
        </w:tc>
      </w:tr>
      <w:tr w:rsidR="006650B1" w:rsidRPr="006650B1" w14:paraId="412825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3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9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985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E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18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53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6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55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827</w:t>
            </w:r>
          </w:p>
        </w:tc>
      </w:tr>
      <w:tr w:rsidR="006650B1" w:rsidRPr="006650B1" w14:paraId="19A01D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E2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9A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C1D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5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E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9D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36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8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527</w:t>
            </w:r>
          </w:p>
        </w:tc>
      </w:tr>
      <w:tr w:rsidR="006650B1" w:rsidRPr="006650B1" w14:paraId="15DF8D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66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734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CE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90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CE3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32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273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9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6</w:t>
            </w:r>
          </w:p>
        </w:tc>
      </w:tr>
      <w:tr w:rsidR="006650B1" w:rsidRPr="006650B1" w14:paraId="1AD0BF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C2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DB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2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9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34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9718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6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779</w:t>
            </w:r>
          </w:p>
        </w:tc>
      </w:tr>
      <w:tr w:rsidR="006650B1" w:rsidRPr="006650B1" w14:paraId="2B4A4B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72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A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18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8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9E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67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702</w:t>
            </w:r>
          </w:p>
        </w:tc>
      </w:tr>
      <w:tr w:rsidR="006650B1" w:rsidRPr="006650B1" w14:paraId="5BB82A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1E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93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0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883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1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6E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F33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B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141</w:t>
            </w:r>
          </w:p>
        </w:tc>
      </w:tr>
      <w:tr w:rsidR="006650B1" w:rsidRPr="006650B1" w14:paraId="092221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4B4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CE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7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B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3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78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7FE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75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F9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523</w:t>
            </w:r>
          </w:p>
        </w:tc>
      </w:tr>
      <w:tr w:rsidR="006650B1" w:rsidRPr="006650B1" w14:paraId="22122C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42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A9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35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3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2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2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0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0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9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091</w:t>
            </w:r>
          </w:p>
        </w:tc>
      </w:tr>
      <w:tr w:rsidR="006650B1" w:rsidRPr="006650B1" w14:paraId="184EE4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71C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A5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48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E07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F41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65F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28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2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0923</w:t>
            </w:r>
          </w:p>
        </w:tc>
      </w:tr>
      <w:tr w:rsidR="006650B1" w:rsidRPr="006650B1" w14:paraId="0252D0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1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13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516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3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7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3F1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F0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18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00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394</w:t>
            </w:r>
          </w:p>
        </w:tc>
      </w:tr>
      <w:tr w:rsidR="006650B1" w:rsidRPr="006650B1" w14:paraId="6C40C2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8B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5B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69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3FE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3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607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9CF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627</w:t>
            </w:r>
          </w:p>
        </w:tc>
      </w:tr>
      <w:tr w:rsidR="006650B1" w:rsidRPr="006650B1" w14:paraId="273144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2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59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41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43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6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21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3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BE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523</w:t>
            </w:r>
          </w:p>
        </w:tc>
      </w:tr>
      <w:tr w:rsidR="006650B1" w:rsidRPr="006650B1" w14:paraId="10745A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521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E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16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A3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E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F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497</w:t>
            </w:r>
          </w:p>
        </w:tc>
      </w:tr>
      <w:tr w:rsidR="006650B1" w:rsidRPr="006650B1" w14:paraId="74B50C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1F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93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81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EC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8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86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CB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64311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5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81</w:t>
            </w:r>
          </w:p>
        </w:tc>
      </w:tr>
      <w:tr w:rsidR="006650B1" w:rsidRPr="006650B1" w14:paraId="5FEAFA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FE8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5F8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23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DA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D7B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656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51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795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047</w:t>
            </w:r>
          </w:p>
        </w:tc>
      </w:tr>
      <w:tr w:rsidR="006650B1" w:rsidRPr="006650B1" w14:paraId="4E9EC4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498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25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02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0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E92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9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027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6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0844</w:t>
            </w:r>
          </w:p>
        </w:tc>
      </w:tr>
      <w:tr w:rsidR="006650B1" w:rsidRPr="006650B1" w14:paraId="1593DF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17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E5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18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6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7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B3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3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DD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769</w:t>
            </w:r>
          </w:p>
        </w:tc>
      </w:tr>
      <w:tr w:rsidR="006650B1" w:rsidRPr="006650B1" w14:paraId="424EE5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94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A3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0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149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0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8B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52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15357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CA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269</w:t>
            </w:r>
          </w:p>
        </w:tc>
      </w:tr>
      <w:tr w:rsidR="006650B1" w:rsidRPr="006650B1" w14:paraId="331F38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499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98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AA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777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FC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7B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478</w:t>
            </w:r>
          </w:p>
        </w:tc>
      </w:tr>
      <w:tr w:rsidR="006650B1" w:rsidRPr="006650B1" w14:paraId="426C5F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2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CC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43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08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3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A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1D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1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B5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5121</w:t>
            </w:r>
          </w:p>
        </w:tc>
      </w:tr>
      <w:tr w:rsidR="006650B1" w:rsidRPr="006650B1" w14:paraId="41FC20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7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03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02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4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8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5AC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837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8470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D7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38</w:t>
            </w:r>
          </w:p>
        </w:tc>
      </w:tr>
      <w:tr w:rsidR="006650B1" w:rsidRPr="006650B1" w14:paraId="677F5B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526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9D9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5F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2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EC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E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7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A8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77</w:t>
            </w:r>
          </w:p>
        </w:tc>
      </w:tr>
      <w:tr w:rsidR="006650B1" w:rsidRPr="006650B1" w14:paraId="74E6F6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D5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D8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8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03E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7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D1C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26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D1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9931</w:t>
            </w:r>
          </w:p>
        </w:tc>
      </w:tr>
      <w:tr w:rsidR="006650B1" w:rsidRPr="006650B1" w14:paraId="56EF8C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A7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05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34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3A3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6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8A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D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43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D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2583</w:t>
            </w:r>
          </w:p>
        </w:tc>
      </w:tr>
      <w:tr w:rsidR="006650B1" w:rsidRPr="006650B1" w14:paraId="4B2341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A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C2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43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88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2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73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6B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04163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BB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6811</w:t>
            </w:r>
          </w:p>
        </w:tc>
      </w:tr>
      <w:tr w:rsidR="006650B1" w:rsidRPr="006650B1" w14:paraId="6953A5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27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AA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0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F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1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840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C36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07560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8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3</w:t>
            </w:r>
          </w:p>
        </w:tc>
      </w:tr>
      <w:tr w:rsidR="006650B1" w:rsidRPr="006650B1" w14:paraId="442F42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F3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7C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1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2E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4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1BA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0E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2DC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525</w:t>
            </w:r>
          </w:p>
        </w:tc>
      </w:tr>
      <w:tr w:rsidR="006650B1" w:rsidRPr="006650B1" w14:paraId="6F93BE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A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51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33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1B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2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1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08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23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08</w:t>
            </w:r>
          </w:p>
        </w:tc>
      </w:tr>
      <w:tr w:rsidR="006650B1" w:rsidRPr="006650B1" w14:paraId="771122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505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BD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02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08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7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28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B3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0859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6C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34</w:t>
            </w:r>
          </w:p>
        </w:tc>
      </w:tr>
      <w:tr w:rsidR="006650B1" w:rsidRPr="006650B1" w14:paraId="6F894E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DF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C0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35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F6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8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BA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3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472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38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73</w:t>
            </w:r>
          </w:p>
        </w:tc>
      </w:tr>
      <w:tr w:rsidR="006650B1" w:rsidRPr="006650B1" w14:paraId="12885F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F7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9A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33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AF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0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2C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55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04163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B18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3564</w:t>
            </w:r>
          </w:p>
        </w:tc>
      </w:tr>
      <w:tr w:rsidR="006650B1" w:rsidRPr="006650B1" w14:paraId="2F5E29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8B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E9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0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DF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0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65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61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4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C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159</w:t>
            </w:r>
          </w:p>
        </w:tc>
      </w:tr>
      <w:tr w:rsidR="006650B1" w:rsidRPr="006650B1" w14:paraId="345CFC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7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2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50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0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3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0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84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4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EF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188</w:t>
            </w:r>
          </w:p>
        </w:tc>
      </w:tr>
      <w:tr w:rsidR="006650B1" w:rsidRPr="006650B1" w14:paraId="23847C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B8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52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82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73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C0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8E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69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036</w:t>
            </w:r>
          </w:p>
        </w:tc>
      </w:tr>
      <w:tr w:rsidR="006650B1" w:rsidRPr="006650B1" w14:paraId="0575B5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5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B0C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28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B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8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26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9794</w:t>
            </w:r>
          </w:p>
        </w:tc>
      </w:tr>
      <w:tr w:rsidR="006650B1" w:rsidRPr="006650B1" w14:paraId="576BF8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AA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AF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3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6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8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7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6C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4726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2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911</w:t>
            </w:r>
          </w:p>
        </w:tc>
      </w:tr>
      <w:tr w:rsidR="006650B1" w:rsidRPr="006650B1" w14:paraId="41BDA4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F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91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50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E5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0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89D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8D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4726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04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624</w:t>
            </w:r>
          </w:p>
        </w:tc>
      </w:tr>
      <w:tr w:rsidR="006650B1" w:rsidRPr="006650B1" w14:paraId="66FF65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1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28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69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24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F1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7A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22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A10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0406</w:t>
            </w:r>
          </w:p>
        </w:tc>
      </w:tr>
      <w:tr w:rsidR="006650B1" w:rsidRPr="006650B1" w14:paraId="04C2EC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CC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E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58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6E1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2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AB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84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CF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02</w:t>
            </w:r>
          </w:p>
        </w:tc>
      </w:tr>
      <w:tr w:rsidR="006650B1" w:rsidRPr="006650B1" w14:paraId="08B15C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5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2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A1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23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B4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29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3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0D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C5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6477</w:t>
            </w:r>
          </w:p>
        </w:tc>
      </w:tr>
      <w:tr w:rsidR="006650B1" w:rsidRPr="006650B1" w14:paraId="6F386F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5C6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8A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3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8F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33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B7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85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4472</w:t>
            </w:r>
          </w:p>
        </w:tc>
      </w:tr>
      <w:tr w:rsidR="006650B1" w:rsidRPr="006650B1" w14:paraId="2D21943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DD4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04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970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69A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5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020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DF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7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3D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8121</w:t>
            </w:r>
          </w:p>
        </w:tc>
      </w:tr>
      <w:tr w:rsidR="006650B1" w:rsidRPr="006650B1" w14:paraId="2ABD1D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F0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4C3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71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5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32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5DD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20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9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7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67</w:t>
            </w:r>
          </w:p>
        </w:tc>
      </w:tr>
      <w:tr w:rsidR="006650B1" w:rsidRPr="006650B1" w14:paraId="2AB2C1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7D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B2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B0F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B0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8F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2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E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429</w:t>
            </w:r>
          </w:p>
        </w:tc>
      </w:tr>
      <w:tr w:rsidR="006650B1" w:rsidRPr="006650B1" w14:paraId="312E7C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5C5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D0F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06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7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4DD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93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3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41</w:t>
            </w:r>
          </w:p>
        </w:tc>
      </w:tr>
      <w:tr w:rsidR="006650B1" w:rsidRPr="006650B1" w14:paraId="30B076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C92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DC9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7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0E9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8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94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9E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7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A93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168</w:t>
            </w:r>
          </w:p>
        </w:tc>
      </w:tr>
      <w:tr w:rsidR="006650B1" w:rsidRPr="006650B1" w14:paraId="78936D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C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E5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73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0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8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12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6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53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2F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9645</w:t>
            </w:r>
          </w:p>
        </w:tc>
      </w:tr>
      <w:tr w:rsidR="006650B1" w:rsidRPr="006650B1" w14:paraId="4282A8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50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26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777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D0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F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77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6C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731</w:t>
            </w:r>
          </w:p>
        </w:tc>
      </w:tr>
      <w:tr w:rsidR="006650B1" w:rsidRPr="006650B1" w14:paraId="70843A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13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6C4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8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7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00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ED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C4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468</w:t>
            </w:r>
          </w:p>
        </w:tc>
      </w:tr>
      <w:tr w:rsidR="006650B1" w:rsidRPr="006650B1" w14:paraId="288714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59C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0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6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8B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2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2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ED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E0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8194</w:t>
            </w:r>
          </w:p>
        </w:tc>
      </w:tr>
      <w:tr w:rsidR="006650B1" w:rsidRPr="006650B1" w14:paraId="3E1F98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594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85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496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F3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6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C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25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87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4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6371</w:t>
            </w:r>
          </w:p>
        </w:tc>
      </w:tr>
      <w:tr w:rsidR="006650B1" w:rsidRPr="006650B1" w14:paraId="6D89E1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B6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7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496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D8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9A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B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84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FBE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509</w:t>
            </w:r>
          </w:p>
        </w:tc>
      </w:tr>
      <w:tr w:rsidR="006650B1" w:rsidRPr="006650B1" w14:paraId="6E0B29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155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0A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43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9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EA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AD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40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1D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507</w:t>
            </w:r>
          </w:p>
        </w:tc>
      </w:tr>
      <w:tr w:rsidR="006650B1" w:rsidRPr="006650B1" w14:paraId="715BFF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1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DA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65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5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DB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57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C4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1573</w:t>
            </w:r>
          </w:p>
        </w:tc>
      </w:tr>
      <w:tr w:rsidR="006650B1" w:rsidRPr="006650B1" w14:paraId="583D65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344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242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4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DB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C2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73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FD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731</w:t>
            </w:r>
          </w:p>
        </w:tc>
      </w:tr>
      <w:tr w:rsidR="006650B1" w:rsidRPr="006650B1" w14:paraId="152A2E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6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89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7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0D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34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803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B4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665</w:t>
            </w:r>
          </w:p>
        </w:tc>
      </w:tr>
      <w:tr w:rsidR="006650B1" w:rsidRPr="006650B1" w14:paraId="10B137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8A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B6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3A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DB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68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96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97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43</w:t>
            </w:r>
          </w:p>
        </w:tc>
      </w:tr>
      <w:tr w:rsidR="006650B1" w:rsidRPr="006650B1" w14:paraId="2BF0B9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5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B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24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0C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1C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F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190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B0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202</w:t>
            </w:r>
          </w:p>
        </w:tc>
      </w:tr>
      <w:tr w:rsidR="006650B1" w:rsidRPr="006650B1" w14:paraId="208A0D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9E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48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A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1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5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7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9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5E7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18</w:t>
            </w:r>
          </w:p>
        </w:tc>
      </w:tr>
      <w:tr w:rsidR="006650B1" w:rsidRPr="006650B1" w14:paraId="06E1FD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39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6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D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6E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BA0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769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A2D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48</w:t>
            </w:r>
          </w:p>
        </w:tc>
      </w:tr>
      <w:tr w:rsidR="006650B1" w:rsidRPr="006650B1" w14:paraId="77ACFD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F3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1FE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3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9A1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68A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48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5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06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896</w:t>
            </w:r>
          </w:p>
        </w:tc>
      </w:tr>
      <w:tr w:rsidR="006650B1" w:rsidRPr="006650B1" w14:paraId="006952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844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6C7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10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.1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EA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3D6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5EC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02</w:t>
            </w:r>
          </w:p>
        </w:tc>
      </w:tr>
      <w:tr w:rsidR="006650B1" w:rsidRPr="006650B1" w14:paraId="5B01BD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E1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8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2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C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4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20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A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828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13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891</w:t>
            </w:r>
          </w:p>
        </w:tc>
      </w:tr>
      <w:tr w:rsidR="006650B1" w:rsidRPr="006650B1" w14:paraId="1D0F266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46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F3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260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949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9F0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61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8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263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56</w:t>
            </w:r>
          </w:p>
        </w:tc>
      </w:tr>
      <w:tr w:rsidR="006650B1" w:rsidRPr="006650B1" w14:paraId="353B9D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1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22A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8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5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9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1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7E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34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6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63</w:t>
            </w:r>
          </w:p>
        </w:tc>
      </w:tr>
      <w:tr w:rsidR="006650B1" w:rsidRPr="006650B1" w14:paraId="70FC13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DB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70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85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52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49A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F71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67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E8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642</w:t>
            </w:r>
          </w:p>
        </w:tc>
      </w:tr>
      <w:tr w:rsidR="006650B1" w:rsidRPr="006650B1" w14:paraId="170449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FD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47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8E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3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14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5FC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83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A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057</w:t>
            </w:r>
          </w:p>
        </w:tc>
      </w:tr>
      <w:tr w:rsidR="006650B1" w:rsidRPr="006650B1" w14:paraId="37584A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16A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000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54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71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76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0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3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6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295</w:t>
            </w:r>
          </w:p>
        </w:tc>
      </w:tr>
      <w:tr w:rsidR="006650B1" w:rsidRPr="006650B1" w14:paraId="7E0FA0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A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89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61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98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B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0DD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4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50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85</w:t>
            </w:r>
          </w:p>
        </w:tc>
      </w:tr>
      <w:tr w:rsidR="006650B1" w:rsidRPr="006650B1" w14:paraId="585119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37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8BE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732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17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E4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2A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33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934</w:t>
            </w:r>
          </w:p>
        </w:tc>
      </w:tr>
      <w:tr w:rsidR="006650B1" w:rsidRPr="006650B1" w14:paraId="6B7DD4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A2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43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8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91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0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23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7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57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81</w:t>
            </w:r>
          </w:p>
        </w:tc>
      </w:tr>
      <w:tr w:rsidR="006650B1" w:rsidRPr="006650B1" w14:paraId="5EB5A8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A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E16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41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3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C1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9B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32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C7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593</w:t>
            </w:r>
          </w:p>
        </w:tc>
      </w:tr>
      <w:tr w:rsidR="006650B1" w:rsidRPr="006650B1" w14:paraId="4990A9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C8B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ED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2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B2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7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14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06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91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1F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895</w:t>
            </w:r>
          </w:p>
        </w:tc>
      </w:tr>
      <w:tr w:rsidR="006650B1" w:rsidRPr="006650B1" w14:paraId="5A0C27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67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15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63519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3D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6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51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9A2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69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0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1721</w:t>
            </w:r>
          </w:p>
        </w:tc>
      </w:tr>
      <w:tr w:rsidR="006650B1" w:rsidRPr="006650B1" w14:paraId="536F96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4AB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2B1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4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2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6B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E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8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E1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419</w:t>
            </w:r>
          </w:p>
        </w:tc>
      </w:tr>
      <w:tr w:rsidR="006650B1" w:rsidRPr="006650B1" w14:paraId="2D6CBB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3B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7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2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04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7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5B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CB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23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9C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0403</w:t>
            </w:r>
          </w:p>
        </w:tc>
      </w:tr>
      <w:tr w:rsidR="006650B1" w:rsidRPr="006650B1" w14:paraId="19AC7B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F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FE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7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E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1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9F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7B7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377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3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0601</w:t>
            </w:r>
          </w:p>
        </w:tc>
      </w:tr>
      <w:tr w:rsidR="006650B1" w:rsidRPr="006650B1" w14:paraId="265CC2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ACA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818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EE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4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887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001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379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0E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819</w:t>
            </w:r>
          </w:p>
        </w:tc>
      </w:tr>
      <w:tr w:rsidR="006650B1" w:rsidRPr="006650B1" w14:paraId="42398A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8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87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4E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AF6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C7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C7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082</w:t>
            </w:r>
          </w:p>
        </w:tc>
      </w:tr>
      <w:tr w:rsidR="006650B1" w:rsidRPr="006650B1" w14:paraId="317F96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7B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5B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7F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6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152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F6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BBA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859</w:t>
            </w:r>
          </w:p>
        </w:tc>
      </w:tr>
      <w:tr w:rsidR="006650B1" w:rsidRPr="006650B1" w14:paraId="494CD0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B8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C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14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005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A43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D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.9356</w:t>
            </w:r>
          </w:p>
        </w:tc>
      </w:tr>
      <w:tr w:rsidR="006650B1" w:rsidRPr="006650B1" w14:paraId="0A4144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D5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632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18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C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9A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37D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BDC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9068</w:t>
            </w:r>
          </w:p>
        </w:tc>
      </w:tr>
      <w:tr w:rsidR="006650B1" w:rsidRPr="006650B1" w14:paraId="74FA26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FEF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51A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65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05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6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76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A38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1B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859</w:t>
            </w:r>
          </w:p>
        </w:tc>
      </w:tr>
      <w:tr w:rsidR="006650B1" w:rsidRPr="006650B1" w14:paraId="65E56B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71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2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B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C2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4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3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45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0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92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801</w:t>
            </w:r>
          </w:p>
        </w:tc>
      </w:tr>
      <w:tr w:rsidR="006650B1" w:rsidRPr="006650B1" w14:paraId="569B3B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E5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0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57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DB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1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BD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CA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20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0EA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289</w:t>
            </w:r>
          </w:p>
        </w:tc>
      </w:tr>
      <w:tr w:rsidR="006650B1" w:rsidRPr="006650B1" w14:paraId="517507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A5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22A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3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1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5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59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66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616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DB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205</w:t>
            </w:r>
          </w:p>
        </w:tc>
      </w:tr>
      <w:tr w:rsidR="006650B1" w:rsidRPr="006650B1" w14:paraId="4CB6C5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C0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644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9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681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DC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93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5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4DA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59</w:t>
            </w:r>
          </w:p>
        </w:tc>
      </w:tr>
      <w:tr w:rsidR="006650B1" w:rsidRPr="006650B1" w14:paraId="6D2C56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E8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04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1AA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8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67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E57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B1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65</w:t>
            </w:r>
          </w:p>
        </w:tc>
      </w:tr>
      <w:tr w:rsidR="006650B1" w:rsidRPr="006650B1" w14:paraId="604049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4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5F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9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BC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90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9E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D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03</w:t>
            </w:r>
          </w:p>
        </w:tc>
      </w:tr>
      <w:tr w:rsidR="006650B1" w:rsidRPr="006650B1" w14:paraId="64CA1A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98E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A26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03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85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8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E5A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6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985</w:t>
            </w:r>
          </w:p>
        </w:tc>
      </w:tr>
      <w:tr w:rsidR="006650B1" w:rsidRPr="006650B1" w14:paraId="0656E8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54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9DF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9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7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89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AD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D0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AD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1</w:t>
            </w:r>
          </w:p>
        </w:tc>
      </w:tr>
      <w:tr w:rsidR="006650B1" w:rsidRPr="006650B1" w14:paraId="6A6C9B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0C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56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7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0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80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F4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401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B3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703</w:t>
            </w:r>
          </w:p>
        </w:tc>
      </w:tr>
      <w:tr w:rsidR="006650B1" w:rsidRPr="006650B1" w14:paraId="295F9F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38A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8E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8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12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70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0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6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D4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604</w:t>
            </w:r>
          </w:p>
        </w:tc>
      </w:tr>
      <w:tr w:rsidR="006650B1" w:rsidRPr="006650B1" w14:paraId="426DD2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A9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62A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38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50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4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C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D4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8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4F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55</w:t>
            </w:r>
          </w:p>
        </w:tc>
      </w:tr>
      <w:tr w:rsidR="006650B1" w:rsidRPr="006650B1" w14:paraId="021F5E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66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0B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D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09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AA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F2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8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0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45</w:t>
            </w:r>
          </w:p>
        </w:tc>
      </w:tr>
      <w:tr w:rsidR="006650B1" w:rsidRPr="006650B1" w14:paraId="1A3558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81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A7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AED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81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7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03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42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CE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218</w:t>
            </w:r>
          </w:p>
        </w:tc>
      </w:tr>
      <w:tr w:rsidR="006650B1" w:rsidRPr="006650B1" w14:paraId="4D4C35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96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B4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7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21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9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02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05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2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F9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634</w:t>
            </w:r>
          </w:p>
        </w:tc>
      </w:tr>
      <w:tr w:rsidR="006650B1" w:rsidRPr="006650B1" w14:paraId="06A760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09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5D0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53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2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5C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4A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425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ED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0807</w:t>
            </w:r>
          </w:p>
        </w:tc>
      </w:tr>
      <w:tr w:rsidR="006650B1" w:rsidRPr="006650B1" w14:paraId="5AB61D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A01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73F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3218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50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3E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D2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525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D7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644</w:t>
            </w:r>
          </w:p>
        </w:tc>
      </w:tr>
      <w:tr w:rsidR="006650B1" w:rsidRPr="006650B1" w14:paraId="0E062F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3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C0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8806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89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3E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E2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0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04</w:t>
            </w:r>
          </w:p>
        </w:tc>
      </w:tr>
      <w:tr w:rsidR="006650B1" w:rsidRPr="006650B1" w14:paraId="36E316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7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E4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7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CF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2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A2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EE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3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5985</w:t>
            </w:r>
          </w:p>
        </w:tc>
      </w:tr>
      <w:tr w:rsidR="006650B1" w:rsidRPr="006650B1" w14:paraId="762620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014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880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0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34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0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A8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88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51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D2A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415</w:t>
            </w:r>
          </w:p>
        </w:tc>
      </w:tr>
      <w:tr w:rsidR="006650B1" w:rsidRPr="006650B1" w14:paraId="765EF4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CF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BE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1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A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46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7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5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1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BF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369</w:t>
            </w:r>
          </w:p>
        </w:tc>
      </w:tr>
      <w:tr w:rsidR="006650B1" w:rsidRPr="006650B1" w14:paraId="551950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EB6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D4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E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4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10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0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6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D3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79</w:t>
            </w:r>
          </w:p>
        </w:tc>
      </w:tr>
      <w:tr w:rsidR="006650B1" w:rsidRPr="006650B1" w14:paraId="60FE45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3F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CA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6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702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4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9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F79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91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E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86</w:t>
            </w:r>
          </w:p>
        </w:tc>
      </w:tr>
      <w:tr w:rsidR="006650B1" w:rsidRPr="006650B1" w14:paraId="5CC619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B9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99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0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4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1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73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0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A79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33</w:t>
            </w:r>
          </w:p>
        </w:tc>
      </w:tr>
      <w:tr w:rsidR="006650B1" w:rsidRPr="006650B1" w14:paraId="76F328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82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12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48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2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9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822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D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426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CA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09</w:t>
            </w:r>
          </w:p>
        </w:tc>
      </w:tr>
      <w:tr w:rsidR="006650B1" w:rsidRPr="006650B1" w14:paraId="5B2F29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C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4D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29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25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4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3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66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59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5B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1</w:t>
            </w:r>
          </w:p>
        </w:tc>
      </w:tr>
      <w:tr w:rsidR="006650B1" w:rsidRPr="006650B1" w14:paraId="6ED1AB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33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3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6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E0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6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83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71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5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F7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5837</w:t>
            </w:r>
          </w:p>
        </w:tc>
      </w:tr>
      <w:tr w:rsidR="006650B1" w:rsidRPr="006650B1" w14:paraId="18D3A1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FC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DB6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9553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B8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18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4F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47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3B3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647</w:t>
            </w:r>
          </w:p>
        </w:tc>
      </w:tr>
      <w:tr w:rsidR="006650B1" w:rsidRPr="006650B1" w14:paraId="3E0B82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49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B3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4555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2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CDB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4D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79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F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664</w:t>
            </w:r>
          </w:p>
        </w:tc>
      </w:tr>
      <w:tr w:rsidR="006650B1" w:rsidRPr="006650B1" w14:paraId="366A5B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E7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04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97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84F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3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1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6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1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63B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2512</w:t>
            </w:r>
          </w:p>
        </w:tc>
      </w:tr>
      <w:tr w:rsidR="006650B1" w:rsidRPr="006650B1" w14:paraId="3425D5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C2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B8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63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2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F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C64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A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146</w:t>
            </w:r>
          </w:p>
        </w:tc>
      </w:tr>
      <w:tr w:rsidR="006650B1" w:rsidRPr="006650B1" w14:paraId="2595D3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1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665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0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07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35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8A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FF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043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E3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18</w:t>
            </w:r>
          </w:p>
        </w:tc>
      </w:tr>
      <w:tr w:rsidR="006650B1" w:rsidRPr="006650B1" w14:paraId="674101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BA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A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710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0A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4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2E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7D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8E5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179</w:t>
            </w:r>
          </w:p>
        </w:tc>
      </w:tr>
      <w:tr w:rsidR="006650B1" w:rsidRPr="006650B1" w14:paraId="5325D3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4A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8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697430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2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39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36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CB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482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B3C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975</w:t>
            </w:r>
          </w:p>
        </w:tc>
      </w:tr>
      <w:tr w:rsidR="006650B1" w:rsidRPr="006650B1" w14:paraId="78EC57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F35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6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3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C1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2D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7C8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54</w:t>
            </w:r>
          </w:p>
        </w:tc>
      </w:tr>
      <w:tr w:rsidR="006650B1" w:rsidRPr="006650B1" w14:paraId="73F4DA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D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4C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B4E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6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7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14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349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9435</w:t>
            </w:r>
          </w:p>
        </w:tc>
      </w:tr>
      <w:tr w:rsidR="006650B1" w:rsidRPr="006650B1" w14:paraId="155E22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BA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A7C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390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4CC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9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4C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FA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69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91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6106</w:t>
            </w:r>
          </w:p>
        </w:tc>
      </w:tr>
      <w:tr w:rsidR="006650B1" w:rsidRPr="006650B1" w14:paraId="108FA9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6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C46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390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E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4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E2B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1B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7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8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6945</w:t>
            </w:r>
          </w:p>
        </w:tc>
      </w:tr>
      <w:tr w:rsidR="006650B1" w:rsidRPr="006650B1" w14:paraId="3626B2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4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40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12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6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0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C3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3BE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1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4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9948</w:t>
            </w:r>
          </w:p>
        </w:tc>
      </w:tr>
      <w:tr w:rsidR="006650B1" w:rsidRPr="006650B1" w14:paraId="4185DE1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6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C6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1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7B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0A3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3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8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701</w:t>
            </w:r>
          </w:p>
        </w:tc>
      </w:tr>
      <w:tr w:rsidR="006650B1" w:rsidRPr="006650B1" w14:paraId="7013EC1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70F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C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63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6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4B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B02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3276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89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.7717</w:t>
            </w:r>
          </w:p>
        </w:tc>
      </w:tr>
      <w:tr w:rsidR="006650B1" w:rsidRPr="006650B1" w14:paraId="3732BA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3F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5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85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1AB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5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889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7E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8408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CF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05</w:t>
            </w:r>
          </w:p>
        </w:tc>
      </w:tr>
      <w:tr w:rsidR="006650B1" w:rsidRPr="006650B1" w14:paraId="0484B5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A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3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0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70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3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69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61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6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001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626</w:t>
            </w:r>
          </w:p>
        </w:tc>
      </w:tr>
      <w:tr w:rsidR="006650B1" w:rsidRPr="006650B1" w14:paraId="471D1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77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0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C5B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03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C7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AB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E5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722</w:t>
            </w:r>
          </w:p>
        </w:tc>
      </w:tr>
      <w:tr w:rsidR="006650B1" w:rsidRPr="006650B1" w14:paraId="6C9C0E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22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70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49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6F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9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55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D90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26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E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72</w:t>
            </w:r>
          </w:p>
        </w:tc>
      </w:tr>
      <w:tr w:rsidR="006650B1" w:rsidRPr="006650B1" w14:paraId="78F713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DA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3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88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1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7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.7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A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C9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4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97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219</w:t>
            </w:r>
          </w:p>
        </w:tc>
      </w:tr>
      <w:tr w:rsidR="006650B1" w:rsidRPr="006650B1" w14:paraId="3DB0C3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D3A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9E3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1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EC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0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D1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8E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48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5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726</w:t>
            </w:r>
          </w:p>
        </w:tc>
      </w:tr>
      <w:tr w:rsidR="006650B1" w:rsidRPr="006650B1" w14:paraId="14E7A7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28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7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1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19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0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FD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73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7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6A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233</w:t>
            </w:r>
          </w:p>
        </w:tc>
      </w:tr>
      <w:tr w:rsidR="006650B1" w:rsidRPr="006650B1" w14:paraId="66ED29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5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07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1981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8E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1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5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DF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0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66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931</w:t>
            </w:r>
          </w:p>
        </w:tc>
      </w:tr>
      <w:tr w:rsidR="006650B1" w:rsidRPr="006650B1" w14:paraId="227EC4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A1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1E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2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8D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5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3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16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43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F8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5692</w:t>
            </w:r>
          </w:p>
        </w:tc>
      </w:tr>
      <w:tr w:rsidR="006650B1" w:rsidRPr="006650B1" w14:paraId="14F6B8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5F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463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513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6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3FD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91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77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D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7</w:t>
            </w:r>
          </w:p>
        </w:tc>
      </w:tr>
      <w:tr w:rsidR="006650B1" w:rsidRPr="006650B1" w14:paraId="374F38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851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82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438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F15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E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12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8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0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573</w:t>
            </w:r>
          </w:p>
        </w:tc>
      </w:tr>
      <w:tr w:rsidR="006650B1" w:rsidRPr="006650B1" w14:paraId="00602E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094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06E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6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48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.62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9B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3A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22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4B5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606</w:t>
            </w:r>
          </w:p>
        </w:tc>
      </w:tr>
      <w:tr w:rsidR="006650B1" w:rsidRPr="006650B1" w14:paraId="0AAD91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FD9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B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7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0E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1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5EE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68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E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902</w:t>
            </w:r>
          </w:p>
        </w:tc>
      </w:tr>
      <w:tr w:rsidR="006650B1" w:rsidRPr="006650B1" w14:paraId="4D71BD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16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A24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85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0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437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ED3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1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72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2398</w:t>
            </w:r>
          </w:p>
        </w:tc>
      </w:tr>
      <w:tr w:rsidR="006650B1" w:rsidRPr="006650B1" w14:paraId="019399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52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FF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494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BD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2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CA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81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5680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B2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316</w:t>
            </w:r>
          </w:p>
        </w:tc>
      </w:tr>
      <w:tr w:rsidR="006650B1" w:rsidRPr="006650B1" w14:paraId="12CE7B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0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24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9133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78C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9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29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F2B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7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E4E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865</w:t>
            </w:r>
          </w:p>
        </w:tc>
      </w:tr>
      <w:tr w:rsidR="006650B1" w:rsidRPr="006650B1" w14:paraId="490BE7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81E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34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9133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7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.4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D61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03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65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8A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41</w:t>
            </w:r>
          </w:p>
        </w:tc>
      </w:tr>
      <w:tr w:rsidR="006650B1" w:rsidRPr="006650B1" w14:paraId="221A70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B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AD1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48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9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9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04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9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20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685</w:t>
            </w:r>
          </w:p>
        </w:tc>
      </w:tr>
      <w:tr w:rsidR="006650B1" w:rsidRPr="006650B1" w14:paraId="609273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1B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D5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471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FA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4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21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27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9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6F2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756</w:t>
            </w:r>
          </w:p>
        </w:tc>
      </w:tr>
      <w:tr w:rsidR="006650B1" w:rsidRPr="006650B1" w14:paraId="24A7F7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28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32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5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6A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8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9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7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541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04</w:t>
            </w:r>
          </w:p>
        </w:tc>
      </w:tr>
      <w:tr w:rsidR="006650B1" w:rsidRPr="006650B1" w14:paraId="094BEC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56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FD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1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96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45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D30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96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54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493</w:t>
            </w:r>
          </w:p>
        </w:tc>
      </w:tr>
      <w:tr w:rsidR="006650B1" w:rsidRPr="006650B1" w14:paraId="7F019A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CF4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8BE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8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DF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4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8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848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5468</w:t>
            </w:r>
          </w:p>
        </w:tc>
      </w:tr>
      <w:tr w:rsidR="006650B1" w:rsidRPr="006650B1" w14:paraId="135C34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96B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D8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42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.2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68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45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30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3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84</w:t>
            </w:r>
          </w:p>
        </w:tc>
      </w:tr>
      <w:tr w:rsidR="006650B1" w:rsidRPr="006650B1" w14:paraId="3B5E9C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6F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224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754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D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FC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9D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E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955</w:t>
            </w:r>
          </w:p>
        </w:tc>
      </w:tr>
      <w:tr w:rsidR="006650B1" w:rsidRPr="006650B1" w14:paraId="7ED5B2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68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50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570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F2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54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D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5C8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0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346</w:t>
            </w:r>
          </w:p>
        </w:tc>
      </w:tr>
      <w:tr w:rsidR="006650B1" w:rsidRPr="006650B1" w14:paraId="4EF02C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7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A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570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8B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18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51B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8C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3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5F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6297</w:t>
            </w:r>
          </w:p>
        </w:tc>
      </w:tr>
      <w:tr w:rsidR="006650B1" w:rsidRPr="006650B1" w14:paraId="18DDC9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053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D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3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A05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6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58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32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FA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2135</w:t>
            </w:r>
          </w:p>
        </w:tc>
      </w:tr>
      <w:tr w:rsidR="006650B1" w:rsidRPr="006650B1" w14:paraId="50F77B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64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EC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36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AD4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5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3EC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59C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D7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0321</w:t>
            </w:r>
          </w:p>
        </w:tc>
      </w:tr>
      <w:tr w:rsidR="006650B1" w:rsidRPr="006650B1" w14:paraId="19E123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55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4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35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5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0E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2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9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090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836</w:t>
            </w:r>
          </w:p>
        </w:tc>
      </w:tr>
      <w:tr w:rsidR="006650B1" w:rsidRPr="006650B1" w14:paraId="7CD854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B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CA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0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2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D5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3A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0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0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6398</w:t>
            </w:r>
          </w:p>
        </w:tc>
      </w:tr>
      <w:tr w:rsidR="006650B1" w:rsidRPr="006650B1" w14:paraId="7BC8FC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CA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A8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6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CC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0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FE4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28A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2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33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864</w:t>
            </w:r>
          </w:p>
        </w:tc>
      </w:tr>
      <w:tr w:rsidR="006650B1" w:rsidRPr="006650B1" w14:paraId="7B81B4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C6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6A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9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D59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9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E2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B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56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977</w:t>
            </w:r>
          </w:p>
        </w:tc>
      </w:tr>
      <w:tr w:rsidR="006650B1" w:rsidRPr="006650B1" w14:paraId="798C6A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F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35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78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C5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A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20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84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2C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55</w:t>
            </w:r>
          </w:p>
        </w:tc>
      </w:tr>
      <w:tr w:rsidR="006650B1" w:rsidRPr="006650B1" w14:paraId="55914A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4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77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15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55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1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9E9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3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6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3F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875</w:t>
            </w:r>
          </w:p>
        </w:tc>
      </w:tr>
      <w:tr w:rsidR="006650B1" w:rsidRPr="006650B1" w14:paraId="16D978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3D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79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C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7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DA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8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9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4C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74</w:t>
            </w:r>
          </w:p>
        </w:tc>
      </w:tr>
      <w:tr w:rsidR="006650B1" w:rsidRPr="006650B1" w14:paraId="72A6C6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A4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11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2750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4B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8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D5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87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0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1381</w:t>
            </w:r>
          </w:p>
        </w:tc>
      </w:tr>
      <w:tr w:rsidR="006650B1" w:rsidRPr="006650B1" w14:paraId="3C0335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9AE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8D4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35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3C0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9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5C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C6A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32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9F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622</w:t>
            </w:r>
          </w:p>
        </w:tc>
      </w:tr>
      <w:tr w:rsidR="006650B1" w:rsidRPr="006650B1" w14:paraId="61590A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8D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20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54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5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33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CD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43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3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65D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1905</w:t>
            </w:r>
          </w:p>
        </w:tc>
      </w:tr>
      <w:tr w:rsidR="006650B1" w:rsidRPr="006650B1" w14:paraId="112DA5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98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BF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1C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0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114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51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50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081</w:t>
            </w:r>
          </w:p>
        </w:tc>
      </w:tr>
      <w:tr w:rsidR="006650B1" w:rsidRPr="006650B1" w14:paraId="07A216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A0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B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5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34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6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DA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1E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A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599</w:t>
            </w:r>
          </w:p>
        </w:tc>
      </w:tr>
      <w:tr w:rsidR="006650B1" w:rsidRPr="006650B1" w14:paraId="1B6C62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8B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03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69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45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4D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D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88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5534</w:t>
            </w:r>
          </w:p>
        </w:tc>
      </w:tr>
      <w:tr w:rsidR="006650B1" w:rsidRPr="006650B1" w14:paraId="2D39EC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750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4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969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E1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5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5D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5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564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59</w:t>
            </w:r>
          </w:p>
        </w:tc>
      </w:tr>
      <w:tr w:rsidR="006650B1" w:rsidRPr="006650B1" w14:paraId="439036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0F9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45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189128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A8F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D21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D5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35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61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03</w:t>
            </w:r>
          </w:p>
        </w:tc>
      </w:tr>
      <w:tr w:rsidR="006650B1" w:rsidRPr="006650B1" w14:paraId="54CF4B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98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34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256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2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D6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1A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379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80E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939</w:t>
            </w:r>
          </w:p>
        </w:tc>
      </w:tr>
      <w:tr w:rsidR="006650B1" w:rsidRPr="006650B1" w14:paraId="703528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92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1A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73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80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6B4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659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36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F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306</w:t>
            </w:r>
          </w:p>
        </w:tc>
      </w:tr>
      <w:tr w:rsidR="006650B1" w:rsidRPr="006650B1" w14:paraId="0D4CFE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D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5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1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17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D64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2B2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14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5E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6624</w:t>
            </w:r>
          </w:p>
        </w:tc>
      </w:tr>
      <w:tr w:rsidR="006650B1" w:rsidRPr="006650B1" w14:paraId="1FC175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62F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E1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994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E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FDA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B7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8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91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67</w:t>
            </w:r>
          </w:p>
        </w:tc>
      </w:tr>
      <w:tr w:rsidR="006650B1" w:rsidRPr="006650B1" w14:paraId="36F358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AB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44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96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EB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4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BE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60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94B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521</w:t>
            </w:r>
          </w:p>
        </w:tc>
      </w:tr>
      <w:tr w:rsidR="006650B1" w:rsidRPr="006650B1" w14:paraId="113A77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F1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3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3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96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66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086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5B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566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5D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.5902</w:t>
            </w:r>
          </w:p>
        </w:tc>
      </w:tr>
      <w:tr w:rsidR="006650B1" w:rsidRPr="006650B1" w14:paraId="444F1C9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2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FB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B4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0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74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9A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6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C2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038</w:t>
            </w:r>
          </w:p>
        </w:tc>
      </w:tr>
      <w:tr w:rsidR="006650B1" w:rsidRPr="006650B1" w14:paraId="382B9D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91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E5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9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1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71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312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0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CB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81</w:t>
            </w:r>
          </w:p>
        </w:tc>
      </w:tr>
      <w:tr w:rsidR="006650B1" w:rsidRPr="006650B1" w14:paraId="719462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FE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379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10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0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59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0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AB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517</w:t>
            </w:r>
          </w:p>
        </w:tc>
      </w:tr>
      <w:tr w:rsidR="006650B1" w:rsidRPr="006650B1" w14:paraId="332BB9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5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05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5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BF4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6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8C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14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22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B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056</w:t>
            </w:r>
          </w:p>
        </w:tc>
      </w:tr>
      <w:tr w:rsidR="006650B1" w:rsidRPr="006650B1" w14:paraId="67AAAC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C4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2AF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1D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9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299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3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46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3E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681</w:t>
            </w:r>
          </w:p>
        </w:tc>
      </w:tr>
      <w:tr w:rsidR="006650B1" w:rsidRPr="006650B1" w14:paraId="10BE75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1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704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2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62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382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B1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5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451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14</w:t>
            </w:r>
          </w:p>
        </w:tc>
      </w:tr>
      <w:tr w:rsidR="006650B1" w:rsidRPr="006650B1" w14:paraId="2783972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C4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CC2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2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EE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CB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5F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EB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433</w:t>
            </w:r>
          </w:p>
        </w:tc>
      </w:tr>
      <w:tr w:rsidR="006650B1" w:rsidRPr="006650B1" w14:paraId="23F17F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AC8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35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84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68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A1E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2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494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097</w:t>
            </w:r>
          </w:p>
        </w:tc>
      </w:tr>
      <w:tr w:rsidR="006650B1" w:rsidRPr="006650B1" w14:paraId="6763FA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FB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4F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07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FA2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91D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E9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9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D0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23</w:t>
            </w:r>
          </w:p>
        </w:tc>
      </w:tr>
      <w:tr w:rsidR="006650B1" w:rsidRPr="006650B1" w14:paraId="3E4AB49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5B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22A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4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0E6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1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AE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59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D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219</w:t>
            </w:r>
          </w:p>
        </w:tc>
      </w:tr>
      <w:tr w:rsidR="006650B1" w:rsidRPr="006650B1" w14:paraId="0D13CF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2F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0F8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7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79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891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28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69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3535</w:t>
            </w:r>
          </w:p>
        </w:tc>
      </w:tr>
      <w:tr w:rsidR="006650B1" w:rsidRPr="006650B1" w14:paraId="342E4B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145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6F5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73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6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D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F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20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2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624</w:t>
            </w:r>
          </w:p>
        </w:tc>
      </w:tr>
      <w:tr w:rsidR="006650B1" w:rsidRPr="006650B1" w14:paraId="3F5C0B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F3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37C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42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7B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4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FD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F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7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DE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568</w:t>
            </w:r>
          </w:p>
        </w:tc>
      </w:tr>
      <w:tr w:rsidR="006650B1" w:rsidRPr="006650B1" w14:paraId="3F7E69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91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55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850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6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D0D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47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065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30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47</w:t>
            </w:r>
          </w:p>
        </w:tc>
      </w:tr>
      <w:tr w:rsidR="006650B1" w:rsidRPr="006650B1" w14:paraId="797099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9AA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64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2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84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5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8E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D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48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C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355</w:t>
            </w:r>
          </w:p>
        </w:tc>
      </w:tr>
      <w:tr w:rsidR="006650B1" w:rsidRPr="006650B1" w14:paraId="16F35E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4D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7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042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2B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14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EA1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7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FD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9651</w:t>
            </w:r>
          </w:p>
        </w:tc>
      </w:tr>
      <w:tr w:rsidR="006650B1" w:rsidRPr="006650B1" w14:paraId="45004F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BA2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F1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042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15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0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9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98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8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75E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144</w:t>
            </w:r>
          </w:p>
        </w:tc>
      </w:tr>
      <w:tr w:rsidR="006650B1" w:rsidRPr="006650B1" w14:paraId="7D510E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D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E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483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9B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F7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C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4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2D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534</w:t>
            </w:r>
          </w:p>
        </w:tc>
      </w:tr>
      <w:tr w:rsidR="006650B1" w:rsidRPr="006650B1" w14:paraId="6FD2B3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F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E8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56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1C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3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D0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F0F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8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1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.1124</w:t>
            </w:r>
          </w:p>
        </w:tc>
      </w:tr>
      <w:tr w:rsidR="006650B1" w:rsidRPr="006650B1" w14:paraId="5186D0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96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D3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37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17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1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A4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16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0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2BD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8505</w:t>
            </w:r>
          </w:p>
        </w:tc>
      </w:tr>
      <w:tr w:rsidR="006650B1" w:rsidRPr="006650B1" w14:paraId="5C86AD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9EF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65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74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7EE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6A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E4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43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306</w:t>
            </w:r>
          </w:p>
        </w:tc>
      </w:tr>
      <w:tr w:rsidR="006650B1" w:rsidRPr="006650B1" w14:paraId="051D23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D7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DD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9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5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2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3C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9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4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618</w:t>
            </w:r>
          </w:p>
        </w:tc>
      </w:tr>
      <w:tr w:rsidR="006650B1" w:rsidRPr="006650B1" w14:paraId="44095D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56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FBC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90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2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E2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E5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60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0B3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142</w:t>
            </w:r>
          </w:p>
        </w:tc>
      </w:tr>
      <w:tr w:rsidR="006650B1" w:rsidRPr="006650B1" w14:paraId="75D7B53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2C9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0C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E5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3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A2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8D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B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489</w:t>
            </w:r>
          </w:p>
        </w:tc>
      </w:tr>
      <w:tr w:rsidR="006650B1" w:rsidRPr="006650B1" w14:paraId="011B43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F85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CD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974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64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4B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65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17A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212</w:t>
            </w:r>
          </w:p>
        </w:tc>
      </w:tr>
      <w:tr w:rsidR="006650B1" w:rsidRPr="006650B1" w14:paraId="286E81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58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05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4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EC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4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9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77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91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EB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01</w:t>
            </w:r>
          </w:p>
        </w:tc>
      </w:tr>
      <w:tr w:rsidR="006650B1" w:rsidRPr="006650B1" w14:paraId="607255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67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868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0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7E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D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5B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34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7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011</w:t>
            </w:r>
          </w:p>
        </w:tc>
      </w:tr>
      <w:tr w:rsidR="006650B1" w:rsidRPr="006650B1" w14:paraId="366A15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0D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7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530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3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1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8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66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643</w:t>
            </w:r>
          </w:p>
        </w:tc>
      </w:tr>
      <w:tr w:rsidR="006650B1" w:rsidRPr="006650B1" w14:paraId="7C6DE3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29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BB1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516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966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F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5D6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1BF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014</w:t>
            </w:r>
          </w:p>
        </w:tc>
      </w:tr>
      <w:tr w:rsidR="006650B1" w:rsidRPr="006650B1" w14:paraId="194DB9D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9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E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3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36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7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C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04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D2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574</w:t>
            </w:r>
          </w:p>
        </w:tc>
      </w:tr>
      <w:tr w:rsidR="006650B1" w:rsidRPr="006650B1" w14:paraId="235FDB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51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5CB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1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6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05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B4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46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FE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13</w:t>
            </w:r>
          </w:p>
        </w:tc>
      </w:tr>
      <w:tr w:rsidR="006650B1" w:rsidRPr="006650B1" w14:paraId="344B67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20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FB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3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9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C1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E9D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2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6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044</w:t>
            </w:r>
          </w:p>
        </w:tc>
      </w:tr>
      <w:tr w:rsidR="006650B1" w:rsidRPr="006650B1" w14:paraId="39A8FD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4D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0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0518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A9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FA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629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4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C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643</w:t>
            </w:r>
          </w:p>
        </w:tc>
      </w:tr>
      <w:tr w:rsidR="006650B1" w:rsidRPr="006650B1" w14:paraId="6EB227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82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5C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614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4C1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BD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16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796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98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69</w:t>
            </w:r>
          </w:p>
        </w:tc>
      </w:tr>
      <w:tr w:rsidR="006650B1" w:rsidRPr="006650B1" w14:paraId="05DD1C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E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6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78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9B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1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E7A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B3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038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F0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869</w:t>
            </w:r>
          </w:p>
        </w:tc>
      </w:tr>
      <w:tr w:rsidR="006650B1" w:rsidRPr="006650B1" w14:paraId="3E75D6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2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8D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8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43B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8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45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B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61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B45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229</w:t>
            </w:r>
          </w:p>
        </w:tc>
      </w:tr>
      <w:tr w:rsidR="006650B1" w:rsidRPr="006650B1" w14:paraId="72A1F3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4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C8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1344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2CE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C7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7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3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F6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0013</w:t>
            </w:r>
          </w:p>
        </w:tc>
      </w:tr>
      <w:tr w:rsidR="006650B1" w:rsidRPr="006650B1" w14:paraId="7B5944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E5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E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1346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E0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01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B2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5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F47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187</w:t>
            </w:r>
          </w:p>
        </w:tc>
      </w:tr>
      <w:tr w:rsidR="006650B1" w:rsidRPr="006650B1" w14:paraId="520652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49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5E2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57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93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6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25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45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00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696</w:t>
            </w:r>
          </w:p>
        </w:tc>
      </w:tr>
      <w:tr w:rsidR="006650B1" w:rsidRPr="006650B1" w14:paraId="41CEE5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919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F0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0422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B0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C4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C4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16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2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595</w:t>
            </w:r>
          </w:p>
        </w:tc>
      </w:tr>
      <w:tr w:rsidR="006650B1" w:rsidRPr="006650B1" w14:paraId="6FE452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987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3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1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A2E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7F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3E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038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616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05</w:t>
            </w:r>
          </w:p>
        </w:tc>
      </w:tr>
      <w:tr w:rsidR="006650B1" w:rsidRPr="006650B1" w14:paraId="614F9C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0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9F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78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50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3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B37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9A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52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410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51</w:t>
            </w:r>
          </w:p>
        </w:tc>
      </w:tr>
      <w:tr w:rsidR="006650B1" w:rsidRPr="006650B1" w14:paraId="1CBE15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29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9A0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20665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FF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5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0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98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8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74</w:t>
            </w:r>
          </w:p>
        </w:tc>
      </w:tr>
      <w:tr w:rsidR="006650B1" w:rsidRPr="006650B1" w14:paraId="227571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D53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4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8C0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B90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C1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F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4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80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69</w:t>
            </w:r>
          </w:p>
        </w:tc>
      </w:tr>
      <w:tr w:rsidR="006650B1" w:rsidRPr="006650B1" w14:paraId="634979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6D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BA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5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AE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4C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E9B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9A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511</w:t>
            </w:r>
          </w:p>
        </w:tc>
      </w:tr>
      <w:tr w:rsidR="006650B1" w:rsidRPr="006650B1" w14:paraId="61E7400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E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6F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3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D8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6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9F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CE5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38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B0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592</w:t>
            </w:r>
          </w:p>
        </w:tc>
      </w:tr>
      <w:tr w:rsidR="006650B1" w:rsidRPr="006650B1" w14:paraId="59B6E0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F1F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75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1C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5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3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5E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9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F1D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214</w:t>
            </w:r>
          </w:p>
        </w:tc>
      </w:tr>
      <w:tr w:rsidR="006650B1" w:rsidRPr="006650B1" w14:paraId="2322D3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8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1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36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6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27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DC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0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83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639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862</w:t>
            </w:r>
          </w:p>
        </w:tc>
      </w:tr>
      <w:tr w:rsidR="006650B1" w:rsidRPr="006650B1" w14:paraId="3B21D1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1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C4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47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75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5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67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03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EC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244</w:t>
            </w:r>
          </w:p>
        </w:tc>
      </w:tr>
      <w:tr w:rsidR="006650B1" w:rsidRPr="006650B1" w14:paraId="2F3972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D2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7B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F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17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BF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6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1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67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4509</w:t>
            </w:r>
          </w:p>
        </w:tc>
      </w:tr>
      <w:tr w:rsidR="006650B1" w:rsidRPr="006650B1" w14:paraId="72C7BD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94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E7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8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22E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7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1B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3B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02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558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0794</w:t>
            </w:r>
          </w:p>
        </w:tc>
      </w:tr>
      <w:tr w:rsidR="006650B1" w:rsidRPr="006650B1" w14:paraId="089D02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B8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B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58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F54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4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1B9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D7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5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C9B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128</w:t>
            </w:r>
          </w:p>
        </w:tc>
      </w:tr>
      <w:tr w:rsidR="006650B1" w:rsidRPr="006650B1" w14:paraId="4BE705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8D3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09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9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4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5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4C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9A3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BF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613</w:t>
            </w:r>
          </w:p>
        </w:tc>
      </w:tr>
      <w:tr w:rsidR="006650B1" w:rsidRPr="006650B1" w14:paraId="224F03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918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36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94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9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33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0F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8B3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788</w:t>
            </w:r>
          </w:p>
        </w:tc>
      </w:tr>
      <w:tr w:rsidR="006650B1" w:rsidRPr="006650B1" w14:paraId="1B95F1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98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3F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18913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A7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9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7E7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2C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63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408</w:t>
            </w:r>
          </w:p>
        </w:tc>
      </w:tr>
      <w:tr w:rsidR="006650B1" w:rsidRPr="006650B1" w14:paraId="26BDAC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0E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17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228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B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9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865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BBF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69</w:t>
            </w:r>
          </w:p>
        </w:tc>
      </w:tr>
      <w:tr w:rsidR="006650B1" w:rsidRPr="006650B1" w14:paraId="534537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21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626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045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23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8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56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A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AE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289</w:t>
            </w:r>
          </w:p>
        </w:tc>
      </w:tr>
      <w:tr w:rsidR="006650B1" w:rsidRPr="006650B1" w14:paraId="154100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74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56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2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6B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838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4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78C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4524</w:t>
            </w:r>
          </w:p>
        </w:tc>
      </w:tr>
      <w:tr w:rsidR="006650B1" w:rsidRPr="006650B1" w14:paraId="1FC083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41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47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97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DA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3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678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05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8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2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78</w:t>
            </w:r>
          </w:p>
        </w:tc>
      </w:tr>
      <w:tr w:rsidR="006650B1" w:rsidRPr="006650B1" w14:paraId="525697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6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0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2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D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.5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70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23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79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59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548</w:t>
            </w:r>
          </w:p>
        </w:tc>
      </w:tr>
      <w:tr w:rsidR="006650B1" w:rsidRPr="006650B1" w14:paraId="43EB97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C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A4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20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3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1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DE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1E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F6C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62</w:t>
            </w:r>
          </w:p>
        </w:tc>
      </w:tr>
      <w:tr w:rsidR="006650B1" w:rsidRPr="006650B1" w14:paraId="2CAA26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B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41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40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8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7B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11A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79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95F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875</w:t>
            </w:r>
          </w:p>
        </w:tc>
      </w:tr>
      <w:tr w:rsidR="006650B1" w:rsidRPr="006650B1" w14:paraId="47EB97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980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410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8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0B5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DA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A1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2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1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7712</w:t>
            </w:r>
          </w:p>
        </w:tc>
      </w:tr>
      <w:tr w:rsidR="006650B1" w:rsidRPr="006650B1" w14:paraId="20281A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A6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BF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12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D3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5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C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94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3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C0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1514</w:t>
            </w:r>
          </w:p>
        </w:tc>
      </w:tr>
      <w:tr w:rsidR="006650B1" w:rsidRPr="006650B1" w14:paraId="102DB9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9C1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DC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95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0C6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AA0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E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11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92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3163</w:t>
            </w:r>
          </w:p>
        </w:tc>
      </w:tr>
      <w:tr w:rsidR="006650B1" w:rsidRPr="006650B1" w14:paraId="4B013C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2F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3C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51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84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A7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86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A6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584</w:t>
            </w:r>
          </w:p>
        </w:tc>
      </w:tr>
      <w:tr w:rsidR="006650B1" w:rsidRPr="006650B1" w14:paraId="6A017AD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75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98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612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53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5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5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4F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43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2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3797</w:t>
            </w:r>
          </w:p>
        </w:tc>
      </w:tr>
      <w:tr w:rsidR="006650B1" w:rsidRPr="006650B1" w14:paraId="5BC155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18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A3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66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862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A3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11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06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EF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654</w:t>
            </w:r>
          </w:p>
        </w:tc>
      </w:tr>
      <w:tr w:rsidR="006650B1" w:rsidRPr="006650B1" w14:paraId="46DB54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83F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FE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34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0C7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33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D5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D2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769</w:t>
            </w:r>
          </w:p>
        </w:tc>
      </w:tr>
      <w:tr w:rsidR="006650B1" w:rsidRPr="006650B1" w14:paraId="7ADC2A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7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F9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16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85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4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CCC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40B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4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53E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84</w:t>
            </w:r>
          </w:p>
        </w:tc>
      </w:tr>
      <w:tr w:rsidR="006650B1" w:rsidRPr="006650B1" w14:paraId="71BB98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A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62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141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58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50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3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B1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877</w:t>
            </w:r>
          </w:p>
        </w:tc>
      </w:tr>
      <w:tr w:rsidR="006650B1" w:rsidRPr="006650B1" w14:paraId="00AECD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672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6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450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1F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5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40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159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81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3E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632</w:t>
            </w:r>
          </w:p>
        </w:tc>
      </w:tr>
      <w:tr w:rsidR="006650B1" w:rsidRPr="006650B1" w14:paraId="1CD7AC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108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3D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7F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2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5E9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08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3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0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88</w:t>
            </w:r>
          </w:p>
        </w:tc>
      </w:tr>
      <w:tr w:rsidR="006650B1" w:rsidRPr="006650B1" w14:paraId="1761F4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DF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4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256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7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22C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6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5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04C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753</w:t>
            </w:r>
          </w:p>
        </w:tc>
      </w:tr>
      <w:tr w:rsidR="006650B1" w:rsidRPr="006650B1" w14:paraId="5D7495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EB8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C08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0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E8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5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27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CF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0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391</w:t>
            </w:r>
          </w:p>
        </w:tc>
      </w:tr>
      <w:tr w:rsidR="006650B1" w:rsidRPr="006650B1" w14:paraId="1A78B0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AC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67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71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70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84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8AC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DD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601</w:t>
            </w:r>
          </w:p>
        </w:tc>
      </w:tr>
      <w:tr w:rsidR="006650B1" w:rsidRPr="006650B1" w14:paraId="7A27C68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2CC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7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00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0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0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0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37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6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BF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1179</w:t>
            </w:r>
          </w:p>
        </w:tc>
      </w:tr>
      <w:tr w:rsidR="006650B1" w:rsidRPr="006650B1" w14:paraId="46F704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9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6A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20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E2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94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D5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80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2B2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383</w:t>
            </w:r>
          </w:p>
        </w:tc>
      </w:tr>
      <w:tr w:rsidR="006650B1" w:rsidRPr="006650B1" w14:paraId="3A233B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156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3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1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9E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2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B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8C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38</w:t>
            </w:r>
          </w:p>
        </w:tc>
      </w:tr>
      <w:tr w:rsidR="006650B1" w:rsidRPr="006650B1" w14:paraId="0FF384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0E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EC8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66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9A8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D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4A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198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D5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536</w:t>
            </w:r>
          </w:p>
        </w:tc>
      </w:tr>
      <w:tr w:rsidR="006650B1" w:rsidRPr="006650B1" w14:paraId="760995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10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DD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22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5A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8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2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5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32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EE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231</w:t>
            </w:r>
          </w:p>
        </w:tc>
      </w:tr>
      <w:tr w:rsidR="006650B1" w:rsidRPr="006650B1" w14:paraId="72DED4A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1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4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55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9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0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DC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2FD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4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0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92</w:t>
            </w:r>
          </w:p>
        </w:tc>
      </w:tr>
      <w:tr w:rsidR="006650B1" w:rsidRPr="006650B1" w14:paraId="511DD6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A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6E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286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97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6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FE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5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6F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346</w:t>
            </w:r>
          </w:p>
        </w:tc>
      </w:tr>
      <w:tr w:rsidR="006650B1" w:rsidRPr="006650B1" w14:paraId="58AFB3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96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A61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111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1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53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B2C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1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5C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065</w:t>
            </w:r>
          </w:p>
        </w:tc>
      </w:tr>
      <w:tr w:rsidR="006650B1" w:rsidRPr="006650B1" w14:paraId="4FD357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8C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AF2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7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58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2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83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2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79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933</w:t>
            </w:r>
          </w:p>
        </w:tc>
      </w:tr>
      <w:tr w:rsidR="006650B1" w:rsidRPr="006650B1" w14:paraId="426BE6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BD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4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A1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4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D98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11E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3C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523</w:t>
            </w:r>
          </w:p>
        </w:tc>
      </w:tr>
      <w:tr w:rsidR="006650B1" w:rsidRPr="006650B1" w14:paraId="663D76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BE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91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CD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F0A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ECF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4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777</w:t>
            </w:r>
          </w:p>
        </w:tc>
      </w:tr>
      <w:tr w:rsidR="006650B1" w:rsidRPr="006650B1" w14:paraId="2FD15A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397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4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9A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9F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67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DC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C4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924</w:t>
            </w:r>
          </w:p>
        </w:tc>
      </w:tr>
      <w:tr w:rsidR="006650B1" w:rsidRPr="006650B1" w14:paraId="0E124A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6E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52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1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51B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0D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6F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E8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116</w:t>
            </w:r>
          </w:p>
        </w:tc>
      </w:tr>
      <w:tr w:rsidR="006650B1" w:rsidRPr="006650B1" w14:paraId="4DAC0C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EA9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26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5E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0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4FD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4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3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06D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121</w:t>
            </w:r>
          </w:p>
        </w:tc>
      </w:tr>
      <w:tr w:rsidR="006650B1" w:rsidRPr="006650B1" w14:paraId="0957B2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A1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84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5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0C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2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467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6D2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64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40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237</w:t>
            </w:r>
          </w:p>
        </w:tc>
      </w:tr>
      <w:tr w:rsidR="006650B1" w:rsidRPr="006650B1" w14:paraId="5D04E16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9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01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88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E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0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20B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D3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87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0A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88</w:t>
            </w:r>
          </w:p>
        </w:tc>
      </w:tr>
      <w:tr w:rsidR="006650B1" w:rsidRPr="006650B1" w14:paraId="6CC351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CE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84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92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D9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D33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5F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6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3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712</w:t>
            </w:r>
          </w:p>
        </w:tc>
      </w:tr>
      <w:tr w:rsidR="006650B1" w:rsidRPr="006650B1" w14:paraId="372D40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2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B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4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77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9F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AA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320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878</w:t>
            </w:r>
          </w:p>
        </w:tc>
      </w:tr>
      <w:tr w:rsidR="006650B1" w:rsidRPr="006650B1" w14:paraId="4CD73D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99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98E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4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A9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3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144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A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00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214</w:t>
            </w:r>
          </w:p>
        </w:tc>
      </w:tr>
      <w:tr w:rsidR="006650B1" w:rsidRPr="006650B1" w14:paraId="3FAC85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E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549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54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F2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4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B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1F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371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5C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55</w:t>
            </w:r>
          </w:p>
        </w:tc>
      </w:tr>
      <w:tr w:rsidR="006650B1" w:rsidRPr="006650B1" w14:paraId="5DA5A8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AF2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2A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F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C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0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457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51E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635</w:t>
            </w:r>
          </w:p>
        </w:tc>
      </w:tr>
      <w:tr w:rsidR="006650B1" w:rsidRPr="006650B1" w14:paraId="66A759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AC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E6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19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F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0F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BC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442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1D0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497</w:t>
            </w:r>
          </w:p>
        </w:tc>
      </w:tr>
      <w:tr w:rsidR="006650B1" w:rsidRPr="006650B1" w14:paraId="28CFDD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1B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94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5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DB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8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23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03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397</w:t>
            </w:r>
          </w:p>
        </w:tc>
      </w:tr>
      <w:tr w:rsidR="006650B1" w:rsidRPr="006650B1" w14:paraId="62C230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33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0D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8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9D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0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2A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4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61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079</w:t>
            </w:r>
          </w:p>
        </w:tc>
      </w:tr>
      <w:tr w:rsidR="006650B1" w:rsidRPr="006650B1" w14:paraId="002DA9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6B8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88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C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4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3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C31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4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A1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882</w:t>
            </w:r>
          </w:p>
        </w:tc>
      </w:tr>
      <w:tr w:rsidR="006650B1" w:rsidRPr="006650B1" w14:paraId="5717E9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AD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D8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DE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2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472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18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9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FF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6</w:t>
            </w:r>
          </w:p>
        </w:tc>
      </w:tr>
      <w:tr w:rsidR="006650B1" w:rsidRPr="006650B1" w14:paraId="740975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2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01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16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6A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.5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62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8B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2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0D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31</w:t>
            </w:r>
          </w:p>
        </w:tc>
      </w:tr>
      <w:tr w:rsidR="006650B1" w:rsidRPr="006650B1" w14:paraId="259730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3BE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69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36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8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70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D9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17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00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A9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171</w:t>
            </w:r>
          </w:p>
        </w:tc>
      </w:tr>
      <w:tr w:rsidR="006650B1" w:rsidRPr="006650B1" w14:paraId="56D630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F5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20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18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A6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9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FF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D0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189131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3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63</w:t>
            </w:r>
          </w:p>
        </w:tc>
      </w:tr>
      <w:tr w:rsidR="006650B1" w:rsidRPr="006650B1" w14:paraId="1A778D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44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610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1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7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259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77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189248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E3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24</w:t>
            </w:r>
          </w:p>
        </w:tc>
      </w:tr>
      <w:tr w:rsidR="006650B1" w:rsidRPr="006650B1" w14:paraId="3C1613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B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3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2387305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33A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60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61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23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588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533</w:t>
            </w:r>
          </w:p>
        </w:tc>
      </w:tr>
      <w:tr w:rsidR="006650B1" w:rsidRPr="006650B1" w14:paraId="2E6E17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24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6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79228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30C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2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9FE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52A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BE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108</w:t>
            </w:r>
          </w:p>
        </w:tc>
      </w:tr>
      <w:tr w:rsidR="006650B1" w:rsidRPr="006650B1" w14:paraId="625C1A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19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9F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70561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F4A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1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64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A5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58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FD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294</w:t>
            </w:r>
          </w:p>
        </w:tc>
      </w:tr>
      <w:tr w:rsidR="006650B1" w:rsidRPr="006650B1" w14:paraId="5CF6D0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51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BB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30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01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5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31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B5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58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519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983</w:t>
            </w:r>
          </w:p>
        </w:tc>
      </w:tr>
      <w:tr w:rsidR="006650B1" w:rsidRPr="006650B1" w14:paraId="1EACD6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1D4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91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302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6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9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D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58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64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194</w:t>
            </w:r>
          </w:p>
        </w:tc>
      </w:tr>
      <w:tr w:rsidR="006650B1" w:rsidRPr="006650B1" w14:paraId="3C0B96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EFC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B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9110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9D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5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D5B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E8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30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83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182</w:t>
            </w:r>
          </w:p>
        </w:tc>
      </w:tr>
      <w:tr w:rsidR="006650B1" w:rsidRPr="006650B1" w14:paraId="26363F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7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4C3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302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6C7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02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D5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9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78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444</w:t>
            </w:r>
          </w:p>
        </w:tc>
      </w:tr>
      <w:tr w:rsidR="006650B1" w:rsidRPr="006650B1" w14:paraId="285A0D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F9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37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302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28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B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2A3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C6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65</w:t>
            </w:r>
          </w:p>
        </w:tc>
      </w:tr>
      <w:tr w:rsidR="006650B1" w:rsidRPr="006650B1" w14:paraId="0B93D8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8F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B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C3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8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ECD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5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1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5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926</w:t>
            </w:r>
          </w:p>
        </w:tc>
      </w:tr>
      <w:tr w:rsidR="006650B1" w:rsidRPr="006650B1" w14:paraId="1D7809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F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4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230086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4C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8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53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F3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7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8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0329</w:t>
            </w:r>
          </w:p>
        </w:tc>
      </w:tr>
      <w:tr w:rsidR="006650B1" w:rsidRPr="006650B1" w14:paraId="1C13B0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DFF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8B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6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249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C8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9D4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79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1675</w:t>
            </w:r>
          </w:p>
        </w:tc>
      </w:tr>
      <w:tr w:rsidR="006650B1" w:rsidRPr="006650B1" w14:paraId="31CACD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A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B1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48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D5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61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A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012</w:t>
            </w:r>
          </w:p>
        </w:tc>
      </w:tr>
      <w:tr w:rsidR="006650B1" w:rsidRPr="006650B1" w14:paraId="3EE86C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20F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6E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A43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CB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79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91D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719</w:t>
            </w:r>
          </w:p>
        </w:tc>
      </w:tr>
      <w:tr w:rsidR="006650B1" w:rsidRPr="006650B1" w14:paraId="408502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ECB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CE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13895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6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6C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F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6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D12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89</w:t>
            </w:r>
          </w:p>
        </w:tc>
      </w:tr>
      <w:tr w:rsidR="006650B1" w:rsidRPr="006650B1" w14:paraId="2FD44D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DB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C4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6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79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68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FDD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AC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96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CB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083</w:t>
            </w:r>
          </w:p>
        </w:tc>
      </w:tr>
      <w:tr w:rsidR="006650B1" w:rsidRPr="006650B1" w14:paraId="1F6DF8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E9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BD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7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4A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DF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B4F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33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4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043</w:t>
            </w:r>
          </w:p>
        </w:tc>
      </w:tr>
      <w:tr w:rsidR="006650B1" w:rsidRPr="006650B1" w14:paraId="20C206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71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EE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2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C32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98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2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FC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49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4F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15</w:t>
            </w:r>
          </w:p>
        </w:tc>
      </w:tr>
      <w:tr w:rsidR="006650B1" w:rsidRPr="006650B1" w14:paraId="35E91D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05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6F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1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08C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6B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D9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038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E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3502</w:t>
            </w:r>
          </w:p>
        </w:tc>
      </w:tr>
      <w:tr w:rsidR="006650B1" w:rsidRPr="006650B1" w14:paraId="2AB2CB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E8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5C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A5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13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59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25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EB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164</w:t>
            </w:r>
          </w:p>
        </w:tc>
      </w:tr>
      <w:tr w:rsidR="006650B1" w:rsidRPr="006650B1" w14:paraId="65F523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0D5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F1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4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E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1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FD2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8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964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35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306</w:t>
            </w:r>
          </w:p>
        </w:tc>
      </w:tr>
      <w:tr w:rsidR="006650B1" w:rsidRPr="006650B1" w14:paraId="3D2098D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8ED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9A3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4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9E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7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EB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BC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1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31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199</w:t>
            </w:r>
          </w:p>
        </w:tc>
      </w:tr>
      <w:tr w:rsidR="006650B1" w:rsidRPr="006650B1" w14:paraId="2B7ECA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3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D4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96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7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CE5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DCC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92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94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221</w:t>
            </w:r>
          </w:p>
        </w:tc>
      </w:tr>
      <w:tr w:rsidR="006650B1" w:rsidRPr="006650B1" w14:paraId="07D8D7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071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AE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4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A2F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E3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A5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783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8C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.2197</w:t>
            </w:r>
          </w:p>
        </w:tc>
      </w:tr>
      <w:tr w:rsidR="006650B1" w:rsidRPr="006650B1" w14:paraId="64D5AB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F4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E8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9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39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3A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9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796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33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384</w:t>
            </w:r>
          </w:p>
        </w:tc>
      </w:tr>
      <w:tr w:rsidR="006650B1" w:rsidRPr="006650B1" w14:paraId="6C352B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26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FA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9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EB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8B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2D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88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096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633</w:t>
            </w:r>
          </w:p>
        </w:tc>
      </w:tr>
      <w:tr w:rsidR="006650B1" w:rsidRPr="006650B1" w14:paraId="462A7C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28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5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5A9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36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4E2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6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59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0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A4B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276</w:t>
            </w:r>
          </w:p>
        </w:tc>
      </w:tr>
      <w:tr w:rsidR="006650B1" w:rsidRPr="006650B1" w14:paraId="2BCA11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AE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22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0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37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4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8E2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CE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8A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116</w:t>
            </w:r>
          </w:p>
        </w:tc>
      </w:tr>
      <w:tr w:rsidR="006650B1" w:rsidRPr="006650B1" w14:paraId="4058CD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6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7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7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7B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9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7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BD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5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5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21</w:t>
            </w:r>
          </w:p>
        </w:tc>
      </w:tr>
      <w:tr w:rsidR="006650B1" w:rsidRPr="006650B1" w14:paraId="4885B6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A0D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FB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9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1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2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F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68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E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501</w:t>
            </w:r>
          </w:p>
        </w:tc>
      </w:tr>
      <w:tr w:rsidR="006650B1" w:rsidRPr="006650B1" w14:paraId="714588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45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13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03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A1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5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A8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6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13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8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15</w:t>
            </w:r>
          </w:p>
        </w:tc>
      </w:tr>
      <w:tr w:rsidR="006650B1" w:rsidRPr="006650B1" w14:paraId="7C4C8E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CF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A8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05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0B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3E6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B6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412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0E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153</w:t>
            </w:r>
          </w:p>
        </w:tc>
      </w:tr>
      <w:tr w:rsidR="006650B1" w:rsidRPr="006650B1" w14:paraId="084A51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EB5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3B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01796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2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35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5A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21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4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C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996</w:t>
            </w:r>
          </w:p>
        </w:tc>
      </w:tr>
      <w:tr w:rsidR="006650B1" w:rsidRPr="006650B1" w14:paraId="4D59FF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32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E6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03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179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0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18A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FC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9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5D5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546</w:t>
            </w:r>
          </w:p>
        </w:tc>
      </w:tr>
      <w:tr w:rsidR="006650B1" w:rsidRPr="006650B1" w14:paraId="429DA9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A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0B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6836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62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5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6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0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B3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65</w:t>
            </w:r>
          </w:p>
        </w:tc>
      </w:tr>
      <w:tr w:rsidR="006650B1" w:rsidRPr="006650B1" w14:paraId="5E1D07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A8C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71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81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9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7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E1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39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9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AC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3</w:t>
            </w:r>
          </w:p>
        </w:tc>
      </w:tr>
      <w:tr w:rsidR="006650B1" w:rsidRPr="006650B1" w14:paraId="4C7F13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47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6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48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B4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0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B3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C4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32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1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1596</w:t>
            </w:r>
          </w:p>
        </w:tc>
      </w:tr>
      <w:tr w:rsidR="006650B1" w:rsidRPr="006650B1" w14:paraId="57B442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04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516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2577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7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02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EE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12B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359</w:t>
            </w:r>
          </w:p>
        </w:tc>
      </w:tr>
      <w:tr w:rsidR="006650B1" w:rsidRPr="006650B1" w14:paraId="7B7A86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17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14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6186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4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1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70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48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3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9A1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817</w:t>
            </w:r>
          </w:p>
        </w:tc>
      </w:tr>
      <w:tr w:rsidR="006650B1" w:rsidRPr="006650B1" w14:paraId="1E2D55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549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C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710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79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3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76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6E8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5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08E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0022</w:t>
            </w:r>
          </w:p>
        </w:tc>
      </w:tr>
      <w:tr w:rsidR="006650B1" w:rsidRPr="006650B1" w14:paraId="4C7DB4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03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D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4822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33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0B8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E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7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37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7442</w:t>
            </w:r>
          </w:p>
        </w:tc>
      </w:tr>
      <w:tr w:rsidR="006650B1" w:rsidRPr="006650B1" w14:paraId="3E89CF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420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A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4822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033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A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0A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997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3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0269</w:t>
            </w:r>
          </w:p>
        </w:tc>
      </w:tr>
      <w:tr w:rsidR="006650B1" w:rsidRPr="006650B1" w14:paraId="7DEAA6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3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9E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4178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A82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1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BCF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3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8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0C0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298</w:t>
            </w:r>
          </w:p>
        </w:tc>
      </w:tr>
      <w:tr w:rsidR="006650B1" w:rsidRPr="006650B1" w14:paraId="7345D8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B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A7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618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6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3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1B0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ED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995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CE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75</w:t>
            </w:r>
          </w:p>
        </w:tc>
      </w:tr>
      <w:tr w:rsidR="006650B1" w:rsidRPr="006650B1" w14:paraId="34217C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2A4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B3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47102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513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4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7E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B06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C7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38</w:t>
            </w:r>
          </w:p>
        </w:tc>
      </w:tr>
      <w:tr w:rsidR="006650B1" w:rsidRPr="006650B1" w14:paraId="27E93A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C82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6BB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46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6C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66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87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4E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1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B1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127</w:t>
            </w:r>
          </w:p>
        </w:tc>
      </w:tr>
      <w:tr w:rsidR="006650B1" w:rsidRPr="006650B1" w14:paraId="27C296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058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1D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0211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D6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F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3E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006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618</w:t>
            </w:r>
          </w:p>
        </w:tc>
      </w:tr>
      <w:tr w:rsidR="006650B1" w:rsidRPr="006650B1" w14:paraId="4CAFA7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1D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F3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0671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340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14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1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695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9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BD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584</w:t>
            </w:r>
          </w:p>
        </w:tc>
      </w:tr>
      <w:tr w:rsidR="006650B1" w:rsidRPr="006650B1" w14:paraId="5C730A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28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EA9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1679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C2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A6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0B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FC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296</w:t>
            </w:r>
          </w:p>
        </w:tc>
      </w:tr>
      <w:tr w:rsidR="006650B1" w:rsidRPr="006650B1" w14:paraId="459E15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516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D38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05425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1D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9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4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8B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6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F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096</w:t>
            </w:r>
          </w:p>
        </w:tc>
      </w:tr>
      <w:tr w:rsidR="006650B1" w:rsidRPr="006650B1" w14:paraId="34C54E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5FE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CCA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2685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7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808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DC4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8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A6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01</w:t>
            </w:r>
          </w:p>
        </w:tc>
      </w:tr>
      <w:tr w:rsidR="006650B1" w:rsidRPr="006650B1" w14:paraId="0D6F82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11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8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132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3B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CA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EA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3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7C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175</w:t>
            </w:r>
          </w:p>
        </w:tc>
      </w:tr>
      <w:tr w:rsidR="006650B1" w:rsidRPr="006650B1" w14:paraId="23ED17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E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C5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6762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58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06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7A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4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27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01</w:t>
            </w:r>
          </w:p>
        </w:tc>
      </w:tr>
      <w:tr w:rsidR="006650B1" w:rsidRPr="006650B1" w14:paraId="035778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DF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45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0906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CF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9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ED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92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F83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919</w:t>
            </w:r>
          </w:p>
        </w:tc>
      </w:tr>
      <w:tr w:rsidR="006650B1" w:rsidRPr="006650B1" w14:paraId="5776E0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3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6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1163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45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C8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0DA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26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39</w:t>
            </w:r>
          </w:p>
        </w:tc>
      </w:tr>
      <w:tr w:rsidR="006650B1" w:rsidRPr="006650B1" w14:paraId="49AA3F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4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0C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2249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D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33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C8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1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E0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149</w:t>
            </w:r>
          </w:p>
        </w:tc>
      </w:tr>
      <w:tr w:rsidR="006650B1" w:rsidRPr="006650B1" w14:paraId="08A737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3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8C6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6537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33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0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6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3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2A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103</w:t>
            </w:r>
          </w:p>
        </w:tc>
      </w:tr>
      <w:tr w:rsidR="006650B1" w:rsidRPr="006650B1" w14:paraId="101C7D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A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9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069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F9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1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7B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F1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1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29A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54</w:t>
            </w:r>
          </w:p>
        </w:tc>
      </w:tr>
      <w:tr w:rsidR="006650B1" w:rsidRPr="006650B1" w14:paraId="5C8E9E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BB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84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0906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B1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3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1C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73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48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573</w:t>
            </w:r>
          </w:p>
        </w:tc>
      </w:tr>
      <w:tr w:rsidR="006650B1" w:rsidRPr="006650B1" w14:paraId="18245E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48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CD5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2847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BD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8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D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E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2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8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526</w:t>
            </w:r>
          </w:p>
        </w:tc>
      </w:tr>
      <w:tr w:rsidR="006650B1" w:rsidRPr="006650B1" w14:paraId="2CC1F9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42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0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50211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2DC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4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71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11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38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312</w:t>
            </w:r>
          </w:p>
        </w:tc>
      </w:tr>
      <w:tr w:rsidR="006650B1" w:rsidRPr="006650B1" w14:paraId="5E188D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5A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E0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0618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66A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DC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A4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44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53</w:t>
            </w:r>
          </w:p>
        </w:tc>
      </w:tr>
      <w:tr w:rsidR="006650B1" w:rsidRPr="006650B1" w14:paraId="7E98B9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CD1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5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832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5D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1D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7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66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908</w:t>
            </w:r>
          </w:p>
        </w:tc>
      </w:tr>
      <w:tr w:rsidR="006650B1" w:rsidRPr="006650B1" w14:paraId="5229E6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9A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2C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4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21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0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66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F5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2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5C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96</w:t>
            </w:r>
          </w:p>
        </w:tc>
      </w:tr>
      <w:tr w:rsidR="006650B1" w:rsidRPr="006650B1" w14:paraId="6D6E93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17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3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38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2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0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5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839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12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742</w:t>
            </w:r>
          </w:p>
        </w:tc>
      </w:tr>
      <w:tr w:rsidR="006650B1" w:rsidRPr="006650B1" w14:paraId="48F1C0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E1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6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9EA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9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D55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85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1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E4B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0551</w:t>
            </w:r>
          </w:p>
        </w:tc>
      </w:tr>
      <w:tr w:rsidR="006650B1" w:rsidRPr="006650B1" w14:paraId="0F167B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2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15A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1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474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2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0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60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2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95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777</w:t>
            </w:r>
          </w:p>
        </w:tc>
      </w:tr>
      <w:tr w:rsidR="006650B1" w:rsidRPr="006650B1" w14:paraId="0A23F5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9C5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0B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356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2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4A0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1C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1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D4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916</w:t>
            </w:r>
          </w:p>
        </w:tc>
      </w:tr>
      <w:tr w:rsidR="006650B1" w:rsidRPr="006650B1" w14:paraId="38F7C2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27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00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AB7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4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8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42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F8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5282</w:t>
            </w:r>
          </w:p>
        </w:tc>
      </w:tr>
      <w:tr w:rsidR="006650B1" w:rsidRPr="006650B1" w14:paraId="479806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B9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D0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8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B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E9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9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B2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7709</w:t>
            </w:r>
          </w:p>
        </w:tc>
      </w:tr>
      <w:tr w:rsidR="006650B1" w:rsidRPr="006650B1" w14:paraId="0FD632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9C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5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A7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444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F5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4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DC0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1F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61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8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911</w:t>
            </w:r>
          </w:p>
        </w:tc>
      </w:tr>
      <w:tr w:rsidR="006650B1" w:rsidRPr="006650B1" w14:paraId="7CC7ADD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A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F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1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9AE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0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6E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D9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95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B7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835</w:t>
            </w:r>
          </w:p>
        </w:tc>
      </w:tr>
      <w:tr w:rsidR="006650B1" w:rsidRPr="006650B1" w14:paraId="43F653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47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E91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4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5F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4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3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653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61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691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3727</w:t>
            </w:r>
          </w:p>
        </w:tc>
      </w:tr>
      <w:tr w:rsidR="006650B1" w:rsidRPr="006650B1" w14:paraId="2D6042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FB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E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467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C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04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95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A9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775</w:t>
            </w:r>
          </w:p>
        </w:tc>
      </w:tr>
      <w:tr w:rsidR="006650B1" w:rsidRPr="006650B1" w14:paraId="7D72D8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188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5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61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43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CB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F3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0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F7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91</w:t>
            </w:r>
          </w:p>
        </w:tc>
      </w:tr>
      <w:tr w:rsidR="006650B1" w:rsidRPr="006650B1" w14:paraId="4286D40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A6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8B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514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DB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7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7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A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23E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106</w:t>
            </w:r>
          </w:p>
        </w:tc>
      </w:tr>
      <w:tr w:rsidR="006650B1" w:rsidRPr="006650B1" w14:paraId="10E59C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47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462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0372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7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5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A1B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85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200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473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311</w:t>
            </w:r>
          </w:p>
        </w:tc>
      </w:tr>
      <w:tr w:rsidR="006650B1" w:rsidRPr="006650B1" w14:paraId="5B8183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4C9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CB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56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9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A3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DC5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97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9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801</w:t>
            </w:r>
          </w:p>
        </w:tc>
      </w:tr>
      <w:tr w:rsidR="006650B1" w:rsidRPr="006650B1" w14:paraId="146014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5F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1F1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7730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5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C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35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0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D4D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651</w:t>
            </w:r>
          </w:p>
        </w:tc>
      </w:tr>
      <w:tr w:rsidR="006650B1" w:rsidRPr="006650B1" w14:paraId="0E5E98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A1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A6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9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A4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3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9F4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C8D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72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57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286</w:t>
            </w:r>
          </w:p>
        </w:tc>
      </w:tr>
      <w:tr w:rsidR="006650B1" w:rsidRPr="006650B1" w14:paraId="2289C2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5F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B4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70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3B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5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6A2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7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0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C8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263</w:t>
            </w:r>
          </w:p>
        </w:tc>
      </w:tr>
      <w:tr w:rsidR="006650B1" w:rsidRPr="006650B1" w14:paraId="4C9580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5B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3F5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39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18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1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B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2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5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9C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809</w:t>
            </w:r>
          </w:p>
        </w:tc>
      </w:tr>
      <w:tr w:rsidR="006650B1" w:rsidRPr="006650B1" w14:paraId="0CA565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F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18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9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2A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92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6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63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19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038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55</w:t>
            </w:r>
          </w:p>
        </w:tc>
      </w:tr>
      <w:tr w:rsidR="006650B1" w:rsidRPr="006650B1" w14:paraId="135E31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DA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CD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91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E5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9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BE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24C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29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37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876</w:t>
            </w:r>
          </w:p>
        </w:tc>
      </w:tr>
      <w:tr w:rsidR="006650B1" w:rsidRPr="006650B1" w14:paraId="0E30B6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5D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917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5064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1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0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BC3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73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4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8C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051</w:t>
            </w:r>
          </w:p>
        </w:tc>
      </w:tr>
      <w:tr w:rsidR="006650B1" w:rsidRPr="006650B1" w14:paraId="39E4E4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563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F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25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6E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8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23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AF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EDD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96</w:t>
            </w:r>
          </w:p>
        </w:tc>
      </w:tr>
      <w:tr w:rsidR="006650B1" w:rsidRPr="006650B1" w14:paraId="6FC7DA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48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29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9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1B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3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1A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AE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BE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414</w:t>
            </w:r>
          </w:p>
        </w:tc>
      </w:tr>
      <w:tr w:rsidR="006650B1" w:rsidRPr="006650B1" w14:paraId="79EF5C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29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09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58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D0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1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F5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CB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7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B1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321</w:t>
            </w:r>
          </w:p>
        </w:tc>
      </w:tr>
      <w:tr w:rsidR="006650B1" w:rsidRPr="006650B1" w14:paraId="06774B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1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512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900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2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7C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B4C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8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AE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48</w:t>
            </w:r>
          </w:p>
        </w:tc>
      </w:tr>
      <w:tr w:rsidR="006650B1" w:rsidRPr="006650B1" w14:paraId="3E5269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4C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BB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5064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4B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3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C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9F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1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25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0286</w:t>
            </w:r>
          </w:p>
        </w:tc>
      </w:tr>
      <w:tr w:rsidR="006650B1" w:rsidRPr="006650B1" w14:paraId="07FBFD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7D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9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447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E1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83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40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0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7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7B8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74</w:t>
            </w:r>
          </w:p>
        </w:tc>
      </w:tr>
      <w:tr w:rsidR="006650B1" w:rsidRPr="006650B1" w14:paraId="2806EA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05D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3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3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C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0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B2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77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1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E6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449</w:t>
            </w:r>
          </w:p>
        </w:tc>
      </w:tr>
      <w:tr w:rsidR="006650B1" w:rsidRPr="006650B1" w14:paraId="71D3C1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D7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FC6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64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7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D2C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0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79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E0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505</w:t>
            </w:r>
          </w:p>
        </w:tc>
      </w:tr>
      <w:tr w:rsidR="006650B1" w:rsidRPr="006650B1" w14:paraId="195FEF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99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FA7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765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C5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4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39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D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56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1B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961</w:t>
            </w:r>
          </w:p>
        </w:tc>
      </w:tr>
      <w:tr w:rsidR="006650B1" w:rsidRPr="006650B1" w14:paraId="20A93E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5F2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F7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3028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25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6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D0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B9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24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85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686</w:t>
            </w:r>
          </w:p>
        </w:tc>
      </w:tr>
      <w:tr w:rsidR="006650B1" w:rsidRPr="006650B1" w14:paraId="1BD2379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A1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65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6395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45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2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3D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5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32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3F5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68</w:t>
            </w:r>
          </w:p>
        </w:tc>
      </w:tr>
      <w:tr w:rsidR="006650B1" w:rsidRPr="006650B1" w14:paraId="7FDD5C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C68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47B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5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7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CDA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A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70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40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684</w:t>
            </w:r>
          </w:p>
        </w:tc>
      </w:tr>
      <w:tr w:rsidR="006650B1" w:rsidRPr="006650B1" w14:paraId="3C656E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50C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6B9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77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32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6E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23F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77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CD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2054</w:t>
            </w:r>
          </w:p>
        </w:tc>
      </w:tr>
      <w:tr w:rsidR="006650B1" w:rsidRPr="006650B1" w14:paraId="4CBDB6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2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27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98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A1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1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D6D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304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2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62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672</w:t>
            </w:r>
          </w:p>
        </w:tc>
      </w:tr>
      <w:tr w:rsidR="006650B1" w:rsidRPr="006650B1" w14:paraId="0A1D74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6E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09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3569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CE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88A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A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66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A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51</w:t>
            </w:r>
          </w:p>
        </w:tc>
      </w:tr>
      <w:tr w:rsidR="006650B1" w:rsidRPr="006650B1" w14:paraId="2AD568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C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A1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3620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E80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1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9A9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3E9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8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040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165</w:t>
            </w:r>
          </w:p>
        </w:tc>
      </w:tr>
      <w:tr w:rsidR="006650B1" w:rsidRPr="006650B1" w14:paraId="234657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9D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CDD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32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DE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7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16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F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70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282</w:t>
            </w:r>
          </w:p>
        </w:tc>
      </w:tr>
      <w:tr w:rsidR="006650B1" w:rsidRPr="006650B1" w14:paraId="15087F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3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27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5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06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0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70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6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E6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0232</w:t>
            </w:r>
          </w:p>
        </w:tc>
      </w:tr>
      <w:tr w:rsidR="006650B1" w:rsidRPr="006650B1" w14:paraId="662C69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F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AD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6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A02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53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B1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0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85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996</w:t>
            </w:r>
          </w:p>
        </w:tc>
      </w:tr>
      <w:tr w:rsidR="006650B1" w:rsidRPr="006650B1" w14:paraId="5DED03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B63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C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5550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B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F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B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2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15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695</w:t>
            </w:r>
          </w:p>
        </w:tc>
      </w:tr>
      <w:tr w:rsidR="006650B1" w:rsidRPr="006650B1" w14:paraId="3B40E5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BE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30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0061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D1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8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7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C4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2005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C3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926</w:t>
            </w:r>
          </w:p>
        </w:tc>
      </w:tr>
      <w:tr w:rsidR="006650B1" w:rsidRPr="006650B1" w14:paraId="30C3A2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EF5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FDB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421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E2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84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27D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F3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46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B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9658</w:t>
            </w:r>
          </w:p>
        </w:tc>
      </w:tr>
      <w:tr w:rsidR="006650B1" w:rsidRPr="006650B1" w14:paraId="009803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B2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EC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421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4C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A4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72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778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B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754</w:t>
            </w:r>
          </w:p>
        </w:tc>
      </w:tr>
      <w:tr w:rsidR="006650B1" w:rsidRPr="006650B1" w14:paraId="05F043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530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D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4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8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87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D4D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4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39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98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1</w:t>
            </w:r>
          </w:p>
        </w:tc>
      </w:tr>
      <w:tr w:rsidR="006650B1" w:rsidRPr="006650B1" w14:paraId="6B7280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88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804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8432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48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1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81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5FF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282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3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937</w:t>
            </w:r>
          </w:p>
        </w:tc>
      </w:tr>
      <w:tr w:rsidR="006650B1" w:rsidRPr="006650B1" w14:paraId="1D47C3B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AF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D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4917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C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5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64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AD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70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FF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251</w:t>
            </w:r>
          </w:p>
        </w:tc>
      </w:tr>
      <w:tr w:rsidR="006650B1" w:rsidRPr="006650B1" w14:paraId="7F2373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E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5C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5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4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3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C2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988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7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A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465</w:t>
            </w:r>
          </w:p>
        </w:tc>
      </w:tr>
      <w:tr w:rsidR="006650B1" w:rsidRPr="006650B1" w14:paraId="4A2D2F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C0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8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6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14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6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29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218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7D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329</w:t>
            </w:r>
          </w:p>
        </w:tc>
      </w:tr>
      <w:tr w:rsidR="006650B1" w:rsidRPr="006650B1" w14:paraId="51B38A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4F1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579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1598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C3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2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DE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B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4B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017</w:t>
            </w:r>
          </w:p>
        </w:tc>
      </w:tr>
      <w:tr w:rsidR="006650B1" w:rsidRPr="006650B1" w14:paraId="61DAC4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D6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5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18C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3570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74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9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BD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3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08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25</w:t>
            </w:r>
          </w:p>
        </w:tc>
      </w:tr>
      <w:tr w:rsidR="006650B1" w:rsidRPr="006650B1" w14:paraId="19C2A4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1B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7B0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0061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5C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515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03E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19706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75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787</w:t>
            </w:r>
          </w:p>
        </w:tc>
      </w:tr>
      <w:tr w:rsidR="006650B1" w:rsidRPr="006650B1" w14:paraId="61A0F3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9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48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0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EE4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4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E83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36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919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60B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707</w:t>
            </w:r>
          </w:p>
        </w:tc>
      </w:tr>
      <w:tr w:rsidR="006650B1" w:rsidRPr="006650B1" w14:paraId="5FF084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B77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7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26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62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0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A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0C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74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948</w:t>
            </w:r>
          </w:p>
        </w:tc>
      </w:tr>
      <w:tr w:rsidR="006650B1" w:rsidRPr="006650B1" w14:paraId="6D13C6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B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A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39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C0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19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03A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4B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5153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C3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3658</w:t>
            </w:r>
          </w:p>
        </w:tc>
      </w:tr>
      <w:tr w:rsidR="006650B1" w:rsidRPr="006650B1" w14:paraId="1F530C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6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9A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22215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A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1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130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96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5153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EE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685</w:t>
            </w:r>
          </w:p>
        </w:tc>
      </w:tr>
      <w:tr w:rsidR="006650B1" w:rsidRPr="006650B1" w14:paraId="475DD5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3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D2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29467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B9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A1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62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5153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52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213</w:t>
            </w:r>
          </w:p>
        </w:tc>
      </w:tr>
      <w:tr w:rsidR="006650B1" w:rsidRPr="006650B1" w14:paraId="2E387D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D6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F2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3977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7D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69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73F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293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017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9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414</w:t>
            </w:r>
          </w:p>
        </w:tc>
      </w:tr>
      <w:tr w:rsidR="006650B1" w:rsidRPr="006650B1" w14:paraId="60E9C6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E3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7F0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5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7C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5F1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A1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3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7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129</w:t>
            </w:r>
          </w:p>
        </w:tc>
      </w:tr>
      <w:tr w:rsidR="006650B1" w:rsidRPr="006650B1" w14:paraId="24D56C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C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17A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7866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64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4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1D9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84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014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E5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5</w:t>
            </w:r>
          </w:p>
        </w:tc>
      </w:tr>
      <w:tr w:rsidR="006650B1" w:rsidRPr="006650B1" w14:paraId="15C805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F9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D7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494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CD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A9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16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3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4B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9572</w:t>
            </w:r>
          </w:p>
        </w:tc>
      </w:tr>
      <w:tr w:rsidR="006650B1" w:rsidRPr="006650B1" w14:paraId="152C1D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2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95D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21532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FE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0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DD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D1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42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63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361</w:t>
            </w:r>
          </w:p>
        </w:tc>
      </w:tr>
      <w:tr w:rsidR="006650B1" w:rsidRPr="006650B1" w14:paraId="04827B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28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9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17752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4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9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288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D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61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3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.2104</w:t>
            </w:r>
          </w:p>
        </w:tc>
      </w:tr>
      <w:tr w:rsidR="006650B1" w:rsidRPr="006650B1" w14:paraId="2FB8F0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76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116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00525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39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01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9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98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0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3084</w:t>
            </w:r>
          </w:p>
        </w:tc>
      </w:tr>
      <w:tr w:rsidR="006650B1" w:rsidRPr="006650B1" w14:paraId="43E9DC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D2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2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29467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8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6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33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3E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26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D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057</w:t>
            </w:r>
          </w:p>
        </w:tc>
      </w:tr>
      <w:tr w:rsidR="006650B1" w:rsidRPr="006650B1" w14:paraId="35F0C3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02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29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3977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E4B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81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0F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8C0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11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E5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191</w:t>
            </w:r>
          </w:p>
        </w:tc>
      </w:tr>
      <w:tr w:rsidR="006650B1" w:rsidRPr="006650B1" w14:paraId="640224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6C0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4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4033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8B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2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96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9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11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9C2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221</w:t>
            </w:r>
          </w:p>
        </w:tc>
      </w:tr>
      <w:tr w:rsidR="006650B1" w:rsidRPr="006650B1" w14:paraId="4036B8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F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A1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4033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DA8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8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B5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0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01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A1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842</w:t>
            </w:r>
          </w:p>
        </w:tc>
      </w:tr>
      <w:tr w:rsidR="006650B1" w:rsidRPr="006650B1" w14:paraId="5CE59A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63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BF5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60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6F1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1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CF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36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41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37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534</w:t>
            </w:r>
          </w:p>
        </w:tc>
      </w:tr>
      <w:tr w:rsidR="006650B1" w:rsidRPr="006650B1" w14:paraId="042BDF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F36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00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7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222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89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6C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7A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463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F85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306</w:t>
            </w:r>
          </w:p>
        </w:tc>
      </w:tr>
      <w:tr w:rsidR="006650B1" w:rsidRPr="006650B1" w14:paraId="2B69F1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86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99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08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A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88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97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C6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36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B2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69</w:t>
            </w:r>
          </w:p>
        </w:tc>
      </w:tr>
      <w:tr w:rsidR="006650B1" w:rsidRPr="006650B1" w14:paraId="25C5D8D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2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D2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11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B5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4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50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B3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42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50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5673</w:t>
            </w:r>
          </w:p>
        </w:tc>
      </w:tr>
      <w:tr w:rsidR="006650B1" w:rsidRPr="006650B1" w14:paraId="524E00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93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FB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7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1B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70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CEE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4CE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55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58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384</w:t>
            </w:r>
          </w:p>
        </w:tc>
      </w:tr>
      <w:tr w:rsidR="006650B1" w:rsidRPr="006650B1" w14:paraId="58C07C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0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3C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4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62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6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D6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9F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42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A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15</w:t>
            </w:r>
          </w:p>
        </w:tc>
      </w:tr>
      <w:tr w:rsidR="006650B1" w:rsidRPr="006650B1" w14:paraId="09C1B1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1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45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51695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87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1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68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28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41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34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037</w:t>
            </w:r>
          </w:p>
        </w:tc>
      </w:tr>
      <w:tr w:rsidR="006650B1" w:rsidRPr="006650B1" w14:paraId="110E1F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65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5A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7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27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9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5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DE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899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B85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93</w:t>
            </w:r>
          </w:p>
        </w:tc>
      </w:tr>
      <w:tr w:rsidR="006650B1" w:rsidRPr="006650B1" w14:paraId="470429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7C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5F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B6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0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4C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B6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899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85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022</w:t>
            </w:r>
          </w:p>
        </w:tc>
      </w:tr>
      <w:tr w:rsidR="006650B1" w:rsidRPr="006650B1" w14:paraId="0C37DF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C8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4F1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1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6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8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99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4696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BD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937</w:t>
            </w:r>
          </w:p>
        </w:tc>
      </w:tr>
      <w:tr w:rsidR="006650B1" w:rsidRPr="006650B1" w14:paraId="59AE4F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B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4B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69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2A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71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3F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46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536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0A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458</w:t>
            </w:r>
          </w:p>
        </w:tc>
      </w:tr>
      <w:tr w:rsidR="006650B1" w:rsidRPr="006650B1" w14:paraId="6D474E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E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97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70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56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69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AD4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03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6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198</w:t>
            </w:r>
          </w:p>
        </w:tc>
      </w:tr>
      <w:tr w:rsidR="006650B1" w:rsidRPr="006650B1" w14:paraId="79575A7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907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6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2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EB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8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6C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1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57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E8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273</w:t>
            </w:r>
          </w:p>
        </w:tc>
      </w:tr>
      <w:tr w:rsidR="006650B1" w:rsidRPr="006650B1" w14:paraId="5D4811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6A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A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2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5B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6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7B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01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091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38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8588</w:t>
            </w:r>
          </w:p>
        </w:tc>
      </w:tr>
      <w:tr w:rsidR="006650B1" w:rsidRPr="006650B1" w14:paraId="2CEA43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CB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6A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4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15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72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5D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64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8C0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206</w:t>
            </w:r>
          </w:p>
        </w:tc>
      </w:tr>
      <w:tr w:rsidR="006650B1" w:rsidRPr="006650B1" w14:paraId="6DB56E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5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8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39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74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8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79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7BA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41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C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403</w:t>
            </w:r>
          </w:p>
        </w:tc>
      </w:tr>
      <w:tr w:rsidR="006650B1" w:rsidRPr="006650B1" w14:paraId="63C5DE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B3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623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5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2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5C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65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598</w:t>
            </w:r>
          </w:p>
        </w:tc>
      </w:tr>
      <w:tr w:rsidR="006650B1" w:rsidRPr="006650B1" w14:paraId="2AD698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E9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EB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22345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AB4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2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65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F8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F4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632</w:t>
            </w:r>
          </w:p>
        </w:tc>
      </w:tr>
      <w:tr w:rsidR="006650B1" w:rsidRPr="006650B1" w14:paraId="3D2298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205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CE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1324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3A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3E8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EF0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5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E6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585</w:t>
            </w:r>
          </w:p>
        </w:tc>
      </w:tr>
      <w:tr w:rsidR="006650B1" w:rsidRPr="006650B1" w14:paraId="7E96C8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898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B4D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3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4E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06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FC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0684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E8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664</w:t>
            </w:r>
          </w:p>
        </w:tc>
      </w:tr>
      <w:tr w:rsidR="006650B1" w:rsidRPr="006650B1" w14:paraId="589C57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457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63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58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4BA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82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D53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E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46</w:t>
            </w:r>
          </w:p>
        </w:tc>
      </w:tr>
      <w:tr w:rsidR="006650B1" w:rsidRPr="006650B1" w14:paraId="509955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12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1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40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4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73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B1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0F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46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3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318</w:t>
            </w:r>
          </w:p>
        </w:tc>
      </w:tr>
      <w:tr w:rsidR="006650B1" w:rsidRPr="006650B1" w14:paraId="1F5BA7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0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94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8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D69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2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E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9530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60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273</w:t>
            </w:r>
          </w:p>
        </w:tc>
      </w:tr>
      <w:tr w:rsidR="006650B1" w:rsidRPr="006650B1" w14:paraId="156851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D7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A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0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7E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2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E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9D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0143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5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297</w:t>
            </w:r>
          </w:p>
        </w:tc>
      </w:tr>
      <w:tr w:rsidR="006650B1" w:rsidRPr="006650B1" w14:paraId="515266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9FB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A6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786609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80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5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7E2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972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0143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4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928</w:t>
            </w:r>
          </w:p>
        </w:tc>
      </w:tr>
      <w:tr w:rsidR="006650B1" w:rsidRPr="006650B1" w14:paraId="79E028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89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24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14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E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8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D0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3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02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7D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1</w:t>
            </w:r>
          </w:p>
        </w:tc>
      </w:tr>
      <w:tr w:rsidR="006650B1" w:rsidRPr="006650B1" w14:paraId="0B320B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B9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6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CE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14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4D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1B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274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4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FF6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35</w:t>
            </w:r>
          </w:p>
        </w:tc>
      </w:tr>
      <w:tr w:rsidR="006650B1" w:rsidRPr="006650B1" w14:paraId="43DB80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D3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73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5595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8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7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3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74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41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18</w:t>
            </w:r>
          </w:p>
        </w:tc>
      </w:tr>
      <w:tr w:rsidR="006650B1" w:rsidRPr="006650B1" w14:paraId="528CC3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40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37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00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15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7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A7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77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205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1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91</w:t>
            </w:r>
          </w:p>
        </w:tc>
      </w:tr>
      <w:tr w:rsidR="006650B1" w:rsidRPr="006650B1" w14:paraId="488F38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C30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B3A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8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2D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4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700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A7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5B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538</w:t>
            </w:r>
          </w:p>
        </w:tc>
      </w:tr>
      <w:tr w:rsidR="006650B1" w:rsidRPr="006650B1" w14:paraId="3B69ED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1D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5DE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20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6B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8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B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9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3008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D6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4278</w:t>
            </w:r>
          </w:p>
        </w:tc>
      </w:tr>
      <w:tr w:rsidR="006650B1" w:rsidRPr="006650B1" w14:paraId="36B0A5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2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3E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8580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D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4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B8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5D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9011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98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779</w:t>
            </w:r>
          </w:p>
        </w:tc>
      </w:tr>
      <w:tr w:rsidR="006650B1" w:rsidRPr="006650B1" w14:paraId="34651B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4F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6A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8865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C2A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7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5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58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8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C5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47</w:t>
            </w:r>
          </w:p>
        </w:tc>
      </w:tr>
      <w:tr w:rsidR="006650B1" w:rsidRPr="006650B1" w14:paraId="6FE9DA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3B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219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2602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AD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11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84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E9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5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1E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406</w:t>
            </w:r>
          </w:p>
        </w:tc>
      </w:tr>
      <w:tr w:rsidR="006650B1" w:rsidRPr="006650B1" w14:paraId="4EBDB1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F0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1FC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35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E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4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CB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8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27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246</w:t>
            </w:r>
          </w:p>
        </w:tc>
      </w:tr>
      <w:tr w:rsidR="006650B1" w:rsidRPr="006650B1" w14:paraId="20884A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AF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4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37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D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9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CB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46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22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F4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693</w:t>
            </w:r>
          </w:p>
        </w:tc>
      </w:tr>
      <w:tr w:rsidR="006650B1" w:rsidRPr="006650B1" w14:paraId="37C090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C4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9D4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37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640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0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5E7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E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77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96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055</w:t>
            </w:r>
          </w:p>
        </w:tc>
      </w:tr>
      <w:tr w:rsidR="006650B1" w:rsidRPr="006650B1" w14:paraId="4D6147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D6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6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38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76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8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6D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F6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481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9F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702</w:t>
            </w:r>
          </w:p>
        </w:tc>
      </w:tr>
      <w:tr w:rsidR="006650B1" w:rsidRPr="006650B1" w14:paraId="198AFA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7AA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90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09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10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6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6B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0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9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C2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77</w:t>
            </w:r>
          </w:p>
        </w:tc>
      </w:tr>
      <w:tr w:rsidR="006650B1" w:rsidRPr="006650B1" w14:paraId="292AA8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9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0B0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0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D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9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A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CE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5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70C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114</w:t>
            </w:r>
          </w:p>
        </w:tc>
      </w:tr>
      <w:tr w:rsidR="006650B1" w:rsidRPr="006650B1" w14:paraId="725AAC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1CB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3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8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D61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0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04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02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72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C1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235</w:t>
            </w:r>
          </w:p>
        </w:tc>
      </w:tr>
      <w:tr w:rsidR="006650B1" w:rsidRPr="006650B1" w14:paraId="1B0D2C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869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B9F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119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19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78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17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DD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7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74D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153</w:t>
            </w:r>
          </w:p>
        </w:tc>
      </w:tr>
      <w:tr w:rsidR="006650B1" w:rsidRPr="006650B1" w14:paraId="2EF36D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FF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554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2602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A4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16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77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F26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59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6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431</w:t>
            </w:r>
          </w:p>
        </w:tc>
      </w:tr>
      <w:tr w:rsidR="006650B1" w:rsidRPr="006650B1" w14:paraId="0D9557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E0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44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95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7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30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0CB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61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46</w:t>
            </w:r>
          </w:p>
        </w:tc>
      </w:tr>
      <w:tr w:rsidR="006650B1" w:rsidRPr="006650B1" w14:paraId="5EC60A2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9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B01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C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0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65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E9A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F0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8882</w:t>
            </w:r>
          </w:p>
        </w:tc>
      </w:tr>
      <w:tr w:rsidR="006650B1" w:rsidRPr="006650B1" w14:paraId="50CC24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8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D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32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68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6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0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C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F97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719</w:t>
            </w:r>
          </w:p>
        </w:tc>
      </w:tr>
      <w:tr w:rsidR="006650B1" w:rsidRPr="006650B1" w14:paraId="21F75B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3F2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84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2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4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01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B9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D4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3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B0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77</w:t>
            </w:r>
          </w:p>
        </w:tc>
      </w:tr>
      <w:tr w:rsidR="006650B1" w:rsidRPr="006650B1" w14:paraId="5C2179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AB1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0B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DC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8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D22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60E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C2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604</w:t>
            </w:r>
          </w:p>
        </w:tc>
      </w:tr>
      <w:tr w:rsidR="006650B1" w:rsidRPr="006650B1" w14:paraId="3E363A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17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0D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751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68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7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9C9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67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4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B8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.804</w:t>
            </w:r>
          </w:p>
        </w:tc>
      </w:tr>
      <w:tr w:rsidR="006650B1" w:rsidRPr="006650B1" w14:paraId="081AE0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B6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5C3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751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D1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7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B6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08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1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CC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434</w:t>
            </w:r>
          </w:p>
        </w:tc>
      </w:tr>
      <w:tr w:rsidR="006650B1" w:rsidRPr="006650B1" w14:paraId="123F26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2B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E2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A2F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2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0F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5B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3A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416</w:t>
            </w:r>
          </w:p>
        </w:tc>
      </w:tr>
      <w:tr w:rsidR="006650B1" w:rsidRPr="006650B1" w14:paraId="2FEA26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68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EA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7540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F6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1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77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19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6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30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8</w:t>
            </w:r>
          </w:p>
        </w:tc>
      </w:tr>
      <w:tr w:rsidR="006650B1" w:rsidRPr="006650B1" w14:paraId="6B2129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0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B85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85746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A47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4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57C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E97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007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8D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96</w:t>
            </w:r>
          </w:p>
        </w:tc>
      </w:tr>
      <w:tr w:rsidR="006650B1" w:rsidRPr="006650B1" w14:paraId="7E969D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53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60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89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CB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21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07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00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3848</w:t>
            </w:r>
          </w:p>
        </w:tc>
      </w:tr>
      <w:tr w:rsidR="006650B1" w:rsidRPr="006650B1" w14:paraId="4A972F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7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0B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082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54C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7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A8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6B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06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D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967</w:t>
            </w:r>
          </w:p>
        </w:tc>
      </w:tr>
      <w:tr w:rsidR="006650B1" w:rsidRPr="006650B1" w14:paraId="6A819A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C65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EF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07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71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53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8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DB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9031</w:t>
            </w:r>
          </w:p>
        </w:tc>
      </w:tr>
      <w:tr w:rsidR="006650B1" w:rsidRPr="006650B1" w14:paraId="232901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53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20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67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B1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B1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CC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1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5A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706</w:t>
            </w:r>
          </w:p>
        </w:tc>
      </w:tr>
      <w:tr w:rsidR="006650B1" w:rsidRPr="006650B1" w14:paraId="59400C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E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BF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687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0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46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D2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F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879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6A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316</w:t>
            </w:r>
          </w:p>
        </w:tc>
      </w:tr>
      <w:tr w:rsidR="006650B1" w:rsidRPr="006650B1" w14:paraId="50771F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9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983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053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5E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01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F1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2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27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1</w:t>
            </w:r>
          </w:p>
        </w:tc>
      </w:tr>
      <w:tr w:rsidR="006650B1" w:rsidRPr="006650B1" w14:paraId="2FB11C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C3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13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7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D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1E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F6E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45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0B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375</w:t>
            </w:r>
          </w:p>
        </w:tc>
      </w:tr>
      <w:tr w:rsidR="006650B1" w:rsidRPr="006650B1" w14:paraId="13D62F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0B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98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8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C9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6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B09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8E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14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5FF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832</w:t>
            </w:r>
          </w:p>
        </w:tc>
      </w:tr>
      <w:tr w:rsidR="006650B1" w:rsidRPr="006650B1" w14:paraId="54EC71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89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3A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69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20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9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ED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FA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168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65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69</w:t>
            </w:r>
          </w:p>
        </w:tc>
      </w:tr>
      <w:tr w:rsidR="006650B1" w:rsidRPr="006650B1" w14:paraId="150C5C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C55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36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87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2E5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5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8B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59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47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AC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357</w:t>
            </w:r>
          </w:p>
        </w:tc>
      </w:tr>
      <w:tr w:rsidR="006650B1" w:rsidRPr="006650B1" w14:paraId="056B8F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F6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79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A5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3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C1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0C8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8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39C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231</w:t>
            </w:r>
          </w:p>
        </w:tc>
      </w:tr>
      <w:tr w:rsidR="006650B1" w:rsidRPr="006650B1" w14:paraId="443217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D5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66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1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94B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5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1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78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8B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448</w:t>
            </w:r>
          </w:p>
        </w:tc>
      </w:tr>
      <w:tr w:rsidR="006650B1" w:rsidRPr="006650B1" w14:paraId="667BF5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7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4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98B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9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97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3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41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E4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22</w:t>
            </w:r>
          </w:p>
        </w:tc>
      </w:tr>
      <w:tr w:rsidR="006650B1" w:rsidRPr="006650B1" w14:paraId="746766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A8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B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3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2D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15A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0D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87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6C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5427</w:t>
            </w:r>
          </w:p>
        </w:tc>
      </w:tr>
      <w:tr w:rsidR="006650B1" w:rsidRPr="006650B1" w14:paraId="3A585B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D6D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2F8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197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3F8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1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1E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70C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25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7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263</w:t>
            </w:r>
          </w:p>
        </w:tc>
      </w:tr>
      <w:tr w:rsidR="006650B1" w:rsidRPr="006650B1" w14:paraId="59E87E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C0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A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01944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634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9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39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88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792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5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471</w:t>
            </w:r>
          </w:p>
        </w:tc>
      </w:tr>
      <w:tr w:rsidR="006650B1" w:rsidRPr="006650B1" w14:paraId="30AD27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A8A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E9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0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94A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5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BC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E8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925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09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6942</w:t>
            </w:r>
          </w:p>
        </w:tc>
      </w:tr>
      <w:tr w:rsidR="006650B1" w:rsidRPr="006650B1" w14:paraId="18F714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F2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6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B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72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1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3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A2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062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33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D5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6614</w:t>
            </w:r>
          </w:p>
        </w:tc>
      </w:tr>
      <w:tr w:rsidR="006650B1" w:rsidRPr="006650B1" w14:paraId="0C0C98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54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77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88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8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2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2A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B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1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B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247</w:t>
            </w:r>
          </w:p>
        </w:tc>
      </w:tr>
      <w:tr w:rsidR="006650B1" w:rsidRPr="006650B1" w14:paraId="48157D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A3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9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8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BF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1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B8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D1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26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070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596</w:t>
            </w:r>
          </w:p>
        </w:tc>
      </w:tr>
      <w:tr w:rsidR="006650B1" w:rsidRPr="006650B1" w14:paraId="4D2342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0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1E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22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30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14E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31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29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9A1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63</w:t>
            </w:r>
          </w:p>
        </w:tc>
      </w:tr>
      <w:tr w:rsidR="006650B1" w:rsidRPr="006650B1" w14:paraId="3BEF69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F0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6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03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C4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43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C1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98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10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99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614</w:t>
            </w:r>
          </w:p>
        </w:tc>
      </w:tr>
      <w:tr w:rsidR="006650B1" w:rsidRPr="006650B1" w14:paraId="1DF979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40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3CF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03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7F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5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D2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A66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13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58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976</w:t>
            </w:r>
          </w:p>
        </w:tc>
      </w:tr>
      <w:tr w:rsidR="006650B1" w:rsidRPr="006650B1" w14:paraId="408AF2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BC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D4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6B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B6F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FE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1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1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</w:t>
            </w:r>
          </w:p>
        </w:tc>
      </w:tr>
      <w:tr w:rsidR="006650B1" w:rsidRPr="006650B1" w14:paraId="3E35D1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0D1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1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5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D1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0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44F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35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1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56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952</w:t>
            </w:r>
          </w:p>
        </w:tc>
      </w:tr>
      <w:tr w:rsidR="006650B1" w:rsidRPr="006650B1" w14:paraId="634316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A2E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42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20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23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3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9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9D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E0A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831</w:t>
            </w:r>
          </w:p>
        </w:tc>
      </w:tr>
      <w:tr w:rsidR="006650B1" w:rsidRPr="006650B1" w14:paraId="5F3F2C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2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9A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37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00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F6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E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96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0E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357</w:t>
            </w:r>
          </w:p>
        </w:tc>
      </w:tr>
      <w:tr w:rsidR="006650B1" w:rsidRPr="006650B1" w14:paraId="116E47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16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421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50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1D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7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BF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15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9036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26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97</w:t>
            </w:r>
          </w:p>
        </w:tc>
      </w:tr>
      <w:tr w:rsidR="006650B1" w:rsidRPr="006650B1" w14:paraId="3ABED9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6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0D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5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26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5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632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76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40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124</w:t>
            </w:r>
          </w:p>
        </w:tc>
      </w:tr>
      <w:tr w:rsidR="006650B1" w:rsidRPr="006650B1" w14:paraId="5AF64E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44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9C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0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B8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A3A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45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54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938</w:t>
            </w:r>
          </w:p>
        </w:tc>
      </w:tr>
      <w:tr w:rsidR="006650B1" w:rsidRPr="006650B1" w14:paraId="19FDE5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0A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B4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6606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B2A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75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D3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0A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99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4B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6</w:t>
            </w:r>
          </w:p>
        </w:tc>
      </w:tr>
      <w:tr w:rsidR="006650B1" w:rsidRPr="006650B1" w14:paraId="4D3CEB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DE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44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7B4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9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8F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F6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40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464</w:t>
            </w:r>
          </w:p>
        </w:tc>
      </w:tr>
      <w:tr w:rsidR="006650B1" w:rsidRPr="006650B1" w14:paraId="240569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0D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D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5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1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0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2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A2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BAC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868</w:t>
            </w:r>
          </w:p>
        </w:tc>
      </w:tr>
      <w:tr w:rsidR="006650B1" w:rsidRPr="006650B1" w14:paraId="40D0D5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80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54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21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7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A9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81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2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12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13</w:t>
            </w:r>
          </w:p>
        </w:tc>
      </w:tr>
      <w:tr w:rsidR="006650B1" w:rsidRPr="006650B1" w14:paraId="676629E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15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D4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B4C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5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5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19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6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20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144</w:t>
            </w:r>
          </w:p>
        </w:tc>
      </w:tr>
      <w:tr w:rsidR="006650B1" w:rsidRPr="006650B1" w14:paraId="37FB6B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7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E4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9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06A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4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87F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71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6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A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449</w:t>
            </w:r>
          </w:p>
        </w:tc>
      </w:tr>
      <w:tr w:rsidR="006650B1" w:rsidRPr="006650B1" w14:paraId="2E1C71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F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32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49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C8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1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0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65E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8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08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984</w:t>
            </w:r>
          </w:p>
        </w:tc>
      </w:tr>
      <w:tr w:rsidR="006650B1" w:rsidRPr="006650B1" w14:paraId="7F3CCE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C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9B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3407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A9A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8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46A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5BE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23F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348</w:t>
            </w:r>
          </w:p>
        </w:tc>
      </w:tr>
      <w:tr w:rsidR="006650B1" w:rsidRPr="006650B1" w14:paraId="04EC3A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036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A5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32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86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3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3F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151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870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B3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21</w:t>
            </w:r>
          </w:p>
        </w:tc>
      </w:tr>
      <w:tr w:rsidR="006650B1" w:rsidRPr="006650B1" w14:paraId="35CFA5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75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8EA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6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CF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2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AF8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73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D6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71</w:t>
            </w:r>
          </w:p>
        </w:tc>
      </w:tr>
      <w:tr w:rsidR="006650B1" w:rsidRPr="006650B1" w14:paraId="388010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F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D3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709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FC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7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0F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B92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9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5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45</w:t>
            </w:r>
          </w:p>
        </w:tc>
      </w:tr>
      <w:tr w:rsidR="006650B1" w:rsidRPr="006650B1" w14:paraId="1093B2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B1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576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525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BF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D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4E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73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85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53</w:t>
            </w:r>
          </w:p>
        </w:tc>
      </w:tr>
      <w:tr w:rsidR="006650B1" w:rsidRPr="006650B1" w14:paraId="5272F0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8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31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0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57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8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6E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2E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AF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818</w:t>
            </w:r>
          </w:p>
        </w:tc>
      </w:tr>
      <w:tr w:rsidR="006650B1" w:rsidRPr="006650B1" w14:paraId="69AD2D8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9E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42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34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CE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7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D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F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604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E1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986</w:t>
            </w:r>
          </w:p>
        </w:tc>
      </w:tr>
      <w:tr w:rsidR="006650B1" w:rsidRPr="006650B1" w14:paraId="7C909F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B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6E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A6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2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A1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8A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4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0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071</w:t>
            </w:r>
          </w:p>
        </w:tc>
      </w:tr>
      <w:tr w:rsidR="006650B1" w:rsidRPr="006650B1" w14:paraId="709B69D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8AD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44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2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35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B66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BD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7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E3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853</w:t>
            </w:r>
          </w:p>
        </w:tc>
      </w:tr>
      <w:tr w:rsidR="006650B1" w:rsidRPr="006650B1" w14:paraId="1E322B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6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3B0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379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2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80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93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58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06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27</w:t>
            </w:r>
          </w:p>
        </w:tc>
      </w:tr>
      <w:tr w:rsidR="006650B1" w:rsidRPr="006650B1" w14:paraId="510F47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4CB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7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3923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A8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9D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A0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477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E0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28</w:t>
            </w:r>
          </w:p>
        </w:tc>
      </w:tr>
      <w:tr w:rsidR="006650B1" w:rsidRPr="006650B1" w14:paraId="27ECDA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22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DB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79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22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3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9F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8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27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18</w:t>
            </w:r>
          </w:p>
        </w:tc>
      </w:tr>
      <w:tr w:rsidR="006650B1" w:rsidRPr="006650B1" w14:paraId="147910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A45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6EC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D91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2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BF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9F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70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868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698</w:t>
            </w:r>
          </w:p>
        </w:tc>
      </w:tr>
      <w:tr w:rsidR="006650B1" w:rsidRPr="006650B1" w14:paraId="780342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D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E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017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87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3E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C7F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7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7A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007</w:t>
            </w:r>
          </w:p>
        </w:tc>
      </w:tr>
      <w:tr w:rsidR="006650B1" w:rsidRPr="006650B1" w14:paraId="380910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D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0C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7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D9C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AB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4C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9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70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918</w:t>
            </w:r>
          </w:p>
        </w:tc>
      </w:tr>
      <w:tr w:rsidR="006650B1" w:rsidRPr="006650B1" w14:paraId="5E7576E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1EF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9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1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733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1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DD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896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3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523</w:t>
            </w:r>
          </w:p>
        </w:tc>
      </w:tr>
      <w:tr w:rsidR="006650B1" w:rsidRPr="006650B1" w14:paraId="6401D1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05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70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4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2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34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007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5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8724</w:t>
            </w:r>
          </w:p>
        </w:tc>
      </w:tr>
      <w:tr w:rsidR="006650B1" w:rsidRPr="006650B1" w14:paraId="28FCD2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7A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E7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E57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F7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CD8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007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1D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095</w:t>
            </w:r>
          </w:p>
        </w:tc>
      </w:tr>
      <w:tr w:rsidR="006650B1" w:rsidRPr="006650B1" w14:paraId="7B7A61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55B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87D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2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C7E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45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F49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6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6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67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</w:t>
            </w:r>
          </w:p>
        </w:tc>
      </w:tr>
      <w:tr w:rsidR="006650B1" w:rsidRPr="006650B1" w14:paraId="756F63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AD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B71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3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F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6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8C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80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6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0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98</w:t>
            </w:r>
          </w:p>
        </w:tc>
      </w:tr>
      <w:tr w:rsidR="006650B1" w:rsidRPr="006650B1" w14:paraId="27D2059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1B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9D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69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7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1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E4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A3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6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C7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</w:t>
            </w:r>
          </w:p>
        </w:tc>
      </w:tr>
      <w:tr w:rsidR="006650B1" w:rsidRPr="006650B1" w14:paraId="01E58C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06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7B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255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A85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3E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0D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13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800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41</w:t>
            </w:r>
          </w:p>
        </w:tc>
      </w:tr>
      <w:tr w:rsidR="006650B1" w:rsidRPr="006650B1" w14:paraId="32ACF1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BE9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0E8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255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F50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CCC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23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1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1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51</w:t>
            </w:r>
          </w:p>
        </w:tc>
      </w:tr>
      <w:tr w:rsidR="006650B1" w:rsidRPr="006650B1" w14:paraId="4349EB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13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7C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A34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7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2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49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4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0D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2716</w:t>
            </w:r>
          </w:p>
        </w:tc>
      </w:tr>
      <w:tr w:rsidR="006650B1" w:rsidRPr="006650B1" w14:paraId="72F407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DFB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7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4F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7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F7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5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26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796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9C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956</w:t>
            </w:r>
          </w:p>
        </w:tc>
      </w:tr>
      <w:tr w:rsidR="006650B1" w:rsidRPr="006650B1" w14:paraId="6A98FB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215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E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6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DF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5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F7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43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23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2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65</w:t>
            </w:r>
          </w:p>
        </w:tc>
      </w:tr>
      <w:tr w:rsidR="006650B1" w:rsidRPr="006650B1" w14:paraId="43AC62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1DD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FE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6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200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48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AA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78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4A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981</w:t>
            </w:r>
          </w:p>
        </w:tc>
      </w:tr>
      <w:tr w:rsidR="006650B1" w:rsidRPr="006650B1" w14:paraId="2C6D8B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F5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0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2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60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7D1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8F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68746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67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1595</w:t>
            </w:r>
          </w:p>
        </w:tc>
      </w:tr>
      <w:tr w:rsidR="006650B1" w:rsidRPr="006650B1" w14:paraId="08DD06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8E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42D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C3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76D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793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4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1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856</w:t>
            </w:r>
          </w:p>
        </w:tc>
      </w:tr>
      <w:tr w:rsidR="006650B1" w:rsidRPr="006650B1" w14:paraId="146F65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D1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8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A69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8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43A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2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59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BCF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63</w:t>
            </w:r>
          </w:p>
        </w:tc>
      </w:tr>
      <w:tr w:rsidR="006650B1" w:rsidRPr="006650B1" w14:paraId="3D6E72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43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0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6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E35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85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EB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285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CB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91</w:t>
            </w:r>
          </w:p>
        </w:tc>
      </w:tr>
      <w:tr w:rsidR="006650B1" w:rsidRPr="006650B1" w14:paraId="5C54FD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D46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3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282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A3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4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5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3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7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744</w:t>
            </w:r>
          </w:p>
        </w:tc>
      </w:tr>
      <w:tr w:rsidR="006650B1" w:rsidRPr="006650B1" w14:paraId="0C880C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8DD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B6B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5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59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18D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249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7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2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729</w:t>
            </w:r>
          </w:p>
        </w:tc>
      </w:tr>
      <w:tr w:rsidR="006650B1" w:rsidRPr="006650B1" w14:paraId="5FB3F1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1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C75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1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C08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5.4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6D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CE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C10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7881</w:t>
            </w:r>
          </w:p>
        </w:tc>
      </w:tr>
      <w:tr w:rsidR="006650B1" w:rsidRPr="006650B1" w14:paraId="190DD5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D1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444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583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8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9E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F0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B31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941</w:t>
            </w:r>
          </w:p>
        </w:tc>
      </w:tr>
      <w:tr w:rsidR="006650B1" w:rsidRPr="006650B1" w14:paraId="4B6F83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524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3C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9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93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7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8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38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C0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6603</w:t>
            </w:r>
          </w:p>
        </w:tc>
      </w:tr>
      <w:tr w:rsidR="006650B1" w:rsidRPr="006650B1" w14:paraId="7C82D7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5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8A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320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40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8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94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2F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7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97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365</w:t>
            </w:r>
          </w:p>
        </w:tc>
      </w:tr>
      <w:tr w:rsidR="006650B1" w:rsidRPr="006650B1" w14:paraId="0698E6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BCF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89E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890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B8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9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48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9B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19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92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638</w:t>
            </w:r>
          </w:p>
        </w:tc>
      </w:tr>
      <w:tr w:rsidR="006650B1" w:rsidRPr="006650B1" w14:paraId="685CB4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8E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0C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91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BA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8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8CA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E8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8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8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674</w:t>
            </w:r>
          </w:p>
        </w:tc>
      </w:tr>
      <w:tr w:rsidR="006650B1" w:rsidRPr="006650B1" w14:paraId="4E1C31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C3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8E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612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23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8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6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1C0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0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0E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547</w:t>
            </w:r>
          </w:p>
        </w:tc>
      </w:tr>
      <w:tr w:rsidR="006650B1" w:rsidRPr="006650B1" w14:paraId="68246C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80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E8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760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F4F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90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64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F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5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00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023</w:t>
            </w:r>
          </w:p>
        </w:tc>
      </w:tr>
      <w:tr w:rsidR="006650B1" w:rsidRPr="006650B1" w14:paraId="325814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5C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856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41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6C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6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2CA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B0A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D2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468</w:t>
            </w:r>
          </w:p>
        </w:tc>
      </w:tr>
      <w:tr w:rsidR="006650B1" w:rsidRPr="006650B1" w14:paraId="6D9EE7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D0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547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89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1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76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D6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1E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069</w:t>
            </w:r>
          </w:p>
        </w:tc>
      </w:tr>
      <w:tr w:rsidR="006650B1" w:rsidRPr="006650B1" w14:paraId="466CE5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25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E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809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D2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50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E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9A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694</w:t>
            </w:r>
          </w:p>
        </w:tc>
      </w:tr>
      <w:tr w:rsidR="006650B1" w:rsidRPr="006650B1" w14:paraId="0FAA44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3C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49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2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A9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3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0F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26C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01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4E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353</w:t>
            </w:r>
          </w:p>
        </w:tc>
      </w:tr>
      <w:tr w:rsidR="006650B1" w:rsidRPr="006650B1" w14:paraId="79DC6E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0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A1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5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40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6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0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D4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A8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575</w:t>
            </w:r>
          </w:p>
        </w:tc>
      </w:tr>
      <w:tr w:rsidR="006650B1" w:rsidRPr="006650B1" w14:paraId="473C04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40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6C5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818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7E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.8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75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18D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1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D3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916</w:t>
            </w:r>
          </w:p>
        </w:tc>
      </w:tr>
      <w:tr w:rsidR="006650B1" w:rsidRPr="006650B1" w14:paraId="05D602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362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A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320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A4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55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B9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89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97</w:t>
            </w:r>
          </w:p>
        </w:tc>
      </w:tr>
      <w:tr w:rsidR="006650B1" w:rsidRPr="006650B1" w14:paraId="19A616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16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5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95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8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E7D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16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3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D4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535</w:t>
            </w:r>
          </w:p>
        </w:tc>
      </w:tr>
      <w:tr w:rsidR="006650B1" w:rsidRPr="006650B1" w14:paraId="66E516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BB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D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16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3A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48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2A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825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53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32</w:t>
            </w:r>
          </w:p>
        </w:tc>
      </w:tr>
      <w:tr w:rsidR="006650B1" w:rsidRPr="006650B1" w14:paraId="3FBB81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38E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0E0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553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7B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B3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26C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49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F16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706</w:t>
            </w:r>
          </w:p>
        </w:tc>
      </w:tr>
      <w:tr w:rsidR="006650B1" w:rsidRPr="006650B1" w14:paraId="6D8FDC8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49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8D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045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90C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E82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28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8384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1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85</w:t>
            </w:r>
          </w:p>
        </w:tc>
      </w:tr>
      <w:tr w:rsidR="006650B1" w:rsidRPr="006650B1" w14:paraId="49DA29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20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5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79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BE3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4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F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8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B1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484</w:t>
            </w:r>
          </w:p>
        </w:tc>
      </w:tr>
      <w:tr w:rsidR="006650B1" w:rsidRPr="006650B1" w14:paraId="667AA3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62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39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406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A1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9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01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45E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98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647</w:t>
            </w:r>
          </w:p>
        </w:tc>
      </w:tr>
      <w:tr w:rsidR="006650B1" w:rsidRPr="006650B1" w14:paraId="2A7F24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DA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D1C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57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3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3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3D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03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31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3B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317</w:t>
            </w:r>
          </w:p>
        </w:tc>
      </w:tr>
      <w:tr w:rsidR="006650B1" w:rsidRPr="006650B1" w14:paraId="6955B5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5BB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02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808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C6A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A1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B1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E4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8</w:t>
            </w:r>
          </w:p>
        </w:tc>
      </w:tr>
      <w:tr w:rsidR="006650B1" w:rsidRPr="006650B1" w14:paraId="1C7308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53A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EF6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126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FB6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1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C6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FB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82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F9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614</w:t>
            </w:r>
          </w:p>
        </w:tc>
      </w:tr>
      <w:tr w:rsidR="006650B1" w:rsidRPr="006650B1" w14:paraId="69A8A2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96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FD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07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7A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813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2D8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19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A24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1</w:t>
            </w:r>
          </w:p>
        </w:tc>
      </w:tr>
      <w:tr w:rsidR="006650B1" w:rsidRPr="006650B1" w14:paraId="3545F8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E7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DA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023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32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1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963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057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6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196</w:t>
            </w:r>
          </w:p>
        </w:tc>
      </w:tr>
      <w:tr w:rsidR="006650B1" w:rsidRPr="006650B1" w14:paraId="63B8B3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9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E5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0470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D7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9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AF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5C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B2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219</w:t>
            </w:r>
          </w:p>
        </w:tc>
      </w:tr>
      <w:tr w:rsidR="006650B1" w:rsidRPr="006650B1" w14:paraId="3D5249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DB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D1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24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66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.9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4B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D5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1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E4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18</w:t>
            </w:r>
          </w:p>
        </w:tc>
      </w:tr>
      <w:tr w:rsidR="006650B1" w:rsidRPr="006650B1" w14:paraId="52FA73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8A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83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5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95F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3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6B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E4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680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15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865</w:t>
            </w:r>
          </w:p>
        </w:tc>
      </w:tr>
      <w:tr w:rsidR="006650B1" w:rsidRPr="006650B1" w14:paraId="597CED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C7D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E55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5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40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6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6D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88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2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33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51</w:t>
            </w:r>
          </w:p>
        </w:tc>
      </w:tr>
      <w:tr w:rsidR="006650B1" w:rsidRPr="006650B1" w14:paraId="06E7B3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C9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E2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9547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B2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0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FA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C3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72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7E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718</w:t>
            </w:r>
          </w:p>
        </w:tc>
      </w:tr>
      <w:tr w:rsidR="006650B1" w:rsidRPr="006650B1" w14:paraId="3FA9A2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BF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4B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9430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C2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1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AD6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84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6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763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8793</w:t>
            </w:r>
          </w:p>
        </w:tc>
      </w:tr>
      <w:tr w:rsidR="006650B1" w:rsidRPr="006650B1" w14:paraId="2158BC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F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3A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0515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C1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3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41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C82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483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35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53</w:t>
            </w:r>
          </w:p>
        </w:tc>
      </w:tr>
      <w:tr w:rsidR="006650B1" w:rsidRPr="006650B1" w14:paraId="0BD6B3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07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73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51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64C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7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67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2D6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22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8D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417</w:t>
            </w:r>
          </w:p>
        </w:tc>
      </w:tr>
      <w:tr w:rsidR="006650B1" w:rsidRPr="006650B1" w14:paraId="20E36A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56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1F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95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66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CB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414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22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BF2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93</w:t>
            </w:r>
          </w:p>
        </w:tc>
      </w:tr>
      <w:tr w:rsidR="006650B1" w:rsidRPr="006650B1" w14:paraId="463479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93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7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E8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073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67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3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C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43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3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87</w:t>
            </w:r>
          </w:p>
        </w:tc>
      </w:tr>
      <w:tr w:rsidR="006650B1" w:rsidRPr="006650B1" w14:paraId="41389F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87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8D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45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11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8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656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9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088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E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735</w:t>
            </w:r>
          </w:p>
        </w:tc>
      </w:tr>
      <w:tr w:rsidR="006650B1" w:rsidRPr="006650B1" w14:paraId="2766B0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BA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DD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375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5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2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6A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07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596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C4A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53</w:t>
            </w:r>
          </w:p>
        </w:tc>
      </w:tr>
      <w:tr w:rsidR="006650B1" w:rsidRPr="006650B1" w14:paraId="62D3A0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0B8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1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5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A8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4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0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83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D23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6445</w:t>
            </w:r>
          </w:p>
        </w:tc>
      </w:tr>
      <w:tr w:rsidR="006650B1" w:rsidRPr="006650B1" w14:paraId="62C824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11A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D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03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69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C8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11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4033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B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54</w:t>
            </w:r>
          </w:p>
        </w:tc>
      </w:tr>
      <w:tr w:rsidR="006650B1" w:rsidRPr="006650B1" w14:paraId="0176CC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A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9D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77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62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69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15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D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08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82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227</w:t>
            </w:r>
          </w:p>
        </w:tc>
      </w:tr>
      <w:tr w:rsidR="006650B1" w:rsidRPr="006650B1" w14:paraId="130C3F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FBB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C2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19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A5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4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10C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17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20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D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414</w:t>
            </w:r>
          </w:p>
        </w:tc>
      </w:tr>
      <w:tr w:rsidR="006650B1" w:rsidRPr="006650B1" w14:paraId="78DF40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D99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8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4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F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9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A8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98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365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9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199</w:t>
            </w:r>
          </w:p>
        </w:tc>
      </w:tr>
      <w:tr w:rsidR="006650B1" w:rsidRPr="006650B1" w14:paraId="73D5B94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6C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59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43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80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.9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18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C4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22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21F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47</w:t>
            </w:r>
          </w:p>
        </w:tc>
      </w:tr>
      <w:tr w:rsidR="006650B1" w:rsidRPr="006650B1" w14:paraId="1B2EC1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2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43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15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A2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3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BE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0E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088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6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73</w:t>
            </w:r>
          </w:p>
        </w:tc>
      </w:tr>
      <w:tr w:rsidR="006650B1" w:rsidRPr="006650B1" w14:paraId="708D26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8EF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D32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2A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8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C0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B2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594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DBB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869</w:t>
            </w:r>
          </w:p>
        </w:tc>
      </w:tr>
      <w:tr w:rsidR="006650B1" w:rsidRPr="006650B1" w14:paraId="42930E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58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5F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641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EE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4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5A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DC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225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88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83</w:t>
            </w:r>
          </w:p>
        </w:tc>
      </w:tr>
      <w:tr w:rsidR="006650B1" w:rsidRPr="006650B1" w14:paraId="264167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1D5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E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641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4F4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25C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D12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594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66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17</w:t>
            </w:r>
          </w:p>
        </w:tc>
      </w:tr>
      <w:tr w:rsidR="006650B1" w:rsidRPr="006650B1" w14:paraId="611325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6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DE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1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C6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F2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CB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3977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8B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2262</w:t>
            </w:r>
          </w:p>
        </w:tc>
      </w:tr>
      <w:tr w:rsidR="006650B1" w:rsidRPr="006650B1" w14:paraId="2E443E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89D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1D5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5376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580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06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2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088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B6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756</w:t>
            </w:r>
          </w:p>
        </w:tc>
      </w:tr>
      <w:tr w:rsidR="006650B1" w:rsidRPr="006650B1" w14:paraId="12E4C2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61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8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7022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88C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7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FD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8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226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D9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44</w:t>
            </w:r>
          </w:p>
        </w:tc>
      </w:tr>
      <w:tr w:rsidR="006650B1" w:rsidRPr="006650B1" w14:paraId="3F1BE7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EA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1C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9C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7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E3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50E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225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12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767</w:t>
            </w:r>
          </w:p>
        </w:tc>
      </w:tr>
      <w:tr w:rsidR="006650B1" w:rsidRPr="006650B1" w14:paraId="63B6DC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A9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A0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F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6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A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D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087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87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653</w:t>
            </w:r>
          </w:p>
        </w:tc>
      </w:tr>
      <w:tr w:rsidR="006650B1" w:rsidRPr="006650B1" w14:paraId="69A760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D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848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BDA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9C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A1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35237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4D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6</w:t>
            </w:r>
          </w:p>
        </w:tc>
      </w:tr>
      <w:tr w:rsidR="006650B1" w:rsidRPr="006650B1" w14:paraId="1C75BE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87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5D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19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12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74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7E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02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28042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FF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4509</w:t>
            </w:r>
          </w:p>
        </w:tc>
      </w:tr>
      <w:tr w:rsidR="006650B1" w:rsidRPr="006650B1" w14:paraId="26373E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6AF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C5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47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2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6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CF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5C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00B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285</w:t>
            </w:r>
          </w:p>
        </w:tc>
      </w:tr>
      <w:tr w:rsidR="006650B1" w:rsidRPr="006650B1" w14:paraId="39630F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6F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9C0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739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8E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4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03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EEB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4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6C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65</w:t>
            </w:r>
          </w:p>
        </w:tc>
      </w:tr>
      <w:tr w:rsidR="006650B1" w:rsidRPr="006650B1" w14:paraId="6A18E3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A2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64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86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3B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AF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09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876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528</w:t>
            </w:r>
          </w:p>
        </w:tc>
      </w:tr>
      <w:tr w:rsidR="006650B1" w:rsidRPr="006650B1" w14:paraId="0232AC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55C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31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023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4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C6C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C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A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9229</w:t>
            </w:r>
          </w:p>
        </w:tc>
      </w:tr>
      <w:tr w:rsidR="006650B1" w:rsidRPr="006650B1" w14:paraId="50B9C4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2FB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8B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0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B1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CA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429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4C9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849</w:t>
            </w:r>
          </w:p>
        </w:tc>
      </w:tr>
      <w:tr w:rsidR="006650B1" w:rsidRPr="006650B1" w14:paraId="10BD72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DA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1C9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9A0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5B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1DC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4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A1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.3869</w:t>
            </w:r>
          </w:p>
        </w:tc>
      </w:tr>
      <w:tr w:rsidR="006650B1" w:rsidRPr="006650B1" w14:paraId="29986B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54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C41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077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8A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F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3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57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668</w:t>
            </w:r>
          </w:p>
        </w:tc>
      </w:tr>
      <w:tr w:rsidR="006650B1" w:rsidRPr="006650B1" w14:paraId="729499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8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A0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0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4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6C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994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6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10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855</w:t>
            </w:r>
          </w:p>
        </w:tc>
      </w:tr>
      <w:tr w:rsidR="006650B1" w:rsidRPr="006650B1" w14:paraId="3E875B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B04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A9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6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78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E22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A2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73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EF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811</w:t>
            </w:r>
          </w:p>
        </w:tc>
      </w:tr>
      <w:tr w:rsidR="006650B1" w:rsidRPr="006650B1" w14:paraId="1C6021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36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F3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6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E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1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D4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0B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5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9A8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382</w:t>
            </w:r>
          </w:p>
        </w:tc>
      </w:tr>
      <w:tr w:rsidR="006650B1" w:rsidRPr="006650B1" w14:paraId="0B4C8D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C1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22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525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E9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1F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79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68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CB4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005</w:t>
            </w:r>
          </w:p>
        </w:tc>
      </w:tr>
      <w:tr w:rsidR="006650B1" w:rsidRPr="006650B1" w14:paraId="330C70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E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6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38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0F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17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0D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48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703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568</w:t>
            </w:r>
          </w:p>
        </w:tc>
      </w:tr>
      <w:tr w:rsidR="006650B1" w:rsidRPr="006650B1" w14:paraId="2421E2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66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E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49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D1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40C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99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35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AF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8613</w:t>
            </w:r>
          </w:p>
        </w:tc>
      </w:tr>
      <w:tr w:rsidR="006650B1" w:rsidRPr="006650B1" w14:paraId="5B4DB2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7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816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251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32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5E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09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6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D9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036</w:t>
            </w:r>
          </w:p>
        </w:tc>
      </w:tr>
      <w:tr w:rsidR="006650B1" w:rsidRPr="006650B1" w14:paraId="070EF7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330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58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45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6E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A6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24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0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5B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815</w:t>
            </w:r>
          </w:p>
        </w:tc>
      </w:tr>
      <w:tr w:rsidR="006650B1" w:rsidRPr="006650B1" w14:paraId="3891CD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D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0E0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313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2B9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7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7C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4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81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FE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6</w:t>
            </w:r>
          </w:p>
        </w:tc>
      </w:tr>
      <w:tr w:rsidR="006650B1" w:rsidRPr="006650B1" w14:paraId="038FE88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5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E0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6549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4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4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3E6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9F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72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46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75</w:t>
            </w:r>
          </w:p>
        </w:tc>
      </w:tr>
      <w:tr w:rsidR="006650B1" w:rsidRPr="006650B1" w14:paraId="31E16F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76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AF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4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7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02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26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0360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57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25</w:t>
            </w:r>
          </w:p>
        </w:tc>
      </w:tr>
      <w:tr w:rsidR="006650B1" w:rsidRPr="006650B1" w14:paraId="2B9387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941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8B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9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B3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7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32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57C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63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33</w:t>
            </w:r>
          </w:p>
        </w:tc>
      </w:tr>
      <w:tr w:rsidR="006650B1" w:rsidRPr="006650B1" w14:paraId="4EC508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60A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98A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3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7C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BF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FD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25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4E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8722</w:t>
            </w:r>
          </w:p>
        </w:tc>
      </w:tr>
      <w:tr w:rsidR="006650B1" w:rsidRPr="006650B1" w14:paraId="34B6EC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59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C5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8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DA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94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55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B1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144</w:t>
            </w:r>
          </w:p>
        </w:tc>
      </w:tr>
      <w:tr w:rsidR="006650B1" w:rsidRPr="006650B1" w14:paraId="1A742E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F2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C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4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D2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5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36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E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3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DD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473</w:t>
            </w:r>
          </w:p>
        </w:tc>
      </w:tr>
      <w:tr w:rsidR="006650B1" w:rsidRPr="006650B1" w14:paraId="50F8FF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3F7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68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477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A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489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C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48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C04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272</w:t>
            </w:r>
          </w:p>
        </w:tc>
      </w:tr>
      <w:tr w:rsidR="006650B1" w:rsidRPr="006650B1" w14:paraId="39D8E1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C3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C19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46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B3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F33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5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40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3B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3513</w:t>
            </w:r>
          </w:p>
        </w:tc>
      </w:tr>
      <w:tr w:rsidR="006650B1" w:rsidRPr="006650B1" w14:paraId="0B60BF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FC8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8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A9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067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A5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8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BB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0EC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9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D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77</w:t>
            </w:r>
          </w:p>
        </w:tc>
      </w:tr>
      <w:tr w:rsidR="006650B1" w:rsidRPr="006650B1" w14:paraId="7C4638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864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41A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583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FB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A9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6B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2725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38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295</w:t>
            </w:r>
          </w:p>
        </w:tc>
      </w:tr>
      <w:tr w:rsidR="006650B1" w:rsidRPr="006650B1" w14:paraId="5688EF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F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C56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222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AF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08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FB4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5B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7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8B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691</w:t>
            </w:r>
          </w:p>
        </w:tc>
      </w:tr>
      <w:tr w:rsidR="006650B1" w:rsidRPr="006650B1" w14:paraId="745EFF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CA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F8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583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A7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FD5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69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73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3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966</w:t>
            </w:r>
          </w:p>
        </w:tc>
      </w:tr>
      <w:tr w:rsidR="006650B1" w:rsidRPr="006650B1" w14:paraId="4EB534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4D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5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925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76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426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75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89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6B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224</w:t>
            </w:r>
          </w:p>
        </w:tc>
      </w:tr>
      <w:tr w:rsidR="006650B1" w:rsidRPr="006650B1" w14:paraId="65F475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1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92A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381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7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5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10F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16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7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93C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28</w:t>
            </w:r>
          </w:p>
        </w:tc>
      </w:tr>
      <w:tr w:rsidR="006650B1" w:rsidRPr="006650B1" w14:paraId="7293B6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CE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73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45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D6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9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7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9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5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A1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4258</w:t>
            </w:r>
          </w:p>
        </w:tc>
      </w:tr>
      <w:tr w:rsidR="006650B1" w:rsidRPr="006650B1" w14:paraId="029EEA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DF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C5B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4001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F8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5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C0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946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5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C44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234</w:t>
            </w:r>
          </w:p>
        </w:tc>
      </w:tr>
      <w:tr w:rsidR="006650B1" w:rsidRPr="006650B1" w14:paraId="014C0E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084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FF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2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70E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83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9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7E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361851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09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796</w:t>
            </w:r>
          </w:p>
        </w:tc>
      </w:tr>
      <w:tr w:rsidR="006650B1" w:rsidRPr="006650B1" w14:paraId="3DD9ECD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8A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8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8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9B7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6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B2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04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2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C55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884</w:t>
            </w:r>
          </w:p>
        </w:tc>
      </w:tr>
      <w:tr w:rsidR="006650B1" w:rsidRPr="006650B1" w14:paraId="58495B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EE0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68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960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BB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2E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EF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2750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D8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187</w:t>
            </w:r>
          </w:p>
        </w:tc>
      </w:tr>
      <w:tr w:rsidR="006650B1" w:rsidRPr="006650B1" w14:paraId="0C772E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E7A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CE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5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0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2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A3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0D4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95665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685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179</w:t>
            </w:r>
          </w:p>
        </w:tc>
      </w:tr>
      <w:tr w:rsidR="006650B1" w:rsidRPr="006650B1" w14:paraId="5F9D16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7E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0CA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6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F7E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3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75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604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95665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11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099</w:t>
            </w:r>
          </w:p>
        </w:tc>
      </w:tr>
      <w:tr w:rsidR="006650B1" w:rsidRPr="006650B1" w14:paraId="213F44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ABB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0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122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68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94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E0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38122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32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7373</w:t>
            </w:r>
          </w:p>
        </w:tc>
      </w:tr>
      <w:tr w:rsidR="006650B1" w:rsidRPr="006650B1" w14:paraId="64AF12E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B5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7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9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39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1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F2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5D2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230081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E4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834</w:t>
            </w:r>
          </w:p>
        </w:tc>
      </w:tr>
      <w:tr w:rsidR="006650B1" w:rsidRPr="006650B1" w14:paraId="5B7F3E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FE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8B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8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7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9B8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FF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989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5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647</w:t>
            </w:r>
          </w:p>
        </w:tc>
      </w:tr>
      <w:tr w:rsidR="006650B1" w:rsidRPr="006650B1" w14:paraId="7B9560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513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1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32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8E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7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4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B4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992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24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1526</w:t>
            </w:r>
          </w:p>
        </w:tc>
      </w:tr>
      <w:tr w:rsidR="006650B1" w:rsidRPr="006650B1" w14:paraId="2299DA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E2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A57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0563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FFA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3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B4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A7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447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2D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3197</w:t>
            </w:r>
          </w:p>
        </w:tc>
      </w:tr>
      <w:tr w:rsidR="006650B1" w:rsidRPr="006650B1" w14:paraId="55FC34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8AA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DA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022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A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3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43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B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2300858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D9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409</w:t>
            </w:r>
          </w:p>
        </w:tc>
      </w:tr>
      <w:tr w:rsidR="006650B1" w:rsidRPr="006650B1" w14:paraId="4C9C919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BE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610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2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8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71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BAD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095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09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447</w:t>
            </w:r>
          </w:p>
        </w:tc>
      </w:tr>
      <w:tr w:rsidR="006650B1" w:rsidRPr="006650B1" w14:paraId="0F3030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B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71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619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DD4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B6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18D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477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5A7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888</w:t>
            </w:r>
          </w:p>
        </w:tc>
      </w:tr>
      <w:tr w:rsidR="006650B1" w:rsidRPr="006650B1" w14:paraId="75DB6E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3B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E4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96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1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4E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F6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FD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187</w:t>
            </w:r>
          </w:p>
        </w:tc>
      </w:tr>
      <w:tr w:rsidR="006650B1" w:rsidRPr="006650B1" w14:paraId="0196C9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26C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8E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4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F3E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6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0E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8C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717</w:t>
            </w:r>
          </w:p>
        </w:tc>
      </w:tr>
      <w:tr w:rsidR="006650B1" w:rsidRPr="006650B1" w14:paraId="233736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2CC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A9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5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CA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8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3F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6CE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9C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104</w:t>
            </w:r>
          </w:p>
        </w:tc>
      </w:tr>
      <w:tr w:rsidR="006650B1" w:rsidRPr="006650B1" w14:paraId="2B42E8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6F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D2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52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86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2B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BB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E2C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384</w:t>
            </w:r>
          </w:p>
        </w:tc>
      </w:tr>
      <w:tr w:rsidR="006650B1" w:rsidRPr="006650B1" w14:paraId="327C65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3D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EE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4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96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49E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E8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FA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397</w:t>
            </w:r>
          </w:p>
        </w:tc>
      </w:tr>
      <w:tr w:rsidR="006650B1" w:rsidRPr="006650B1" w14:paraId="47B5D9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E1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82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864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D3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4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6CD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30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5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195</w:t>
            </w:r>
          </w:p>
        </w:tc>
      </w:tr>
      <w:tr w:rsidR="006650B1" w:rsidRPr="006650B1" w14:paraId="1F3FD4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A54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C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72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1D9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5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9F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35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04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29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966</w:t>
            </w:r>
          </w:p>
        </w:tc>
      </w:tr>
      <w:tr w:rsidR="006650B1" w:rsidRPr="006650B1" w14:paraId="41AC45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9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B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3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78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2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C90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B8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22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DD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18</w:t>
            </w:r>
          </w:p>
        </w:tc>
      </w:tr>
      <w:tr w:rsidR="006650B1" w:rsidRPr="006650B1" w14:paraId="4A4A99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01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A5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3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9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9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5C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B2D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74962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06B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04</w:t>
            </w:r>
          </w:p>
        </w:tc>
      </w:tr>
      <w:tr w:rsidR="006650B1" w:rsidRPr="006650B1" w14:paraId="7094AC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039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F4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C5E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6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DD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F7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6316</w:t>
            </w:r>
          </w:p>
        </w:tc>
      </w:tr>
      <w:tr w:rsidR="006650B1" w:rsidRPr="006650B1" w14:paraId="7B198F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FD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11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6194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1B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78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FD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B61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971</w:t>
            </w:r>
          </w:p>
        </w:tc>
      </w:tr>
      <w:tr w:rsidR="006650B1" w:rsidRPr="006650B1" w14:paraId="1F2000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20F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63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6343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60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8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FA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FFE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5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BA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367</w:t>
            </w:r>
          </w:p>
        </w:tc>
      </w:tr>
      <w:tr w:rsidR="006650B1" w:rsidRPr="006650B1" w14:paraId="008F97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CF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8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46194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8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45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95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A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0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C1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179</w:t>
            </w:r>
          </w:p>
        </w:tc>
      </w:tr>
      <w:tr w:rsidR="006650B1" w:rsidRPr="006650B1" w14:paraId="54719B1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7C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CD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64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F62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5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9D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F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DF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865</w:t>
            </w:r>
          </w:p>
        </w:tc>
      </w:tr>
      <w:tr w:rsidR="006650B1" w:rsidRPr="006650B1" w14:paraId="1D2C7C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B8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66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90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FA7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C4E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65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7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057</w:t>
            </w:r>
          </w:p>
        </w:tc>
      </w:tr>
      <w:tr w:rsidR="006650B1" w:rsidRPr="006650B1" w14:paraId="287607E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A55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4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D5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053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25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3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5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3172</w:t>
            </w:r>
          </w:p>
        </w:tc>
      </w:tr>
      <w:tr w:rsidR="006650B1" w:rsidRPr="006650B1" w14:paraId="414FF2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05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19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ED5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3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20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E6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9141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63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668</w:t>
            </w:r>
          </w:p>
        </w:tc>
      </w:tr>
      <w:tr w:rsidR="006650B1" w:rsidRPr="006650B1" w14:paraId="164402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096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81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76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9E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4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16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1EE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80453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37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4272</w:t>
            </w:r>
          </w:p>
        </w:tc>
      </w:tr>
      <w:tr w:rsidR="006650B1" w:rsidRPr="006650B1" w14:paraId="70B4D9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EB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FF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4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59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1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34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AF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290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6831</w:t>
            </w:r>
          </w:p>
        </w:tc>
      </w:tr>
      <w:tr w:rsidR="006650B1" w:rsidRPr="006650B1" w14:paraId="7E761B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59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B4A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3126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6A6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0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1B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060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4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997</w:t>
            </w:r>
          </w:p>
        </w:tc>
      </w:tr>
      <w:tr w:rsidR="006650B1" w:rsidRPr="006650B1" w14:paraId="6EBB1C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AB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59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5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5B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7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F9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3A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6182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73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3833</w:t>
            </w:r>
          </w:p>
        </w:tc>
      </w:tr>
      <w:tr w:rsidR="006650B1" w:rsidRPr="006650B1" w14:paraId="0E5C68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6FA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48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0335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D4B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0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602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CDD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3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9F3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36</w:t>
            </w:r>
          </w:p>
        </w:tc>
      </w:tr>
      <w:tr w:rsidR="006650B1" w:rsidRPr="006650B1" w14:paraId="6C50C3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091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ECF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62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6E4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689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AC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6000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7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73</w:t>
            </w:r>
          </w:p>
        </w:tc>
      </w:tr>
      <w:tr w:rsidR="006650B1" w:rsidRPr="006650B1" w14:paraId="0F5429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67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8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4E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31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4D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31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8E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2A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0664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B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382</w:t>
            </w:r>
          </w:p>
        </w:tc>
      </w:tr>
      <w:tr w:rsidR="006650B1" w:rsidRPr="006650B1" w14:paraId="7327CC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789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58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942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53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56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C1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1930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38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601</w:t>
            </w:r>
          </w:p>
        </w:tc>
      </w:tr>
      <w:tr w:rsidR="006650B1" w:rsidRPr="006650B1" w14:paraId="0BB11E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F8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8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7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813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4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13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A1A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2174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1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287</w:t>
            </w:r>
          </w:p>
        </w:tc>
      </w:tr>
      <w:tr w:rsidR="006650B1" w:rsidRPr="006650B1" w14:paraId="362F81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A5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888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116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BB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98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C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272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D5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71</w:t>
            </w:r>
          </w:p>
        </w:tc>
      </w:tr>
      <w:tr w:rsidR="006650B1" w:rsidRPr="006650B1" w14:paraId="372CDD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2B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65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4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F2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42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8A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D7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5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424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432</w:t>
            </w:r>
          </w:p>
        </w:tc>
      </w:tr>
      <w:tr w:rsidR="006650B1" w:rsidRPr="006650B1" w14:paraId="33C8E12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6A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B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99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6F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73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6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8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57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BD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045</w:t>
            </w:r>
          </w:p>
        </w:tc>
      </w:tr>
      <w:tr w:rsidR="006650B1" w:rsidRPr="006650B1" w14:paraId="08E08F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7E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890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5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9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1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AB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8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7789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BA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886</w:t>
            </w:r>
          </w:p>
        </w:tc>
      </w:tr>
      <w:tr w:rsidR="006650B1" w:rsidRPr="006650B1" w14:paraId="221240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01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B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38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3B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F7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7FA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9943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BA8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063</w:t>
            </w:r>
          </w:p>
        </w:tc>
      </w:tr>
      <w:tr w:rsidR="006650B1" w:rsidRPr="006650B1" w14:paraId="0A3F7B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F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64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01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2E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7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18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DE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43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F55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459</w:t>
            </w:r>
          </w:p>
        </w:tc>
      </w:tr>
      <w:tr w:rsidR="006650B1" w:rsidRPr="006650B1" w14:paraId="592A9C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CFD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41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BB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0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D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C5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04551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1F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279</w:t>
            </w:r>
          </w:p>
        </w:tc>
      </w:tr>
      <w:tr w:rsidR="006650B1" w:rsidRPr="006650B1" w14:paraId="49BD13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4A6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A5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6613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24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4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DA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9F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1384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33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6336</w:t>
            </w:r>
          </w:p>
        </w:tc>
      </w:tr>
      <w:tr w:rsidR="006650B1" w:rsidRPr="006650B1" w14:paraId="717D2B9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552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7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8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2F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76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A5C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5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82750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F2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638</w:t>
            </w:r>
          </w:p>
        </w:tc>
      </w:tr>
      <w:tr w:rsidR="006650B1" w:rsidRPr="006650B1" w14:paraId="60DE4B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50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4F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582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0B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DB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0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95665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2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435</w:t>
            </w:r>
          </w:p>
        </w:tc>
      </w:tr>
      <w:tr w:rsidR="006650B1" w:rsidRPr="006650B1" w14:paraId="0FBED4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5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BF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368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7D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9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0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D5A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79566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AC6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3976</w:t>
            </w:r>
          </w:p>
        </w:tc>
      </w:tr>
      <w:tr w:rsidR="006650B1" w:rsidRPr="006650B1" w14:paraId="38CCAB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D9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773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2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8C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9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84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462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34091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09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55</w:t>
            </w:r>
          </w:p>
        </w:tc>
      </w:tr>
      <w:tr w:rsidR="006650B1" w:rsidRPr="006650B1" w14:paraId="5F92A75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5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D3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52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7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9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7E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B8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34091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024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9</w:t>
            </w:r>
          </w:p>
        </w:tc>
      </w:tr>
      <w:tr w:rsidR="006650B1" w:rsidRPr="006650B1" w14:paraId="646286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AC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5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7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41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9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68D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029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38122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A7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8138</w:t>
            </w:r>
          </w:p>
        </w:tc>
      </w:tr>
      <w:tr w:rsidR="006650B1" w:rsidRPr="006650B1" w14:paraId="57D25D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D0E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F4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60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02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23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778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D06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668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2D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272</w:t>
            </w:r>
          </w:p>
        </w:tc>
      </w:tr>
      <w:tr w:rsidR="006650B1" w:rsidRPr="006650B1" w14:paraId="64B98C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A9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44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7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E7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04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AD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4A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5990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6D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694</w:t>
            </w:r>
          </w:p>
        </w:tc>
      </w:tr>
      <w:tr w:rsidR="006650B1" w:rsidRPr="006650B1" w14:paraId="42E2B8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E2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C34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0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85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7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75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8E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6007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5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1339</w:t>
            </w:r>
          </w:p>
        </w:tc>
      </w:tr>
      <w:tr w:rsidR="006650B1" w:rsidRPr="006650B1" w14:paraId="6ACB4EB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364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59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952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CF6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4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88C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61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2300858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B8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301</w:t>
            </w:r>
          </w:p>
        </w:tc>
      </w:tr>
      <w:tr w:rsidR="006650B1" w:rsidRPr="006650B1" w14:paraId="3054AC6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5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5F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5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437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6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2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642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095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D09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19</w:t>
            </w:r>
          </w:p>
        </w:tc>
      </w:tr>
      <w:tr w:rsidR="006650B1" w:rsidRPr="006650B1" w14:paraId="0057DD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713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3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55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FD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8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7B9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A14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897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84F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05</w:t>
            </w:r>
          </w:p>
        </w:tc>
      </w:tr>
      <w:tr w:rsidR="006650B1" w:rsidRPr="006650B1" w14:paraId="5BE56F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A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454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0D4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3E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04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477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02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684</w:t>
            </w:r>
          </w:p>
        </w:tc>
      </w:tr>
      <w:tr w:rsidR="006650B1" w:rsidRPr="006650B1" w14:paraId="7CB7E9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C3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B2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07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6F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08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7D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C8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073</w:t>
            </w:r>
          </w:p>
        </w:tc>
      </w:tr>
      <w:tr w:rsidR="006650B1" w:rsidRPr="006650B1" w14:paraId="337EEB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4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E0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71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17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1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D2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D0A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6B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404</w:t>
            </w:r>
          </w:p>
        </w:tc>
      </w:tr>
      <w:tr w:rsidR="006650B1" w:rsidRPr="006650B1" w14:paraId="6B26A8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C5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AB5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ADD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1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392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10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07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443</w:t>
            </w:r>
          </w:p>
        </w:tc>
      </w:tr>
      <w:tr w:rsidR="006650B1" w:rsidRPr="006650B1" w14:paraId="0ECB06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48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9D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978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11E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9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904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B3A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09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0812</w:t>
            </w:r>
          </w:p>
        </w:tc>
      </w:tr>
      <w:tr w:rsidR="006650B1" w:rsidRPr="006650B1" w14:paraId="1A27D0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CC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2B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93408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F9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0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61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228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59723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E1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64</w:t>
            </w:r>
          </w:p>
        </w:tc>
      </w:tr>
      <w:tr w:rsidR="006650B1" w:rsidRPr="006650B1" w14:paraId="7CE5D2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F9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87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78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71C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E1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6D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021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B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89</w:t>
            </w:r>
          </w:p>
        </w:tc>
      </w:tr>
      <w:tr w:rsidR="006650B1" w:rsidRPr="006650B1" w14:paraId="4B7065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71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05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89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8C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8E6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ADF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860522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D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85</w:t>
            </w:r>
          </w:p>
        </w:tc>
      </w:tr>
      <w:tr w:rsidR="006650B1" w:rsidRPr="006650B1" w14:paraId="6230003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9F1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78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06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6E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42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03728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D0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09</w:t>
            </w:r>
          </w:p>
        </w:tc>
      </w:tr>
      <w:tr w:rsidR="006650B1" w:rsidRPr="006650B1" w14:paraId="51D73DD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47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D2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5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03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94D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72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5615</w:t>
            </w:r>
          </w:p>
        </w:tc>
      </w:tr>
      <w:tr w:rsidR="006650B1" w:rsidRPr="006650B1" w14:paraId="252BB8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F4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27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2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67B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C8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60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64B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299</w:t>
            </w:r>
          </w:p>
        </w:tc>
      </w:tr>
      <w:tr w:rsidR="006650B1" w:rsidRPr="006650B1" w14:paraId="01C4448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60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A8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CF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68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B4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5E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5776</w:t>
            </w:r>
          </w:p>
        </w:tc>
      </w:tr>
      <w:tr w:rsidR="006650B1" w:rsidRPr="006650B1" w14:paraId="0D2FAA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93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B9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9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83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4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F5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D5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458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C5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584</w:t>
            </w:r>
          </w:p>
        </w:tc>
      </w:tr>
      <w:tr w:rsidR="006650B1" w:rsidRPr="006650B1" w14:paraId="34834B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AA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89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8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39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8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EB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6D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4F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605</w:t>
            </w:r>
          </w:p>
        </w:tc>
      </w:tr>
      <w:tr w:rsidR="006650B1" w:rsidRPr="006650B1" w14:paraId="756584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AF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4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088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F5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46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D4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B1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16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8245</w:t>
            </w:r>
          </w:p>
        </w:tc>
      </w:tr>
      <w:tr w:rsidR="006650B1" w:rsidRPr="006650B1" w14:paraId="73D73C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A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E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5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BB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CFD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C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4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5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291</w:t>
            </w:r>
          </w:p>
        </w:tc>
      </w:tr>
      <w:tr w:rsidR="006650B1" w:rsidRPr="006650B1" w14:paraId="08DDAA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B8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EA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35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F8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B0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B4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9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72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9872</w:t>
            </w:r>
          </w:p>
        </w:tc>
      </w:tr>
      <w:tr w:rsidR="006650B1" w:rsidRPr="006650B1" w14:paraId="16230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D6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B21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6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455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7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F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53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78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C5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675</w:t>
            </w:r>
          </w:p>
        </w:tc>
      </w:tr>
      <w:tr w:rsidR="006650B1" w:rsidRPr="006650B1" w14:paraId="26E61D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A4F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12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0540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E8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1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E7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3D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CE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8543</w:t>
            </w:r>
          </w:p>
        </w:tc>
      </w:tr>
      <w:tr w:rsidR="006650B1" w:rsidRPr="006650B1" w14:paraId="204A1A9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8EB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157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584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6B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1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FA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A7A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12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33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525</w:t>
            </w:r>
          </w:p>
        </w:tc>
      </w:tr>
      <w:tr w:rsidR="006650B1" w:rsidRPr="006650B1" w14:paraId="354043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A32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71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3434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DF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4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9CC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44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2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606</w:t>
            </w:r>
          </w:p>
        </w:tc>
      </w:tr>
      <w:tr w:rsidR="006650B1" w:rsidRPr="006650B1" w14:paraId="605D6C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71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9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E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849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A1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85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14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751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1A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1292</w:t>
            </w:r>
          </w:p>
        </w:tc>
      </w:tr>
      <w:tr w:rsidR="006650B1" w:rsidRPr="006650B1" w14:paraId="332F15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24E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9B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713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8B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4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8A4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50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9832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85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65</w:t>
            </w:r>
          </w:p>
        </w:tc>
      </w:tr>
      <w:tr w:rsidR="006650B1" w:rsidRPr="006650B1" w14:paraId="3E3493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DF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5D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7190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45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9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988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77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584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D5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3992</w:t>
            </w:r>
          </w:p>
        </w:tc>
      </w:tr>
      <w:tr w:rsidR="006650B1" w:rsidRPr="006650B1" w14:paraId="6695B0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EE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8E4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75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225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759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76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2F0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6329</w:t>
            </w:r>
          </w:p>
        </w:tc>
      </w:tr>
      <w:tr w:rsidR="006650B1" w:rsidRPr="006650B1" w14:paraId="5F0BC7B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F9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81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033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36A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3E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09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34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499</w:t>
            </w:r>
          </w:p>
        </w:tc>
      </w:tr>
      <w:tr w:rsidR="006650B1" w:rsidRPr="006650B1" w14:paraId="228E38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1C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878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23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8B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E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390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336</w:t>
            </w:r>
          </w:p>
        </w:tc>
      </w:tr>
      <w:tr w:rsidR="006650B1" w:rsidRPr="006650B1" w14:paraId="0BEDB7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1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13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9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D1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2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01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E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8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6B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51</w:t>
            </w:r>
          </w:p>
        </w:tc>
      </w:tr>
      <w:tr w:rsidR="006650B1" w:rsidRPr="006650B1" w14:paraId="4FA320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C36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EDF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680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4A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6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2A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41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FC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2875</w:t>
            </w:r>
          </w:p>
        </w:tc>
      </w:tr>
      <w:tr w:rsidR="006650B1" w:rsidRPr="006650B1" w14:paraId="01DBED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F8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E5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680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15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BF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43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56E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61</w:t>
            </w:r>
          </w:p>
        </w:tc>
      </w:tr>
      <w:tr w:rsidR="006650B1" w:rsidRPr="006650B1" w14:paraId="0028ED3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B95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2E0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8680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14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3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23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5A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23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8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8128</w:t>
            </w:r>
          </w:p>
        </w:tc>
      </w:tr>
      <w:tr w:rsidR="006650B1" w:rsidRPr="006650B1" w14:paraId="40919F2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0E8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56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22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79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4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14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99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71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5D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3807</w:t>
            </w:r>
          </w:p>
        </w:tc>
      </w:tr>
      <w:tr w:rsidR="006650B1" w:rsidRPr="006650B1" w14:paraId="3AE143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407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22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36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F7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7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E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31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F4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4849</w:t>
            </w:r>
          </w:p>
        </w:tc>
      </w:tr>
      <w:tr w:rsidR="006650B1" w:rsidRPr="006650B1" w14:paraId="71E328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A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D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364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F8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1E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7D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85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61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73</w:t>
            </w:r>
          </w:p>
        </w:tc>
      </w:tr>
      <w:tr w:rsidR="006650B1" w:rsidRPr="006650B1" w14:paraId="1AB4CA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B7C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7F0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1755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693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9CF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87F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3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C6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4143</w:t>
            </w:r>
          </w:p>
        </w:tc>
      </w:tr>
      <w:tr w:rsidR="006650B1" w:rsidRPr="006650B1" w14:paraId="56F4FC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AE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72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6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20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75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B5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D4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11D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521</w:t>
            </w:r>
          </w:p>
        </w:tc>
      </w:tr>
      <w:tr w:rsidR="006650B1" w:rsidRPr="006650B1" w14:paraId="0D1DB1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EB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83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244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6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8DE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7D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1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92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985</w:t>
            </w:r>
          </w:p>
        </w:tc>
      </w:tr>
      <w:tr w:rsidR="006650B1" w:rsidRPr="006650B1" w14:paraId="765A6A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FF9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00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467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8A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9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72B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749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AEB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224</w:t>
            </w:r>
          </w:p>
        </w:tc>
      </w:tr>
      <w:tr w:rsidR="006650B1" w:rsidRPr="006650B1" w14:paraId="00BE2A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1C8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21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792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F72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6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28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6C8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2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4D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5498</w:t>
            </w:r>
          </w:p>
        </w:tc>
      </w:tr>
      <w:tr w:rsidR="006650B1" w:rsidRPr="006650B1" w14:paraId="03C083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CA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C4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5813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B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6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5B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D9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42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4B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581</w:t>
            </w:r>
          </w:p>
        </w:tc>
      </w:tr>
      <w:tr w:rsidR="006650B1" w:rsidRPr="006650B1" w14:paraId="29509A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76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A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93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9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5BD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88F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72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C1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1628</w:t>
            </w:r>
          </w:p>
        </w:tc>
      </w:tr>
      <w:tr w:rsidR="006650B1" w:rsidRPr="006650B1" w14:paraId="0A91173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56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A58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1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DA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3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D12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2B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9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61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463</w:t>
            </w:r>
          </w:p>
        </w:tc>
      </w:tr>
      <w:tr w:rsidR="006650B1" w:rsidRPr="006650B1" w14:paraId="61AD67A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33A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8E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87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8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9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5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A9E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A22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057</w:t>
            </w:r>
          </w:p>
        </w:tc>
      </w:tr>
      <w:tr w:rsidR="006650B1" w:rsidRPr="006650B1" w14:paraId="3EBDBA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1E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21F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9876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9C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8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80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50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4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538</w:t>
            </w:r>
          </w:p>
        </w:tc>
      </w:tr>
      <w:tr w:rsidR="006650B1" w:rsidRPr="006650B1" w14:paraId="5C018B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A4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B7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263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9D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FBA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C0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50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85F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501</w:t>
            </w:r>
          </w:p>
        </w:tc>
      </w:tr>
      <w:tr w:rsidR="006650B1" w:rsidRPr="006650B1" w14:paraId="5758F7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45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DE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215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3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7BA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B9E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3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6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05</w:t>
            </w:r>
          </w:p>
        </w:tc>
      </w:tr>
      <w:tr w:rsidR="006650B1" w:rsidRPr="006650B1" w14:paraId="115340E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CB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ED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600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00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4.3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668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3D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1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A6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045</w:t>
            </w:r>
          </w:p>
        </w:tc>
      </w:tr>
      <w:tr w:rsidR="006650B1" w:rsidRPr="006650B1" w14:paraId="746600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6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5F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E13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9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F58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07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86425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3C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647</w:t>
            </w:r>
          </w:p>
        </w:tc>
      </w:tr>
      <w:tr w:rsidR="006650B1" w:rsidRPr="006650B1" w14:paraId="0A228F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56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D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FE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91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3F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6F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581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16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181</w:t>
            </w:r>
          </w:p>
        </w:tc>
      </w:tr>
      <w:tr w:rsidR="006650B1" w:rsidRPr="006650B1" w14:paraId="3C1E98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5B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D8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262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9E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7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84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390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2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056</w:t>
            </w:r>
          </w:p>
        </w:tc>
      </w:tr>
      <w:tr w:rsidR="006650B1" w:rsidRPr="006650B1" w14:paraId="3C26FF2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DE5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E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E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8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67F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D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31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1AD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87</w:t>
            </w:r>
          </w:p>
        </w:tc>
      </w:tr>
      <w:tr w:rsidR="006650B1" w:rsidRPr="006650B1" w14:paraId="2126B7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12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992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8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0C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F0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89C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06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C8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373</w:t>
            </w:r>
          </w:p>
        </w:tc>
      </w:tr>
      <w:tr w:rsidR="006650B1" w:rsidRPr="006650B1" w14:paraId="1EB79D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E10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E3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1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4E3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6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6A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7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6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64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342</w:t>
            </w:r>
          </w:p>
        </w:tc>
      </w:tr>
      <w:tr w:rsidR="006650B1" w:rsidRPr="006650B1" w14:paraId="562F5EC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4B4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5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168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BF0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C2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C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58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1F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.12</w:t>
            </w:r>
          </w:p>
        </w:tc>
      </w:tr>
      <w:tr w:rsidR="006650B1" w:rsidRPr="006650B1" w14:paraId="2B341D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3BE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75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36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55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42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CBE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778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9B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754</w:t>
            </w:r>
          </w:p>
        </w:tc>
      </w:tr>
      <w:tr w:rsidR="006650B1" w:rsidRPr="006650B1" w14:paraId="127267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851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7D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188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2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F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08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95858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C55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47</w:t>
            </w:r>
          </w:p>
        </w:tc>
      </w:tr>
      <w:tr w:rsidR="006650B1" w:rsidRPr="006650B1" w14:paraId="774C59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FD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6D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7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7C2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0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36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37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2359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E3D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109</w:t>
            </w:r>
          </w:p>
        </w:tc>
      </w:tr>
      <w:tr w:rsidR="006650B1" w:rsidRPr="006650B1" w14:paraId="37D5CA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2C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8D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1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71D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7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AE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86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2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8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86</w:t>
            </w:r>
          </w:p>
        </w:tc>
      </w:tr>
      <w:tr w:rsidR="006650B1" w:rsidRPr="006650B1" w14:paraId="517400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2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03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D8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71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86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25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2860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C7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341</w:t>
            </w:r>
          </w:p>
        </w:tc>
      </w:tr>
      <w:tr w:rsidR="006650B1" w:rsidRPr="006650B1" w14:paraId="0C9F90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B4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0B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DF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1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288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8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8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6AB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74</w:t>
            </w:r>
          </w:p>
        </w:tc>
      </w:tr>
      <w:tr w:rsidR="006650B1" w:rsidRPr="006650B1" w14:paraId="43A164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37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FA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B9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7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9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9BA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61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B8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657</w:t>
            </w:r>
          </w:p>
        </w:tc>
      </w:tr>
      <w:tr w:rsidR="006650B1" w:rsidRPr="006650B1" w14:paraId="4624BF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BAD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A4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63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7B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37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03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D36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33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FA6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964</w:t>
            </w:r>
          </w:p>
        </w:tc>
      </w:tr>
      <w:tr w:rsidR="006650B1" w:rsidRPr="006650B1" w14:paraId="5151E1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EB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53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96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51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7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02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6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50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0CB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447</w:t>
            </w:r>
          </w:p>
        </w:tc>
      </w:tr>
      <w:tr w:rsidR="006650B1" w:rsidRPr="006650B1" w14:paraId="476E76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1C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E7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40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9E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6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4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7A4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28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8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832</w:t>
            </w:r>
          </w:p>
        </w:tc>
      </w:tr>
      <w:tr w:rsidR="006650B1" w:rsidRPr="006650B1" w14:paraId="5E3A1A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CD0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DE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8B7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4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4D1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29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167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0C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528</w:t>
            </w:r>
          </w:p>
        </w:tc>
      </w:tr>
      <w:tr w:rsidR="006650B1" w:rsidRPr="006650B1" w14:paraId="685894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B7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9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6F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2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91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31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81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B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2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E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8122</w:t>
            </w:r>
          </w:p>
        </w:tc>
      </w:tr>
      <w:tr w:rsidR="006650B1" w:rsidRPr="006650B1" w14:paraId="7BE3539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F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1F3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474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46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52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59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98A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1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E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991</w:t>
            </w:r>
          </w:p>
        </w:tc>
      </w:tr>
      <w:tr w:rsidR="006650B1" w:rsidRPr="006650B1" w14:paraId="7E1558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80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94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2AE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9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CAA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3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66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7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58</w:t>
            </w:r>
          </w:p>
        </w:tc>
      </w:tr>
      <w:tr w:rsidR="006650B1" w:rsidRPr="006650B1" w14:paraId="7B57A2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89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C4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41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0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E5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1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40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9E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106</w:t>
            </w:r>
          </w:p>
        </w:tc>
      </w:tr>
      <w:tr w:rsidR="006650B1" w:rsidRPr="006650B1" w14:paraId="65C584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BE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26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16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E85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20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75F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DB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4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92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23</w:t>
            </w:r>
          </w:p>
        </w:tc>
      </w:tr>
      <w:tr w:rsidR="006650B1" w:rsidRPr="006650B1" w14:paraId="65587BA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F30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9CF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7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5B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96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DF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811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469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2E6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1.731</w:t>
            </w:r>
          </w:p>
        </w:tc>
      </w:tr>
      <w:tr w:rsidR="006650B1" w:rsidRPr="006650B1" w14:paraId="6C28AF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72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C12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4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4C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5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BA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B83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383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89D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.5129</w:t>
            </w:r>
          </w:p>
        </w:tc>
      </w:tr>
      <w:tr w:rsidR="006650B1" w:rsidRPr="006650B1" w14:paraId="5C510E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F4D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F8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3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0C2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61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597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0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415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E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7399</w:t>
            </w:r>
          </w:p>
        </w:tc>
      </w:tr>
      <w:tr w:rsidR="006650B1" w:rsidRPr="006650B1" w14:paraId="4DB3C2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E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E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4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9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43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38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9B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43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F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674</w:t>
            </w:r>
          </w:p>
        </w:tc>
      </w:tr>
      <w:tr w:rsidR="006650B1" w:rsidRPr="006650B1" w14:paraId="3D3127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79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9C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CD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09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4B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4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43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2D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06</w:t>
            </w:r>
          </w:p>
        </w:tc>
      </w:tr>
      <w:tr w:rsidR="006650B1" w:rsidRPr="006650B1" w14:paraId="64EC64E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36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3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C8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9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1C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5E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43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B2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78</w:t>
            </w:r>
          </w:p>
        </w:tc>
      </w:tr>
      <w:tr w:rsidR="006650B1" w:rsidRPr="006650B1" w14:paraId="077AD8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7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3B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52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5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57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5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43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EB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547</w:t>
            </w:r>
          </w:p>
        </w:tc>
      </w:tr>
      <w:tr w:rsidR="006650B1" w:rsidRPr="006650B1" w14:paraId="689456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7B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6F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BA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4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52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45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43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8B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59</w:t>
            </w:r>
          </w:p>
        </w:tc>
      </w:tr>
      <w:tr w:rsidR="006650B1" w:rsidRPr="006650B1" w14:paraId="712C8D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E8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C2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A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01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7D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836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06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283</w:t>
            </w:r>
          </w:p>
        </w:tc>
      </w:tr>
      <w:tr w:rsidR="006650B1" w:rsidRPr="006650B1" w14:paraId="5ECDC3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478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4C2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2B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3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37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46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6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FA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749</w:t>
            </w:r>
          </w:p>
        </w:tc>
      </w:tr>
      <w:tr w:rsidR="006650B1" w:rsidRPr="006650B1" w14:paraId="6D1A65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F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3E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5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25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9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F4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F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8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39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947</w:t>
            </w:r>
          </w:p>
        </w:tc>
      </w:tr>
      <w:tr w:rsidR="006650B1" w:rsidRPr="006650B1" w14:paraId="34B3A4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C85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7A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7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9F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2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3C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E4D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347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25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616</w:t>
            </w:r>
          </w:p>
        </w:tc>
      </w:tr>
      <w:tr w:rsidR="006650B1" w:rsidRPr="006650B1" w14:paraId="33BF022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FB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F8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5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81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9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71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347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210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886</w:t>
            </w:r>
          </w:p>
        </w:tc>
      </w:tr>
      <w:tr w:rsidR="006650B1" w:rsidRPr="006650B1" w14:paraId="59EB68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E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AD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F9D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0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D8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0B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0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23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0.129</w:t>
            </w:r>
          </w:p>
        </w:tc>
      </w:tr>
      <w:tr w:rsidR="006650B1" w:rsidRPr="006650B1" w14:paraId="2A775F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5F0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55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A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ADE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0A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7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812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171</w:t>
            </w:r>
          </w:p>
        </w:tc>
      </w:tr>
      <w:tr w:rsidR="006650B1" w:rsidRPr="006650B1" w14:paraId="642728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4D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C8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9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F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86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DD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D4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73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E65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407</w:t>
            </w:r>
          </w:p>
        </w:tc>
      </w:tr>
      <w:tr w:rsidR="006650B1" w:rsidRPr="006650B1" w14:paraId="74906E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123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97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71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AA6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66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345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F9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471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57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5</w:t>
            </w:r>
          </w:p>
        </w:tc>
      </w:tr>
      <w:tr w:rsidR="006650B1" w:rsidRPr="006650B1" w14:paraId="3770D66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03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A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D8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1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56E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A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9B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189</w:t>
            </w:r>
          </w:p>
        </w:tc>
      </w:tr>
      <w:tr w:rsidR="006650B1" w:rsidRPr="006650B1" w14:paraId="2B72E2F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09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FC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C09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5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796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64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39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E0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9</w:t>
            </w:r>
          </w:p>
        </w:tc>
      </w:tr>
      <w:tr w:rsidR="006650B1" w:rsidRPr="006650B1" w14:paraId="59FA26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1B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58A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3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38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9C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5C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0B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464</w:t>
            </w:r>
          </w:p>
        </w:tc>
      </w:tr>
      <w:tr w:rsidR="006650B1" w:rsidRPr="006650B1" w14:paraId="5E8643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836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6B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8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98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A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A15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5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90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8613</w:t>
            </w:r>
          </w:p>
        </w:tc>
      </w:tr>
      <w:tr w:rsidR="006650B1" w:rsidRPr="006650B1" w14:paraId="7F9CD5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A1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A9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3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90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2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28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C5B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26209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550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307</w:t>
            </w:r>
          </w:p>
        </w:tc>
      </w:tr>
      <w:tr w:rsidR="006650B1" w:rsidRPr="006650B1" w14:paraId="1F7B793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82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54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57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BFF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31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A9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6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812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8009</w:t>
            </w:r>
          </w:p>
        </w:tc>
      </w:tr>
      <w:tr w:rsidR="006650B1" w:rsidRPr="006650B1" w14:paraId="726FC67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F4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E9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2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9D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7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3E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85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6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C26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.6645</w:t>
            </w:r>
          </w:p>
        </w:tc>
      </w:tr>
      <w:tr w:rsidR="006650B1" w:rsidRPr="006650B1" w14:paraId="5CDB53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5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5F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6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5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74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76C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72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43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58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13</w:t>
            </w:r>
          </w:p>
        </w:tc>
      </w:tr>
      <w:tr w:rsidR="006650B1" w:rsidRPr="006650B1" w14:paraId="51FA66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E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76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6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75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815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B58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6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C0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471</w:t>
            </w:r>
          </w:p>
        </w:tc>
      </w:tr>
      <w:tr w:rsidR="006650B1" w:rsidRPr="006650B1" w14:paraId="15CBE8C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27D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F2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B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4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7B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9CF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13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E4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121</w:t>
            </w:r>
          </w:p>
        </w:tc>
      </w:tr>
      <w:tr w:rsidR="006650B1" w:rsidRPr="006650B1" w14:paraId="687859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1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4D6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3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07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11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85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E43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110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A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66</w:t>
            </w:r>
          </w:p>
        </w:tc>
      </w:tr>
      <w:tr w:rsidR="006650B1" w:rsidRPr="006650B1" w14:paraId="22281B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C04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F6E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9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0FC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2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7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65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2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EB0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987</w:t>
            </w:r>
          </w:p>
        </w:tc>
      </w:tr>
      <w:tr w:rsidR="006650B1" w:rsidRPr="006650B1" w14:paraId="070B1C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20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2A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E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29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CFC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F4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2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35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56</w:t>
            </w:r>
          </w:p>
        </w:tc>
      </w:tr>
      <w:tr w:rsidR="006650B1" w:rsidRPr="006650B1" w14:paraId="03EC0A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39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72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F93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2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C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196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2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A5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917</w:t>
            </w:r>
          </w:p>
        </w:tc>
      </w:tr>
      <w:tr w:rsidR="006650B1" w:rsidRPr="006650B1" w14:paraId="7E2EC06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9E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7E2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0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17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.64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8D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24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2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114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163</w:t>
            </w:r>
          </w:p>
        </w:tc>
      </w:tr>
      <w:tr w:rsidR="006650B1" w:rsidRPr="006650B1" w14:paraId="45B187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89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9A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630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1E1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4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3CE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F3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204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DE5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006</w:t>
            </w:r>
          </w:p>
        </w:tc>
      </w:tr>
      <w:tr w:rsidR="006650B1" w:rsidRPr="006650B1" w14:paraId="34265A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94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12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7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8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5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65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D00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0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A0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672</w:t>
            </w:r>
          </w:p>
        </w:tc>
      </w:tr>
      <w:tr w:rsidR="006650B1" w:rsidRPr="006650B1" w14:paraId="03B5FBF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0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58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71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C0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7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BA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11F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7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63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5567</w:t>
            </w:r>
          </w:p>
        </w:tc>
      </w:tr>
      <w:tr w:rsidR="006650B1" w:rsidRPr="006650B1" w14:paraId="534793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F9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E2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6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D8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50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7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6E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67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AD2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641</w:t>
            </w:r>
          </w:p>
        </w:tc>
      </w:tr>
      <w:tr w:rsidR="006650B1" w:rsidRPr="006650B1" w14:paraId="2790D3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2FF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38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7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A9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9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82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96C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33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6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2.609</w:t>
            </w:r>
          </w:p>
        </w:tc>
      </w:tr>
      <w:tr w:rsidR="006650B1" w:rsidRPr="006650B1" w14:paraId="7E307A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9D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24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2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DE1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5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57E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82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876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6B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674</w:t>
            </w:r>
          </w:p>
        </w:tc>
      </w:tr>
      <w:tr w:rsidR="006650B1" w:rsidRPr="006650B1" w14:paraId="1160F4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E9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E8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42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BF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7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23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07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15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6DF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402</w:t>
            </w:r>
          </w:p>
        </w:tc>
      </w:tr>
      <w:tr w:rsidR="006650B1" w:rsidRPr="006650B1" w14:paraId="558E4E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32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29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F3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5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BF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76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80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B16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0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65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299</w:t>
            </w:r>
          </w:p>
        </w:tc>
      </w:tr>
      <w:tr w:rsidR="006650B1" w:rsidRPr="006650B1" w14:paraId="055AD8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3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DBF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9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D1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99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56D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D8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873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5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2792</w:t>
            </w:r>
          </w:p>
        </w:tc>
      </w:tr>
      <w:tr w:rsidR="006650B1" w:rsidRPr="006650B1" w14:paraId="2AE42B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29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52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0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17A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00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1B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C98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618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074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0609</w:t>
            </w:r>
          </w:p>
        </w:tc>
      </w:tr>
      <w:tr w:rsidR="006650B1" w:rsidRPr="006650B1" w14:paraId="2CEB0B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8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E8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6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FCF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072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73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13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53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52</w:t>
            </w:r>
          </w:p>
        </w:tc>
      </w:tr>
      <w:tr w:rsidR="006650B1" w:rsidRPr="006650B1" w14:paraId="15372F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5EF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D4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77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2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CD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A7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34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E2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0936</w:t>
            </w:r>
          </w:p>
        </w:tc>
      </w:tr>
      <w:tr w:rsidR="006650B1" w:rsidRPr="006650B1" w14:paraId="54B1F5A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BB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366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5194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A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5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6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8DC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85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2CE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465</w:t>
            </w:r>
          </w:p>
        </w:tc>
      </w:tr>
      <w:tr w:rsidR="006650B1" w:rsidRPr="006650B1" w14:paraId="47D389B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A0E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7D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27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49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1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4B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71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97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70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6081</w:t>
            </w:r>
          </w:p>
        </w:tc>
      </w:tr>
      <w:tr w:rsidR="006650B1" w:rsidRPr="006650B1" w14:paraId="3FEFEB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07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67B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3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13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9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B4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1F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05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4472</w:t>
            </w:r>
          </w:p>
        </w:tc>
      </w:tr>
      <w:tr w:rsidR="006650B1" w:rsidRPr="006650B1" w14:paraId="241BE2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2A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222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57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BBE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08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6A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16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24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67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7555</w:t>
            </w:r>
          </w:p>
        </w:tc>
      </w:tr>
      <w:tr w:rsidR="006650B1" w:rsidRPr="006650B1" w14:paraId="492F96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59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A3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351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7B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64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8C7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9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85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6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26</w:t>
            </w:r>
          </w:p>
        </w:tc>
      </w:tr>
      <w:tr w:rsidR="006650B1" w:rsidRPr="006650B1" w14:paraId="633C05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B1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209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9C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DE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11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CA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5245</w:t>
            </w:r>
          </w:p>
        </w:tc>
      </w:tr>
      <w:tr w:rsidR="006650B1" w:rsidRPr="006650B1" w14:paraId="0A853C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4E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98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3510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5B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17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B9E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83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55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5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6832</w:t>
            </w:r>
          </w:p>
        </w:tc>
      </w:tr>
      <w:tr w:rsidR="006650B1" w:rsidRPr="006650B1" w14:paraId="0EAB86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C53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34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7351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FC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5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14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CD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A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2017</w:t>
            </w:r>
          </w:p>
        </w:tc>
      </w:tr>
      <w:tr w:rsidR="006650B1" w:rsidRPr="006650B1" w14:paraId="703D4C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D7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68F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61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C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7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75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5F8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908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04B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3799</w:t>
            </w:r>
          </w:p>
        </w:tc>
      </w:tr>
      <w:tr w:rsidR="006650B1" w:rsidRPr="006650B1" w14:paraId="75D650D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3F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9B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0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5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69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154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37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45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166</w:t>
            </w:r>
          </w:p>
        </w:tc>
      </w:tr>
      <w:tr w:rsidR="006650B1" w:rsidRPr="006650B1" w14:paraId="0749FF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C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0E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3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43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11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C52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6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B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544</w:t>
            </w:r>
          </w:p>
        </w:tc>
      </w:tr>
      <w:tr w:rsidR="006650B1" w:rsidRPr="006650B1" w14:paraId="40DDAB2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09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26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B7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6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AA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B0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91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8D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941</w:t>
            </w:r>
          </w:p>
        </w:tc>
      </w:tr>
      <w:tr w:rsidR="006650B1" w:rsidRPr="006650B1" w14:paraId="450C90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E7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BC9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18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67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43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DA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8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F0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7912</w:t>
            </w:r>
          </w:p>
        </w:tc>
      </w:tr>
      <w:tr w:rsidR="006650B1" w:rsidRPr="006650B1" w14:paraId="48FC215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FC1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6D8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94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86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54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66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99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BE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795</w:t>
            </w:r>
          </w:p>
        </w:tc>
      </w:tr>
      <w:tr w:rsidR="006650B1" w:rsidRPr="006650B1" w14:paraId="1E0F3D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88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12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E0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2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FD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047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CD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154</w:t>
            </w:r>
          </w:p>
        </w:tc>
      </w:tr>
      <w:tr w:rsidR="006650B1" w:rsidRPr="006650B1" w14:paraId="130A94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7D4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51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450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1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B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B7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56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0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96</w:t>
            </w:r>
          </w:p>
        </w:tc>
      </w:tr>
      <w:tr w:rsidR="006650B1" w:rsidRPr="006650B1" w14:paraId="20029DF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6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CF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9D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36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F3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29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33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1805</w:t>
            </w:r>
          </w:p>
        </w:tc>
      </w:tr>
      <w:tr w:rsidR="006650B1" w:rsidRPr="006650B1" w14:paraId="6E1CD1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10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ADF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99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EB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4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E1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08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26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A7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572</w:t>
            </w:r>
          </w:p>
        </w:tc>
      </w:tr>
      <w:tr w:rsidR="006650B1" w:rsidRPr="006650B1" w14:paraId="0005D09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7B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85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8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3D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23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8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4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57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5047</w:t>
            </w:r>
          </w:p>
        </w:tc>
      </w:tr>
      <w:tr w:rsidR="006650B1" w:rsidRPr="006650B1" w14:paraId="0700C6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1E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7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227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4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C8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D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7E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1244</w:t>
            </w:r>
          </w:p>
        </w:tc>
      </w:tr>
      <w:tr w:rsidR="006650B1" w:rsidRPr="006650B1" w14:paraId="031FC6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2D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59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4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1C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5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4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EB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1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E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9302</w:t>
            </w:r>
          </w:p>
        </w:tc>
      </w:tr>
      <w:tr w:rsidR="006650B1" w:rsidRPr="006650B1" w14:paraId="670933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CC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B1B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74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15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25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4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4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40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439</w:t>
            </w:r>
          </w:p>
        </w:tc>
      </w:tr>
      <w:tr w:rsidR="006650B1" w:rsidRPr="006650B1" w14:paraId="45AFFD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B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651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66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72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1C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1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.3959</w:t>
            </w:r>
          </w:p>
        </w:tc>
      </w:tr>
      <w:tr w:rsidR="006650B1" w:rsidRPr="006650B1" w14:paraId="184EE2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81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61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4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09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3E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FD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0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40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6864</w:t>
            </w:r>
          </w:p>
        </w:tc>
      </w:tr>
      <w:tr w:rsidR="006650B1" w:rsidRPr="006650B1" w14:paraId="46C782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AD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3A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384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B4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2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B5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12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3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6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368</w:t>
            </w:r>
          </w:p>
        </w:tc>
      </w:tr>
      <w:tr w:rsidR="006650B1" w:rsidRPr="006650B1" w14:paraId="6EF6D9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B5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B7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16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28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07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5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BA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4727</w:t>
            </w:r>
          </w:p>
        </w:tc>
      </w:tr>
      <w:tr w:rsidR="006650B1" w:rsidRPr="006650B1" w14:paraId="7DEA83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75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9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25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B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.52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303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86A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72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8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83</w:t>
            </w:r>
          </w:p>
        </w:tc>
      </w:tr>
      <w:tr w:rsidR="006650B1" w:rsidRPr="006650B1" w14:paraId="5413C1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36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1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83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3F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3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12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60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26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30B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48</w:t>
            </w:r>
          </w:p>
        </w:tc>
      </w:tr>
      <w:tr w:rsidR="006650B1" w:rsidRPr="006650B1" w14:paraId="7622E1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2C9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68A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2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0C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79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366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896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053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4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073</w:t>
            </w:r>
          </w:p>
        </w:tc>
      </w:tr>
      <w:tr w:rsidR="006650B1" w:rsidRPr="006650B1" w14:paraId="67C4F3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33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EA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8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91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9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3D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A7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657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08</w:t>
            </w:r>
          </w:p>
        </w:tc>
      </w:tr>
      <w:tr w:rsidR="006650B1" w:rsidRPr="006650B1" w14:paraId="090008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D3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094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11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12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2EC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2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2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05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45</w:t>
            </w:r>
          </w:p>
        </w:tc>
      </w:tr>
      <w:tr w:rsidR="006650B1" w:rsidRPr="006650B1" w14:paraId="6CBD7C0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5B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C5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01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BA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1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94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B87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A6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1899</w:t>
            </w:r>
          </w:p>
        </w:tc>
      </w:tr>
      <w:tr w:rsidR="006650B1" w:rsidRPr="006650B1" w14:paraId="6A91A81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F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5C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866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69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2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08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28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6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7617</w:t>
            </w:r>
          </w:p>
        </w:tc>
      </w:tr>
      <w:tr w:rsidR="006650B1" w:rsidRPr="006650B1" w14:paraId="21F8CE0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A94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D84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812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89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9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2F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7A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100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AE5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834</w:t>
            </w:r>
          </w:p>
        </w:tc>
      </w:tr>
      <w:tr w:rsidR="006650B1" w:rsidRPr="006650B1" w14:paraId="66C206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8E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B96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DC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2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E8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2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12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7668</w:t>
            </w:r>
          </w:p>
        </w:tc>
      </w:tr>
      <w:tr w:rsidR="006650B1" w:rsidRPr="006650B1" w14:paraId="575A1C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1A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8F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087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32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1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9C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B4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88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73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68</w:t>
            </w:r>
          </w:p>
        </w:tc>
      </w:tr>
      <w:tr w:rsidR="006650B1" w:rsidRPr="006650B1" w14:paraId="6D8E661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0F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75C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0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A0C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55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C51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5904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5F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645</w:t>
            </w:r>
          </w:p>
        </w:tc>
      </w:tr>
      <w:tr w:rsidR="006650B1" w:rsidRPr="006650B1" w14:paraId="397BFA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3A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D9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1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9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17B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6C6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1710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B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653</w:t>
            </w:r>
          </w:p>
        </w:tc>
      </w:tr>
      <w:tr w:rsidR="006650B1" w:rsidRPr="006650B1" w14:paraId="421686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CB9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6B0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5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06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D1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2E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573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04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631</w:t>
            </w:r>
          </w:p>
        </w:tc>
      </w:tr>
      <w:tr w:rsidR="006650B1" w:rsidRPr="006650B1" w14:paraId="1CB55AE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C5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0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DC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206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9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84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66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66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1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9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17</w:t>
            </w:r>
          </w:p>
        </w:tc>
      </w:tr>
      <w:tr w:rsidR="006650B1" w:rsidRPr="006650B1" w14:paraId="091D88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5E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9AE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779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2EF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6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8A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F09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813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8E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24</w:t>
            </w:r>
          </w:p>
        </w:tc>
      </w:tr>
      <w:tr w:rsidR="006650B1" w:rsidRPr="006650B1" w14:paraId="03F567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12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2D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881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75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6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0E6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5F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778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AE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18</w:t>
            </w:r>
          </w:p>
        </w:tc>
      </w:tr>
      <w:tr w:rsidR="006650B1" w:rsidRPr="006650B1" w14:paraId="3BBF279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ED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8F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9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E8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4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13F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A61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778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37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386</w:t>
            </w:r>
          </w:p>
        </w:tc>
      </w:tr>
      <w:tr w:rsidR="006650B1" w:rsidRPr="006650B1" w14:paraId="02CA7D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C6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3D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9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8E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DB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B25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2719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08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455</w:t>
            </w:r>
          </w:p>
        </w:tc>
      </w:tr>
      <w:tr w:rsidR="006650B1" w:rsidRPr="006650B1" w14:paraId="6530C47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ED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C9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5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AA7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C1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A1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293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334</w:t>
            </w:r>
          </w:p>
        </w:tc>
      </w:tr>
      <w:tr w:rsidR="006650B1" w:rsidRPr="006650B1" w14:paraId="6F3A398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32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51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485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A5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62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6E6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BC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796</w:t>
            </w:r>
          </w:p>
        </w:tc>
      </w:tr>
      <w:tr w:rsidR="006650B1" w:rsidRPr="006650B1" w14:paraId="54E4BF1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CA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F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8323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58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10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80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01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4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2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747</w:t>
            </w:r>
          </w:p>
        </w:tc>
      </w:tr>
      <w:tr w:rsidR="006650B1" w:rsidRPr="006650B1" w14:paraId="752C4B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0A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24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7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FB9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50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080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FC7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11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FBA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38</w:t>
            </w:r>
          </w:p>
        </w:tc>
      </w:tr>
      <w:tr w:rsidR="006650B1" w:rsidRPr="006650B1" w14:paraId="0DA912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70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1E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9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C5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2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B9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91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116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64A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203</w:t>
            </w:r>
          </w:p>
        </w:tc>
      </w:tr>
      <w:tr w:rsidR="006650B1" w:rsidRPr="006650B1" w14:paraId="37224A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CD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15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267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AF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1.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3B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C7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8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31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3367</w:t>
            </w:r>
          </w:p>
        </w:tc>
      </w:tr>
      <w:tr w:rsidR="006650B1" w:rsidRPr="006650B1" w14:paraId="66A4F5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BB8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C1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A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3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0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2C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89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9B8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847</w:t>
            </w:r>
          </w:p>
        </w:tc>
      </w:tr>
      <w:tr w:rsidR="006650B1" w:rsidRPr="006650B1" w14:paraId="314738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A8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4C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8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F5E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47E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8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4376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0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975</w:t>
            </w:r>
          </w:p>
        </w:tc>
      </w:tr>
      <w:tr w:rsidR="006650B1" w:rsidRPr="006650B1" w14:paraId="00E7E3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32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9D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3781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48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8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BE0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F6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74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4E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472</w:t>
            </w:r>
          </w:p>
        </w:tc>
      </w:tr>
      <w:tr w:rsidR="006650B1" w:rsidRPr="006650B1" w14:paraId="686A0D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AC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5D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B5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61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3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2D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284</w:t>
            </w:r>
          </w:p>
        </w:tc>
      </w:tr>
      <w:tr w:rsidR="006650B1" w:rsidRPr="006650B1" w14:paraId="3B8619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1E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2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40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8A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.4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E6A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14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209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A9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681</w:t>
            </w:r>
          </w:p>
        </w:tc>
      </w:tr>
      <w:tr w:rsidR="006650B1" w:rsidRPr="006650B1" w14:paraId="662C2EC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601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48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6896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7AE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B7A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A7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1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0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269</w:t>
            </w:r>
          </w:p>
        </w:tc>
      </w:tr>
      <w:tr w:rsidR="006650B1" w:rsidRPr="006650B1" w14:paraId="7A252B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A60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73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40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1A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2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7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D0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CF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802</w:t>
            </w:r>
          </w:p>
        </w:tc>
      </w:tr>
      <w:tr w:rsidR="006650B1" w:rsidRPr="006650B1" w14:paraId="4C2286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178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971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60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A2F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5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7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89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4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C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3</w:t>
            </w:r>
          </w:p>
        </w:tc>
      </w:tr>
      <w:tr w:rsidR="006650B1" w:rsidRPr="006650B1" w14:paraId="1853D2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42F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A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6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1A7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1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0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7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2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41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2643</w:t>
            </w:r>
          </w:p>
        </w:tc>
      </w:tr>
      <w:tr w:rsidR="006650B1" w:rsidRPr="006650B1" w14:paraId="02344C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9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A9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69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0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3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E8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DA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1AF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05</w:t>
            </w:r>
          </w:p>
        </w:tc>
      </w:tr>
      <w:tr w:rsidR="006650B1" w:rsidRPr="006650B1" w14:paraId="3DF4C9C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708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D7C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81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58A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33B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B97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40098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58E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614</w:t>
            </w:r>
          </w:p>
        </w:tc>
      </w:tr>
      <w:tr w:rsidR="006650B1" w:rsidRPr="006650B1" w14:paraId="1CE6FD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BD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8DB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9873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3D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5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6E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C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40098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1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1081</w:t>
            </w:r>
          </w:p>
        </w:tc>
      </w:tr>
      <w:tr w:rsidR="006650B1" w:rsidRPr="006650B1" w14:paraId="16D462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9A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0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9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D4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46C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9B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6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453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7027</w:t>
            </w:r>
          </w:p>
        </w:tc>
      </w:tr>
      <w:tr w:rsidR="006650B1" w:rsidRPr="006650B1" w14:paraId="46BBE9F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B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303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660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96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9A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4F2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6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8C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6867</w:t>
            </w:r>
          </w:p>
        </w:tc>
      </w:tr>
      <w:tr w:rsidR="006650B1" w:rsidRPr="006650B1" w14:paraId="3E54F3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6B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B7A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22338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2A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7F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BE2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3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FF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0154</w:t>
            </w:r>
          </w:p>
        </w:tc>
      </w:tr>
      <w:tr w:rsidR="006650B1" w:rsidRPr="006650B1" w14:paraId="3B1BE9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D6D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F52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6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8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9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17F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D8D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7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22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0947</w:t>
            </w:r>
          </w:p>
        </w:tc>
      </w:tr>
      <w:tr w:rsidR="006650B1" w:rsidRPr="006650B1" w14:paraId="2ACD09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6B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42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441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DE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4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27B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AD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6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2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4</w:t>
            </w:r>
          </w:p>
        </w:tc>
      </w:tr>
      <w:tr w:rsidR="006650B1" w:rsidRPr="006650B1" w14:paraId="4A8FFF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DD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E9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721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2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E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12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59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2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5315</w:t>
            </w:r>
          </w:p>
        </w:tc>
      </w:tr>
      <w:tr w:rsidR="006650B1" w:rsidRPr="006650B1" w14:paraId="082913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A3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19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88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EB5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1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276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3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3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0716</w:t>
            </w:r>
          </w:p>
        </w:tc>
      </w:tr>
      <w:tr w:rsidR="006650B1" w:rsidRPr="006650B1" w14:paraId="5EB4D9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36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F0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C7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0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1A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36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2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C18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495</w:t>
            </w:r>
          </w:p>
        </w:tc>
      </w:tr>
      <w:tr w:rsidR="006650B1" w:rsidRPr="006650B1" w14:paraId="7664A0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31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D0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89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A96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1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B3A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9A6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14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70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9633</w:t>
            </w:r>
          </w:p>
        </w:tc>
      </w:tr>
      <w:tr w:rsidR="006650B1" w:rsidRPr="006650B1" w14:paraId="172167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40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29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5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BEA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99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FD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2E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1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66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636</w:t>
            </w:r>
          </w:p>
        </w:tc>
      </w:tr>
      <w:tr w:rsidR="006650B1" w:rsidRPr="006650B1" w14:paraId="47215B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06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DF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007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95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4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55B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37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8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32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3566</w:t>
            </w:r>
          </w:p>
        </w:tc>
      </w:tr>
      <w:tr w:rsidR="006650B1" w:rsidRPr="006650B1" w14:paraId="17D0FE7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B5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17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97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39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1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A2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C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65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09</w:t>
            </w:r>
          </w:p>
        </w:tc>
      </w:tr>
      <w:tr w:rsidR="006650B1" w:rsidRPr="006650B1" w14:paraId="21BAFB5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DEF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0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7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04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1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70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2D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3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4E3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8045</w:t>
            </w:r>
          </w:p>
        </w:tc>
      </w:tr>
      <w:tr w:rsidR="006650B1" w:rsidRPr="006650B1" w14:paraId="679BF3D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B4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3B3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6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E9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59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519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A1A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994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446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57</w:t>
            </w:r>
          </w:p>
        </w:tc>
      </w:tr>
      <w:tr w:rsidR="006650B1" w:rsidRPr="006650B1" w14:paraId="37D0F4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7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CD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36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.80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6C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7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10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673</w:t>
            </w:r>
          </w:p>
        </w:tc>
      </w:tr>
      <w:tr w:rsidR="006650B1" w:rsidRPr="006650B1" w14:paraId="68F248A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808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A6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5E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7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79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D7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CC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802</w:t>
            </w:r>
          </w:p>
        </w:tc>
      </w:tr>
      <w:tr w:rsidR="006650B1" w:rsidRPr="006650B1" w14:paraId="5850E4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7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2B2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1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7C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81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986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12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097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DA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71</w:t>
            </w:r>
          </w:p>
        </w:tc>
      </w:tr>
      <w:tr w:rsidR="006650B1" w:rsidRPr="006650B1" w14:paraId="1DEDEB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90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12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074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5E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8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65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2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33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87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387</w:t>
            </w:r>
          </w:p>
        </w:tc>
      </w:tr>
      <w:tr w:rsidR="006650B1" w:rsidRPr="006650B1" w14:paraId="215A8F3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77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967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8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03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.8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B5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C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7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4EF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367</w:t>
            </w:r>
          </w:p>
        </w:tc>
      </w:tr>
      <w:tr w:rsidR="006650B1" w:rsidRPr="006650B1" w14:paraId="2D1F3F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F0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079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03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39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D49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F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93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66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379</w:t>
            </w:r>
          </w:p>
        </w:tc>
      </w:tr>
      <w:tr w:rsidR="006650B1" w:rsidRPr="006650B1" w14:paraId="51CB80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412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18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68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C0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29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5A3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56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0229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DA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741</w:t>
            </w:r>
          </w:p>
        </w:tc>
      </w:tr>
      <w:tr w:rsidR="006650B1" w:rsidRPr="006650B1" w14:paraId="1D606D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D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0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2F3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266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41D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83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43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07D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15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4A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5384</w:t>
            </w:r>
          </w:p>
        </w:tc>
      </w:tr>
      <w:tr w:rsidR="006650B1" w:rsidRPr="006650B1" w14:paraId="0423077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E4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672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5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12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4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A0B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DD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60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A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293</w:t>
            </w:r>
          </w:p>
        </w:tc>
      </w:tr>
      <w:tr w:rsidR="006650B1" w:rsidRPr="006650B1" w14:paraId="7DFC6B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14C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3AF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9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B0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D2C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21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03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128</w:t>
            </w:r>
          </w:p>
        </w:tc>
      </w:tr>
      <w:tr w:rsidR="006650B1" w:rsidRPr="006650B1" w14:paraId="1ABD558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46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51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118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22F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7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22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66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52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29</w:t>
            </w:r>
          </w:p>
        </w:tc>
      </w:tr>
      <w:tr w:rsidR="006650B1" w:rsidRPr="006650B1" w14:paraId="5BDB6A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3E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AE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6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65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6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C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5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957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7C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198</w:t>
            </w:r>
          </w:p>
        </w:tc>
      </w:tr>
      <w:tr w:rsidR="006650B1" w:rsidRPr="006650B1" w14:paraId="275DD32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9D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85D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5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980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1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E2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95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23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15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9866</w:t>
            </w:r>
          </w:p>
        </w:tc>
      </w:tr>
      <w:tr w:rsidR="006650B1" w:rsidRPr="006650B1" w14:paraId="0B4D5A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3A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47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7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363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2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A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0E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933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FA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199</w:t>
            </w:r>
          </w:p>
        </w:tc>
      </w:tr>
      <w:tr w:rsidR="006650B1" w:rsidRPr="006650B1" w14:paraId="21F2B9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66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4C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223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C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98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3BA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D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31947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F5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2886</w:t>
            </w:r>
          </w:p>
        </w:tc>
      </w:tr>
      <w:tr w:rsidR="006650B1" w:rsidRPr="006650B1" w14:paraId="0A7622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034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C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6144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B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0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AE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68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209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8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446</w:t>
            </w:r>
          </w:p>
        </w:tc>
      </w:tr>
      <w:tr w:rsidR="006650B1" w:rsidRPr="006650B1" w14:paraId="11B4838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7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D9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381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D7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9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90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31A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09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8D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497</w:t>
            </w:r>
          </w:p>
        </w:tc>
      </w:tr>
      <w:tr w:rsidR="006650B1" w:rsidRPr="006650B1" w14:paraId="78FDA1B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5E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7A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268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E0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1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5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07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7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61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106</w:t>
            </w:r>
          </w:p>
        </w:tc>
      </w:tr>
      <w:tr w:rsidR="006650B1" w:rsidRPr="006650B1" w14:paraId="487F01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0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71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34B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.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DF2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C76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58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786</w:t>
            </w:r>
          </w:p>
        </w:tc>
      </w:tr>
      <w:tr w:rsidR="006650B1" w:rsidRPr="006650B1" w14:paraId="61089E5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090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AA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6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3E6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.1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9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C44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34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102</w:t>
            </w:r>
          </w:p>
        </w:tc>
      </w:tr>
      <w:tr w:rsidR="006650B1" w:rsidRPr="006650B1" w14:paraId="64BEEA6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FD0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83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1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EC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14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4A7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72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3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1B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4917</w:t>
            </w:r>
          </w:p>
        </w:tc>
      </w:tr>
      <w:tr w:rsidR="006650B1" w:rsidRPr="006650B1" w14:paraId="1EA813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33F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E9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C9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7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973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8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722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6A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66</w:t>
            </w:r>
          </w:p>
        </w:tc>
      </w:tr>
      <w:tr w:rsidR="006650B1" w:rsidRPr="006650B1" w14:paraId="057705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A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CE6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386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8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3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47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E5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B00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3037</w:t>
            </w:r>
          </w:p>
        </w:tc>
      </w:tr>
      <w:tr w:rsidR="006650B1" w:rsidRPr="006650B1" w14:paraId="38DAF6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97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73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14213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0A6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5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884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5A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0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4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2235</w:t>
            </w:r>
          </w:p>
        </w:tc>
      </w:tr>
      <w:tr w:rsidR="006650B1" w:rsidRPr="006650B1" w14:paraId="516C2CE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2A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F11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49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EB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20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39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D7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2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055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7</w:t>
            </w:r>
          </w:p>
        </w:tc>
      </w:tr>
      <w:tr w:rsidR="006650B1" w:rsidRPr="006650B1" w14:paraId="536154F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25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B2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07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6D4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1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FA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A9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4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BD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3469</w:t>
            </w:r>
          </w:p>
        </w:tc>
      </w:tr>
      <w:tr w:rsidR="006650B1" w:rsidRPr="006650B1" w14:paraId="1DC089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5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FC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38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93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9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4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0C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B90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626</w:t>
            </w:r>
          </w:p>
        </w:tc>
      </w:tr>
      <w:tr w:rsidR="006650B1" w:rsidRPr="006650B1" w14:paraId="181083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2C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E5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6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9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55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455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BF9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48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347</w:t>
            </w:r>
          </w:p>
        </w:tc>
      </w:tr>
      <w:tr w:rsidR="006650B1" w:rsidRPr="006650B1" w14:paraId="3FB7A37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78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90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31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62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70F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9D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41898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C4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74</w:t>
            </w:r>
          </w:p>
        </w:tc>
      </w:tr>
      <w:tr w:rsidR="006650B1" w:rsidRPr="006650B1" w14:paraId="5371B8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F3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B0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866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B5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1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AE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BD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949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BD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8648</w:t>
            </w:r>
          </w:p>
        </w:tc>
      </w:tr>
      <w:tr w:rsidR="006650B1" w:rsidRPr="006650B1" w14:paraId="259284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12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06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81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AAD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20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68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80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5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4E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157</w:t>
            </w:r>
          </w:p>
        </w:tc>
      </w:tr>
      <w:tr w:rsidR="006650B1" w:rsidRPr="006650B1" w14:paraId="713213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30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4B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05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5C3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9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6DC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CB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9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121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557</w:t>
            </w:r>
          </w:p>
        </w:tc>
      </w:tr>
      <w:tr w:rsidR="006650B1" w:rsidRPr="006650B1" w14:paraId="74B625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03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5C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20644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006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4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81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A14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0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1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925</w:t>
            </w:r>
          </w:p>
        </w:tc>
      </w:tr>
      <w:tr w:rsidR="006650B1" w:rsidRPr="006650B1" w14:paraId="4080055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24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D5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142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6C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26B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F6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483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924</w:t>
            </w:r>
          </w:p>
        </w:tc>
      </w:tr>
      <w:tr w:rsidR="006650B1" w:rsidRPr="006650B1" w14:paraId="56A8E7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CB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1C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32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A3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02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7BC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575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11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F7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0596</w:t>
            </w:r>
          </w:p>
        </w:tc>
      </w:tr>
      <w:tr w:rsidR="006650B1" w:rsidRPr="006650B1" w14:paraId="7B1D9D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B1D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6F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560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0BC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4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9A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50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194384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480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68</w:t>
            </w:r>
          </w:p>
        </w:tc>
      </w:tr>
      <w:tr w:rsidR="006650B1" w:rsidRPr="006650B1" w14:paraId="0893D77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A1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5F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330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5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4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3B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9F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525414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90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351</w:t>
            </w:r>
          </w:p>
        </w:tc>
      </w:tr>
      <w:tr w:rsidR="006650B1" w:rsidRPr="006650B1" w14:paraId="096653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8B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4B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8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25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C0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0F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200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7F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3854</w:t>
            </w:r>
          </w:p>
        </w:tc>
      </w:tr>
      <w:tr w:rsidR="006650B1" w:rsidRPr="006650B1" w14:paraId="6D1165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83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08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1864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A1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69E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B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662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DC8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038</w:t>
            </w:r>
          </w:p>
        </w:tc>
      </w:tr>
      <w:tr w:rsidR="006650B1" w:rsidRPr="006650B1" w14:paraId="082EBB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0F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53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98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15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E4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E4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E8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25</w:t>
            </w:r>
          </w:p>
        </w:tc>
      </w:tr>
      <w:tr w:rsidR="006650B1" w:rsidRPr="006650B1" w14:paraId="48E67F2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8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D8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1999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F7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98F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C8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7D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615</w:t>
            </w:r>
          </w:p>
        </w:tc>
      </w:tr>
      <w:tr w:rsidR="006650B1" w:rsidRPr="006650B1" w14:paraId="6860B7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F5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67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6410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8C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8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FC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9B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D44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7323</w:t>
            </w:r>
          </w:p>
        </w:tc>
      </w:tr>
      <w:tr w:rsidR="006650B1" w:rsidRPr="006650B1" w14:paraId="780ECF7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1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37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62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30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1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C4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F2E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694</w:t>
            </w:r>
          </w:p>
        </w:tc>
      </w:tr>
      <w:tr w:rsidR="006650B1" w:rsidRPr="006650B1" w14:paraId="714763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6C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1A9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747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C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2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50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A4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8934</w:t>
            </w:r>
          </w:p>
        </w:tc>
      </w:tr>
      <w:tr w:rsidR="006650B1" w:rsidRPr="006650B1" w14:paraId="3687A3F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C8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40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2F7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5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8F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A7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5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BE3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3085</w:t>
            </w:r>
          </w:p>
        </w:tc>
      </w:tr>
      <w:tr w:rsidR="006650B1" w:rsidRPr="006650B1" w14:paraId="5D43E7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977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0C5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460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65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3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A9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43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F2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112</w:t>
            </w:r>
          </w:p>
        </w:tc>
      </w:tr>
      <w:tr w:rsidR="006650B1" w:rsidRPr="006650B1" w14:paraId="079E7E7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47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37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4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484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9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A45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D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3846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65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803</w:t>
            </w:r>
          </w:p>
        </w:tc>
      </w:tr>
      <w:tr w:rsidR="006650B1" w:rsidRPr="006650B1" w14:paraId="4E7BC5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F3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65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8027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57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56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F5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E5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2E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.4199</w:t>
            </w:r>
          </w:p>
        </w:tc>
      </w:tr>
      <w:tr w:rsidR="006650B1" w:rsidRPr="006650B1" w14:paraId="76BEE23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8E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F5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955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CA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5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8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4C8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B9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956</w:t>
            </w:r>
          </w:p>
        </w:tc>
      </w:tr>
      <w:tr w:rsidR="006650B1" w:rsidRPr="006650B1" w14:paraId="5D0EC4C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F3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E2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69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52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1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3AB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00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34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11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681</w:t>
            </w:r>
          </w:p>
        </w:tc>
      </w:tr>
      <w:tr w:rsidR="006650B1" w:rsidRPr="006650B1" w14:paraId="416C437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00A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CC0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44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67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7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BF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80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47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465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694</w:t>
            </w:r>
          </w:p>
        </w:tc>
      </w:tr>
      <w:tr w:rsidR="006650B1" w:rsidRPr="006650B1" w14:paraId="0E41C65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57E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1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6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086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F13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15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AE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C1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51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7A2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001</w:t>
            </w:r>
          </w:p>
        </w:tc>
      </w:tr>
      <w:tr w:rsidR="006650B1" w:rsidRPr="006650B1" w14:paraId="06D5CC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A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69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135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5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6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9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9C3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6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5D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5178</w:t>
            </w:r>
          </w:p>
        </w:tc>
      </w:tr>
      <w:tr w:rsidR="006650B1" w:rsidRPr="006650B1" w14:paraId="5C4A58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0E2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17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58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BC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8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E9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0D7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4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BCFA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627</w:t>
            </w:r>
          </w:p>
        </w:tc>
      </w:tr>
      <w:tr w:rsidR="006650B1" w:rsidRPr="006650B1" w14:paraId="28CC10C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DC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48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1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999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40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68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C2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65F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695</w:t>
            </w:r>
          </w:p>
        </w:tc>
      </w:tr>
      <w:tr w:rsidR="006650B1" w:rsidRPr="006650B1" w14:paraId="44992E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D7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77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796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FD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9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F60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38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3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C5A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016</w:t>
            </w:r>
          </w:p>
        </w:tc>
      </w:tr>
      <w:tr w:rsidR="006650B1" w:rsidRPr="006650B1" w14:paraId="245A8B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447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0F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41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BA7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C1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E9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98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7804</w:t>
            </w:r>
          </w:p>
        </w:tc>
      </w:tr>
      <w:tr w:rsidR="006650B1" w:rsidRPr="006650B1" w14:paraId="55BCD6C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46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CB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869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9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.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1C0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069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41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1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.5505</w:t>
            </w:r>
          </w:p>
        </w:tc>
      </w:tr>
      <w:tr w:rsidR="006650B1" w:rsidRPr="006650B1" w14:paraId="17E20A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80F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68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11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9.0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878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D6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8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4AE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9656</w:t>
            </w:r>
          </w:p>
        </w:tc>
      </w:tr>
      <w:tr w:rsidR="006650B1" w:rsidRPr="006650B1" w14:paraId="076AE5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A5E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E6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743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E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63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7AE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D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95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D6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497</w:t>
            </w:r>
          </w:p>
        </w:tc>
      </w:tr>
      <w:tr w:rsidR="006650B1" w:rsidRPr="006650B1" w14:paraId="0E217B6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252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63B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7E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7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4D6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51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76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64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009</w:t>
            </w:r>
          </w:p>
        </w:tc>
      </w:tr>
      <w:tr w:rsidR="006650B1" w:rsidRPr="006650B1" w14:paraId="34CA9B5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76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0D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10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F31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5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46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65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DB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878</w:t>
            </w:r>
          </w:p>
        </w:tc>
      </w:tr>
      <w:tr w:rsidR="006650B1" w:rsidRPr="006650B1" w14:paraId="7DE6F5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5A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1C1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72196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821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BEE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0E2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740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5BC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987</w:t>
            </w:r>
          </w:p>
        </w:tc>
      </w:tr>
      <w:tr w:rsidR="006650B1" w:rsidRPr="006650B1" w14:paraId="62CE1D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FBF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342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8197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28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7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A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D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5722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25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606</w:t>
            </w:r>
          </w:p>
        </w:tc>
      </w:tr>
      <w:tr w:rsidR="006650B1" w:rsidRPr="006650B1" w14:paraId="057A402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79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4E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8862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25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5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A2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7A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1877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1F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2401</w:t>
            </w:r>
          </w:p>
        </w:tc>
      </w:tr>
      <w:tr w:rsidR="006650B1" w:rsidRPr="006650B1" w14:paraId="124E54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12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6A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2A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8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F8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22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3443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DA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228</w:t>
            </w:r>
          </w:p>
        </w:tc>
      </w:tr>
      <w:tr w:rsidR="006650B1" w:rsidRPr="006650B1" w14:paraId="2BF6547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28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8F5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280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3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5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9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8C6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43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03</w:t>
            </w:r>
          </w:p>
        </w:tc>
      </w:tr>
      <w:tr w:rsidR="006650B1" w:rsidRPr="006650B1" w14:paraId="4B2EFB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FF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C3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04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6C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1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F50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A5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5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F3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3561</w:t>
            </w:r>
          </w:p>
        </w:tc>
      </w:tr>
      <w:tr w:rsidR="006650B1" w:rsidRPr="006650B1" w14:paraId="09D4F0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9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3B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3F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5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7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D65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77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BF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863</w:t>
            </w:r>
          </w:p>
        </w:tc>
      </w:tr>
      <w:tr w:rsidR="006650B1" w:rsidRPr="006650B1" w14:paraId="256BA1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50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ABB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854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ADC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2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574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66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7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3C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701</w:t>
            </w:r>
          </w:p>
        </w:tc>
      </w:tr>
      <w:tr w:rsidR="006650B1" w:rsidRPr="006650B1" w14:paraId="3C353F4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E32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76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07269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0C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7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18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034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C5F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267</w:t>
            </w:r>
          </w:p>
        </w:tc>
      </w:tr>
      <w:tr w:rsidR="006650B1" w:rsidRPr="006650B1" w14:paraId="6B4F00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4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5F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0348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21C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.81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A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D6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571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43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583</w:t>
            </w:r>
          </w:p>
        </w:tc>
      </w:tr>
      <w:tr w:rsidR="006650B1" w:rsidRPr="006650B1" w14:paraId="77D5A09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9D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FCB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6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B2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.48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5E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573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7762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65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14</w:t>
            </w:r>
          </w:p>
        </w:tc>
      </w:tr>
      <w:tr w:rsidR="006650B1" w:rsidRPr="006650B1" w14:paraId="06F6FB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57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C24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DA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27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C64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0E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496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09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019</w:t>
            </w:r>
          </w:p>
        </w:tc>
      </w:tr>
      <w:tr w:rsidR="006650B1" w:rsidRPr="006650B1" w14:paraId="4E8047C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F7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D4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89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3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86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48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DF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496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A1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478</w:t>
            </w:r>
          </w:p>
        </w:tc>
      </w:tr>
      <w:tr w:rsidR="006650B1" w:rsidRPr="006650B1" w14:paraId="03538D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EC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D3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2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29E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28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C8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13C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42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C2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8926</w:t>
            </w:r>
          </w:p>
        </w:tc>
      </w:tr>
      <w:tr w:rsidR="006650B1" w:rsidRPr="006650B1" w14:paraId="1D83AA2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0EB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A2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3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29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3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57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4E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69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CA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204</w:t>
            </w:r>
          </w:p>
        </w:tc>
      </w:tr>
      <w:tr w:rsidR="006650B1" w:rsidRPr="006650B1" w14:paraId="39CDBDD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BA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22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40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89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09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F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673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568</w:t>
            </w:r>
          </w:p>
        </w:tc>
      </w:tr>
      <w:tr w:rsidR="006650B1" w:rsidRPr="006650B1" w14:paraId="2282C49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25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F0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7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B4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16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791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8E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5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8D2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6602</w:t>
            </w:r>
          </w:p>
        </w:tc>
      </w:tr>
      <w:tr w:rsidR="006650B1" w:rsidRPr="006650B1" w14:paraId="042772D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AC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D98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098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4E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0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FF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77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1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E4D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5017</w:t>
            </w:r>
          </w:p>
        </w:tc>
      </w:tr>
      <w:tr w:rsidR="006650B1" w:rsidRPr="006650B1" w14:paraId="3DAD49F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7F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FE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9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8E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2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20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B90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68922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71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76</w:t>
            </w:r>
          </w:p>
        </w:tc>
      </w:tr>
      <w:tr w:rsidR="006650B1" w:rsidRPr="006650B1" w14:paraId="1A71C0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18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012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625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B1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25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8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823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0A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8135</w:t>
            </w:r>
          </w:p>
        </w:tc>
      </w:tr>
      <w:tr w:rsidR="006650B1" w:rsidRPr="006650B1" w14:paraId="45B878F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521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D2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3191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5F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6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CC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0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05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612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386</w:t>
            </w:r>
          </w:p>
        </w:tc>
      </w:tr>
      <w:tr w:rsidR="006650B1" w:rsidRPr="006650B1" w14:paraId="1363CD6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0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26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106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5A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1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5E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03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1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C8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8252</w:t>
            </w:r>
          </w:p>
        </w:tc>
      </w:tr>
      <w:tr w:rsidR="006650B1" w:rsidRPr="006650B1" w14:paraId="350C93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A8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C1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21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62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49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1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2F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3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4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635</w:t>
            </w:r>
          </w:p>
        </w:tc>
      </w:tr>
      <w:tr w:rsidR="006650B1" w:rsidRPr="006650B1" w14:paraId="16424B3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88B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3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36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57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4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B05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41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46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55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68</w:t>
            </w:r>
          </w:p>
        </w:tc>
      </w:tr>
      <w:tr w:rsidR="006650B1" w:rsidRPr="006650B1" w14:paraId="0CCA356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BE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74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0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78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8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A1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82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584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1235</w:t>
            </w:r>
          </w:p>
        </w:tc>
      </w:tr>
      <w:tr w:rsidR="006650B1" w:rsidRPr="006650B1" w14:paraId="1CA3B8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02D3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DE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01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7C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16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E7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88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0702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DD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3153</w:t>
            </w:r>
          </w:p>
        </w:tc>
      </w:tr>
      <w:tr w:rsidR="006650B1" w:rsidRPr="006650B1" w14:paraId="47D94E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0E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ECA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1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44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97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DA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35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560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7D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9096</w:t>
            </w:r>
          </w:p>
        </w:tc>
      </w:tr>
      <w:tr w:rsidR="006650B1" w:rsidRPr="006650B1" w14:paraId="17C3FA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A70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A0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5120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716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1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B4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02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21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71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9582</w:t>
            </w:r>
          </w:p>
        </w:tc>
      </w:tr>
      <w:tr w:rsidR="006650B1" w:rsidRPr="006650B1" w14:paraId="4B730F1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BB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0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68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C2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5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06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BD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1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61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.6826</w:t>
            </w:r>
          </w:p>
        </w:tc>
      </w:tr>
      <w:tr w:rsidR="006650B1" w:rsidRPr="006650B1" w14:paraId="69D3625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C6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26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71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A3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4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0D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0EA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2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B9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0126</w:t>
            </w:r>
          </w:p>
        </w:tc>
      </w:tr>
      <w:tr w:rsidR="006650B1" w:rsidRPr="006650B1" w14:paraId="3A68B8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86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E4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89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9F7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E25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A5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7950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B3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202</w:t>
            </w:r>
          </w:p>
        </w:tc>
      </w:tr>
      <w:tr w:rsidR="006650B1" w:rsidRPr="006650B1" w14:paraId="605B32B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7C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93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34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628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98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A1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0E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8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C3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927</w:t>
            </w:r>
          </w:p>
        </w:tc>
      </w:tr>
      <w:tr w:rsidR="006650B1" w:rsidRPr="006650B1" w14:paraId="70D2F5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99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04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60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EF3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9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2C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305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08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6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1531</w:t>
            </w:r>
          </w:p>
        </w:tc>
      </w:tr>
      <w:tr w:rsidR="006650B1" w:rsidRPr="006650B1" w14:paraId="7E5EE4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9B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1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55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615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F1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3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3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3D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91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C5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1717</w:t>
            </w:r>
          </w:p>
        </w:tc>
      </w:tr>
      <w:tr w:rsidR="006650B1" w:rsidRPr="006650B1" w14:paraId="6A6DA2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18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BCD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094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DA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42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27C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258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F2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892</w:t>
            </w:r>
          </w:p>
        </w:tc>
      </w:tr>
      <w:tr w:rsidR="006650B1" w:rsidRPr="006650B1" w14:paraId="17083D4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07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1ED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145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D1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.98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6D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A4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36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AA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873</w:t>
            </w:r>
          </w:p>
        </w:tc>
      </w:tr>
      <w:tr w:rsidR="006650B1" w:rsidRPr="006650B1" w14:paraId="7BD57D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49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ED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81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FC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8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034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CF5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96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2809</w:t>
            </w:r>
          </w:p>
        </w:tc>
      </w:tr>
      <w:tr w:rsidR="006650B1" w:rsidRPr="006650B1" w14:paraId="4DE6F07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2E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7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2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3E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0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10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6D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32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20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084</w:t>
            </w:r>
          </w:p>
        </w:tc>
      </w:tr>
      <w:tr w:rsidR="006650B1" w:rsidRPr="006650B1" w14:paraId="6246527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06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048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83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930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0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8E7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60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429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FD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225</w:t>
            </w:r>
          </w:p>
        </w:tc>
      </w:tr>
      <w:tr w:rsidR="006650B1" w:rsidRPr="006650B1" w14:paraId="4D4CDD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7A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43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169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26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8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21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EC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90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AF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6556</w:t>
            </w:r>
          </w:p>
        </w:tc>
      </w:tr>
      <w:tr w:rsidR="006650B1" w:rsidRPr="006650B1" w14:paraId="7AA729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A7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AC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1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54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24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57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3BC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414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FB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721</w:t>
            </w:r>
          </w:p>
        </w:tc>
      </w:tr>
      <w:tr w:rsidR="006650B1" w:rsidRPr="006650B1" w14:paraId="147147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EF7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E5A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8173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C6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93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D4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8B9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64744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B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5115</w:t>
            </w:r>
          </w:p>
        </w:tc>
      </w:tr>
      <w:tr w:rsidR="006650B1" w:rsidRPr="006650B1" w14:paraId="7BB88A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AC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071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20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D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5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8CF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BD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54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C8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.577</w:t>
            </w:r>
          </w:p>
        </w:tc>
      </w:tr>
      <w:tr w:rsidR="006650B1" w:rsidRPr="006650B1" w14:paraId="4F6023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1FA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097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2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6E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9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5C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80D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69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B1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825</w:t>
            </w:r>
          </w:p>
        </w:tc>
      </w:tr>
      <w:tr w:rsidR="006650B1" w:rsidRPr="006650B1" w14:paraId="36F3D0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3CB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327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328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6A3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8A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88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879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97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95</w:t>
            </w:r>
          </w:p>
        </w:tc>
      </w:tr>
      <w:tr w:rsidR="006650B1" w:rsidRPr="006650B1" w14:paraId="385C25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44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B74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88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063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8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AB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74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41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A41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9544</w:t>
            </w:r>
          </w:p>
        </w:tc>
      </w:tr>
      <w:tr w:rsidR="006650B1" w:rsidRPr="006650B1" w14:paraId="585DB0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196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58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468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15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2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35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CA7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2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0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567</w:t>
            </w:r>
          </w:p>
        </w:tc>
      </w:tr>
      <w:tr w:rsidR="006650B1" w:rsidRPr="006650B1" w14:paraId="31933DA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DE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B4F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1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92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1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DC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A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3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82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</w:t>
            </w:r>
          </w:p>
        </w:tc>
      </w:tr>
      <w:tr w:rsidR="006650B1" w:rsidRPr="006650B1" w14:paraId="414D26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77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6D4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8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8E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5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6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CD7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976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79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736</w:t>
            </w:r>
          </w:p>
        </w:tc>
      </w:tr>
      <w:tr w:rsidR="006650B1" w:rsidRPr="006650B1" w14:paraId="732FF2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680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17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52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DA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24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56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5A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6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78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274</w:t>
            </w:r>
          </w:p>
        </w:tc>
      </w:tr>
      <w:tr w:rsidR="006650B1" w:rsidRPr="006650B1" w14:paraId="001A0A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32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422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5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BCA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1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89B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561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3093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B4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385</w:t>
            </w:r>
          </w:p>
        </w:tc>
      </w:tr>
      <w:tr w:rsidR="006650B1" w:rsidRPr="006650B1" w14:paraId="3D795F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E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68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0953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D2E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3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B7C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C6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066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1B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.0925</w:t>
            </w:r>
          </w:p>
        </w:tc>
      </w:tr>
      <w:tr w:rsidR="006650B1" w:rsidRPr="006650B1" w14:paraId="5C7F768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19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D6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BF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2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373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5D5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431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B3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805</w:t>
            </w:r>
          </w:p>
        </w:tc>
      </w:tr>
      <w:tr w:rsidR="006650B1" w:rsidRPr="006650B1" w14:paraId="61593D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C2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A0C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F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18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B8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A43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9253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341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7107</w:t>
            </w:r>
          </w:p>
        </w:tc>
      </w:tr>
      <w:tr w:rsidR="006650B1" w:rsidRPr="006650B1" w14:paraId="68BABC7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1DC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AD0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6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20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35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92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97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0638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8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506</w:t>
            </w:r>
          </w:p>
        </w:tc>
      </w:tr>
      <w:tr w:rsidR="006650B1" w:rsidRPr="006650B1" w14:paraId="713EE6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D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F0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3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264A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.4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32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6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065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01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.6225</w:t>
            </w:r>
          </w:p>
        </w:tc>
      </w:tr>
      <w:tr w:rsidR="006650B1" w:rsidRPr="006650B1" w14:paraId="3DD21F5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DE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D0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4347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7B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227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CB3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206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3F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9457</w:t>
            </w:r>
          </w:p>
        </w:tc>
      </w:tr>
      <w:tr w:rsidR="006650B1" w:rsidRPr="006650B1" w14:paraId="5ACAF3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A42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6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0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7A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9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FD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D3D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4285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E1A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777</w:t>
            </w:r>
          </w:p>
        </w:tc>
      </w:tr>
      <w:tr w:rsidR="006650B1" w:rsidRPr="006650B1" w14:paraId="36B9DE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F5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0B4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7FA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6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B7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E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59108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954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005</w:t>
            </w:r>
          </w:p>
        </w:tc>
      </w:tr>
      <w:tr w:rsidR="006650B1" w:rsidRPr="006650B1" w14:paraId="37298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3E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CD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0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A93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40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855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7D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0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72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2918</w:t>
            </w:r>
          </w:p>
        </w:tc>
      </w:tr>
      <w:tr w:rsidR="006650B1" w:rsidRPr="006650B1" w14:paraId="4049DA5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6CD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814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22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23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EA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1435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513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8443</w:t>
            </w:r>
          </w:p>
        </w:tc>
      </w:tr>
      <w:tr w:rsidR="006650B1" w:rsidRPr="006650B1" w14:paraId="446D5E4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14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42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50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A43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BC0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F3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1861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484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4307</w:t>
            </w:r>
          </w:p>
        </w:tc>
      </w:tr>
      <w:tr w:rsidR="006650B1" w:rsidRPr="006650B1" w14:paraId="37D724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5CA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65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25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CFB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4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A3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3D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1530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51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6181</w:t>
            </w:r>
          </w:p>
        </w:tc>
      </w:tr>
      <w:tr w:rsidR="006650B1" w:rsidRPr="006650B1" w14:paraId="6739EEB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56D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78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72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AF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2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57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2C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98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BB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512</w:t>
            </w:r>
          </w:p>
        </w:tc>
      </w:tr>
      <w:tr w:rsidR="006650B1" w:rsidRPr="006650B1" w14:paraId="05C3C6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895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88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0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4A7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37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00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39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5385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A0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2422</w:t>
            </w:r>
          </w:p>
        </w:tc>
      </w:tr>
      <w:tr w:rsidR="006650B1" w:rsidRPr="006650B1" w14:paraId="06C4CE8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AE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63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81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2A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94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597F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4DF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497080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FCC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473</w:t>
            </w:r>
          </w:p>
        </w:tc>
      </w:tr>
      <w:tr w:rsidR="006650B1" w:rsidRPr="006650B1" w14:paraId="64AABE0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2E5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14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38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4D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6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78F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1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74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8F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836</w:t>
            </w:r>
          </w:p>
        </w:tc>
      </w:tr>
      <w:tr w:rsidR="006650B1" w:rsidRPr="006650B1" w14:paraId="59EE2E4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22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DDF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2654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A0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7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7D2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2D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07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9507</w:t>
            </w:r>
          </w:p>
        </w:tc>
      </w:tr>
      <w:tr w:rsidR="006650B1" w:rsidRPr="006650B1" w14:paraId="3E7F20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18F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9A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8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6A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5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61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36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38392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19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771</w:t>
            </w:r>
          </w:p>
        </w:tc>
      </w:tr>
      <w:tr w:rsidR="006650B1" w:rsidRPr="006650B1" w14:paraId="016D40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6D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D2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2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B5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3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79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79C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310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8B7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9063</w:t>
            </w:r>
          </w:p>
        </w:tc>
      </w:tr>
      <w:tr w:rsidR="006650B1" w:rsidRPr="006650B1" w14:paraId="6DF2B6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9A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6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A6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30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E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8A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51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49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7732</w:t>
            </w:r>
          </w:p>
        </w:tc>
      </w:tr>
      <w:tr w:rsidR="006650B1" w:rsidRPr="006650B1" w14:paraId="768452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BD5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9E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7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98B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8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15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80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0290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5FC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8312</w:t>
            </w:r>
          </w:p>
        </w:tc>
      </w:tr>
      <w:tr w:rsidR="006650B1" w:rsidRPr="006650B1" w14:paraId="0E8B5B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731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D6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7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FF6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3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1A8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3D2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74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6C4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1981</w:t>
            </w:r>
          </w:p>
        </w:tc>
      </w:tr>
      <w:tr w:rsidR="006650B1" w:rsidRPr="006650B1" w14:paraId="7B74E01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663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069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96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24E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8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FC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6B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91895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F81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442</w:t>
            </w:r>
          </w:p>
        </w:tc>
      </w:tr>
      <w:tr w:rsidR="006650B1" w:rsidRPr="006650B1" w14:paraId="3DED65E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42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2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26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41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4F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A0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81457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92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253</w:t>
            </w:r>
          </w:p>
        </w:tc>
      </w:tr>
      <w:tr w:rsidR="006650B1" w:rsidRPr="006650B1" w14:paraId="3C7779E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2F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2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25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80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72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1D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A02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48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2E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9695</w:t>
            </w:r>
          </w:p>
        </w:tc>
      </w:tr>
      <w:tr w:rsidR="006650B1" w:rsidRPr="006650B1" w14:paraId="700C16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BB9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F5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318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4FE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11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76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15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59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BD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2421</w:t>
            </w:r>
          </w:p>
        </w:tc>
      </w:tr>
      <w:tr w:rsidR="006650B1" w:rsidRPr="006650B1" w14:paraId="37134FD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C3E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2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5F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40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5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3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DA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06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B85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4515</w:t>
            </w:r>
          </w:p>
        </w:tc>
      </w:tr>
      <w:tr w:rsidR="006650B1" w:rsidRPr="006650B1" w14:paraId="0D93169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A23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2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197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D38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23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0E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F7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54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00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8672</w:t>
            </w:r>
          </w:p>
        </w:tc>
      </w:tr>
      <w:tr w:rsidR="006650B1" w:rsidRPr="006650B1" w14:paraId="00CF54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553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B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51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84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6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7C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25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467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AB1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8153</w:t>
            </w:r>
          </w:p>
        </w:tc>
      </w:tr>
      <w:tr w:rsidR="006650B1" w:rsidRPr="006650B1" w14:paraId="3CE7C00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E26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C6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32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5C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6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C20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D1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051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696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6523</w:t>
            </w:r>
          </w:p>
        </w:tc>
      </w:tr>
      <w:tr w:rsidR="006650B1" w:rsidRPr="006650B1" w14:paraId="15E5EB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BF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5D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46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F8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66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1A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6A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2F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461</w:t>
            </w:r>
          </w:p>
        </w:tc>
      </w:tr>
      <w:tr w:rsidR="006650B1" w:rsidRPr="006650B1" w14:paraId="089E960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A0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A6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69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281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9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3F7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6C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99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7443</w:t>
            </w:r>
          </w:p>
        </w:tc>
      </w:tr>
      <w:tr w:rsidR="006650B1" w:rsidRPr="006650B1" w14:paraId="4F782A0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DC3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6B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74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3A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47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C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9C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17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78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9141</w:t>
            </w:r>
          </w:p>
        </w:tc>
      </w:tr>
      <w:tr w:rsidR="006650B1" w:rsidRPr="006650B1" w14:paraId="0122832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1B8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70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596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DB5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3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AB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2E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4945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76A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96</w:t>
            </w:r>
          </w:p>
        </w:tc>
      </w:tr>
      <w:tr w:rsidR="006650B1" w:rsidRPr="006650B1" w14:paraId="1DCC0F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08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5D2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923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D7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5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66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75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993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06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3569</w:t>
            </w:r>
          </w:p>
        </w:tc>
      </w:tr>
      <w:tr w:rsidR="006650B1" w:rsidRPr="006650B1" w14:paraId="7DA602E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0E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F2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3446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D38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.93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0F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4A5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845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BE6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717</w:t>
            </w:r>
          </w:p>
        </w:tc>
      </w:tr>
      <w:tr w:rsidR="006650B1" w:rsidRPr="006650B1" w14:paraId="2675DC1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15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068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460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57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.0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F6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1F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6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52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091</w:t>
            </w:r>
          </w:p>
        </w:tc>
      </w:tr>
      <w:tr w:rsidR="006650B1" w:rsidRPr="006650B1" w14:paraId="07004FF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8D0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ED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1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C5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.68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80C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54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804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508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05</w:t>
            </w:r>
          </w:p>
        </w:tc>
      </w:tr>
      <w:tr w:rsidR="006650B1" w:rsidRPr="006650B1" w14:paraId="66429F4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90D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8A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95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835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45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00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2E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011123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37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439</w:t>
            </w:r>
          </w:p>
        </w:tc>
      </w:tr>
      <w:tr w:rsidR="006650B1" w:rsidRPr="006650B1" w14:paraId="27F822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F0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09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7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DF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BA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411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005806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6A2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395</w:t>
            </w:r>
          </w:p>
        </w:tc>
      </w:tr>
      <w:tr w:rsidR="006650B1" w:rsidRPr="006650B1" w14:paraId="4A3C74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79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16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6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91A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01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EE2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B3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2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C5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7828</w:t>
            </w:r>
          </w:p>
        </w:tc>
      </w:tr>
      <w:tr w:rsidR="006650B1" w:rsidRPr="006650B1" w14:paraId="49FB2F0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1A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D3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76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00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9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620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BCA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77561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B4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518</w:t>
            </w:r>
          </w:p>
        </w:tc>
      </w:tr>
      <w:tr w:rsidR="006650B1" w:rsidRPr="006650B1" w14:paraId="1D29E3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8C3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539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7610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1B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8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13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F6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6421976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131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16</w:t>
            </w:r>
          </w:p>
        </w:tc>
      </w:tr>
      <w:tr w:rsidR="006650B1" w:rsidRPr="006650B1" w14:paraId="5E534D8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FF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0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76108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10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12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1BD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EB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92301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05E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982</w:t>
            </w:r>
          </w:p>
        </w:tc>
      </w:tr>
      <w:tr w:rsidR="006650B1" w:rsidRPr="006650B1" w14:paraId="71A9FC1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EB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E44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10093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9D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04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A3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BD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6892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4B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3044</w:t>
            </w:r>
          </w:p>
        </w:tc>
      </w:tr>
      <w:tr w:rsidR="006650B1" w:rsidRPr="006650B1" w14:paraId="66B8B74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9A9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5E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211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6F4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3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A4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1B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7816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5D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4592</w:t>
            </w:r>
          </w:p>
        </w:tc>
      </w:tr>
      <w:tr w:rsidR="006650B1" w:rsidRPr="006650B1" w14:paraId="69BCDB0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C08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0D45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211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E8A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02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F2F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EA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E0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6089</w:t>
            </w:r>
          </w:p>
        </w:tc>
      </w:tr>
      <w:tr w:rsidR="006650B1" w:rsidRPr="006650B1" w14:paraId="1D2BAAE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C0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39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2343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708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AE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C1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60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42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424</w:t>
            </w:r>
          </w:p>
        </w:tc>
      </w:tr>
      <w:tr w:rsidR="006650B1" w:rsidRPr="006650B1" w14:paraId="520F88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7D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BD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4377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7C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.0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3F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0C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15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5A3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274</w:t>
            </w:r>
          </w:p>
        </w:tc>
      </w:tr>
      <w:tr w:rsidR="006650B1" w:rsidRPr="006650B1" w14:paraId="6B9315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EA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C9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4377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91A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4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1A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816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0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8D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816</w:t>
            </w:r>
          </w:p>
        </w:tc>
      </w:tr>
      <w:tr w:rsidR="006650B1" w:rsidRPr="006650B1" w14:paraId="0FFD7F8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34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D4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794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B0A4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0.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08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89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28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CBD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585</w:t>
            </w:r>
          </w:p>
        </w:tc>
      </w:tr>
      <w:tr w:rsidR="006650B1" w:rsidRPr="006650B1" w14:paraId="7CFD3A3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358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F9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00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D1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3CE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7F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9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BA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034</w:t>
            </w:r>
          </w:p>
        </w:tc>
      </w:tr>
      <w:tr w:rsidR="006650B1" w:rsidRPr="006650B1" w14:paraId="797AA9B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F8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CB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04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9F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FB4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78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39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FA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2213</w:t>
            </w:r>
          </w:p>
        </w:tc>
      </w:tr>
      <w:tr w:rsidR="006650B1" w:rsidRPr="006650B1" w14:paraId="2652D9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16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4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204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52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38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FA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90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9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A0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292</w:t>
            </w:r>
          </w:p>
        </w:tc>
      </w:tr>
      <w:tr w:rsidR="006650B1" w:rsidRPr="006650B1" w14:paraId="28F6943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C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2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648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3C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7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BE2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3F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30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B03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1171</w:t>
            </w:r>
          </w:p>
        </w:tc>
      </w:tr>
      <w:tr w:rsidR="006650B1" w:rsidRPr="006650B1" w14:paraId="6A4B77B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2D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166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552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2FF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8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54E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03A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4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77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856</w:t>
            </w:r>
          </w:p>
        </w:tc>
      </w:tr>
      <w:tr w:rsidR="006650B1" w:rsidRPr="006650B1" w14:paraId="5D9CE4D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78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88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627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55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2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B8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62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018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41D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217</w:t>
            </w:r>
          </w:p>
        </w:tc>
      </w:tr>
      <w:tr w:rsidR="006650B1" w:rsidRPr="006650B1" w14:paraId="13A2AF2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DA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7A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627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078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37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DA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AF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669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671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251</w:t>
            </w:r>
          </w:p>
        </w:tc>
      </w:tr>
      <w:tr w:rsidR="006650B1" w:rsidRPr="006650B1" w14:paraId="4DA2F0A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AF3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11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815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5A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3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DF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B8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77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EDD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107</w:t>
            </w:r>
          </w:p>
        </w:tc>
      </w:tr>
      <w:tr w:rsidR="006650B1" w:rsidRPr="006650B1" w14:paraId="535CDF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82B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74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72820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B8C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1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27B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419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17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CE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0237</w:t>
            </w:r>
          </w:p>
        </w:tc>
      </w:tr>
      <w:tr w:rsidR="006650B1" w:rsidRPr="006650B1" w14:paraId="3CF7886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8A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13D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8018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84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9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1B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21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93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59A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048</w:t>
            </w:r>
          </w:p>
        </w:tc>
      </w:tr>
      <w:tr w:rsidR="006650B1" w:rsidRPr="006650B1" w14:paraId="048A840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824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8F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8443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D1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7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04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C9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96802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DCF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5165</w:t>
            </w:r>
          </w:p>
        </w:tc>
      </w:tr>
      <w:tr w:rsidR="006650B1" w:rsidRPr="006650B1" w14:paraId="154966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8B4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5D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84437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CD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.4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CC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8A4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757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BA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6271</w:t>
            </w:r>
          </w:p>
        </w:tc>
      </w:tr>
      <w:tr w:rsidR="006650B1" w:rsidRPr="006650B1" w14:paraId="3F22254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645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619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928061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553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74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58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1B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52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02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023</w:t>
            </w:r>
          </w:p>
        </w:tc>
      </w:tr>
      <w:tr w:rsidR="006650B1" w:rsidRPr="006650B1" w14:paraId="1739641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F5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48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19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A8C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7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D7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69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147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16A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2156</w:t>
            </w:r>
          </w:p>
        </w:tc>
      </w:tr>
      <w:tr w:rsidR="006650B1" w:rsidRPr="006650B1" w14:paraId="2B71EDF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2C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BE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652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BD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47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1698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B6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2871</w:t>
            </w:r>
          </w:p>
        </w:tc>
      </w:tr>
      <w:tr w:rsidR="006650B1" w:rsidRPr="006650B1" w14:paraId="461743A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2E5B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4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73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D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18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9E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0F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B84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9995</w:t>
            </w:r>
          </w:p>
        </w:tc>
      </w:tr>
      <w:tr w:rsidR="006650B1" w:rsidRPr="006650B1" w14:paraId="5E78F1F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AC9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FE5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1997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4F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2.2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887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20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8210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74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951</w:t>
            </w:r>
          </w:p>
        </w:tc>
      </w:tr>
      <w:tr w:rsidR="006650B1" w:rsidRPr="006650B1" w14:paraId="091DFBB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9E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B1A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0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613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35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CD2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E7F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8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237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2168</w:t>
            </w:r>
          </w:p>
        </w:tc>
      </w:tr>
      <w:tr w:rsidR="006650B1" w:rsidRPr="006650B1" w14:paraId="6770EBA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DC20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F1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887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5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87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9E0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E2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8611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B5E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919</w:t>
            </w:r>
          </w:p>
        </w:tc>
      </w:tr>
      <w:tr w:rsidR="006650B1" w:rsidRPr="006650B1" w14:paraId="008FAF3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AE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2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1AA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3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F0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6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FF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11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397565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3C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766</w:t>
            </w:r>
          </w:p>
        </w:tc>
      </w:tr>
      <w:tr w:rsidR="006650B1" w:rsidRPr="006650B1" w14:paraId="5EEA37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6F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B8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28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C2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3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F1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B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74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67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02</w:t>
            </w:r>
          </w:p>
        </w:tc>
      </w:tr>
      <w:tr w:rsidR="006650B1" w:rsidRPr="006650B1" w14:paraId="7B26FBC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7F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292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88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DC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32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A1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DC7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58590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FE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7.202</w:t>
            </w:r>
          </w:p>
        </w:tc>
      </w:tr>
      <w:tr w:rsidR="006650B1" w:rsidRPr="006650B1" w14:paraId="52F5E2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6A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7B9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20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1C8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FF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55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29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04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117</w:t>
            </w:r>
          </w:p>
        </w:tc>
      </w:tr>
      <w:tr w:rsidR="006650B1" w:rsidRPr="006650B1" w14:paraId="6CDA7B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CCB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0C1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32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85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4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38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F7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555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42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392</w:t>
            </w:r>
          </w:p>
        </w:tc>
      </w:tr>
      <w:tr w:rsidR="006650B1" w:rsidRPr="006650B1" w14:paraId="5524A84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D35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1E3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9418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40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7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F5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BB5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67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68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4.044</w:t>
            </w:r>
          </w:p>
        </w:tc>
      </w:tr>
      <w:tr w:rsidR="006650B1" w:rsidRPr="006650B1" w14:paraId="163C366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8D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C55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2058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98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A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04C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4521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9B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0956</w:t>
            </w:r>
          </w:p>
        </w:tc>
      </w:tr>
      <w:tr w:rsidR="006650B1" w:rsidRPr="006650B1" w14:paraId="54BD05E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FD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DF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115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291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.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71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66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73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E5E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9381</w:t>
            </w:r>
          </w:p>
        </w:tc>
      </w:tr>
      <w:tr w:rsidR="006650B1" w:rsidRPr="006650B1" w14:paraId="795358F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5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66A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1154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06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0.8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9D3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85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082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3F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915</w:t>
            </w:r>
          </w:p>
        </w:tc>
      </w:tr>
      <w:tr w:rsidR="006650B1" w:rsidRPr="006650B1" w14:paraId="657BA46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09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144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3747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9E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03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92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C88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43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863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2244</w:t>
            </w:r>
          </w:p>
        </w:tc>
      </w:tr>
      <w:tr w:rsidR="006650B1" w:rsidRPr="006650B1" w14:paraId="1A7B730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913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9F0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580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05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6.7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A15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72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7083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4E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3459</w:t>
            </w:r>
          </w:p>
        </w:tc>
      </w:tr>
      <w:tr w:rsidR="006650B1" w:rsidRPr="006650B1" w14:paraId="085D4DC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82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8A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72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FF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1DE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0F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9632149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D77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3746</w:t>
            </w:r>
          </w:p>
        </w:tc>
      </w:tr>
      <w:tr w:rsidR="006650B1" w:rsidRPr="006650B1" w14:paraId="2EE0005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BC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8C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4726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8F8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.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1F8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B069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440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9D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212</w:t>
            </w:r>
          </w:p>
        </w:tc>
      </w:tr>
      <w:tr w:rsidR="006650B1" w:rsidRPr="006650B1" w14:paraId="3FF433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A1B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BC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237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52CF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8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F5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3C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082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019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14</w:t>
            </w:r>
          </w:p>
        </w:tc>
      </w:tr>
      <w:tr w:rsidR="006650B1" w:rsidRPr="006650B1" w14:paraId="1EF725F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BB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6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B86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363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7C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6.6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0F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D9F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6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15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2332</w:t>
            </w:r>
          </w:p>
        </w:tc>
      </w:tr>
      <w:tr w:rsidR="006650B1" w:rsidRPr="006650B1" w14:paraId="68898FF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3F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09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5363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36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9.4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CF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68F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771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51EB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684</w:t>
            </w:r>
          </w:p>
        </w:tc>
      </w:tr>
      <w:tr w:rsidR="006650B1" w:rsidRPr="006650B1" w14:paraId="2872752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C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0C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3918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1D6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2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CFD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9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89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50C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646</w:t>
            </w:r>
          </w:p>
        </w:tc>
      </w:tr>
      <w:tr w:rsidR="006650B1" w:rsidRPr="006650B1" w14:paraId="4F2BA45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5CE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4F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0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93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0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D7F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1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89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A7A8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357</w:t>
            </w:r>
          </w:p>
        </w:tc>
      </w:tr>
      <w:tr w:rsidR="006650B1" w:rsidRPr="006650B1" w14:paraId="4E7B00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D3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5C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2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DB44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64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15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7B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89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33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55</w:t>
            </w:r>
          </w:p>
        </w:tc>
      </w:tr>
      <w:tr w:rsidR="006650B1" w:rsidRPr="006650B1" w14:paraId="069AE4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0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517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3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9F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85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F6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4D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089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F7B5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4043</w:t>
            </w:r>
          </w:p>
        </w:tc>
      </w:tr>
      <w:tr w:rsidR="006650B1" w:rsidRPr="006650B1" w14:paraId="1456BEA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5D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A3C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B1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.2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24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5CD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221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5E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456</w:t>
            </w:r>
          </w:p>
        </w:tc>
      </w:tr>
      <w:tr w:rsidR="006650B1" w:rsidRPr="006650B1" w14:paraId="6E080DB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FA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9E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E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.2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26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40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72352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4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3352</w:t>
            </w:r>
          </w:p>
        </w:tc>
      </w:tr>
      <w:tr w:rsidR="006650B1" w:rsidRPr="006650B1" w14:paraId="6092EDF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50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4C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1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10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97D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FA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3D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655</w:t>
            </w:r>
          </w:p>
        </w:tc>
      </w:tr>
      <w:tr w:rsidR="006650B1" w:rsidRPr="006650B1" w14:paraId="5BF22B4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079F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ED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673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17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A0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F7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88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DC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9554</w:t>
            </w:r>
          </w:p>
        </w:tc>
      </w:tr>
      <w:tr w:rsidR="006650B1" w:rsidRPr="006650B1" w14:paraId="3D1C47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3AA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7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C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38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3B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7DA2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866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392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F8A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7263</w:t>
            </w:r>
          </w:p>
        </w:tc>
      </w:tr>
      <w:tr w:rsidR="006650B1" w:rsidRPr="006650B1" w14:paraId="1A40E6B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0D0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501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46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0D1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04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F75F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3E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45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10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8666</w:t>
            </w:r>
          </w:p>
        </w:tc>
      </w:tr>
      <w:tr w:rsidR="006650B1" w:rsidRPr="006650B1" w14:paraId="5EA924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0CC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D2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067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AD29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09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A1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42E9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579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A5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546</w:t>
            </w:r>
          </w:p>
        </w:tc>
      </w:tr>
      <w:tr w:rsidR="006650B1" w:rsidRPr="006650B1" w14:paraId="5C859CB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78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FB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84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15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16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77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5AB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90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99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6612</w:t>
            </w:r>
          </w:p>
        </w:tc>
      </w:tr>
      <w:tr w:rsidR="006650B1" w:rsidRPr="006650B1" w14:paraId="42776AD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9BB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704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7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27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.7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629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78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23439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D0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317</w:t>
            </w:r>
          </w:p>
        </w:tc>
      </w:tr>
      <w:tr w:rsidR="006650B1" w:rsidRPr="006650B1" w14:paraId="7D7BC90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BD5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F1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93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48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465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DD3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35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86B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0452</w:t>
            </w:r>
          </w:p>
        </w:tc>
      </w:tr>
      <w:tr w:rsidR="006650B1" w:rsidRPr="006650B1" w14:paraId="789607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BE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C8E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2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4A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.53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27A3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9C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303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3E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0694</w:t>
            </w:r>
          </w:p>
        </w:tc>
      </w:tr>
      <w:tr w:rsidR="006650B1" w:rsidRPr="006650B1" w14:paraId="04BC40E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169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35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8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0B0B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.26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89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04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4018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5B4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1847</w:t>
            </w:r>
          </w:p>
        </w:tc>
      </w:tr>
      <w:tr w:rsidR="006650B1" w:rsidRPr="006650B1" w14:paraId="0818884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30C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7ED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72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38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58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576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82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43866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17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117</w:t>
            </w:r>
          </w:p>
        </w:tc>
      </w:tr>
      <w:tr w:rsidR="006650B1" w:rsidRPr="006650B1" w14:paraId="16A707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062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AB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863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46A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75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AA5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64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888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AB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0494</w:t>
            </w:r>
          </w:p>
        </w:tc>
      </w:tr>
      <w:tr w:rsidR="006650B1" w:rsidRPr="006650B1" w14:paraId="1B0C3CE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44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8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C8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6880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75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0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E818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CAB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4949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FDCF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725</w:t>
            </w:r>
          </w:p>
        </w:tc>
      </w:tr>
      <w:tr w:rsidR="006650B1" w:rsidRPr="006650B1" w14:paraId="5544C39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4A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35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2ED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5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85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D39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710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75A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12</w:t>
            </w:r>
          </w:p>
        </w:tc>
      </w:tr>
      <w:tr w:rsidR="006650B1" w:rsidRPr="006650B1" w14:paraId="5816CF9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40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B88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CCC9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75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8AE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6956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5220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272</w:t>
            </w:r>
          </w:p>
        </w:tc>
      </w:tr>
      <w:tr w:rsidR="006650B1" w:rsidRPr="006650B1" w14:paraId="4DB3735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A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12A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7A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2.0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A76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7C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72341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5D32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794</w:t>
            </w:r>
          </w:p>
        </w:tc>
      </w:tr>
      <w:tr w:rsidR="006650B1" w:rsidRPr="006650B1" w14:paraId="6B63263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8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7D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8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04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32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39D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05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56958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EF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492</w:t>
            </w:r>
          </w:p>
        </w:tc>
      </w:tr>
      <w:tr w:rsidR="006650B1" w:rsidRPr="006650B1" w14:paraId="0307101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D07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5A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2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6E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3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07F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7B2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19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38CA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6025</w:t>
            </w:r>
          </w:p>
        </w:tc>
      </w:tr>
      <w:tr w:rsidR="006650B1" w:rsidRPr="006650B1" w14:paraId="5D5460C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62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C2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75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2AE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2F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04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63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EF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4593</w:t>
            </w:r>
          </w:p>
        </w:tc>
      </w:tr>
      <w:tr w:rsidR="006650B1" w:rsidRPr="006650B1" w14:paraId="052AA6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150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10D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51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A2E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1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36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5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F4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35163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489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981</w:t>
            </w:r>
          </w:p>
        </w:tc>
      </w:tr>
      <w:tr w:rsidR="006650B1" w:rsidRPr="006650B1" w14:paraId="3C0B776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73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9A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262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CEE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76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A9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3D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459068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E4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.5321</w:t>
            </w:r>
          </w:p>
        </w:tc>
      </w:tr>
      <w:tr w:rsidR="006650B1" w:rsidRPr="006650B1" w14:paraId="0A35BF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B3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9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D2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094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913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83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74B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86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24270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C1B0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455</w:t>
            </w:r>
          </w:p>
        </w:tc>
      </w:tr>
      <w:tr w:rsidR="006650B1" w:rsidRPr="006650B1" w14:paraId="771E70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70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29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2BE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54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65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5.0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8D4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9D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1059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C7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5204</w:t>
            </w:r>
          </w:p>
        </w:tc>
      </w:tr>
      <w:tr w:rsidR="006650B1" w:rsidRPr="006650B1" w14:paraId="6FEAA44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7E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A3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84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3AD0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204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DAC8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92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31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.285</w:t>
            </w:r>
          </w:p>
        </w:tc>
      </w:tr>
      <w:tr w:rsidR="006650B1" w:rsidRPr="006650B1" w14:paraId="4A3706A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03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81E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67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47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6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E07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5A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9289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6F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882</w:t>
            </w:r>
          </w:p>
        </w:tc>
      </w:tr>
      <w:tr w:rsidR="006650B1" w:rsidRPr="006650B1" w14:paraId="1C31F2C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606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AA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199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944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77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09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8C4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5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D9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.0068</w:t>
            </w:r>
          </w:p>
        </w:tc>
      </w:tr>
      <w:tr w:rsidR="006650B1" w:rsidRPr="006650B1" w14:paraId="293E16D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D6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18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398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7F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58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A19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795E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76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448</w:t>
            </w:r>
          </w:p>
        </w:tc>
      </w:tr>
      <w:tr w:rsidR="006650B1" w:rsidRPr="006650B1" w14:paraId="05AB4E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FEC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D8B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432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21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52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31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DAC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856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5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8245</w:t>
            </w:r>
          </w:p>
        </w:tc>
      </w:tr>
      <w:tr w:rsidR="006650B1" w:rsidRPr="006650B1" w14:paraId="34E5281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52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82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110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A378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02E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48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2426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596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.6943</w:t>
            </w:r>
          </w:p>
        </w:tc>
      </w:tr>
      <w:tr w:rsidR="006650B1" w:rsidRPr="006650B1" w14:paraId="6BEFC5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696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C2C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593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5A3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20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EFFA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1D4B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435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B1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591</w:t>
            </w:r>
          </w:p>
        </w:tc>
      </w:tr>
      <w:tr w:rsidR="006650B1" w:rsidRPr="006650B1" w14:paraId="595E36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74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4D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6316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FB9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1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C74A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BE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537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38E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608</w:t>
            </w:r>
          </w:p>
        </w:tc>
      </w:tr>
      <w:tr w:rsidR="006650B1" w:rsidRPr="006650B1" w14:paraId="46A27E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25F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946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6371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1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03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899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D1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35376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045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876</w:t>
            </w:r>
          </w:p>
        </w:tc>
      </w:tr>
      <w:tr w:rsidR="006650B1" w:rsidRPr="006650B1" w14:paraId="18FAA74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E47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239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221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F9D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76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CD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24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4308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5F0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3522</w:t>
            </w:r>
          </w:p>
        </w:tc>
      </w:tr>
      <w:tr w:rsidR="006650B1" w:rsidRPr="006650B1" w14:paraId="4541C1D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F9D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3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36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96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5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0F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7C2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510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415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.564</w:t>
            </w:r>
          </w:p>
        </w:tc>
      </w:tr>
      <w:tr w:rsidR="006650B1" w:rsidRPr="006650B1" w14:paraId="326796A1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D63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AA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367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4E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9.0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7A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BF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651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7A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5403</w:t>
            </w:r>
          </w:p>
        </w:tc>
      </w:tr>
      <w:tr w:rsidR="006650B1" w:rsidRPr="006650B1" w14:paraId="42C659C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A61B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2E7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3485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E1FD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.6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980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C4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013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1D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6551</w:t>
            </w:r>
          </w:p>
        </w:tc>
      </w:tr>
      <w:tr w:rsidR="006650B1" w:rsidRPr="006650B1" w14:paraId="01F4049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F9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43A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5606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BE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79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61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DC5A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148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5C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248</w:t>
            </w:r>
          </w:p>
        </w:tc>
      </w:tr>
      <w:tr w:rsidR="006650B1" w:rsidRPr="006650B1" w14:paraId="1924B5D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0FB4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DE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5607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F5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43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B36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3D4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285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CC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4685</w:t>
            </w:r>
          </w:p>
        </w:tc>
      </w:tr>
      <w:tr w:rsidR="006650B1" w:rsidRPr="006650B1" w14:paraId="08EA7806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1C6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5B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81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91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44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E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EE8D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2376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9F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5226</w:t>
            </w:r>
          </w:p>
        </w:tc>
      </w:tr>
      <w:tr w:rsidR="006650B1" w:rsidRPr="006650B1" w14:paraId="13394A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26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DF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99910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0B2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1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D5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90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936514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93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8481</w:t>
            </w:r>
          </w:p>
        </w:tc>
      </w:tr>
      <w:tr w:rsidR="006650B1" w:rsidRPr="006650B1" w14:paraId="00FA39E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6B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4DC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21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7EB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.1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47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70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53800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3C1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906</w:t>
            </w:r>
          </w:p>
        </w:tc>
      </w:tr>
      <w:tr w:rsidR="006650B1" w:rsidRPr="006650B1" w14:paraId="590DE71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C8DA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98E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29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CB5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.76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1FD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2D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5790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F51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944</w:t>
            </w:r>
          </w:p>
        </w:tc>
      </w:tr>
      <w:tr w:rsidR="006650B1" w:rsidRPr="006650B1" w14:paraId="2EA774C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643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1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30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77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D2D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.0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AA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94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68731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492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3217</w:t>
            </w:r>
          </w:p>
        </w:tc>
      </w:tr>
      <w:tr w:rsidR="006650B1" w:rsidRPr="006650B1" w14:paraId="4A3EE5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7D4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71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1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88A9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3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E93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8C01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342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56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.9833</w:t>
            </w:r>
          </w:p>
        </w:tc>
      </w:tr>
      <w:tr w:rsidR="006650B1" w:rsidRPr="006650B1" w14:paraId="48991A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063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DC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26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9EE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57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12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11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427622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C3C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6945</w:t>
            </w:r>
          </w:p>
        </w:tc>
      </w:tr>
      <w:tr w:rsidR="006650B1" w:rsidRPr="006650B1" w14:paraId="3598D57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B9C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16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519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BA3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95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3C0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D3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74706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857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4.2297</w:t>
            </w:r>
          </w:p>
        </w:tc>
      </w:tr>
      <w:tr w:rsidR="006650B1" w:rsidRPr="006650B1" w14:paraId="4F301F0A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186C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41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091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AD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35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A87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6F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52683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F41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4766</w:t>
            </w:r>
          </w:p>
        </w:tc>
      </w:tr>
      <w:tr w:rsidR="006650B1" w:rsidRPr="006650B1" w14:paraId="78B549F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91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92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1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96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.2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804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6E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76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B4D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9822</w:t>
            </w:r>
          </w:p>
        </w:tc>
      </w:tr>
      <w:tr w:rsidR="006650B1" w:rsidRPr="006650B1" w14:paraId="551F51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C2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A74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515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50F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.5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A5E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1AE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9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CD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.3183</w:t>
            </w:r>
          </w:p>
        </w:tc>
      </w:tr>
      <w:tr w:rsidR="006650B1" w:rsidRPr="006650B1" w14:paraId="11E5390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AF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9C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8856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D6C4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1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0230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DB7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75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E33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176</w:t>
            </w:r>
          </w:p>
        </w:tc>
      </w:tr>
      <w:tr w:rsidR="006650B1" w:rsidRPr="006650B1" w14:paraId="0FE723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ABA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8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590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E26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.7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ACC8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30D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025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F9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061</w:t>
            </w:r>
          </w:p>
        </w:tc>
      </w:tr>
      <w:tr w:rsidR="006650B1" w:rsidRPr="006650B1" w14:paraId="2813266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0EF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30C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008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49F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1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20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57E4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76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8F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.4488</w:t>
            </w:r>
          </w:p>
        </w:tc>
      </w:tr>
      <w:tr w:rsidR="006650B1" w:rsidRPr="006650B1" w14:paraId="264839A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5DFE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F65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69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40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39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755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480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390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3D8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.666</w:t>
            </w:r>
          </w:p>
        </w:tc>
      </w:tr>
      <w:tr w:rsidR="006650B1" w:rsidRPr="006650B1" w14:paraId="32966A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8A0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4A1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90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BA0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7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C81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CF4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2024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7D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3153</w:t>
            </w:r>
          </w:p>
        </w:tc>
      </w:tr>
      <w:tr w:rsidR="006650B1" w:rsidRPr="006650B1" w14:paraId="4C486EC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35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241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192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506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.44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D14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3FB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2651530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00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.6172</w:t>
            </w:r>
          </w:p>
        </w:tc>
      </w:tr>
      <w:tr w:rsidR="006650B1" w:rsidRPr="006650B1" w14:paraId="56C635A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F589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291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502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27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.1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D4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2E1F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9542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36BA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8.549</w:t>
            </w:r>
          </w:p>
        </w:tc>
      </w:tr>
      <w:tr w:rsidR="006650B1" w:rsidRPr="006650B1" w14:paraId="74D23CC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C3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318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13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98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.9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AAB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DF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7761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0F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4092</w:t>
            </w:r>
          </w:p>
        </w:tc>
      </w:tr>
      <w:tr w:rsidR="006650B1" w:rsidRPr="006650B1" w14:paraId="3EC93C1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7C5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A0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76714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87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.9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347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7D8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3127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D2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2518</w:t>
            </w:r>
          </w:p>
        </w:tc>
      </w:tr>
      <w:tr w:rsidR="006650B1" w:rsidRPr="006650B1" w14:paraId="73B302B4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580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F3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941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7C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47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2C7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948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861301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943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765</w:t>
            </w:r>
          </w:p>
        </w:tc>
      </w:tr>
      <w:tr w:rsidR="006650B1" w:rsidRPr="006650B1" w14:paraId="09A5996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BB5D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BDC1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195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70F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4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4D8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9A31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38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87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.254</w:t>
            </w:r>
          </w:p>
        </w:tc>
      </w:tr>
      <w:tr w:rsidR="006650B1" w:rsidRPr="006650B1" w14:paraId="4B67AE5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A88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2324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49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D0B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27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FC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D51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60185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2AC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.4755</w:t>
            </w:r>
          </w:p>
        </w:tc>
      </w:tr>
      <w:tr w:rsidR="006650B1" w:rsidRPr="006650B1" w14:paraId="19DA3E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2E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99E9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551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D5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2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777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F91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6511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263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2425</w:t>
            </w:r>
          </w:p>
        </w:tc>
      </w:tr>
      <w:tr w:rsidR="006650B1" w:rsidRPr="006650B1" w14:paraId="5861CC8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BB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3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62E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8206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33E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.70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D6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36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67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E6A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.782</w:t>
            </w:r>
          </w:p>
        </w:tc>
      </w:tr>
      <w:tr w:rsidR="006650B1" w:rsidRPr="006650B1" w14:paraId="125ADC3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0E25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ED8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1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45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.82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A02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F4EF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26730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10A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5373</w:t>
            </w:r>
          </w:p>
        </w:tc>
      </w:tr>
      <w:tr w:rsidR="006650B1" w:rsidRPr="006650B1" w14:paraId="70B1B28E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379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A7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39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693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95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DAD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3F1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0965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4E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4.245</w:t>
            </w:r>
          </w:p>
        </w:tc>
      </w:tr>
      <w:tr w:rsidR="006650B1" w:rsidRPr="006650B1" w14:paraId="2DCC533B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BED5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E0BB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2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31F0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72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287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C1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2375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09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7207</w:t>
            </w:r>
          </w:p>
        </w:tc>
      </w:tr>
      <w:tr w:rsidR="006650B1" w:rsidRPr="006650B1" w14:paraId="7913D820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C1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334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8EE6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4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.01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E7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49A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72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9224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.1</w:t>
            </w:r>
          </w:p>
        </w:tc>
      </w:tr>
      <w:tr w:rsidR="006650B1" w:rsidRPr="006650B1" w14:paraId="29FC18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72C8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3F5E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3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DAE5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6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BFD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D16C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100067274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FC2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.249</w:t>
            </w:r>
          </w:p>
        </w:tc>
      </w:tr>
      <w:tr w:rsidR="006650B1" w:rsidRPr="006650B1" w14:paraId="79F71D3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C5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A77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458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6BA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.8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91B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5E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991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28C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7634</w:t>
            </w:r>
          </w:p>
        </w:tc>
      </w:tr>
      <w:tr w:rsidR="006650B1" w:rsidRPr="006650B1" w14:paraId="247ACE6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9EF6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108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686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BD9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13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49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6EB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23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00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6896</w:t>
            </w:r>
          </w:p>
        </w:tc>
      </w:tr>
      <w:tr w:rsidR="006650B1" w:rsidRPr="006650B1" w14:paraId="011CF4B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D3DD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9C3E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83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951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65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3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A02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3286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FE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94</w:t>
            </w:r>
          </w:p>
        </w:tc>
      </w:tr>
      <w:tr w:rsidR="006650B1" w:rsidRPr="006650B1" w14:paraId="169346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B47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5A7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5093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9B5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76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69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700C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5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E00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.3092</w:t>
            </w:r>
          </w:p>
        </w:tc>
      </w:tr>
      <w:tr w:rsidR="006650B1" w:rsidRPr="006650B1" w14:paraId="1B3D382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0F6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4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BFE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86712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3DB4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1.57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5B5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D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8678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877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.2914</w:t>
            </w:r>
          </w:p>
        </w:tc>
      </w:tr>
      <w:tr w:rsidR="006650B1" w:rsidRPr="006650B1" w14:paraId="3664D477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DC8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14F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99517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4333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6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576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4B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52945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17F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.7581</w:t>
            </w:r>
          </w:p>
        </w:tc>
      </w:tr>
      <w:tr w:rsidR="006650B1" w:rsidRPr="006650B1" w14:paraId="7DE46E1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7B77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7239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0356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D78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.57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46E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612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14818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B602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.0161</w:t>
            </w:r>
          </w:p>
        </w:tc>
      </w:tr>
      <w:tr w:rsidR="006650B1" w:rsidRPr="006650B1" w14:paraId="5FD07A4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46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488E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01124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746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.32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C0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B8E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1700407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E37D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.6316</w:t>
            </w:r>
          </w:p>
        </w:tc>
      </w:tr>
      <w:tr w:rsidR="006650B1" w:rsidRPr="006650B1" w14:paraId="254000BF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0EA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3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CE4D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511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6F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.82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D92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312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490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FD9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.6167</w:t>
            </w:r>
          </w:p>
        </w:tc>
      </w:tr>
      <w:tr w:rsidR="006650B1" w:rsidRPr="006650B1" w14:paraId="633F17D5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664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4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387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22720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E71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.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4A66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1C4B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4685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A85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.2653</w:t>
            </w:r>
          </w:p>
        </w:tc>
      </w:tr>
      <w:tr w:rsidR="006650B1" w:rsidRPr="006650B1" w14:paraId="0D27ACA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1F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5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3D70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5628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E1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219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91B1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697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163492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D19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.043</w:t>
            </w:r>
          </w:p>
        </w:tc>
      </w:tr>
      <w:tr w:rsidR="006650B1" w:rsidRPr="006650B1" w14:paraId="32810E43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672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ED0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60197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8CA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.5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E907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1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1EB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8243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56B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3.8471</w:t>
            </w:r>
          </w:p>
        </w:tc>
      </w:tr>
      <w:tr w:rsidR="006650B1" w:rsidRPr="006650B1" w14:paraId="10AD21D9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016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7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92F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385354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1E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37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B1E6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01E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169156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B6E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.5798</w:t>
            </w:r>
          </w:p>
        </w:tc>
      </w:tr>
      <w:tr w:rsidR="006650B1" w:rsidRPr="006650B1" w14:paraId="24AA5C48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82D3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B77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47650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0EB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57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28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FC15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2243021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9193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9161</w:t>
            </w:r>
          </w:p>
        </w:tc>
      </w:tr>
      <w:tr w:rsidR="006650B1" w:rsidRPr="006650B1" w14:paraId="14B81B5C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FA4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59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E0D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6169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86ACC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82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5E8C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FFDE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4652497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3D3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.7384</w:t>
            </w:r>
          </w:p>
        </w:tc>
      </w:tr>
      <w:tr w:rsidR="006650B1" w:rsidRPr="006650B1" w14:paraId="601446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4A9F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1AA6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57663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3EA6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.53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F383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EC17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3813928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FF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6.14</w:t>
            </w:r>
          </w:p>
        </w:tc>
      </w:tr>
      <w:tr w:rsidR="006650B1" w:rsidRPr="006650B1" w14:paraId="7EF2928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9262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1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5DD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486355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E431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.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FDC5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63D4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405329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A02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7447</w:t>
            </w:r>
          </w:p>
        </w:tc>
      </w:tr>
      <w:tr w:rsidR="006650B1" w:rsidRPr="006650B1" w14:paraId="2F0BEBAD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B8FD8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2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A2CC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2462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5C4CA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3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B26DD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CFF0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001798</w:t>
            </w:r>
          </w:p>
        </w:tc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1A5B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.4345</w:t>
            </w:r>
          </w:p>
        </w:tc>
      </w:tr>
      <w:tr w:rsidR="006650B1" w:rsidRPr="006650B1" w14:paraId="1F436352" w14:textId="77777777" w:rsidTr="006650B1">
        <w:trPr>
          <w:trHeight w:val="280"/>
        </w:trPr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D24C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3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9242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551260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D1D86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.82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2755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2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C9EBE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ZINC00000089810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29679" w14:textId="77777777" w:rsidR="006650B1" w:rsidRPr="006650B1" w:rsidRDefault="006650B1" w:rsidP="006650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50B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.592</w:t>
            </w:r>
          </w:p>
        </w:tc>
      </w:tr>
    </w:tbl>
    <w:p w14:paraId="368772B1" w14:textId="77777777" w:rsidR="00EA539D" w:rsidRPr="00D45030" w:rsidRDefault="00EA539D" w:rsidP="006650B1">
      <w:pPr>
        <w:pStyle w:val="CommentText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sectPr w:rsidR="00EA539D" w:rsidRPr="00D4503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5A9EE" w14:textId="77777777" w:rsidR="00D11FA6" w:rsidRDefault="00D11FA6" w:rsidP="000A132F">
      <w:r>
        <w:separator/>
      </w:r>
    </w:p>
  </w:endnote>
  <w:endnote w:type="continuationSeparator" w:id="0">
    <w:p w14:paraId="07856000" w14:textId="77777777" w:rsidR="00D11FA6" w:rsidRDefault="00D11FA6" w:rsidP="000A1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515C6B" w14:textId="77777777" w:rsidR="00D11FA6" w:rsidRDefault="00D11FA6" w:rsidP="000A132F">
      <w:r>
        <w:separator/>
      </w:r>
    </w:p>
  </w:footnote>
  <w:footnote w:type="continuationSeparator" w:id="0">
    <w:p w14:paraId="17940D84" w14:textId="77777777" w:rsidR="00D11FA6" w:rsidRDefault="00D11FA6" w:rsidP="000A13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KwsDA1NDM0MTYzNjFT0lEKTi0uzszPAykwrAUAj09BLiwAAAA="/>
  </w:docVars>
  <w:rsids>
    <w:rsidRoot w:val="001C0B65"/>
    <w:rsid w:val="000A132F"/>
    <w:rsid w:val="000C37D9"/>
    <w:rsid w:val="001C0B65"/>
    <w:rsid w:val="001E2E16"/>
    <w:rsid w:val="0030556F"/>
    <w:rsid w:val="0053545D"/>
    <w:rsid w:val="00561F62"/>
    <w:rsid w:val="006112B8"/>
    <w:rsid w:val="006650B1"/>
    <w:rsid w:val="007704A4"/>
    <w:rsid w:val="008263F4"/>
    <w:rsid w:val="009B48B5"/>
    <w:rsid w:val="009D3791"/>
    <w:rsid w:val="00A16B87"/>
    <w:rsid w:val="00A541D6"/>
    <w:rsid w:val="00A90120"/>
    <w:rsid w:val="00B375E4"/>
    <w:rsid w:val="00B61B99"/>
    <w:rsid w:val="00B87329"/>
    <w:rsid w:val="00BD2677"/>
    <w:rsid w:val="00D11FA6"/>
    <w:rsid w:val="00D45030"/>
    <w:rsid w:val="00D56E90"/>
    <w:rsid w:val="00D95656"/>
    <w:rsid w:val="00EA539D"/>
    <w:rsid w:val="00FA438C"/>
    <w:rsid w:val="2E741322"/>
    <w:rsid w:val="35DB4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6DA601"/>
  <w15:docId w15:val="{6812D3D9-CCFB-4F88-8D8A-2854BA10B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uiPriority w:val="99"/>
    <w:unhideWhenUsed/>
    <w:pPr>
      <w:jc w:val="left"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650B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650B1"/>
    <w:rPr>
      <w:color w:val="954F72"/>
      <w:u w:val="single"/>
    </w:rPr>
  </w:style>
  <w:style w:type="paragraph" w:customStyle="1" w:styleId="msonormal0">
    <w:name w:val="msonormal"/>
    <w:basedOn w:val="Normal"/>
    <w:rsid w:val="006650B1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6650B1"/>
    <w:pPr>
      <w:widowControl/>
      <w:spacing w:before="100" w:beforeAutospacing="1" w:after="100" w:afterAutospacing="1"/>
      <w:jc w:val="left"/>
    </w:pPr>
    <w:rPr>
      <w:rFonts w:ascii="等线" w:eastAsia="等线" w:hAnsi="等线" w:cs="SimSun"/>
      <w:kern w:val="0"/>
      <w:sz w:val="18"/>
      <w:szCs w:val="18"/>
    </w:rPr>
  </w:style>
  <w:style w:type="paragraph" w:customStyle="1" w:styleId="xl65">
    <w:name w:val="xl65"/>
    <w:basedOn w:val="Normal"/>
    <w:rsid w:val="006650B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SimSun" w:hAnsi="Times New Roman" w:cs="Times New Roman"/>
      <w:kern w:val="0"/>
      <w:sz w:val="20"/>
      <w:szCs w:val="20"/>
    </w:rPr>
  </w:style>
  <w:style w:type="paragraph" w:customStyle="1" w:styleId="xl66">
    <w:name w:val="xl66"/>
    <w:basedOn w:val="Normal"/>
    <w:rsid w:val="006650B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SimSun" w:hAnsi="Times New Roman" w:cs="Times New Roman"/>
      <w:kern w:val="0"/>
      <w:sz w:val="20"/>
      <w:szCs w:val="20"/>
    </w:rPr>
  </w:style>
  <w:style w:type="paragraph" w:customStyle="1" w:styleId="xl67">
    <w:name w:val="xl67"/>
    <w:basedOn w:val="Normal"/>
    <w:rsid w:val="006650B1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SimSun" w:hAnsi="Times New Roman" w:cs="Times New Roman"/>
      <w:kern w:val="0"/>
      <w:sz w:val="20"/>
      <w:szCs w:val="20"/>
    </w:rPr>
  </w:style>
  <w:style w:type="paragraph" w:customStyle="1" w:styleId="xl68">
    <w:name w:val="xl68"/>
    <w:basedOn w:val="Normal"/>
    <w:rsid w:val="006650B1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SimSun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6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3B1E30-862A-4561-BC7B-0E037CD6C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77</Pages>
  <Words>30355</Words>
  <Characters>173024</Characters>
  <Application>Microsoft Office Word</Application>
  <DocSecurity>0</DocSecurity>
  <Lines>1441</Lines>
  <Paragraphs>405</Paragraphs>
  <ScaleCrop>false</ScaleCrop>
  <Company/>
  <LinksUpToDate>false</LinksUpToDate>
  <CharactersWithSpaces>202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thish GuruSeenu</cp:lastModifiedBy>
  <cp:revision>16</cp:revision>
  <dcterms:created xsi:type="dcterms:W3CDTF">2017-07-02T14:32:00Z</dcterms:created>
  <dcterms:modified xsi:type="dcterms:W3CDTF">2021-09-20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6</vt:lpwstr>
  </property>
</Properties>
</file>